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51BF19AA" w14:textId="2321CD4F"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2"/>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4F17DE">
        <w:rPr>
          <w:rFonts w:ascii="Arial" w:hAnsi="Arial"/>
          <w:b w:val="0"/>
          <w:sz w:val="24"/>
        </w:rPr>
        <w:t>April</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00754522"/>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1134"/>
        <w:gridCol w:w="1134"/>
        <w:gridCol w:w="5215"/>
      </w:tblGrid>
      <w:tr w:rsidR="00D45B4F" w:rsidRPr="00385604" w14:paraId="22E16E0E"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385604" w:rsidRDefault="00D45B4F" w:rsidP="00516C9C">
            <w:pPr>
              <w:pStyle w:val="TableText"/>
              <w:spacing w:before="120"/>
              <w:jc w:val="center"/>
              <w:rPr>
                <w:sz w:val="20"/>
                <w:szCs w:val="20"/>
              </w:rPr>
            </w:pPr>
            <w:r w:rsidRPr="00385604">
              <w:rPr>
                <w:b/>
                <w:bCs/>
                <w:sz w:val="20"/>
                <w:szCs w:val="20"/>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385604" w:rsidRDefault="00D45B4F" w:rsidP="00516C9C">
            <w:pPr>
              <w:pStyle w:val="TableText"/>
              <w:spacing w:before="120"/>
              <w:jc w:val="center"/>
              <w:rPr>
                <w:sz w:val="20"/>
                <w:szCs w:val="20"/>
              </w:rPr>
            </w:pPr>
            <w:r>
              <w:rPr>
                <w:b/>
                <w:bCs/>
                <w:sz w:val="20"/>
                <w:szCs w:val="20"/>
              </w:rPr>
              <w:t xml:space="preserve">PCI DSS </w:t>
            </w:r>
            <w:r w:rsidRPr="00385604">
              <w:rPr>
                <w:b/>
                <w:bCs/>
                <w:sz w:val="20"/>
                <w:szCs w:val="20"/>
              </w:rPr>
              <w:t>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385604" w:rsidRDefault="00D45B4F" w:rsidP="00516C9C">
            <w:pPr>
              <w:pStyle w:val="TableText"/>
              <w:spacing w:before="120"/>
              <w:jc w:val="center"/>
              <w:rPr>
                <w:b/>
                <w:bCs/>
                <w:sz w:val="20"/>
                <w:szCs w:val="20"/>
              </w:rPr>
            </w:pPr>
            <w:r>
              <w:rPr>
                <w:b/>
                <w:bCs/>
                <w:sz w:val="20"/>
                <w:szCs w:val="20"/>
              </w:rPr>
              <w:t>SAQ Revision</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385604" w:rsidRDefault="00D45B4F" w:rsidP="00516C9C">
            <w:pPr>
              <w:pStyle w:val="TableText"/>
              <w:spacing w:before="120"/>
              <w:jc w:val="center"/>
              <w:rPr>
                <w:sz w:val="20"/>
                <w:szCs w:val="20"/>
              </w:rPr>
            </w:pPr>
            <w:r w:rsidRPr="00385604">
              <w:rPr>
                <w:b/>
                <w:bCs/>
                <w:sz w:val="20"/>
                <w:szCs w:val="20"/>
              </w:rPr>
              <w:t>Description</w:t>
            </w:r>
          </w:p>
        </w:tc>
      </w:tr>
      <w:tr w:rsidR="00D45B4F" w:rsidRPr="00385604" w14:paraId="26076737"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7A7660">
            <w:pPr>
              <w:pStyle w:val="TableText"/>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7A7660">
            <w:pPr>
              <w:pStyle w:val="TableText"/>
              <w:rPr>
                <w:szCs w:val="18"/>
              </w:rPr>
            </w:pPr>
            <w:r w:rsidRPr="00DD1552">
              <w:rPr>
                <w:szCs w:val="18"/>
              </w:rPr>
              <w:t>To align content with new PCI DSS v2.0 requirements and testing procedures.</w:t>
            </w:r>
          </w:p>
        </w:tc>
      </w:tr>
      <w:tr w:rsidR="00D45B4F" w:rsidRPr="00385604" w14:paraId="55701253"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7A7660">
            <w:pPr>
              <w:pStyle w:val="TableText"/>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DE7744">
            <w:pPr>
              <w:pStyle w:val="TableText"/>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2D31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7E1920">
            <w:pPr>
              <w:pStyle w:val="TableText"/>
              <w:rPr>
                <w:szCs w:val="18"/>
              </w:rPr>
            </w:pPr>
            <w:r w:rsidRPr="00DD1552">
              <w:rPr>
                <w:szCs w:val="18"/>
              </w:rPr>
              <w:t xml:space="preserve">Updated version numbering to align with other SAQs. </w:t>
            </w:r>
          </w:p>
        </w:tc>
      </w:tr>
      <w:tr w:rsidR="002D3121" w:rsidRPr="00385604" w14:paraId="403BBC34" w14:textId="77777777" w:rsidTr="00174559">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174559">
            <w:pPr>
              <w:pStyle w:val="TableText"/>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174559">
            <w:pPr>
              <w:pStyle w:val="TableText"/>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2902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174559">
            <w:pPr>
              <w:pStyle w:val="TableText"/>
              <w:rPr>
                <w:szCs w:val="18"/>
              </w:rPr>
            </w:pPr>
            <w:r w:rsidRPr="00DD1552">
              <w:rPr>
                <w:szCs w:val="18"/>
              </w:rPr>
              <w:t>Updated Document Changes to clarify requirements added in the April 2016 update.</w:t>
            </w:r>
          </w:p>
          <w:p w14:paraId="5D2E4EDF" w14:textId="32F8CA9B" w:rsidR="001225ED" w:rsidRPr="00DD1552" w:rsidRDefault="001225ED" w:rsidP="001225ED">
            <w:pPr>
              <w:pStyle w:val="TableText"/>
              <w:rPr>
                <w:szCs w:val="18"/>
              </w:rPr>
            </w:pPr>
            <w:r w:rsidRPr="00DD1552">
              <w:rPr>
                <w:szCs w:val="18"/>
              </w:rPr>
              <w:t>Added note to Before You Begin section to clarify intent of inclusion of PCI DSS Requirements 2 and 8.</w:t>
            </w:r>
          </w:p>
        </w:tc>
      </w:tr>
      <w:tr w:rsidR="00290221" w:rsidRPr="00385604" w14:paraId="654FC137" w14:textId="77777777" w:rsidTr="00CA0138">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290221">
            <w:pPr>
              <w:pStyle w:val="TableText"/>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290221">
            <w:pPr>
              <w:pStyle w:val="TableText"/>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562E2F">
        <w:trPr>
          <w:tblHeader/>
        </w:trPr>
        <w:tc>
          <w:tcPr>
            <w:tcW w:w="1877"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215"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50B1A221" w14:textId="320B0448" w:rsidR="000B0A93" w:rsidRPr="00DD1552" w:rsidRDefault="000D5A6D" w:rsidP="000D5A6D">
            <w:pPr>
              <w:pStyle w:val="TableText"/>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AE28B4">
            <w:pPr>
              <w:pStyle w:val="TableText"/>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AE28B4">
            <w:pPr>
              <w:pStyle w:val="TableText"/>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0D5A6D">
            <w:pPr>
              <w:pStyle w:val="TableText"/>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0D5A6D">
            <w:pPr>
              <w:pStyle w:val="TableText"/>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bl>
    <w:p w14:paraId="2F2E4310" w14:textId="77777777" w:rsidR="00476CAE" w:rsidRDefault="00476CAE">
      <w:pPr>
        <w:rPr>
          <w:b/>
          <w:sz w:val="28"/>
        </w:rPr>
      </w:pPr>
      <w:r>
        <w:rPr>
          <w:b/>
          <w:sz w:val="28"/>
        </w:rPr>
        <w:br w:type="page"/>
      </w:r>
    </w:p>
    <w:p w14:paraId="1CCF9ADA" w14:textId="1BB0D590" w:rsidR="00A36FB2" w:rsidRPr="00081F93" w:rsidRDefault="00A36FB2" w:rsidP="00A36FB2">
      <w:pPr>
        <w:pBdr>
          <w:bottom w:val="single" w:sz="4" w:space="1" w:color="auto"/>
        </w:pBdr>
        <w:spacing w:after="240"/>
        <w:rPr>
          <w:b/>
          <w:sz w:val="28"/>
        </w:rPr>
      </w:pPr>
      <w:r w:rsidRPr="00081F93">
        <w:rPr>
          <w:b/>
          <w:sz w:val="28"/>
        </w:rPr>
        <w:lastRenderedPageBreak/>
        <w:t>Contents</w:t>
      </w:r>
      <w:bookmarkEnd w:id="8"/>
      <w:bookmarkEnd w:id="9"/>
      <w:bookmarkEnd w:id="10"/>
      <w:bookmarkEnd w:id="11"/>
    </w:p>
    <w:bookmarkStart w:id="14" w:name="_Toc275753513"/>
    <w:bookmarkStart w:id="15" w:name="_Toc377997561"/>
    <w:p w14:paraId="10A8401A" w14:textId="0F3ADE6A" w:rsidR="00B21E65" w:rsidRDefault="008A7914">
      <w:pPr>
        <w:pStyle w:val="TOC1"/>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00754522" w:history="1">
        <w:r w:rsidR="00B21E65" w:rsidRPr="00725712">
          <w:rPr>
            <w:rStyle w:val="Hyperlink"/>
          </w:rPr>
          <w:t>Document Changes</w:t>
        </w:r>
        <w:r w:rsidR="00B21E65">
          <w:rPr>
            <w:webHidden/>
          </w:rPr>
          <w:tab/>
        </w:r>
        <w:r w:rsidR="00B21E65">
          <w:rPr>
            <w:webHidden/>
          </w:rPr>
          <w:fldChar w:fldCharType="begin"/>
        </w:r>
        <w:r w:rsidR="00B21E65">
          <w:rPr>
            <w:webHidden/>
          </w:rPr>
          <w:instrText xml:space="preserve"> PAGEREF _Toc100754522 \h </w:instrText>
        </w:r>
        <w:r w:rsidR="00B21E65">
          <w:rPr>
            <w:webHidden/>
          </w:rPr>
        </w:r>
        <w:r w:rsidR="00B21E65">
          <w:rPr>
            <w:webHidden/>
          </w:rPr>
          <w:fldChar w:fldCharType="separate"/>
        </w:r>
        <w:r w:rsidR="00386D92">
          <w:rPr>
            <w:webHidden/>
          </w:rPr>
          <w:t>i</w:t>
        </w:r>
        <w:r w:rsidR="00B21E65">
          <w:rPr>
            <w:webHidden/>
          </w:rPr>
          <w:fldChar w:fldCharType="end"/>
        </w:r>
      </w:hyperlink>
    </w:p>
    <w:p w14:paraId="21AFD028" w14:textId="30B8136E" w:rsidR="00B21E65" w:rsidRDefault="00150337">
      <w:pPr>
        <w:pStyle w:val="TOC1"/>
        <w:rPr>
          <w:rFonts w:asciiTheme="minorHAnsi" w:eastAsiaTheme="minorEastAsia" w:hAnsiTheme="minorHAnsi" w:cstheme="minorBidi"/>
          <w:b w:val="0"/>
        </w:rPr>
      </w:pPr>
      <w:hyperlink w:anchor="_Toc100754523" w:history="1">
        <w:r w:rsidR="00B21E65" w:rsidRPr="00725712">
          <w:rPr>
            <w:rStyle w:val="Hyperlink"/>
          </w:rPr>
          <w:t>Completing the Self-Assessment Questionnaire</w:t>
        </w:r>
        <w:r w:rsidR="00B21E65">
          <w:rPr>
            <w:webHidden/>
          </w:rPr>
          <w:tab/>
        </w:r>
        <w:r w:rsidR="00B21E65">
          <w:rPr>
            <w:webHidden/>
          </w:rPr>
          <w:fldChar w:fldCharType="begin"/>
        </w:r>
        <w:r w:rsidR="00B21E65">
          <w:rPr>
            <w:webHidden/>
          </w:rPr>
          <w:instrText xml:space="preserve"> PAGEREF _Toc100754523 \h </w:instrText>
        </w:r>
        <w:r w:rsidR="00B21E65">
          <w:rPr>
            <w:webHidden/>
          </w:rPr>
        </w:r>
        <w:r w:rsidR="00B21E65">
          <w:rPr>
            <w:webHidden/>
          </w:rPr>
          <w:fldChar w:fldCharType="separate"/>
        </w:r>
        <w:r w:rsidR="00386D92">
          <w:rPr>
            <w:webHidden/>
          </w:rPr>
          <w:t>iii</w:t>
        </w:r>
        <w:r w:rsidR="00B21E65">
          <w:rPr>
            <w:webHidden/>
          </w:rPr>
          <w:fldChar w:fldCharType="end"/>
        </w:r>
      </w:hyperlink>
    </w:p>
    <w:p w14:paraId="70D15689" w14:textId="3ADCDE37" w:rsidR="00B21E65" w:rsidRDefault="00150337">
      <w:pPr>
        <w:pStyle w:val="TOC2"/>
        <w:rPr>
          <w:rFonts w:asciiTheme="minorHAnsi" w:eastAsiaTheme="minorEastAsia" w:hAnsiTheme="minorHAnsi" w:cstheme="minorBidi"/>
          <w:b w:val="0"/>
          <w:sz w:val="22"/>
          <w:szCs w:val="22"/>
        </w:rPr>
      </w:pPr>
      <w:hyperlink w:anchor="_Toc100754524" w:history="1">
        <w:r w:rsidR="00B21E65" w:rsidRPr="00725712">
          <w:rPr>
            <w:rStyle w:val="Hyperlink"/>
          </w:rPr>
          <w:t>Merchant Eligibility Criteria for Self-Assessment Questionnaire A</w:t>
        </w:r>
        <w:r w:rsidR="00B21E65">
          <w:rPr>
            <w:webHidden/>
          </w:rPr>
          <w:tab/>
        </w:r>
        <w:r w:rsidR="00B21E65">
          <w:rPr>
            <w:webHidden/>
          </w:rPr>
          <w:fldChar w:fldCharType="begin"/>
        </w:r>
        <w:r w:rsidR="00B21E65">
          <w:rPr>
            <w:webHidden/>
          </w:rPr>
          <w:instrText xml:space="preserve"> PAGEREF _Toc100754524 \h </w:instrText>
        </w:r>
        <w:r w:rsidR="00B21E65">
          <w:rPr>
            <w:webHidden/>
          </w:rPr>
        </w:r>
        <w:r w:rsidR="00B21E65">
          <w:rPr>
            <w:webHidden/>
          </w:rPr>
          <w:fldChar w:fldCharType="separate"/>
        </w:r>
        <w:r w:rsidR="00386D92">
          <w:rPr>
            <w:webHidden/>
          </w:rPr>
          <w:t>iii</w:t>
        </w:r>
        <w:r w:rsidR="00B21E65">
          <w:rPr>
            <w:webHidden/>
          </w:rPr>
          <w:fldChar w:fldCharType="end"/>
        </w:r>
      </w:hyperlink>
    </w:p>
    <w:p w14:paraId="29F1B4F7" w14:textId="19C33CAB" w:rsidR="00B21E65" w:rsidRDefault="00150337">
      <w:pPr>
        <w:pStyle w:val="TOC2"/>
        <w:rPr>
          <w:rFonts w:asciiTheme="minorHAnsi" w:eastAsiaTheme="minorEastAsia" w:hAnsiTheme="minorHAnsi" w:cstheme="minorBidi"/>
          <w:b w:val="0"/>
          <w:sz w:val="22"/>
          <w:szCs w:val="22"/>
        </w:rPr>
      </w:pPr>
      <w:hyperlink w:anchor="_Toc100754525" w:history="1">
        <w:r w:rsidR="00B21E65" w:rsidRPr="00725712">
          <w:rPr>
            <w:rStyle w:val="Hyperlink"/>
          </w:rPr>
          <w:t>Defining Account Data, Cardholder Data, and Sensitive Authentication Data</w:t>
        </w:r>
        <w:r w:rsidR="00B21E65">
          <w:rPr>
            <w:webHidden/>
          </w:rPr>
          <w:tab/>
        </w:r>
        <w:r w:rsidR="00B21E65">
          <w:rPr>
            <w:webHidden/>
          </w:rPr>
          <w:fldChar w:fldCharType="begin"/>
        </w:r>
        <w:r w:rsidR="00B21E65">
          <w:rPr>
            <w:webHidden/>
          </w:rPr>
          <w:instrText xml:space="preserve"> PAGEREF _Toc100754525 \h </w:instrText>
        </w:r>
        <w:r w:rsidR="00B21E65">
          <w:rPr>
            <w:webHidden/>
          </w:rPr>
        </w:r>
        <w:r w:rsidR="00B21E65">
          <w:rPr>
            <w:webHidden/>
          </w:rPr>
          <w:fldChar w:fldCharType="separate"/>
        </w:r>
        <w:r w:rsidR="00386D92">
          <w:rPr>
            <w:webHidden/>
          </w:rPr>
          <w:t>iv</w:t>
        </w:r>
        <w:r w:rsidR="00B21E65">
          <w:rPr>
            <w:webHidden/>
          </w:rPr>
          <w:fldChar w:fldCharType="end"/>
        </w:r>
      </w:hyperlink>
    </w:p>
    <w:p w14:paraId="38B8307D" w14:textId="55E4A989" w:rsidR="00B21E65" w:rsidRDefault="00150337">
      <w:pPr>
        <w:pStyle w:val="TOC2"/>
        <w:rPr>
          <w:rFonts w:asciiTheme="minorHAnsi" w:eastAsiaTheme="minorEastAsia" w:hAnsiTheme="minorHAnsi" w:cstheme="minorBidi"/>
          <w:b w:val="0"/>
          <w:sz w:val="22"/>
          <w:szCs w:val="22"/>
        </w:rPr>
      </w:pPr>
      <w:hyperlink w:anchor="_Toc100754526" w:history="1">
        <w:r w:rsidR="00B21E65" w:rsidRPr="00725712">
          <w:rPr>
            <w:rStyle w:val="Hyperlink"/>
          </w:rPr>
          <w:t>PCI DSS Self-Assessment Completion Steps</w:t>
        </w:r>
        <w:r w:rsidR="00B21E65">
          <w:rPr>
            <w:webHidden/>
          </w:rPr>
          <w:tab/>
        </w:r>
        <w:r w:rsidR="00B21E65">
          <w:rPr>
            <w:webHidden/>
          </w:rPr>
          <w:fldChar w:fldCharType="begin"/>
        </w:r>
        <w:r w:rsidR="00B21E65">
          <w:rPr>
            <w:webHidden/>
          </w:rPr>
          <w:instrText xml:space="preserve"> PAGEREF _Toc100754526 \h </w:instrText>
        </w:r>
        <w:r w:rsidR="00B21E65">
          <w:rPr>
            <w:webHidden/>
          </w:rPr>
        </w:r>
        <w:r w:rsidR="00B21E65">
          <w:rPr>
            <w:webHidden/>
          </w:rPr>
          <w:fldChar w:fldCharType="separate"/>
        </w:r>
        <w:r w:rsidR="00386D92">
          <w:rPr>
            <w:webHidden/>
          </w:rPr>
          <w:t>iv</w:t>
        </w:r>
        <w:r w:rsidR="00B21E65">
          <w:rPr>
            <w:webHidden/>
          </w:rPr>
          <w:fldChar w:fldCharType="end"/>
        </w:r>
      </w:hyperlink>
    </w:p>
    <w:p w14:paraId="0D28ED33" w14:textId="3DEBA5D9" w:rsidR="00B21E65" w:rsidRDefault="00150337">
      <w:pPr>
        <w:pStyle w:val="TOC2"/>
        <w:rPr>
          <w:rFonts w:asciiTheme="minorHAnsi" w:eastAsiaTheme="minorEastAsia" w:hAnsiTheme="minorHAnsi" w:cstheme="minorBidi"/>
          <w:b w:val="0"/>
          <w:sz w:val="22"/>
          <w:szCs w:val="22"/>
        </w:rPr>
      </w:pPr>
      <w:hyperlink w:anchor="_Toc100754527" w:history="1">
        <w:r w:rsidR="00B21E65" w:rsidRPr="00725712">
          <w:rPr>
            <w:rStyle w:val="Hyperlink"/>
          </w:rPr>
          <w:t>Expected Testing</w:t>
        </w:r>
        <w:r w:rsidR="00B21E65">
          <w:rPr>
            <w:webHidden/>
          </w:rPr>
          <w:tab/>
        </w:r>
        <w:r w:rsidR="00633154">
          <w:rPr>
            <w:webHidden/>
          </w:rPr>
          <w:tab/>
        </w:r>
        <w:r w:rsidR="00B21E65">
          <w:rPr>
            <w:webHidden/>
          </w:rPr>
          <w:fldChar w:fldCharType="begin"/>
        </w:r>
        <w:r w:rsidR="00B21E65">
          <w:rPr>
            <w:webHidden/>
          </w:rPr>
          <w:instrText xml:space="preserve"> PAGEREF _Toc100754527 \h </w:instrText>
        </w:r>
        <w:r w:rsidR="00B21E65">
          <w:rPr>
            <w:webHidden/>
          </w:rPr>
        </w:r>
        <w:r w:rsidR="00B21E65">
          <w:rPr>
            <w:webHidden/>
          </w:rPr>
          <w:fldChar w:fldCharType="separate"/>
        </w:r>
        <w:r w:rsidR="00386D92">
          <w:rPr>
            <w:webHidden/>
          </w:rPr>
          <w:t>iv</w:t>
        </w:r>
        <w:r w:rsidR="00B21E65">
          <w:rPr>
            <w:webHidden/>
          </w:rPr>
          <w:fldChar w:fldCharType="end"/>
        </w:r>
      </w:hyperlink>
    </w:p>
    <w:p w14:paraId="7620836F" w14:textId="075F204A" w:rsidR="00B21E65" w:rsidRDefault="00150337">
      <w:pPr>
        <w:pStyle w:val="TOC2"/>
        <w:rPr>
          <w:rFonts w:asciiTheme="minorHAnsi" w:eastAsiaTheme="minorEastAsia" w:hAnsiTheme="minorHAnsi" w:cstheme="minorBidi"/>
          <w:b w:val="0"/>
          <w:sz w:val="22"/>
          <w:szCs w:val="22"/>
        </w:rPr>
      </w:pPr>
      <w:hyperlink w:anchor="_Toc100754528" w:history="1">
        <w:r w:rsidR="00B21E65" w:rsidRPr="00725712">
          <w:rPr>
            <w:rStyle w:val="Hyperlink"/>
          </w:rPr>
          <w:t>Requirement Responses</w:t>
        </w:r>
        <w:r w:rsidR="00B21E65">
          <w:rPr>
            <w:webHidden/>
          </w:rPr>
          <w:tab/>
        </w:r>
        <w:r w:rsidR="00B21E65">
          <w:rPr>
            <w:webHidden/>
          </w:rPr>
          <w:fldChar w:fldCharType="begin"/>
        </w:r>
        <w:r w:rsidR="00B21E65">
          <w:rPr>
            <w:webHidden/>
          </w:rPr>
          <w:instrText xml:space="preserve"> PAGEREF _Toc100754528 \h </w:instrText>
        </w:r>
        <w:r w:rsidR="00B21E65">
          <w:rPr>
            <w:webHidden/>
          </w:rPr>
        </w:r>
        <w:r w:rsidR="00B21E65">
          <w:rPr>
            <w:webHidden/>
          </w:rPr>
          <w:fldChar w:fldCharType="separate"/>
        </w:r>
        <w:r w:rsidR="00386D92">
          <w:rPr>
            <w:webHidden/>
          </w:rPr>
          <w:t>v</w:t>
        </w:r>
        <w:r w:rsidR="00B21E65">
          <w:rPr>
            <w:webHidden/>
          </w:rPr>
          <w:fldChar w:fldCharType="end"/>
        </w:r>
      </w:hyperlink>
    </w:p>
    <w:p w14:paraId="585F2538" w14:textId="7B3164F1" w:rsidR="00B21E65" w:rsidRDefault="00150337">
      <w:pPr>
        <w:pStyle w:val="TOC2"/>
        <w:rPr>
          <w:rFonts w:asciiTheme="minorHAnsi" w:eastAsiaTheme="minorEastAsia" w:hAnsiTheme="minorHAnsi" w:cstheme="minorBidi"/>
          <w:b w:val="0"/>
          <w:sz w:val="22"/>
          <w:szCs w:val="22"/>
        </w:rPr>
      </w:pPr>
      <w:hyperlink w:anchor="_Toc100754529" w:history="1">
        <w:r w:rsidR="00B21E65" w:rsidRPr="00725712">
          <w:rPr>
            <w:rStyle w:val="Hyperlink"/>
          </w:rPr>
          <w:t>Additional PCI SSC Resources</w:t>
        </w:r>
        <w:r w:rsidR="00B21E65">
          <w:rPr>
            <w:webHidden/>
          </w:rPr>
          <w:tab/>
        </w:r>
        <w:r w:rsidR="00B21E65">
          <w:rPr>
            <w:webHidden/>
          </w:rPr>
          <w:fldChar w:fldCharType="begin"/>
        </w:r>
        <w:r w:rsidR="00B21E65">
          <w:rPr>
            <w:webHidden/>
          </w:rPr>
          <w:instrText xml:space="preserve"> PAGEREF _Toc100754529 \h </w:instrText>
        </w:r>
        <w:r w:rsidR="00B21E65">
          <w:rPr>
            <w:webHidden/>
          </w:rPr>
        </w:r>
        <w:r w:rsidR="00B21E65">
          <w:rPr>
            <w:webHidden/>
          </w:rPr>
          <w:fldChar w:fldCharType="separate"/>
        </w:r>
        <w:r w:rsidR="00386D92">
          <w:rPr>
            <w:webHidden/>
          </w:rPr>
          <w:t>vii</w:t>
        </w:r>
        <w:r w:rsidR="00B21E65">
          <w:rPr>
            <w:webHidden/>
          </w:rPr>
          <w:fldChar w:fldCharType="end"/>
        </w:r>
      </w:hyperlink>
    </w:p>
    <w:p w14:paraId="5523C4C3" w14:textId="741A9E5E" w:rsidR="00B21E65" w:rsidRDefault="00150337">
      <w:pPr>
        <w:pStyle w:val="TOC1"/>
        <w:rPr>
          <w:rFonts w:asciiTheme="minorHAnsi" w:eastAsiaTheme="minorEastAsia" w:hAnsiTheme="minorHAnsi" w:cstheme="minorBidi"/>
          <w:b w:val="0"/>
        </w:rPr>
      </w:pPr>
      <w:hyperlink w:anchor="_Toc100754530" w:history="1">
        <w:r w:rsidR="00B21E65" w:rsidRPr="00725712">
          <w:rPr>
            <w:rStyle w:val="Hyperlink"/>
            <w:bCs/>
            <w:iCs/>
          </w:rPr>
          <w:t>Section 1:</w:t>
        </w:r>
        <w:r w:rsidR="00B21E65">
          <w:rPr>
            <w:rFonts w:asciiTheme="minorHAnsi" w:eastAsiaTheme="minorEastAsia" w:hAnsiTheme="minorHAnsi" w:cstheme="minorBidi"/>
            <w:b w:val="0"/>
          </w:rPr>
          <w:tab/>
        </w:r>
        <w:r w:rsidR="00B21E65" w:rsidRPr="00725712">
          <w:rPr>
            <w:rStyle w:val="Hyperlink"/>
            <w:bCs/>
            <w:iCs/>
          </w:rPr>
          <w:t>Assessment Information</w:t>
        </w:r>
        <w:r w:rsidR="00B21E65">
          <w:rPr>
            <w:webHidden/>
          </w:rPr>
          <w:tab/>
        </w:r>
        <w:r w:rsidR="00B21E65">
          <w:rPr>
            <w:webHidden/>
          </w:rPr>
          <w:fldChar w:fldCharType="begin"/>
        </w:r>
        <w:r w:rsidR="00B21E65">
          <w:rPr>
            <w:webHidden/>
          </w:rPr>
          <w:instrText xml:space="preserve"> PAGEREF _Toc100754530 \h </w:instrText>
        </w:r>
        <w:r w:rsidR="00B21E65">
          <w:rPr>
            <w:webHidden/>
          </w:rPr>
        </w:r>
        <w:r w:rsidR="00B21E65">
          <w:rPr>
            <w:webHidden/>
          </w:rPr>
          <w:fldChar w:fldCharType="separate"/>
        </w:r>
        <w:r w:rsidR="00386D92">
          <w:rPr>
            <w:webHidden/>
          </w:rPr>
          <w:t>1</w:t>
        </w:r>
        <w:r w:rsidR="00B21E65">
          <w:rPr>
            <w:webHidden/>
          </w:rPr>
          <w:fldChar w:fldCharType="end"/>
        </w:r>
      </w:hyperlink>
    </w:p>
    <w:p w14:paraId="58404A80" w14:textId="0C0360D9" w:rsidR="00B21E65" w:rsidRDefault="00150337">
      <w:pPr>
        <w:pStyle w:val="TOC1"/>
        <w:rPr>
          <w:rFonts w:asciiTheme="minorHAnsi" w:eastAsiaTheme="minorEastAsia" w:hAnsiTheme="minorHAnsi" w:cstheme="minorBidi"/>
          <w:b w:val="0"/>
        </w:rPr>
      </w:pPr>
      <w:hyperlink w:anchor="_Toc100754531" w:history="1">
        <w:r w:rsidR="00B21E65" w:rsidRPr="00725712">
          <w:rPr>
            <w:rStyle w:val="Hyperlink"/>
          </w:rPr>
          <w:t>Section 2:</w:t>
        </w:r>
        <w:r w:rsidR="00B21E65">
          <w:rPr>
            <w:rFonts w:asciiTheme="minorHAnsi" w:eastAsiaTheme="minorEastAsia" w:hAnsiTheme="minorHAnsi" w:cstheme="minorBidi"/>
            <w:b w:val="0"/>
          </w:rPr>
          <w:tab/>
        </w:r>
        <w:r w:rsidR="00B21E65" w:rsidRPr="00725712">
          <w:rPr>
            <w:rStyle w:val="Hyperlink"/>
          </w:rPr>
          <w:t>Self-Assessment Questionnaire A</w:t>
        </w:r>
        <w:r w:rsidR="00B21E65">
          <w:rPr>
            <w:webHidden/>
          </w:rPr>
          <w:tab/>
        </w:r>
        <w:r w:rsidR="00B21E65">
          <w:rPr>
            <w:webHidden/>
          </w:rPr>
          <w:fldChar w:fldCharType="begin"/>
        </w:r>
        <w:r w:rsidR="00B21E65">
          <w:rPr>
            <w:webHidden/>
          </w:rPr>
          <w:instrText xml:space="preserve"> PAGEREF _Toc100754531 \h </w:instrText>
        </w:r>
        <w:r w:rsidR="00B21E65">
          <w:rPr>
            <w:webHidden/>
          </w:rPr>
        </w:r>
        <w:r w:rsidR="00B21E65">
          <w:rPr>
            <w:webHidden/>
          </w:rPr>
          <w:fldChar w:fldCharType="separate"/>
        </w:r>
        <w:r w:rsidR="00386D92">
          <w:rPr>
            <w:webHidden/>
          </w:rPr>
          <w:t>2</w:t>
        </w:r>
        <w:r w:rsidR="00B21E65">
          <w:rPr>
            <w:webHidden/>
          </w:rPr>
          <w:fldChar w:fldCharType="end"/>
        </w:r>
      </w:hyperlink>
    </w:p>
    <w:p w14:paraId="3576EC4A" w14:textId="3D763E0E" w:rsidR="00B21E65" w:rsidRDefault="00150337">
      <w:pPr>
        <w:pStyle w:val="TOC2"/>
        <w:rPr>
          <w:rFonts w:asciiTheme="minorHAnsi" w:eastAsiaTheme="minorEastAsia" w:hAnsiTheme="minorHAnsi" w:cstheme="minorBidi"/>
          <w:b w:val="0"/>
          <w:sz w:val="22"/>
          <w:szCs w:val="22"/>
        </w:rPr>
      </w:pPr>
      <w:hyperlink w:anchor="_Toc100754532" w:history="1">
        <w:r w:rsidR="00B21E65" w:rsidRPr="00725712">
          <w:rPr>
            <w:rStyle w:val="Hyperlink"/>
          </w:rPr>
          <w:t>Build and Maintain a Secure Network and Systems</w:t>
        </w:r>
        <w:r w:rsidR="00B21E65">
          <w:rPr>
            <w:webHidden/>
          </w:rPr>
          <w:tab/>
        </w:r>
        <w:r w:rsidR="00B21E65">
          <w:rPr>
            <w:webHidden/>
          </w:rPr>
          <w:fldChar w:fldCharType="begin"/>
        </w:r>
        <w:r w:rsidR="00B21E65">
          <w:rPr>
            <w:webHidden/>
          </w:rPr>
          <w:instrText xml:space="preserve"> PAGEREF _Toc100754532 \h </w:instrText>
        </w:r>
        <w:r w:rsidR="00B21E65">
          <w:rPr>
            <w:webHidden/>
          </w:rPr>
        </w:r>
        <w:r w:rsidR="00B21E65">
          <w:rPr>
            <w:webHidden/>
          </w:rPr>
          <w:fldChar w:fldCharType="separate"/>
        </w:r>
        <w:r w:rsidR="00386D92">
          <w:rPr>
            <w:webHidden/>
          </w:rPr>
          <w:t>2</w:t>
        </w:r>
        <w:r w:rsidR="00B21E65">
          <w:rPr>
            <w:webHidden/>
          </w:rPr>
          <w:fldChar w:fldCharType="end"/>
        </w:r>
      </w:hyperlink>
    </w:p>
    <w:p w14:paraId="2E5399EB" w14:textId="1B6B8BC6" w:rsidR="00B21E65" w:rsidRDefault="00150337">
      <w:pPr>
        <w:pStyle w:val="TOC3"/>
        <w:rPr>
          <w:rFonts w:asciiTheme="minorHAnsi" w:eastAsiaTheme="minorEastAsia" w:hAnsiTheme="minorHAnsi" w:cstheme="minorBidi"/>
          <w:i w:val="0"/>
          <w:color w:val="auto"/>
          <w:sz w:val="22"/>
          <w:szCs w:val="22"/>
        </w:rPr>
      </w:pPr>
      <w:hyperlink w:anchor="_Toc100754533" w:history="1">
        <w:r w:rsidR="00B21E65" w:rsidRPr="00725712">
          <w:rPr>
            <w:rStyle w:val="Hyperlink"/>
          </w:rPr>
          <w:t>Requirement 2: Apply Secure Configurations to All System Components</w:t>
        </w:r>
        <w:r w:rsidR="00B21E65">
          <w:rPr>
            <w:webHidden/>
          </w:rPr>
          <w:tab/>
        </w:r>
        <w:r w:rsidR="00B21E65">
          <w:rPr>
            <w:webHidden/>
          </w:rPr>
          <w:fldChar w:fldCharType="begin"/>
        </w:r>
        <w:r w:rsidR="00B21E65">
          <w:rPr>
            <w:webHidden/>
          </w:rPr>
          <w:instrText xml:space="preserve"> PAGEREF _Toc100754533 \h </w:instrText>
        </w:r>
        <w:r w:rsidR="00B21E65">
          <w:rPr>
            <w:webHidden/>
          </w:rPr>
        </w:r>
        <w:r w:rsidR="00B21E65">
          <w:rPr>
            <w:webHidden/>
          </w:rPr>
          <w:fldChar w:fldCharType="separate"/>
        </w:r>
        <w:r w:rsidR="00386D92">
          <w:rPr>
            <w:webHidden/>
          </w:rPr>
          <w:t>2</w:t>
        </w:r>
        <w:r w:rsidR="00B21E65">
          <w:rPr>
            <w:webHidden/>
          </w:rPr>
          <w:fldChar w:fldCharType="end"/>
        </w:r>
      </w:hyperlink>
    </w:p>
    <w:p w14:paraId="58448757" w14:textId="23E353E3" w:rsidR="00B21E65" w:rsidRDefault="00150337">
      <w:pPr>
        <w:pStyle w:val="TOC2"/>
        <w:rPr>
          <w:rFonts w:asciiTheme="minorHAnsi" w:eastAsiaTheme="minorEastAsia" w:hAnsiTheme="minorHAnsi" w:cstheme="minorBidi"/>
          <w:b w:val="0"/>
          <w:sz w:val="22"/>
          <w:szCs w:val="22"/>
        </w:rPr>
      </w:pPr>
      <w:hyperlink w:anchor="_Toc100754534" w:history="1">
        <w:r w:rsidR="00B21E65" w:rsidRPr="00725712">
          <w:rPr>
            <w:rStyle w:val="Hyperlink"/>
          </w:rPr>
          <w:t>Protect Account Data</w:t>
        </w:r>
        <w:r w:rsidR="00B21E65">
          <w:rPr>
            <w:webHidden/>
          </w:rPr>
          <w:tab/>
        </w:r>
        <w:r w:rsidR="00B21E65">
          <w:rPr>
            <w:webHidden/>
          </w:rPr>
          <w:fldChar w:fldCharType="begin"/>
        </w:r>
        <w:r w:rsidR="00B21E65">
          <w:rPr>
            <w:webHidden/>
          </w:rPr>
          <w:instrText xml:space="preserve"> PAGEREF _Toc100754534 \h </w:instrText>
        </w:r>
        <w:r w:rsidR="00B21E65">
          <w:rPr>
            <w:webHidden/>
          </w:rPr>
        </w:r>
        <w:r w:rsidR="00B21E65">
          <w:rPr>
            <w:webHidden/>
          </w:rPr>
          <w:fldChar w:fldCharType="separate"/>
        </w:r>
        <w:r w:rsidR="00386D92">
          <w:rPr>
            <w:webHidden/>
          </w:rPr>
          <w:t>3</w:t>
        </w:r>
        <w:r w:rsidR="00B21E65">
          <w:rPr>
            <w:webHidden/>
          </w:rPr>
          <w:fldChar w:fldCharType="end"/>
        </w:r>
      </w:hyperlink>
    </w:p>
    <w:p w14:paraId="5808EC92" w14:textId="406FB4C6" w:rsidR="00B21E65" w:rsidRDefault="00150337">
      <w:pPr>
        <w:pStyle w:val="TOC3"/>
        <w:rPr>
          <w:rFonts w:asciiTheme="minorHAnsi" w:eastAsiaTheme="minorEastAsia" w:hAnsiTheme="minorHAnsi" w:cstheme="minorBidi"/>
          <w:i w:val="0"/>
          <w:color w:val="auto"/>
          <w:sz w:val="22"/>
          <w:szCs w:val="22"/>
        </w:rPr>
      </w:pPr>
      <w:hyperlink w:anchor="_Toc100754535" w:history="1">
        <w:r w:rsidR="00B21E65" w:rsidRPr="00725712">
          <w:rPr>
            <w:rStyle w:val="Hyperlink"/>
          </w:rPr>
          <w:t>Requirement 3: Protect Stored Account Data</w:t>
        </w:r>
        <w:r w:rsidR="00B21E65">
          <w:rPr>
            <w:webHidden/>
          </w:rPr>
          <w:tab/>
        </w:r>
        <w:r w:rsidR="00B21E65">
          <w:rPr>
            <w:webHidden/>
          </w:rPr>
          <w:fldChar w:fldCharType="begin"/>
        </w:r>
        <w:r w:rsidR="00B21E65">
          <w:rPr>
            <w:webHidden/>
          </w:rPr>
          <w:instrText xml:space="preserve"> PAGEREF _Toc100754535 \h </w:instrText>
        </w:r>
        <w:r w:rsidR="00B21E65">
          <w:rPr>
            <w:webHidden/>
          </w:rPr>
        </w:r>
        <w:r w:rsidR="00B21E65">
          <w:rPr>
            <w:webHidden/>
          </w:rPr>
          <w:fldChar w:fldCharType="separate"/>
        </w:r>
        <w:r w:rsidR="00386D92">
          <w:rPr>
            <w:webHidden/>
          </w:rPr>
          <w:t>3</w:t>
        </w:r>
        <w:r w:rsidR="00B21E65">
          <w:rPr>
            <w:webHidden/>
          </w:rPr>
          <w:fldChar w:fldCharType="end"/>
        </w:r>
      </w:hyperlink>
    </w:p>
    <w:p w14:paraId="69688051" w14:textId="6D7692DC" w:rsidR="00B21E65" w:rsidRDefault="00150337">
      <w:pPr>
        <w:pStyle w:val="TOC2"/>
        <w:rPr>
          <w:rFonts w:asciiTheme="minorHAnsi" w:eastAsiaTheme="minorEastAsia" w:hAnsiTheme="minorHAnsi" w:cstheme="minorBidi"/>
          <w:b w:val="0"/>
          <w:sz w:val="22"/>
          <w:szCs w:val="22"/>
        </w:rPr>
      </w:pPr>
      <w:hyperlink w:anchor="_Toc100754536" w:history="1">
        <w:r w:rsidR="00B21E65" w:rsidRPr="00725712">
          <w:rPr>
            <w:rStyle w:val="Hyperlink"/>
          </w:rPr>
          <w:t>Maintain a Vulnerability Management Program</w:t>
        </w:r>
        <w:r w:rsidR="00B21E65">
          <w:rPr>
            <w:webHidden/>
          </w:rPr>
          <w:tab/>
        </w:r>
        <w:r w:rsidR="00B21E65">
          <w:rPr>
            <w:webHidden/>
          </w:rPr>
          <w:fldChar w:fldCharType="begin"/>
        </w:r>
        <w:r w:rsidR="00B21E65">
          <w:rPr>
            <w:webHidden/>
          </w:rPr>
          <w:instrText xml:space="preserve"> PAGEREF _Toc100754536 \h </w:instrText>
        </w:r>
        <w:r w:rsidR="00B21E65">
          <w:rPr>
            <w:webHidden/>
          </w:rPr>
        </w:r>
        <w:r w:rsidR="00B21E65">
          <w:rPr>
            <w:webHidden/>
          </w:rPr>
          <w:fldChar w:fldCharType="separate"/>
        </w:r>
        <w:r w:rsidR="00386D92">
          <w:rPr>
            <w:webHidden/>
          </w:rPr>
          <w:t>6</w:t>
        </w:r>
        <w:r w:rsidR="00B21E65">
          <w:rPr>
            <w:webHidden/>
          </w:rPr>
          <w:fldChar w:fldCharType="end"/>
        </w:r>
      </w:hyperlink>
    </w:p>
    <w:p w14:paraId="690F971D" w14:textId="5B39E994" w:rsidR="00B21E65" w:rsidRDefault="00150337">
      <w:pPr>
        <w:pStyle w:val="TOC3"/>
        <w:rPr>
          <w:rFonts w:asciiTheme="minorHAnsi" w:eastAsiaTheme="minorEastAsia" w:hAnsiTheme="minorHAnsi" w:cstheme="minorBidi"/>
          <w:i w:val="0"/>
          <w:color w:val="auto"/>
          <w:sz w:val="22"/>
          <w:szCs w:val="22"/>
        </w:rPr>
      </w:pPr>
      <w:hyperlink w:anchor="_Toc100754537" w:history="1">
        <w:r w:rsidR="00B21E65" w:rsidRPr="00725712">
          <w:rPr>
            <w:rStyle w:val="Hyperlink"/>
          </w:rPr>
          <w:t>Requirement 6: Develop and Maintain Secure Systems and Software</w:t>
        </w:r>
        <w:r w:rsidR="00B21E65">
          <w:rPr>
            <w:webHidden/>
          </w:rPr>
          <w:tab/>
        </w:r>
        <w:r w:rsidR="00B21E65">
          <w:rPr>
            <w:webHidden/>
          </w:rPr>
          <w:fldChar w:fldCharType="begin"/>
        </w:r>
        <w:r w:rsidR="00B21E65">
          <w:rPr>
            <w:webHidden/>
          </w:rPr>
          <w:instrText xml:space="preserve"> PAGEREF _Toc100754537 \h </w:instrText>
        </w:r>
        <w:r w:rsidR="00B21E65">
          <w:rPr>
            <w:webHidden/>
          </w:rPr>
        </w:r>
        <w:r w:rsidR="00B21E65">
          <w:rPr>
            <w:webHidden/>
          </w:rPr>
          <w:fldChar w:fldCharType="separate"/>
        </w:r>
        <w:r w:rsidR="00386D92">
          <w:rPr>
            <w:webHidden/>
          </w:rPr>
          <w:t>6</w:t>
        </w:r>
        <w:r w:rsidR="00B21E65">
          <w:rPr>
            <w:webHidden/>
          </w:rPr>
          <w:fldChar w:fldCharType="end"/>
        </w:r>
      </w:hyperlink>
    </w:p>
    <w:p w14:paraId="16251EC3" w14:textId="25808BF3" w:rsidR="00B21E65" w:rsidRDefault="00150337">
      <w:pPr>
        <w:pStyle w:val="TOC2"/>
        <w:rPr>
          <w:rFonts w:asciiTheme="minorHAnsi" w:eastAsiaTheme="minorEastAsia" w:hAnsiTheme="minorHAnsi" w:cstheme="minorBidi"/>
          <w:b w:val="0"/>
          <w:sz w:val="22"/>
          <w:szCs w:val="22"/>
        </w:rPr>
      </w:pPr>
      <w:hyperlink w:anchor="_Toc100754538" w:history="1">
        <w:r w:rsidR="00B21E65" w:rsidRPr="00725712">
          <w:rPr>
            <w:rStyle w:val="Hyperlink"/>
          </w:rPr>
          <w:t>Implement Strong Access Control Measures</w:t>
        </w:r>
        <w:r w:rsidR="00B21E65">
          <w:rPr>
            <w:webHidden/>
          </w:rPr>
          <w:tab/>
        </w:r>
        <w:r w:rsidR="00B21E65">
          <w:rPr>
            <w:webHidden/>
          </w:rPr>
          <w:fldChar w:fldCharType="begin"/>
        </w:r>
        <w:r w:rsidR="00B21E65">
          <w:rPr>
            <w:webHidden/>
          </w:rPr>
          <w:instrText xml:space="preserve"> PAGEREF _Toc100754538 \h </w:instrText>
        </w:r>
        <w:r w:rsidR="00B21E65">
          <w:rPr>
            <w:webHidden/>
          </w:rPr>
        </w:r>
        <w:r w:rsidR="00B21E65">
          <w:rPr>
            <w:webHidden/>
          </w:rPr>
          <w:fldChar w:fldCharType="separate"/>
        </w:r>
        <w:r w:rsidR="00386D92">
          <w:rPr>
            <w:webHidden/>
          </w:rPr>
          <w:t>8</w:t>
        </w:r>
        <w:r w:rsidR="00B21E65">
          <w:rPr>
            <w:webHidden/>
          </w:rPr>
          <w:fldChar w:fldCharType="end"/>
        </w:r>
      </w:hyperlink>
    </w:p>
    <w:p w14:paraId="2919CF8C" w14:textId="1713DC2C" w:rsidR="00B21E65" w:rsidRDefault="00150337">
      <w:pPr>
        <w:pStyle w:val="TOC3"/>
        <w:rPr>
          <w:rFonts w:asciiTheme="minorHAnsi" w:eastAsiaTheme="minorEastAsia" w:hAnsiTheme="minorHAnsi" w:cstheme="minorBidi"/>
          <w:i w:val="0"/>
          <w:color w:val="auto"/>
          <w:sz w:val="22"/>
          <w:szCs w:val="22"/>
        </w:rPr>
      </w:pPr>
      <w:hyperlink w:anchor="_Toc100754539" w:history="1">
        <w:r w:rsidR="00B21E65" w:rsidRPr="00725712">
          <w:rPr>
            <w:rStyle w:val="Hyperlink"/>
          </w:rPr>
          <w:t>Requirement 8: Identify Users and Authenticate Access to System Components</w:t>
        </w:r>
        <w:r w:rsidR="00B21E65">
          <w:rPr>
            <w:webHidden/>
          </w:rPr>
          <w:tab/>
        </w:r>
        <w:r w:rsidR="00B21E65">
          <w:rPr>
            <w:webHidden/>
          </w:rPr>
          <w:fldChar w:fldCharType="begin"/>
        </w:r>
        <w:r w:rsidR="00B21E65">
          <w:rPr>
            <w:webHidden/>
          </w:rPr>
          <w:instrText xml:space="preserve"> PAGEREF _Toc100754539 \h </w:instrText>
        </w:r>
        <w:r w:rsidR="00B21E65">
          <w:rPr>
            <w:webHidden/>
          </w:rPr>
        </w:r>
        <w:r w:rsidR="00B21E65">
          <w:rPr>
            <w:webHidden/>
          </w:rPr>
          <w:fldChar w:fldCharType="separate"/>
        </w:r>
        <w:r w:rsidR="00386D92">
          <w:rPr>
            <w:webHidden/>
          </w:rPr>
          <w:t>8</w:t>
        </w:r>
        <w:r w:rsidR="00B21E65">
          <w:rPr>
            <w:webHidden/>
          </w:rPr>
          <w:fldChar w:fldCharType="end"/>
        </w:r>
      </w:hyperlink>
    </w:p>
    <w:p w14:paraId="5E3BE3E2" w14:textId="20C94351" w:rsidR="00B21E65" w:rsidRDefault="00150337">
      <w:pPr>
        <w:pStyle w:val="TOC3"/>
        <w:rPr>
          <w:rFonts w:asciiTheme="minorHAnsi" w:eastAsiaTheme="minorEastAsia" w:hAnsiTheme="minorHAnsi" w:cstheme="minorBidi"/>
          <w:i w:val="0"/>
          <w:color w:val="auto"/>
          <w:sz w:val="22"/>
          <w:szCs w:val="22"/>
        </w:rPr>
      </w:pPr>
      <w:hyperlink w:anchor="_Toc100754540" w:history="1">
        <w:r w:rsidR="00B21E65" w:rsidRPr="00725712">
          <w:rPr>
            <w:rStyle w:val="Hyperlink"/>
          </w:rPr>
          <w:t>Requirement 9: Restrict Physical Access to Cardholder Data</w:t>
        </w:r>
        <w:r w:rsidR="00B21E65">
          <w:rPr>
            <w:webHidden/>
          </w:rPr>
          <w:tab/>
        </w:r>
        <w:r w:rsidR="00B21E65">
          <w:rPr>
            <w:webHidden/>
          </w:rPr>
          <w:fldChar w:fldCharType="begin"/>
        </w:r>
        <w:r w:rsidR="00B21E65">
          <w:rPr>
            <w:webHidden/>
          </w:rPr>
          <w:instrText xml:space="preserve"> PAGEREF _Toc100754540 \h </w:instrText>
        </w:r>
        <w:r w:rsidR="00B21E65">
          <w:rPr>
            <w:webHidden/>
          </w:rPr>
        </w:r>
        <w:r w:rsidR="00B21E65">
          <w:rPr>
            <w:webHidden/>
          </w:rPr>
          <w:fldChar w:fldCharType="separate"/>
        </w:r>
        <w:r w:rsidR="00386D92">
          <w:rPr>
            <w:webHidden/>
          </w:rPr>
          <w:t>12</w:t>
        </w:r>
        <w:r w:rsidR="00B21E65">
          <w:rPr>
            <w:webHidden/>
          </w:rPr>
          <w:fldChar w:fldCharType="end"/>
        </w:r>
      </w:hyperlink>
    </w:p>
    <w:p w14:paraId="3AA22D85" w14:textId="7D0B648B" w:rsidR="00B21E65" w:rsidRDefault="00150337">
      <w:pPr>
        <w:pStyle w:val="TOC3"/>
        <w:rPr>
          <w:rFonts w:asciiTheme="minorHAnsi" w:eastAsiaTheme="minorEastAsia" w:hAnsiTheme="minorHAnsi" w:cstheme="minorBidi"/>
          <w:i w:val="0"/>
          <w:color w:val="auto"/>
          <w:sz w:val="22"/>
          <w:szCs w:val="22"/>
        </w:rPr>
      </w:pPr>
      <w:hyperlink w:anchor="_Toc100754541" w:history="1">
        <w:r w:rsidR="00B21E65" w:rsidRPr="00725712">
          <w:rPr>
            <w:rStyle w:val="Hyperlink"/>
          </w:rPr>
          <w:t>Requirement 11: Test Security of Systems and Networks Regularly</w:t>
        </w:r>
        <w:r w:rsidR="00B21E65">
          <w:rPr>
            <w:webHidden/>
          </w:rPr>
          <w:tab/>
        </w:r>
        <w:r w:rsidR="00B21E65">
          <w:rPr>
            <w:webHidden/>
          </w:rPr>
          <w:fldChar w:fldCharType="begin"/>
        </w:r>
        <w:r w:rsidR="00B21E65">
          <w:rPr>
            <w:webHidden/>
          </w:rPr>
          <w:instrText xml:space="preserve"> PAGEREF _Toc100754541 \h </w:instrText>
        </w:r>
        <w:r w:rsidR="00B21E65">
          <w:rPr>
            <w:webHidden/>
          </w:rPr>
        </w:r>
        <w:r w:rsidR="00B21E65">
          <w:rPr>
            <w:webHidden/>
          </w:rPr>
          <w:fldChar w:fldCharType="separate"/>
        </w:r>
        <w:r w:rsidR="00386D92">
          <w:rPr>
            <w:webHidden/>
          </w:rPr>
          <w:t>14</w:t>
        </w:r>
        <w:r w:rsidR="00B21E65">
          <w:rPr>
            <w:webHidden/>
          </w:rPr>
          <w:fldChar w:fldCharType="end"/>
        </w:r>
      </w:hyperlink>
    </w:p>
    <w:p w14:paraId="7AB907AD" w14:textId="3506EEB9" w:rsidR="00B21E65" w:rsidRDefault="00150337">
      <w:pPr>
        <w:pStyle w:val="TOC2"/>
        <w:rPr>
          <w:rFonts w:asciiTheme="minorHAnsi" w:eastAsiaTheme="minorEastAsia" w:hAnsiTheme="minorHAnsi" w:cstheme="minorBidi"/>
          <w:b w:val="0"/>
          <w:sz w:val="22"/>
          <w:szCs w:val="22"/>
        </w:rPr>
      </w:pPr>
      <w:hyperlink w:anchor="_Toc100754542" w:history="1">
        <w:r w:rsidR="00B21E65" w:rsidRPr="00725712">
          <w:rPr>
            <w:rStyle w:val="Hyperlink"/>
          </w:rPr>
          <w:t>Maintain an Information Security Policy</w:t>
        </w:r>
        <w:r w:rsidR="00B21E65">
          <w:rPr>
            <w:webHidden/>
          </w:rPr>
          <w:tab/>
        </w:r>
        <w:r w:rsidR="00B21E65">
          <w:rPr>
            <w:webHidden/>
          </w:rPr>
          <w:fldChar w:fldCharType="begin"/>
        </w:r>
        <w:r w:rsidR="00B21E65">
          <w:rPr>
            <w:webHidden/>
          </w:rPr>
          <w:instrText xml:space="preserve"> PAGEREF _Toc100754542 \h </w:instrText>
        </w:r>
        <w:r w:rsidR="00B21E65">
          <w:rPr>
            <w:webHidden/>
          </w:rPr>
        </w:r>
        <w:r w:rsidR="00B21E65">
          <w:rPr>
            <w:webHidden/>
          </w:rPr>
          <w:fldChar w:fldCharType="separate"/>
        </w:r>
        <w:r w:rsidR="00386D92">
          <w:rPr>
            <w:webHidden/>
          </w:rPr>
          <w:t>17</w:t>
        </w:r>
        <w:r w:rsidR="00B21E65">
          <w:rPr>
            <w:webHidden/>
          </w:rPr>
          <w:fldChar w:fldCharType="end"/>
        </w:r>
      </w:hyperlink>
    </w:p>
    <w:p w14:paraId="2768792D" w14:textId="75CE6E6F" w:rsidR="00B21E65" w:rsidRDefault="00150337">
      <w:pPr>
        <w:pStyle w:val="TOC3"/>
        <w:rPr>
          <w:rFonts w:asciiTheme="minorHAnsi" w:eastAsiaTheme="minorEastAsia" w:hAnsiTheme="minorHAnsi" w:cstheme="minorBidi"/>
          <w:i w:val="0"/>
          <w:color w:val="auto"/>
          <w:sz w:val="22"/>
          <w:szCs w:val="22"/>
        </w:rPr>
      </w:pPr>
      <w:hyperlink w:anchor="_Toc100754543" w:history="1">
        <w:r w:rsidR="00B21E65" w:rsidRPr="00725712">
          <w:rPr>
            <w:rStyle w:val="Hyperlink"/>
          </w:rPr>
          <w:t>Requirement 12: Support Information Security with Organizational Policies and Programs</w:t>
        </w:r>
        <w:r w:rsidR="00B21E65">
          <w:rPr>
            <w:webHidden/>
          </w:rPr>
          <w:tab/>
        </w:r>
        <w:r w:rsidR="00B21E65">
          <w:rPr>
            <w:webHidden/>
          </w:rPr>
          <w:fldChar w:fldCharType="begin"/>
        </w:r>
        <w:r w:rsidR="00B21E65">
          <w:rPr>
            <w:webHidden/>
          </w:rPr>
          <w:instrText xml:space="preserve"> PAGEREF _Toc100754543 \h </w:instrText>
        </w:r>
        <w:r w:rsidR="00B21E65">
          <w:rPr>
            <w:webHidden/>
          </w:rPr>
        </w:r>
        <w:r w:rsidR="00B21E65">
          <w:rPr>
            <w:webHidden/>
          </w:rPr>
          <w:fldChar w:fldCharType="separate"/>
        </w:r>
        <w:r w:rsidR="00386D92">
          <w:rPr>
            <w:webHidden/>
          </w:rPr>
          <w:t>17</w:t>
        </w:r>
        <w:r w:rsidR="00B21E65">
          <w:rPr>
            <w:webHidden/>
          </w:rPr>
          <w:fldChar w:fldCharType="end"/>
        </w:r>
      </w:hyperlink>
    </w:p>
    <w:p w14:paraId="6DFD7A9A" w14:textId="0222545B" w:rsidR="00B21E65" w:rsidRDefault="00150337">
      <w:pPr>
        <w:pStyle w:val="TOC2"/>
        <w:rPr>
          <w:rFonts w:asciiTheme="minorHAnsi" w:eastAsiaTheme="minorEastAsia" w:hAnsiTheme="minorHAnsi" w:cstheme="minorBidi"/>
          <w:b w:val="0"/>
          <w:sz w:val="22"/>
          <w:szCs w:val="22"/>
        </w:rPr>
      </w:pPr>
      <w:hyperlink w:anchor="_Toc100754544" w:history="1">
        <w:r w:rsidR="00B21E65" w:rsidRPr="00725712">
          <w:rPr>
            <w:rStyle w:val="Hyperlink"/>
          </w:rPr>
          <w:t>Appendix A:</w:t>
        </w:r>
        <w:r w:rsidR="00B21E65">
          <w:rPr>
            <w:rFonts w:asciiTheme="minorHAnsi" w:eastAsiaTheme="minorEastAsia" w:hAnsiTheme="minorHAnsi" w:cstheme="minorBidi"/>
            <w:b w:val="0"/>
            <w:sz w:val="22"/>
            <w:szCs w:val="22"/>
          </w:rPr>
          <w:tab/>
        </w:r>
        <w:r w:rsidR="00B21E65" w:rsidRPr="00725712">
          <w:rPr>
            <w:rStyle w:val="Hyperlink"/>
          </w:rPr>
          <w:t>Additional PCI DSS Requirements</w:t>
        </w:r>
        <w:r w:rsidR="00B21E65">
          <w:rPr>
            <w:webHidden/>
          </w:rPr>
          <w:tab/>
        </w:r>
        <w:r w:rsidR="00B21E65">
          <w:rPr>
            <w:webHidden/>
          </w:rPr>
          <w:fldChar w:fldCharType="begin"/>
        </w:r>
        <w:r w:rsidR="00B21E65">
          <w:rPr>
            <w:webHidden/>
          </w:rPr>
          <w:instrText xml:space="preserve"> PAGEREF _Toc100754544 \h </w:instrText>
        </w:r>
        <w:r w:rsidR="00B21E65">
          <w:rPr>
            <w:webHidden/>
          </w:rPr>
        </w:r>
        <w:r w:rsidR="00B21E65">
          <w:rPr>
            <w:webHidden/>
          </w:rPr>
          <w:fldChar w:fldCharType="separate"/>
        </w:r>
        <w:r w:rsidR="00386D92">
          <w:rPr>
            <w:webHidden/>
          </w:rPr>
          <w:t>21</w:t>
        </w:r>
        <w:r w:rsidR="00B21E65">
          <w:rPr>
            <w:webHidden/>
          </w:rPr>
          <w:fldChar w:fldCharType="end"/>
        </w:r>
      </w:hyperlink>
    </w:p>
    <w:p w14:paraId="30555C2F" w14:textId="08D7FF2B" w:rsidR="00B21E65" w:rsidRDefault="00150337">
      <w:pPr>
        <w:pStyle w:val="TOC3"/>
        <w:rPr>
          <w:rFonts w:asciiTheme="minorHAnsi" w:eastAsiaTheme="minorEastAsia" w:hAnsiTheme="minorHAnsi" w:cstheme="minorBidi"/>
          <w:i w:val="0"/>
          <w:color w:val="auto"/>
          <w:sz w:val="22"/>
          <w:szCs w:val="22"/>
        </w:rPr>
      </w:pPr>
      <w:hyperlink w:anchor="_Toc100754545" w:history="1">
        <w:r w:rsidR="00B21E65" w:rsidRPr="00725712">
          <w:rPr>
            <w:rStyle w:val="Hyperlink"/>
          </w:rPr>
          <w:t xml:space="preserve">Appendix A1: </w:t>
        </w:r>
        <w:r w:rsidR="00B21E65">
          <w:rPr>
            <w:rFonts w:asciiTheme="minorHAnsi" w:eastAsiaTheme="minorEastAsia" w:hAnsiTheme="minorHAnsi" w:cstheme="minorBidi"/>
            <w:i w:val="0"/>
            <w:color w:val="auto"/>
            <w:sz w:val="22"/>
            <w:szCs w:val="22"/>
          </w:rPr>
          <w:tab/>
        </w:r>
        <w:r w:rsidR="00B21E65" w:rsidRPr="00725712">
          <w:rPr>
            <w:rStyle w:val="Hyperlink"/>
          </w:rPr>
          <w:t>Additional PCI DSS Requirements for Multi-Tenant Service Providers</w:t>
        </w:r>
        <w:r w:rsidR="00B21E65">
          <w:rPr>
            <w:webHidden/>
          </w:rPr>
          <w:tab/>
        </w:r>
        <w:r w:rsidR="00B21E65">
          <w:rPr>
            <w:webHidden/>
          </w:rPr>
          <w:fldChar w:fldCharType="begin"/>
        </w:r>
        <w:r w:rsidR="00B21E65">
          <w:rPr>
            <w:webHidden/>
          </w:rPr>
          <w:instrText xml:space="preserve"> PAGEREF _Toc100754545 \h </w:instrText>
        </w:r>
        <w:r w:rsidR="00B21E65">
          <w:rPr>
            <w:webHidden/>
          </w:rPr>
        </w:r>
        <w:r w:rsidR="00B21E65">
          <w:rPr>
            <w:webHidden/>
          </w:rPr>
          <w:fldChar w:fldCharType="separate"/>
        </w:r>
        <w:r w:rsidR="00386D92">
          <w:rPr>
            <w:webHidden/>
          </w:rPr>
          <w:t>21</w:t>
        </w:r>
        <w:r w:rsidR="00B21E65">
          <w:rPr>
            <w:webHidden/>
          </w:rPr>
          <w:fldChar w:fldCharType="end"/>
        </w:r>
      </w:hyperlink>
    </w:p>
    <w:p w14:paraId="55BE42D3" w14:textId="09594738" w:rsidR="00B21E65" w:rsidRDefault="00150337">
      <w:pPr>
        <w:pStyle w:val="TOC3"/>
        <w:rPr>
          <w:rFonts w:asciiTheme="minorHAnsi" w:eastAsiaTheme="minorEastAsia" w:hAnsiTheme="minorHAnsi" w:cstheme="minorBidi"/>
          <w:i w:val="0"/>
          <w:color w:val="auto"/>
          <w:sz w:val="22"/>
          <w:szCs w:val="22"/>
        </w:rPr>
      </w:pPr>
      <w:hyperlink w:anchor="_Toc100754546" w:history="1">
        <w:r w:rsidR="00B21E65" w:rsidRPr="00725712">
          <w:rPr>
            <w:rStyle w:val="Hyperlink"/>
          </w:rPr>
          <w:t xml:space="preserve">Appendix A2: </w:t>
        </w:r>
        <w:r w:rsidR="00B21E65">
          <w:rPr>
            <w:rFonts w:asciiTheme="minorHAnsi" w:eastAsiaTheme="minorEastAsia" w:hAnsiTheme="minorHAnsi" w:cstheme="minorBidi"/>
            <w:i w:val="0"/>
            <w:color w:val="auto"/>
            <w:sz w:val="22"/>
            <w:szCs w:val="22"/>
          </w:rPr>
          <w:tab/>
        </w:r>
        <w:r w:rsidR="00B21E65" w:rsidRPr="00725712">
          <w:rPr>
            <w:rStyle w:val="Hyperlink"/>
          </w:rPr>
          <w:t xml:space="preserve">Additional PCI DSS Requirements for Entities using SSL/early TLS </w:t>
        </w:r>
        <w:r w:rsidR="00386D92">
          <w:rPr>
            <w:rStyle w:val="Hyperlink"/>
          </w:rPr>
          <w:br/>
        </w:r>
        <w:r w:rsidR="00B21E65" w:rsidRPr="00725712">
          <w:rPr>
            <w:rStyle w:val="Hyperlink"/>
          </w:rPr>
          <w:t>for Card-Present POS POI Terminal Connections</w:t>
        </w:r>
        <w:r w:rsidR="00B21E65">
          <w:rPr>
            <w:webHidden/>
          </w:rPr>
          <w:tab/>
        </w:r>
        <w:r w:rsidR="00B21E65">
          <w:rPr>
            <w:webHidden/>
          </w:rPr>
          <w:fldChar w:fldCharType="begin"/>
        </w:r>
        <w:r w:rsidR="00B21E65">
          <w:rPr>
            <w:webHidden/>
          </w:rPr>
          <w:instrText xml:space="preserve"> PAGEREF _Toc100754546 \h </w:instrText>
        </w:r>
        <w:r w:rsidR="00B21E65">
          <w:rPr>
            <w:webHidden/>
          </w:rPr>
        </w:r>
        <w:r w:rsidR="00B21E65">
          <w:rPr>
            <w:webHidden/>
          </w:rPr>
          <w:fldChar w:fldCharType="separate"/>
        </w:r>
        <w:r w:rsidR="00386D92">
          <w:rPr>
            <w:webHidden/>
          </w:rPr>
          <w:t>21</w:t>
        </w:r>
        <w:r w:rsidR="00B21E65">
          <w:rPr>
            <w:webHidden/>
          </w:rPr>
          <w:fldChar w:fldCharType="end"/>
        </w:r>
      </w:hyperlink>
    </w:p>
    <w:p w14:paraId="7F168AFD" w14:textId="0DC6E422" w:rsidR="00B21E65" w:rsidRDefault="00150337">
      <w:pPr>
        <w:pStyle w:val="TOC3"/>
        <w:rPr>
          <w:rFonts w:asciiTheme="minorHAnsi" w:eastAsiaTheme="minorEastAsia" w:hAnsiTheme="minorHAnsi" w:cstheme="minorBidi"/>
          <w:i w:val="0"/>
          <w:color w:val="auto"/>
          <w:sz w:val="22"/>
          <w:szCs w:val="22"/>
        </w:rPr>
      </w:pPr>
      <w:hyperlink w:anchor="_Toc100754547" w:history="1">
        <w:r w:rsidR="00B21E65" w:rsidRPr="00725712">
          <w:rPr>
            <w:rStyle w:val="Hyperlink"/>
          </w:rPr>
          <w:t xml:space="preserve">Appendix A3: </w:t>
        </w:r>
        <w:r w:rsidR="00B21E65">
          <w:rPr>
            <w:rFonts w:asciiTheme="minorHAnsi" w:eastAsiaTheme="minorEastAsia" w:hAnsiTheme="minorHAnsi" w:cstheme="minorBidi"/>
            <w:i w:val="0"/>
            <w:color w:val="auto"/>
            <w:sz w:val="22"/>
            <w:szCs w:val="22"/>
          </w:rPr>
          <w:tab/>
        </w:r>
        <w:r w:rsidR="00B21E65" w:rsidRPr="00725712">
          <w:rPr>
            <w:rStyle w:val="Hyperlink"/>
          </w:rPr>
          <w:t>Designated Entities Supplemental Validation (DESV)</w:t>
        </w:r>
        <w:r w:rsidR="00B21E65">
          <w:rPr>
            <w:webHidden/>
          </w:rPr>
          <w:tab/>
        </w:r>
        <w:r w:rsidR="00B21E65">
          <w:rPr>
            <w:webHidden/>
          </w:rPr>
          <w:fldChar w:fldCharType="begin"/>
        </w:r>
        <w:r w:rsidR="00B21E65">
          <w:rPr>
            <w:webHidden/>
          </w:rPr>
          <w:instrText xml:space="preserve"> PAGEREF _Toc100754547 \h </w:instrText>
        </w:r>
        <w:r w:rsidR="00B21E65">
          <w:rPr>
            <w:webHidden/>
          </w:rPr>
        </w:r>
        <w:r w:rsidR="00B21E65">
          <w:rPr>
            <w:webHidden/>
          </w:rPr>
          <w:fldChar w:fldCharType="separate"/>
        </w:r>
        <w:r w:rsidR="00386D92">
          <w:rPr>
            <w:webHidden/>
          </w:rPr>
          <w:t>21</w:t>
        </w:r>
        <w:r w:rsidR="00B21E65">
          <w:rPr>
            <w:webHidden/>
          </w:rPr>
          <w:fldChar w:fldCharType="end"/>
        </w:r>
      </w:hyperlink>
    </w:p>
    <w:p w14:paraId="1EDF1328" w14:textId="5B117BB4" w:rsidR="00B21E65" w:rsidRDefault="00150337">
      <w:pPr>
        <w:pStyle w:val="TOC2"/>
        <w:rPr>
          <w:rFonts w:asciiTheme="minorHAnsi" w:eastAsiaTheme="minorEastAsia" w:hAnsiTheme="minorHAnsi" w:cstheme="minorBidi"/>
          <w:b w:val="0"/>
          <w:sz w:val="22"/>
          <w:szCs w:val="22"/>
        </w:rPr>
      </w:pPr>
      <w:hyperlink w:anchor="_Toc100754548" w:history="1">
        <w:r w:rsidR="00B21E65" w:rsidRPr="00725712">
          <w:rPr>
            <w:rStyle w:val="Hyperlink"/>
          </w:rPr>
          <w:t>Appendix B:</w:t>
        </w:r>
        <w:r w:rsidR="00B21E65">
          <w:rPr>
            <w:rFonts w:asciiTheme="minorHAnsi" w:eastAsiaTheme="minorEastAsia" w:hAnsiTheme="minorHAnsi" w:cstheme="minorBidi"/>
            <w:b w:val="0"/>
            <w:sz w:val="22"/>
            <w:szCs w:val="22"/>
          </w:rPr>
          <w:tab/>
        </w:r>
        <w:r w:rsidR="00B21E65" w:rsidRPr="00725712">
          <w:rPr>
            <w:rStyle w:val="Hyperlink"/>
          </w:rPr>
          <w:t>Compensating Controls Worksheet</w:t>
        </w:r>
        <w:r w:rsidR="00B21E65">
          <w:rPr>
            <w:webHidden/>
          </w:rPr>
          <w:tab/>
        </w:r>
        <w:r w:rsidR="00B21E65">
          <w:rPr>
            <w:webHidden/>
          </w:rPr>
          <w:fldChar w:fldCharType="begin"/>
        </w:r>
        <w:r w:rsidR="00B21E65">
          <w:rPr>
            <w:webHidden/>
          </w:rPr>
          <w:instrText xml:space="preserve"> PAGEREF _Toc100754548 \h </w:instrText>
        </w:r>
        <w:r w:rsidR="00B21E65">
          <w:rPr>
            <w:webHidden/>
          </w:rPr>
        </w:r>
        <w:r w:rsidR="00B21E65">
          <w:rPr>
            <w:webHidden/>
          </w:rPr>
          <w:fldChar w:fldCharType="separate"/>
        </w:r>
        <w:r w:rsidR="00386D92">
          <w:rPr>
            <w:webHidden/>
          </w:rPr>
          <w:t>22</w:t>
        </w:r>
        <w:r w:rsidR="00B21E65">
          <w:rPr>
            <w:webHidden/>
          </w:rPr>
          <w:fldChar w:fldCharType="end"/>
        </w:r>
      </w:hyperlink>
    </w:p>
    <w:p w14:paraId="6EEEBA1F" w14:textId="0BDFE207" w:rsidR="00B21E65" w:rsidRDefault="00150337">
      <w:pPr>
        <w:pStyle w:val="TOC2"/>
        <w:rPr>
          <w:rFonts w:asciiTheme="minorHAnsi" w:eastAsiaTheme="minorEastAsia" w:hAnsiTheme="minorHAnsi" w:cstheme="minorBidi"/>
          <w:b w:val="0"/>
          <w:sz w:val="22"/>
          <w:szCs w:val="22"/>
        </w:rPr>
      </w:pPr>
      <w:hyperlink w:anchor="_Toc100754549" w:history="1">
        <w:r w:rsidR="00B21E65" w:rsidRPr="00725712">
          <w:rPr>
            <w:rStyle w:val="Hyperlink"/>
          </w:rPr>
          <w:t>Appendix C:</w:t>
        </w:r>
        <w:r w:rsidR="00B21E65">
          <w:rPr>
            <w:rFonts w:asciiTheme="minorHAnsi" w:eastAsiaTheme="minorEastAsia" w:hAnsiTheme="minorHAnsi" w:cstheme="minorBidi"/>
            <w:b w:val="0"/>
            <w:sz w:val="22"/>
            <w:szCs w:val="22"/>
          </w:rPr>
          <w:tab/>
        </w:r>
        <w:r w:rsidR="00B21E65" w:rsidRPr="00725712">
          <w:rPr>
            <w:rStyle w:val="Hyperlink"/>
          </w:rPr>
          <w:t>Explanation of Requirements Noted as In Place with Remediation</w:t>
        </w:r>
        <w:r w:rsidR="00B21E65">
          <w:rPr>
            <w:webHidden/>
          </w:rPr>
          <w:tab/>
        </w:r>
        <w:r w:rsidR="00B21E65">
          <w:rPr>
            <w:webHidden/>
          </w:rPr>
          <w:fldChar w:fldCharType="begin"/>
        </w:r>
        <w:r w:rsidR="00B21E65">
          <w:rPr>
            <w:webHidden/>
          </w:rPr>
          <w:instrText xml:space="preserve"> PAGEREF _Toc100754549 \h </w:instrText>
        </w:r>
        <w:r w:rsidR="00B21E65">
          <w:rPr>
            <w:webHidden/>
          </w:rPr>
        </w:r>
        <w:r w:rsidR="00B21E65">
          <w:rPr>
            <w:webHidden/>
          </w:rPr>
          <w:fldChar w:fldCharType="separate"/>
        </w:r>
        <w:r w:rsidR="00386D92">
          <w:rPr>
            <w:webHidden/>
          </w:rPr>
          <w:t>23</w:t>
        </w:r>
        <w:r w:rsidR="00B21E65">
          <w:rPr>
            <w:webHidden/>
          </w:rPr>
          <w:fldChar w:fldCharType="end"/>
        </w:r>
      </w:hyperlink>
    </w:p>
    <w:p w14:paraId="57673A3C" w14:textId="671DB3E6" w:rsidR="00B21E65" w:rsidRDefault="00150337">
      <w:pPr>
        <w:pStyle w:val="TOC2"/>
        <w:rPr>
          <w:rFonts w:asciiTheme="minorHAnsi" w:eastAsiaTheme="minorEastAsia" w:hAnsiTheme="minorHAnsi" w:cstheme="minorBidi"/>
          <w:b w:val="0"/>
          <w:sz w:val="22"/>
          <w:szCs w:val="22"/>
        </w:rPr>
      </w:pPr>
      <w:hyperlink w:anchor="_Toc100754550" w:history="1">
        <w:r w:rsidR="00B21E65" w:rsidRPr="00725712">
          <w:rPr>
            <w:rStyle w:val="Hyperlink"/>
          </w:rPr>
          <w:t>Appendix D:</w:t>
        </w:r>
        <w:r w:rsidR="00B21E65">
          <w:rPr>
            <w:rFonts w:asciiTheme="minorHAnsi" w:eastAsiaTheme="minorEastAsia" w:hAnsiTheme="minorHAnsi" w:cstheme="minorBidi"/>
            <w:b w:val="0"/>
            <w:sz w:val="22"/>
            <w:szCs w:val="22"/>
          </w:rPr>
          <w:tab/>
        </w:r>
        <w:r w:rsidR="00B21E65" w:rsidRPr="00725712">
          <w:rPr>
            <w:rStyle w:val="Hyperlink"/>
          </w:rPr>
          <w:t>Explanation of Requirements Noted as Not Applicable</w:t>
        </w:r>
        <w:r w:rsidR="00B21E65">
          <w:rPr>
            <w:webHidden/>
          </w:rPr>
          <w:tab/>
        </w:r>
        <w:r w:rsidR="00B21E65">
          <w:rPr>
            <w:webHidden/>
          </w:rPr>
          <w:fldChar w:fldCharType="begin"/>
        </w:r>
        <w:r w:rsidR="00B21E65">
          <w:rPr>
            <w:webHidden/>
          </w:rPr>
          <w:instrText xml:space="preserve"> PAGEREF _Toc100754550 \h </w:instrText>
        </w:r>
        <w:r w:rsidR="00B21E65">
          <w:rPr>
            <w:webHidden/>
          </w:rPr>
        </w:r>
        <w:r w:rsidR="00B21E65">
          <w:rPr>
            <w:webHidden/>
          </w:rPr>
          <w:fldChar w:fldCharType="separate"/>
        </w:r>
        <w:r w:rsidR="00386D92">
          <w:rPr>
            <w:webHidden/>
          </w:rPr>
          <w:t>24</w:t>
        </w:r>
        <w:r w:rsidR="00B21E65">
          <w:rPr>
            <w:webHidden/>
          </w:rPr>
          <w:fldChar w:fldCharType="end"/>
        </w:r>
      </w:hyperlink>
    </w:p>
    <w:p w14:paraId="2E31FD1E" w14:textId="3DB108AE" w:rsidR="00B21E65" w:rsidRDefault="00150337">
      <w:pPr>
        <w:pStyle w:val="TOC2"/>
        <w:rPr>
          <w:rFonts w:asciiTheme="minorHAnsi" w:eastAsiaTheme="minorEastAsia" w:hAnsiTheme="minorHAnsi" w:cstheme="minorBidi"/>
          <w:b w:val="0"/>
          <w:sz w:val="22"/>
          <w:szCs w:val="22"/>
        </w:rPr>
      </w:pPr>
      <w:hyperlink w:anchor="_Toc100754551" w:history="1">
        <w:r w:rsidR="00B21E65" w:rsidRPr="00725712">
          <w:rPr>
            <w:rStyle w:val="Hyperlink"/>
          </w:rPr>
          <w:t>Appendix E:</w:t>
        </w:r>
        <w:r w:rsidR="00B21E65">
          <w:rPr>
            <w:rFonts w:asciiTheme="minorHAnsi" w:eastAsiaTheme="minorEastAsia" w:hAnsiTheme="minorHAnsi" w:cstheme="minorBidi"/>
            <w:b w:val="0"/>
            <w:sz w:val="22"/>
            <w:szCs w:val="22"/>
          </w:rPr>
          <w:tab/>
        </w:r>
        <w:r w:rsidR="00B21E65" w:rsidRPr="00725712">
          <w:rPr>
            <w:rStyle w:val="Hyperlink"/>
          </w:rPr>
          <w:t>Explanation of Requirements Noted as Not Tested</w:t>
        </w:r>
        <w:r w:rsidR="00B21E65">
          <w:rPr>
            <w:webHidden/>
          </w:rPr>
          <w:tab/>
        </w:r>
        <w:r w:rsidR="00B21E65">
          <w:rPr>
            <w:webHidden/>
          </w:rPr>
          <w:fldChar w:fldCharType="begin"/>
        </w:r>
        <w:r w:rsidR="00B21E65">
          <w:rPr>
            <w:webHidden/>
          </w:rPr>
          <w:instrText xml:space="preserve"> PAGEREF _Toc100754551 \h </w:instrText>
        </w:r>
        <w:r w:rsidR="00B21E65">
          <w:rPr>
            <w:webHidden/>
          </w:rPr>
        </w:r>
        <w:r w:rsidR="00B21E65">
          <w:rPr>
            <w:webHidden/>
          </w:rPr>
          <w:fldChar w:fldCharType="separate"/>
        </w:r>
        <w:r w:rsidR="00386D92">
          <w:rPr>
            <w:webHidden/>
          </w:rPr>
          <w:t>25</w:t>
        </w:r>
        <w:r w:rsidR="00B21E65">
          <w:rPr>
            <w:webHidden/>
          </w:rPr>
          <w:fldChar w:fldCharType="end"/>
        </w:r>
      </w:hyperlink>
    </w:p>
    <w:p w14:paraId="4EC84243" w14:textId="1C9132DF" w:rsidR="00B21E65" w:rsidRDefault="00150337">
      <w:pPr>
        <w:pStyle w:val="TOC1"/>
        <w:rPr>
          <w:rFonts w:asciiTheme="minorHAnsi" w:eastAsiaTheme="minorEastAsia" w:hAnsiTheme="minorHAnsi" w:cstheme="minorBidi"/>
          <w:b w:val="0"/>
        </w:rPr>
      </w:pPr>
      <w:hyperlink w:anchor="_Toc100754552" w:history="1">
        <w:r w:rsidR="00B21E65" w:rsidRPr="00725712">
          <w:rPr>
            <w:rStyle w:val="Hyperlink"/>
          </w:rPr>
          <w:t>Section 3:</w:t>
        </w:r>
        <w:r w:rsidR="00B21E65">
          <w:rPr>
            <w:rFonts w:asciiTheme="minorHAnsi" w:eastAsiaTheme="minorEastAsia" w:hAnsiTheme="minorHAnsi" w:cstheme="minorBidi"/>
            <w:b w:val="0"/>
          </w:rPr>
          <w:tab/>
        </w:r>
        <w:r w:rsidR="00B21E65" w:rsidRPr="00725712">
          <w:rPr>
            <w:rStyle w:val="Hyperlink"/>
          </w:rPr>
          <w:t>Validation and Attestation Details</w:t>
        </w:r>
        <w:r w:rsidR="00B21E65">
          <w:rPr>
            <w:webHidden/>
          </w:rPr>
          <w:tab/>
        </w:r>
        <w:r w:rsidR="00B21E65">
          <w:rPr>
            <w:webHidden/>
          </w:rPr>
          <w:fldChar w:fldCharType="begin"/>
        </w:r>
        <w:r w:rsidR="00B21E65">
          <w:rPr>
            <w:webHidden/>
          </w:rPr>
          <w:instrText xml:space="preserve"> PAGEREF _Toc100754552 \h </w:instrText>
        </w:r>
        <w:r w:rsidR="00B21E65">
          <w:rPr>
            <w:webHidden/>
          </w:rPr>
        </w:r>
        <w:r w:rsidR="00B21E65">
          <w:rPr>
            <w:webHidden/>
          </w:rPr>
          <w:fldChar w:fldCharType="separate"/>
        </w:r>
        <w:r w:rsidR="00386D92">
          <w:rPr>
            <w:webHidden/>
          </w:rPr>
          <w:t>26</w:t>
        </w:r>
        <w:r w:rsidR="00B21E65">
          <w:rPr>
            <w:webHidden/>
          </w:rPr>
          <w:fldChar w:fldCharType="end"/>
        </w:r>
      </w:hyperlink>
    </w:p>
    <w:p w14:paraId="6EFA9AB3" w14:textId="73A2E06D" w:rsidR="0072514B" w:rsidRDefault="008A7914" w:rsidP="0072514B">
      <w:pPr>
        <w:pStyle w:val="Headingrule"/>
        <w:pBdr>
          <w:bottom w:val="none" w:sz="0" w:space="0" w:color="auto"/>
        </w:pBdr>
        <w:sectPr w:rsidR="0072514B" w:rsidSect="00BF1C58">
          <w:headerReference w:type="default" r:id="rId13"/>
          <w:footerReference w:type="default" r:id="rId14"/>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00754523"/>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00754524"/>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3341C2">
      <w:pPr>
        <w:spacing w:before="120"/>
        <w:ind w:right="486"/>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3341C2">
      <w:pPr>
        <w:ind w:right="486"/>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1F5471">
      <w:pPr>
        <w:pStyle w:val="BodyText"/>
        <w:spacing w:before="120" w:after="120"/>
        <w:ind w:left="274" w:right="490"/>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1F5471">
      <w:pPr>
        <w:pStyle w:val="BodyText"/>
        <w:spacing w:before="120" w:after="120"/>
        <w:ind w:left="274" w:right="490"/>
        <w:jc w:val="center"/>
      </w:pPr>
      <w:r w:rsidDel="000B5D1B">
        <w:rPr>
          <w:b/>
        </w:rPr>
        <w:t>This SAQ is not applicable to service providers.</w:t>
      </w:r>
    </w:p>
    <w:bookmarkEnd w:id="25"/>
    <w:p w14:paraId="090F6C3C" w14:textId="750BA601" w:rsidR="009F7F86" w:rsidRPr="003E17C0" w:rsidRDefault="009F7F86" w:rsidP="003341C2">
      <w:pPr>
        <w:pStyle w:val="normallevel2"/>
        <w:spacing w:after="120"/>
        <w:ind w:left="0" w:right="486"/>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3341C2">
      <w:pPr>
        <w:pStyle w:val="BodyText"/>
        <w:numPr>
          <w:ilvl w:val="0"/>
          <w:numId w:val="28"/>
        </w:numPr>
        <w:spacing w:before="120" w:after="120"/>
        <w:ind w:left="547" w:right="486"/>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28B1F9D7" w:rsidR="009F7F86" w:rsidRPr="003E3B3B" w:rsidRDefault="009F7F86" w:rsidP="003341C2">
      <w:pPr>
        <w:pStyle w:val="BodyText"/>
        <w:numPr>
          <w:ilvl w:val="0"/>
          <w:numId w:val="28"/>
        </w:numPr>
        <w:spacing w:before="120" w:after="120"/>
        <w:ind w:left="547" w:right="486"/>
        <w:rPr>
          <w:i w:val="0"/>
        </w:rPr>
      </w:pPr>
      <w:r w:rsidRPr="003E3B3B">
        <w:rPr>
          <w:i w:val="0"/>
        </w:rPr>
        <w:t xml:space="preserve">All processing </w:t>
      </w:r>
      <w:r>
        <w:rPr>
          <w:i w:val="0"/>
        </w:rPr>
        <w:t xml:space="preserve">of </w:t>
      </w:r>
      <w:r w:rsidR="0089270D">
        <w:rPr>
          <w:i w:val="0"/>
        </w:rPr>
        <w:t xml:space="preserve">account </w:t>
      </w:r>
      <w:r>
        <w:rPr>
          <w:i w:val="0"/>
        </w:rPr>
        <w:t>data is</w:t>
      </w:r>
      <w:r w:rsidRPr="003E3B3B">
        <w:rPr>
          <w:i w:val="0"/>
        </w:rPr>
        <w:t xml:space="preserve"> entirely outsourced to PCI DSS </w:t>
      </w:r>
      <w:r>
        <w:rPr>
          <w:i w:val="0"/>
        </w:rPr>
        <w:t>compliant</w:t>
      </w:r>
      <w:r w:rsidRPr="003E3B3B">
        <w:rPr>
          <w:i w:val="0"/>
        </w:rPr>
        <w:t xml:space="preserve"> third-party service provider</w:t>
      </w:r>
      <w:r>
        <w:rPr>
          <w:i w:val="0"/>
        </w:rPr>
        <w:t xml:space="preserve"> (TPSP)/payment </w:t>
      </w:r>
      <w:proofErr w:type="gramStart"/>
      <w:r>
        <w:rPr>
          <w:i w:val="0"/>
        </w:rPr>
        <w:t>processor</w:t>
      </w:r>
      <w:r w:rsidRPr="003E3B3B">
        <w:rPr>
          <w:i w:val="0"/>
        </w:rPr>
        <w:t>;</w:t>
      </w:r>
      <w:proofErr w:type="gramEnd"/>
    </w:p>
    <w:p w14:paraId="06461844" w14:textId="483EC0E8" w:rsidR="009F7F86" w:rsidRPr="00C968DC" w:rsidRDefault="009F7F86" w:rsidP="003341C2">
      <w:pPr>
        <w:pStyle w:val="BodyText"/>
        <w:numPr>
          <w:ilvl w:val="0"/>
          <w:numId w:val="28"/>
        </w:numPr>
        <w:spacing w:before="120" w:after="120"/>
        <w:ind w:left="547" w:right="486"/>
        <w:rPr>
          <w:i w:val="0"/>
        </w:rPr>
      </w:pPr>
      <w:r>
        <w:rPr>
          <w:i w:val="0"/>
        </w:rPr>
        <w:t xml:space="preserve">The merchant </w:t>
      </w:r>
      <w:r w:rsidRPr="003E3B3B">
        <w:rPr>
          <w:i w:val="0"/>
        </w:rPr>
        <w:t xml:space="preserve">does not </w:t>
      </w:r>
      <w:r>
        <w:rPr>
          <w:i w:val="0"/>
        </w:rPr>
        <w:t xml:space="preserve">electronically </w:t>
      </w:r>
      <w:r w:rsidRPr="003E3B3B">
        <w:rPr>
          <w:i w:val="0"/>
        </w:rPr>
        <w:t xml:space="preserve">store, process, or transmit any </w:t>
      </w:r>
      <w:r w:rsidR="0089270D">
        <w:rPr>
          <w:i w:val="0"/>
        </w:rPr>
        <w:t>account</w:t>
      </w:r>
      <w:r w:rsidR="0089270D" w:rsidRPr="003E3B3B">
        <w:rPr>
          <w:i w:val="0"/>
        </w:rPr>
        <w:t xml:space="preserve"> </w:t>
      </w:r>
      <w:r w:rsidRPr="003E3B3B">
        <w:rPr>
          <w:i w:val="0"/>
        </w:rPr>
        <w:t xml:space="preserve">data on </w:t>
      </w:r>
      <w:r>
        <w:rPr>
          <w:i w:val="0"/>
        </w:rPr>
        <w:t>merchant</w:t>
      </w:r>
      <w:r w:rsidRPr="003E3B3B">
        <w:rPr>
          <w:i w:val="0"/>
        </w:rPr>
        <w:t xml:space="preserve"> systems or premises, but relies entirely on a </w:t>
      </w:r>
      <w:r>
        <w:rPr>
          <w:i w:val="0"/>
        </w:rPr>
        <w:t>TPSP</w:t>
      </w:r>
      <w:r w:rsidRPr="003E3B3B">
        <w:rPr>
          <w:i w:val="0"/>
        </w:rPr>
        <w:t xml:space="preserve">(s) to handle all these </w:t>
      </w:r>
      <w:proofErr w:type="gramStart"/>
      <w:r w:rsidRPr="003E3B3B">
        <w:rPr>
          <w:i w:val="0"/>
        </w:rPr>
        <w:t>functions;</w:t>
      </w:r>
      <w:proofErr w:type="gramEnd"/>
    </w:p>
    <w:p w14:paraId="4A1D9549" w14:textId="6AB4FE58" w:rsidR="009F7F86" w:rsidRPr="003E3B3B" w:rsidRDefault="009F7F86" w:rsidP="003341C2">
      <w:pPr>
        <w:pStyle w:val="BodyText"/>
        <w:numPr>
          <w:ilvl w:val="0"/>
          <w:numId w:val="28"/>
        </w:numPr>
        <w:spacing w:before="120" w:after="120"/>
        <w:ind w:left="547" w:right="486"/>
        <w:rPr>
          <w:i w:val="0"/>
        </w:rPr>
      </w:pPr>
      <w:r>
        <w:rPr>
          <w:i w:val="0"/>
        </w:rPr>
        <w:t xml:space="preserve">The merchant </w:t>
      </w:r>
      <w:r w:rsidRPr="003E3B3B">
        <w:rPr>
          <w:i w:val="0"/>
        </w:rPr>
        <w:t xml:space="preserve">has </w:t>
      </w:r>
      <w:r>
        <w:rPr>
          <w:i w:val="0"/>
        </w:rPr>
        <w:t xml:space="preserve">reviewed the PCI DSS Attestation of Compliance form(s) for its TPSP(s) and </w:t>
      </w:r>
      <w:r w:rsidRPr="003E3B3B">
        <w:rPr>
          <w:i w:val="0"/>
        </w:rPr>
        <w:t>confirmed that</w:t>
      </w:r>
      <w:r>
        <w:rPr>
          <w:i w:val="0"/>
        </w:rPr>
        <w:t xml:space="preserve"> TPSP</w:t>
      </w:r>
      <w:r w:rsidRPr="003E3B3B">
        <w:rPr>
          <w:i w:val="0"/>
        </w:rPr>
        <w:t xml:space="preserve">(s) </w:t>
      </w:r>
      <w:r>
        <w:rPr>
          <w:i w:val="0"/>
        </w:rPr>
        <w:t>are</w:t>
      </w:r>
      <w:r w:rsidRPr="003E3B3B">
        <w:rPr>
          <w:i w:val="0"/>
        </w:rPr>
        <w:t xml:space="preserve"> PCI DSS compliant</w:t>
      </w:r>
      <w:r>
        <w:rPr>
          <w:i w:val="0"/>
        </w:rPr>
        <w:t xml:space="preserve"> for the services being used by the merchant</w:t>
      </w:r>
      <w:r w:rsidRPr="003E3B3B">
        <w:rPr>
          <w:i w:val="0"/>
        </w:rPr>
        <w:t>;</w:t>
      </w:r>
      <w:r w:rsidRPr="00BC4B4B">
        <w:rPr>
          <w:b/>
          <w:i w:val="0"/>
        </w:rPr>
        <w:t xml:space="preserve"> </w:t>
      </w:r>
      <w:r w:rsidRPr="0089270D">
        <w:rPr>
          <w:bCs/>
          <w:i w:val="0"/>
        </w:rPr>
        <w:t>and</w:t>
      </w:r>
    </w:p>
    <w:p w14:paraId="6BF4EE47" w14:textId="3B1BE1B4" w:rsidR="009F7F86" w:rsidRDefault="009F7F86" w:rsidP="003341C2">
      <w:pPr>
        <w:pStyle w:val="BodyText"/>
        <w:numPr>
          <w:ilvl w:val="0"/>
          <w:numId w:val="28"/>
        </w:numPr>
        <w:spacing w:before="120"/>
        <w:ind w:left="540" w:right="486"/>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3341C2">
      <w:pPr>
        <w:pStyle w:val="normallevel2"/>
        <w:spacing w:after="120"/>
        <w:ind w:left="187" w:right="486"/>
        <w:rPr>
          <w:i/>
        </w:rPr>
      </w:pPr>
      <w:r w:rsidRPr="00A9208F">
        <w:rPr>
          <w:i/>
        </w:rPr>
        <w:t xml:space="preserve">Additionally, for e-commerce channels: </w:t>
      </w:r>
    </w:p>
    <w:p w14:paraId="1D4265EC" w14:textId="622C6A66" w:rsidR="009F7F86" w:rsidRDefault="009F7F86" w:rsidP="003341C2">
      <w:pPr>
        <w:pStyle w:val="BodyText"/>
        <w:numPr>
          <w:ilvl w:val="0"/>
          <w:numId w:val="27"/>
        </w:numPr>
        <w:spacing w:before="120"/>
        <w:ind w:left="540" w:right="486"/>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EE779E" w:rsidRPr="003341C2" w:rsidRDefault="008C7337" w:rsidP="003341C2">
      <w:pPr>
        <w:pStyle w:val="BodyText"/>
        <w:spacing w:before="240"/>
        <w:ind w:right="486"/>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p>
    <w:p w14:paraId="007947C1" w14:textId="6CEF25D4" w:rsidR="00EE779E" w:rsidRPr="004A37D3" w:rsidRDefault="00EE779E" w:rsidP="003341C2">
      <w:pPr>
        <w:shd w:val="clear" w:color="auto" w:fill="E2E7E6"/>
        <w:spacing w:before="240" w:after="240"/>
        <w:ind w:right="486"/>
        <w:rPr>
          <w:i/>
        </w:rPr>
      </w:pPr>
      <w:r w:rsidRPr="00BE6D37">
        <w:rPr>
          <w:b/>
          <w:i/>
        </w:rPr>
        <w:t>Note:</w:t>
      </w:r>
      <w:r w:rsidRPr="00BE6D37">
        <w:rPr>
          <w:i/>
        </w:rPr>
        <w:t xml:space="preserve"> For this SAQ, PCI DSS Requirements </w:t>
      </w:r>
      <w:r w:rsidR="00B81181" w:rsidRPr="00BE6D37">
        <w:rPr>
          <w:i/>
        </w:rPr>
        <w:t>that address</w:t>
      </w:r>
      <w:r w:rsidRPr="00BE6D37">
        <w:rPr>
          <w:i/>
        </w:rPr>
        <w:t xml:space="preserve"> the protection</w:t>
      </w:r>
      <w:r w:rsidR="00CD5562" w:rsidRPr="00BE6D37">
        <w:rPr>
          <w:i/>
        </w:rPr>
        <w:t xml:space="preserve"> of computer </w:t>
      </w:r>
      <w:r w:rsidRPr="00BE6D37">
        <w:rPr>
          <w:i/>
        </w:rPr>
        <w:t>systems</w:t>
      </w:r>
      <w:r w:rsidR="00CD5562" w:rsidRPr="00BE6D37">
        <w:rPr>
          <w:i/>
        </w:rPr>
        <w:t xml:space="preserve"> </w:t>
      </w:r>
      <w:r w:rsidRPr="00BE6D37">
        <w:rPr>
          <w:i/>
        </w:rPr>
        <w:t>(for example, Requirements 2</w:t>
      </w:r>
      <w:r w:rsidR="00990068" w:rsidRPr="00BE6D37">
        <w:rPr>
          <w:i/>
        </w:rPr>
        <w:t>, 6</w:t>
      </w:r>
      <w:r w:rsidR="000F7CAB" w:rsidRPr="00BE6D37">
        <w:rPr>
          <w:i/>
        </w:rPr>
        <w:t>,</w:t>
      </w:r>
      <w:r w:rsidRPr="00BE6D37">
        <w:rPr>
          <w:i/>
        </w:rPr>
        <w:t xml:space="preserve"> and 8) </w:t>
      </w:r>
      <w:r w:rsidR="00CD5562" w:rsidRPr="00BE6D37">
        <w:rPr>
          <w:i/>
        </w:rPr>
        <w:t>apply</w:t>
      </w:r>
      <w:r w:rsidRPr="00BE6D37">
        <w:rPr>
          <w:i/>
        </w:rPr>
        <w:t xml:space="preserve"> to e-commerce merchants that redirect customers from their website to a thir</w:t>
      </w:r>
      <w:r w:rsidR="00CD5562" w:rsidRPr="00BE6D37">
        <w:rPr>
          <w:i/>
        </w:rPr>
        <w:t>d party for payment processing, and specifically to t</w:t>
      </w:r>
      <w:r w:rsidRPr="00BE6D37">
        <w:rPr>
          <w:i/>
        </w:rPr>
        <w:t xml:space="preserve">he </w:t>
      </w:r>
      <w:r w:rsidR="00CD5562" w:rsidRPr="00BE6D37">
        <w:rPr>
          <w:i/>
        </w:rPr>
        <w:t xml:space="preserve">merchant </w:t>
      </w:r>
      <w:r w:rsidRPr="00BE6D37">
        <w:rPr>
          <w:i/>
        </w:rPr>
        <w:t>web</w:t>
      </w:r>
      <w:r w:rsidR="000F7CAB" w:rsidRPr="00BE6D37">
        <w:rPr>
          <w:i/>
        </w:rPr>
        <w:t xml:space="preserve"> </w:t>
      </w:r>
      <w:r w:rsidRPr="00BE6D37">
        <w:rPr>
          <w:i/>
        </w:rPr>
        <w:t>server upon which the redirection mechanism is located.</w:t>
      </w:r>
      <w:r w:rsidR="00CD5562" w:rsidRPr="00BE6D37">
        <w:rPr>
          <w:i/>
        </w:rPr>
        <w:t xml:space="preserve"> </w:t>
      </w:r>
      <w:r w:rsidR="00B81181" w:rsidRPr="00BE6D37">
        <w:rPr>
          <w:i/>
        </w:rPr>
        <w:t>Mail order/telephone order (</w:t>
      </w:r>
      <w:r w:rsidRPr="00BE6D37">
        <w:rPr>
          <w:i/>
        </w:rPr>
        <w:t>MOTO</w:t>
      </w:r>
      <w:r w:rsidR="00B81181" w:rsidRPr="00BE6D37">
        <w:rPr>
          <w:i/>
        </w:rPr>
        <w:t>)</w:t>
      </w:r>
      <w:r w:rsidRPr="00BE6D37">
        <w:rPr>
          <w:i/>
        </w:rPr>
        <w:t xml:space="preserve"> or e</w:t>
      </w:r>
      <w:r w:rsidR="00CD5562" w:rsidRPr="00BE6D37">
        <w:rPr>
          <w:i/>
        </w:rPr>
        <w:t>-</w:t>
      </w:r>
      <w:r w:rsidRPr="00BE6D37">
        <w:rPr>
          <w:i/>
        </w:rPr>
        <w:t>commerce merchants that have completely outsourced all operations</w:t>
      </w:r>
      <w:r w:rsidR="00CD5562" w:rsidRPr="00BE6D37">
        <w:rPr>
          <w:i/>
        </w:rPr>
        <w:t xml:space="preserve"> (</w:t>
      </w:r>
      <w:r w:rsidR="00B81181" w:rsidRPr="00BE6D37">
        <w:rPr>
          <w:i/>
        </w:rPr>
        <w:t>where</w:t>
      </w:r>
      <w:r w:rsidR="00CD5562" w:rsidRPr="00BE6D37">
        <w:rPr>
          <w:i/>
        </w:rPr>
        <w:t xml:space="preserve"> there is no redirection mechanism from the merchant to the third party) and </w:t>
      </w:r>
      <w:r w:rsidR="00B81181" w:rsidRPr="00BE6D37">
        <w:rPr>
          <w:i/>
        </w:rPr>
        <w:t xml:space="preserve">therefore </w:t>
      </w:r>
      <w:r w:rsidR="00CD5562" w:rsidRPr="00BE6D37">
        <w:rPr>
          <w:i/>
        </w:rPr>
        <w:t>do not</w:t>
      </w:r>
      <w:r w:rsidRPr="00BE6D37">
        <w:rPr>
          <w:i/>
        </w:rPr>
        <w:t xml:space="preserve"> have any systems in scope for</w:t>
      </w:r>
      <w:r w:rsidR="00CD5562" w:rsidRPr="00BE6D37">
        <w:rPr>
          <w:i/>
        </w:rPr>
        <w:t xml:space="preserve"> this</w:t>
      </w:r>
      <w:r w:rsidRPr="00BE6D37">
        <w:rPr>
          <w:i/>
        </w:rPr>
        <w:t xml:space="preserve"> </w:t>
      </w:r>
      <w:r w:rsidR="00CD5562" w:rsidRPr="00BE6D37">
        <w:rPr>
          <w:i/>
        </w:rPr>
        <w:t>SAQ</w:t>
      </w:r>
      <w:r w:rsidR="00B81181" w:rsidRPr="00BE6D37">
        <w:rPr>
          <w:i/>
        </w:rPr>
        <w:t>, w</w:t>
      </w:r>
      <w:r w:rsidRPr="00BE6D37">
        <w:rPr>
          <w:i/>
        </w:rPr>
        <w:t xml:space="preserve">ould consider </w:t>
      </w:r>
      <w:r w:rsidR="00B81181" w:rsidRPr="00BE6D37">
        <w:rPr>
          <w:i/>
        </w:rPr>
        <w:t xml:space="preserve">these requirements to be </w:t>
      </w:r>
      <w:r w:rsidRPr="00BE6D37">
        <w:rPr>
          <w:i/>
        </w:rPr>
        <w:t xml:space="preserve">“not applicable.” </w:t>
      </w:r>
      <w:r w:rsidR="00B81181" w:rsidRPr="00BE6D37">
        <w:rPr>
          <w:i/>
        </w:rPr>
        <w:t>Refer to guidance on the following pages for</w:t>
      </w:r>
      <w:r w:rsidR="00FC3B2E" w:rsidRPr="00BE6D37">
        <w:rPr>
          <w:i/>
        </w:rPr>
        <w:t xml:space="preserve"> how to report </w:t>
      </w:r>
      <w:r w:rsidR="00B81181" w:rsidRPr="00BE6D37">
        <w:rPr>
          <w:i/>
        </w:rPr>
        <w:t>requirements that are not applicable.</w:t>
      </w:r>
      <w:r w:rsidR="00B81181" w:rsidRPr="004A37D3">
        <w:rPr>
          <w:i/>
        </w:rPr>
        <w:t xml:space="preserve"> </w:t>
      </w:r>
    </w:p>
    <w:p w14:paraId="4D088D31" w14:textId="593DBE6C" w:rsidR="005E3FE4" w:rsidRPr="004A37D3" w:rsidRDefault="005E3FE4" w:rsidP="003341C2">
      <w:pPr>
        <w:shd w:val="clear" w:color="auto" w:fill="E2E7E6"/>
        <w:spacing w:before="240" w:after="240"/>
        <w:ind w:right="486"/>
        <w:rPr>
          <w:i/>
        </w:rPr>
      </w:pPr>
      <w:r w:rsidRPr="00A21AE9">
        <w:rPr>
          <w:rFonts w:cs="Arial"/>
          <w:i/>
          <w:iCs/>
          <w:szCs w:val="20"/>
        </w:rPr>
        <w:t xml:space="preserve">For </w:t>
      </w:r>
      <w:r>
        <w:rPr>
          <w:rFonts w:cs="Arial"/>
          <w:i/>
          <w:iCs/>
          <w:szCs w:val="20"/>
        </w:rPr>
        <w:t>SAQ A and e-commerce channels</w:t>
      </w:r>
      <w:r w:rsidRPr="00A21AE9">
        <w:rPr>
          <w:rFonts w:cs="Arial"/>
          <w:i/>
          <w:iCs/>
          <w:szCs w:val="20"/>
        </w:rPr>
        <w:t xml:space="preserve">, </w:t>
      </w:r>
      <w:r>
        <w:rPr>
          <w:rFonts w:cs="Arial"/>
          <w:i/>
          <w:iCs/>
          <w:szCs w:val="20"/>
        </w:rPr>
        <w:t>PCI</w:t>
      </w:r>
      <w:r w:rsidRPr="00A21AE9">
        <w:rPr>
          <w:rFonts w:cs="Arial"/>
          <w:i/>
          <w:iCs/>
          <w:szCs w:val="20"/>
        </w:rPr>
        <w:t xml:space="preserve"> </w:t>
      </w:r>
      <w:r>
        <w:rPr>
          <w:rFonts w:cs="Arial"/>
          <w:i/>
          <w:iCs/>
          <w:szCs w:val="20"/>
        </w:rPr>
        <w:t>DSS</w:t>
      </w:r>
      <w:r w:rsidRPr="00A21AE9">
        <w:rPr>
          <w:rFonts w:cs="Arial"/>
          <w:i/>
          <w:iCs/>
          <w:szCs w:val="20"/>
        </w:rPr>
        <w:t xml:space="preserve"> requirements that refer to the “cardholder data environment” are applicable to the merchant website(s)</w:t>
      </w:r>
      <w:r>
        <w:rPr>
          <w:rFonts w:cs="Arial"/>
          <w:i/>
          <w:iCs/>
          <w:szCs w:val="20"/>
        </w:rPr>
        <w:t xml:space="preserve"> that provides the address (the URL) of the TPSP’s payment page/form to merchant customers</w:t>
      </w:r>
      <w:r w:rsidRPr="00A21AE9">
        <w:rPr>
          <w:rFonts w:cs="Arial"/>
          <w:i/>
          <w:iCs/>
          <w:szCs w:val="20"/>
        </w:rPr>
        <w:t xml:space="preserve">. This is because the merchant website </w:t>
      </w:r>
      <w:r>
        <w:rPr>
          <w:rFonts w:cs="Arial"/>
          <w:i/>
          <w:iCs/>
          <w:szCs w:val="20"/>
        </w:rPr>
        <w:t>impacts</w:t>
      </w:r>
      <w:r w:rsidRPr="00A21AE9">
        <w:rPr>
          <w:rFonts w:cs="Arial"/>
          <w:i/>
          <w:iCs/>
          <w:szCs w:val="20"/>
        </w:rPr>
        <w:t xml:space="preserve"> how the </w:t>
      </w:r>
      <w:r w:rsidR="008C3EE9">
        <w:rPr>
          <w:rFonts w:cs="Arial"/>
          <w:i/>
          <w:iCs/>
          <w:szCs w:val="20"/>
        </w:rPr>
        <w:t>account data</w:t>
      </w:r>
      <w:r w:rsidRPr="00A21AE9">
        <w:rPr>
          <w:rFonts w:cs="Arial"/>
          <w:i/>
          <w:iCs/>
          <w:szCs w:val="20"/>
        </w:rPr>
        <w:t xml:space="preserve"> is transmitted, even though the website itself does not receive </w:t>
      </w:r>
      <w:r w:rsidR="001C0232">
        <w:rPr>
          <w:rFonts w:cs="Arial"/>
          <w:i/>
          <w:iCs/>
          <w:szCs w:val="20"/>
        </w:rPr>
        <w:t>account</w:t>
      </w:r>
      <w:r w:rsidRPr="00A21AE9">
        <w:rPr>
          <w:rFonts w:cs="Arial"/>
          <w:i/>
          <w:iCs/>
          <w:szCs w:val="20"/>
        </w:rPr>
        <w:t xml:space="preserve"> data.</w:t>
      </w:r>
    </w:p>
    <w:p w14:paraId="0912BDD7" w14:textId="77777777" w:rsidR="000C1951" w:rsidRDefault="000C1951">
      <w:pPr>
        <w:spacing w:before="0" w:after="0" w:line="240" w:lineRule="auto"/>
        <w:rPr>
          <w:rFonts w:cs="Arial"/>
          <w:b/>
          <w:bCs/>
          <w:iCs/>
          <w:kern w:val="32"/>
          <w:sz w:val="26"/>
          <w:szCs w:val="20"/>
          <w:highlight w:val="yellow"/>
        </w:rPr>
      </w:pPr>
      <w:r>
        <w:rPr>
          <w:bCs/>
          <w:szCs w:val="20"/>
          <w:highlight w:val="yellow"/>
        </w:rPr>
        <w:br w:type="page"/>
      </w:r>
    </w:p>
    <w:p w14:paraId="024226AE" w14:textId="77777777" w:rsidR="00193D74" w:rsidRPr="007A60A7" w:rsidRDefault="00193D74" w:rsidP="00B315AC">
      <w:pPr>
        <w:pStyle w:val="Heading2"/>
        <w:spacing w:before="360" w:after="240"/>
        <w:ind w:right="-144"/>
        <w:rPr>
          <w:sz w:val="24"/>
          <w:szCs w:val="24"/>
        </w:rPr>
      </w:pPr>
      <w:bookmarkStart w:id="26" w:name="_Toc86758646"/>
      <w:bookmarkStart w:id="27" w:name="_Toc100754525"/>
      <w:r w:rsidRPr="007A60A7">
        <w:rPr>
          <w:sz w:val="24"/>
          <w:szCs w:val="24"/>
        </w:rPr>
        <w:lastRenderedPageBreak/>
        <w:t>Defining Account Data, Cardholder Data, and Sensitive Authentication Data</w:t>
      </w:r>
      <w:bookmarkEnd w:id="26"/>
      <w:bookmarkEnd w:id="27"/>
    </w:p>
    <w:p w14:paraId="30906AC0" w14:textId="5D7A06D2" w:rsidR="00193D74" w:rsidRPr="00C12EF5" w:rsidRDefault="00B248D8" w:rsidP="007D53AD">
      <w:pPr>
        <w:pStyle w:val="BodyText"/>
        <w:spacing w:after="120"/>
        <w:ind w:right="-144"/>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30"/>
      </w:tblGrid>
      <w:tr w:rsidR="002677AE" w:rsidRPr="00045F3E" w14:paraId="44BF6550" w14:textId="77777777" w:rsidTr="005D685A">
        <w:trPr>
          <w:cantSplit/>
          <w:tblHeader/>
        </w:trPr>
        <w:tc>
          <w:tcPr>
            <w:tcW w:w="9450" w:type="dxa"/>
            <w:gridSpan w:val="2"/>
            <w:shd w:val="clear" w:color="auto" w:fill="0D6A6F"/>
            <w:tcMar>
              <w:top w:w="58" w:type="dxa"/>
              <w:left w:w="115" w:type="dxa"/>
              <w:bottom w:w="58" w:type="dxa"/>
              <w:right w:w="115" w:type="dxa"/>
            </w:tcMar>
          </w:tcPr>
          <w:p w14:paraId="44351DA7" w14:textId="77777777" w:rsidR="002677AE" w:rsidRPr="00045F3E" w:rsidRDefault="002677AE" w:rsidP="00CE4597">
            <w:pPr>
              <w:pStyle w:val="TableHeader"/>
              <w:ind w:right="-144"/>
            </w:pPr>
            <w:r w:rsidRPr="00045F3E">
              <w:t>Account Data</w:t>
            </w:r>
          </w:p>
        </w:tc>
      </w:tr>
      <w:tr w:rsidR="002677AE" w:rsidRPr="00066C77" w14:paraId="0DCC4FDD" w14:textId="77777777" w:rsidTr="005D685A">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CE4597">
            <w:pPr>
              <w:pStyle w:val="TableHeader"/>
              <w:spacing w:before="60"/>
              <w:ind w:right="-144"/>
              <w:rPr>
                <w:color w:val="auto"/>
              </w:rPr>
            </w:pPr>
            <w:r w:rsidRPr="00066C77">
              <w:rPr>
                <w:color w:val="auto"/>
              </w:rPr>
              <w:t>Cardholder Data includes:</w:t>
            </w:r>
          </w:p>
        </w:tc>
        <w:tc>
          <w:tcPr>
            <w:tcW w:w="5130" w:type="dxa"/>
            <w:shd w:val="clear" w:color="auto" w:fill="CBD4D5"/>
          </w:tcPr>
          <w:p w14:paraId="439A3411" w14:textId="77777777" w:rsidR="002677AE" w:rsidRPr="00066C77" w:rsidRDefault="002677AE" w:rsidP="00CE4597">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5D685A">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2677AE">
            <w:pPr>
              <w:pStyle w:val="TableListBullet"/>
              <w:numPr>
                <w:ilvl w:val="0"/>
                <w:numId w:val="33"/>
              </w:numPr>
              <w:spacing w:before="0" w:after="60" w:line="240" w:lineRule="auto"/>
              <w:ind w:left="247" w:right="-144" w:hanging="263"/>
            </w:pPr>
            <w:r w:rsidRPr="00045F3E">
              <w:t>Primary Account Number (PAN)</w:t>
            </w:r>
          </w:p>
          <w:p w14:paraId="644FE17C" w14:textId="77777777" w:rsidR="002677AE" w:rsidRPr="00045F3E" w:rsidRDefault="002677AE" w:rsidP="002677AE">
            <w:pPr>
              <w:pStyle w:val="TableListBullet"/>
              <w:numPr>
                <w:ilvl w:val="0"/>
                <w:numId w:val="33"/>
              </w:numPr>
              <w:spacing w:before="0" w:after="60" w:line="240" w:lineRule="auto"/>
              <w:ind w:left="247" w:right="-144" w:hanging="263"/>
            </w:pPr>
            <w:r w:rsidRPr="00045F3E">
              <w:t>Cardholder Name</w:t>
            </w:r>
          </w:p>
          <w:p w14:paraId="678A3D91" w14:textId="77777777" w:rsidR="002677AE" w:rsidRPr="00045F3E" w:rsidRDefault="002677AE" w:rsidP="002677AE">
            <w:pPr>
              <w:pStyle w:val="TableListBullet"/>
              <w:numPr>
                <w:ilvl w:val="0"/>
                <w:numId w:val="33"/>
              </w:numPr>
              <w:spacing w:before="0" w:after="60" w:line="240" w:lineRule="auto"/>
              <w:ind w:left="247" w:right="-144" w:hanging="263"/>
            </w:pPr>
            <w:r w:rsidRPr="00045F3E">
              <w:t>Expiration Date</w:t>
            </w:r>
          </w:p>
          <w:p w14:paraId="3D68D69E" w14:textId="77777777" w:rsidR="002677AE" w:rsidRPr="00045F3E" w:rsidRDefault="002677AE" w:rsidP="002677AE">
            <w:pPr>
              <w:pStyle w:val="TableListBullet"/>
              <w:numPr>
                <w:ilvl w:val="0"/>
                <w:numId w:val="33"/>
              </w:numPr>
              <w:spacing w:before="0" w:after="60" w:line="240" w:lineRule="auto"/>
              <w:ind w:left="247" w:right="-144" w:hanging="263"/>
            </w:pPr>
            <w:r w:rsidRPr="00045F3E">
              <w:t>Service Code</w:t>
            </w:r>
          </w:p>
        </w:tc>
        <w:tc>
          <w:tcPr>
            <w:tcW w:w="5130" w:type="dxa"/>
            <w:shd w:val="clear" w:color="auto" w:fill="auto"/>
            <w:tcMar>
              <w:top w:w="58" w:type="dxa"/>
              <w:left w:w="115" w:type="dxa"/>
              <w:bottom w:w="58" w:type="dxa"/>
              <w:right w:w="115" w:type="dxa"/>
            </w:tcMar>
          </w:tcPr>
          <w:p w14:paraId="79FE374C" w14:textId="77777777" w:rsidR="002677AE" w:rsidRPr="00045F3E" w:rsidRDefault="002677AE" w:rsidP="002677AE">
            <w:pPr>
              <w:pStyle w:val="TableListBullet"/>
              <w:numPr>
                <w:ilvl w:val="0"/>
                <w:numId w:val="33"/>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2677AE">
            <w:pPr>
              <w:pStyle w:val="TableListBullet"/>
              <w:numPr>
                <w:ilvl w:val="0"/>
                <w:numId w:val="33"/>
              </w:numPr>
              <w:spacing w:before="0" w:after="60" w:line="240" w:lineRule="auto"/>
              <w:ind w:left="247" w:right="-144" w:hanging="263"/>
            </w:pPr>
            <w:r w:rsidRPr="00045F3E">
              <w:t xml:space="preserve">Card verification code </w:t>
            </w:r>
          </w:p>
          <w:p w14:paraId="11F1031C" w14:textId="77777777" w:rsidR="002677AE" w:rsidRPr="00045F3E" w:rsidRDefault="002677AE" w:rsidP="002677AE">
            <w:pPr>
              <w:pStyle w:val="TableListBullet"/>
              <w:numPr>
                <w:ilvl w:val="0"/>
                <w:numId w:val="33"/>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Heading2"/>
        <w:keepNext/>
        <w:keepLines/>
        <w:spacing w:before="360" w:after="240"/>
        <w:ind w:right="-144"/>
        <w:rPr>
          <w:sz w:val="24"/>
          <w:szCs w:val="24"/>
        </w:rPr>
      </w:pPr>
      <w:bookmarkStart w:id="28" w:name="_Toc100754526"/>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3146E2">
      <w:pPr>
        <w:numPr>
          <w:ilvl w:val="0"/>
          <w:numId w:val="45"/>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3146E2">
      <w:pPr>
        <w:numPr>
          <w:ilvl w:val="0"/>
          <w:numId w:val="45"/>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3146E2">
      <w:pPr>
        <w:numPr>
          <w:ilvl w:val="0"/>
          <w:numId w:val="45"/>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3146E2">
      <w:pPr>
        <w:numPr>
          <w:ilvl w:val="0"/>
          <w:numId w:val="45"/>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3146E2">
      <w:pPr>
        <w:pStyle w:val="TableListBullet"/>
        <w:numPr>
          <w:ilvl w:val="0"/>
          <w:numId w:val="31"/>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3146E2">
      <w:pPr>
        <w:pStyle w:val="TableListBullet"/>
        <w:numPr>
          <w:ilvl w:val="0"/>
          <w:numId w:val="31"/>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3146E2">
      <w:pPr>
        <w:pStyle w:val="TableListBullet"/>
        <w:numPr>
          <w:ilvl w:val="0"/>
          <w:numId w:val="31"/>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3146E2">
      <w:pPr>
        <w:pStyle w:val="ListParagraph"/>
        <w:numPr>
          <w:ilvl w:val="0"/>
          <w:numId w:val="45"/>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BE13CB">
      <w:pPr>
        <w:pStyle w:val="Heading2NoNum"/>
        <w:ind w:right="-144"/>
        <w:rPr>
          <w:sz w:val="24"/>
          <w:szCs w:val="24"/>
        </w:rPr>
      </w:pPr>
      <w:bookmarkStart w:id="33" w:name="_Toc96787155"/>
      <w:bookmarkStart w:id="34" w:name="_Toc100754527"/>
      <w:bookmarkEnd w:id="29"/>
      <w:r w:rsidRPr="00B9789B">
        <w:rPr>
          <w:sz w:val="24"/>
          <w:szCs w:val="24"/>
        </w:rPr>
        <w:t>Expected Testing</w:t>
      </w:r>
      <w:bookmarkEnd w:id="33"/>
      <w:bookmarkEnd w:id="34"/>
    </w:p>
    <w:p w14:paraId="3593DD8F" w14:textId="2D782CEF" w:rsidR="00A84FFA" w:rsidRPr="00C70726" w:rsidRDefault="00A84FFA" w:rsidP="003146E2">
      <w:pPr>
        <w:keepLines/>
        <w:spacing w:after="120"/>
        <w:ind w:right="-144"/>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3146E2">
      <w:pPr>
        <w:pStyle w:val="BodyText"/>
        <w:spacing w:after="120"/>
        <w:ind w:right="-144"/>
        <w:rPr>
          <w:i w:val="0"/>
          <w:iCs w:val="0"/>
        </w:rPr>
      </w:pPr>
      <w:r w:rsidRPr="00C70726">
        <w:rPr>
          <w:i w:val="0"/>
          <w:iCs w:val="0"/>
        </w:rPr>
        <w:t>The intent behind each testing method is described as follows:</w:t>
      </w:r>
    </w:p>
    <w:p w14:paraId="2953BF1C" w14:textId="12CC4DD2" w:rsidR="00A84FFA" w:rsidRPr="00C70726" w:rsidRDefault="00A84FFA" w:rsidP="003146E2">
      <w:pPr>
        <w:pStyle w:val="ListBullet"/>
        <w:numPr>
          <w:ilvl w:val="2"/>
          <w:numId w:val="32"/>
        </w:numPr>
        <w:spacing w:after="120"/>
        <w:ind w:left="540" w:right="-144"/>
        <w:rPr>
          <w:szCs w:val="20"/>
        </w:rPr>
      </w:pPr>
      <w:r w:rsidRPr="00C70726">
        <w:rPr>
          <w:szCs w:val="20"/>
        </w:rPr>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3146E2">
      <w:pPr>
        <w:pStyle w:val="ListBullet"/>
        <w:numPr>
          <w:ilvl w:val="2"/>
          <w:numId w:val="32"/>
        </w:numPr>
        <w:spacing w:after="120"/>
        <w:ind w:left="540" w:right="-144"/>
        <w:rPr>
          <w:szCs w:val="20"/>
        </w:rPr>
      </w:pPr>
      <w:r w:rsidRPr="00C70726">
        <w:rPr>
          <w:szCs w:val="20"/>
        </w:rPr>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3146E2">
      <w:pPr>
        <w:pStyle w:val="ListBullet"/>
        <w:numPr>
          <w:ilvl w:val="2"/>
          <w:numId w:val="32"/>
        </w:numPr>
        <w:spacing w:after="120"/>
        <w:ind w:left="540" w:right="-144"/>
        <w:rPr>
          <w:szCs w:val="20"/>
        </w:rPr>
      </w:pPr>
      <w:r w:rsidRPr="00C70726">
        <w:rPr>
          <w:szCs w:val="20"/>
        </w:rPr>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rPr>
          <w:szCs w:val="20"/>
        </w:rPr>
        <w:t>particular knowledge</w:t>
      </w:r>
      <w:proofErr w:type="gramEnd"/>
      <w:r w:rsidRPr="00C70726">
        <w:rPr>
          <w:szCs w:val="20"/>
        </w:rPr>
        <w:t xml:space="preserve"> or understanding. </w:t>
      </w:r>
    </w:p>
    <w:p w14:paraId="75C64EFA" w14:textId="7CDFCA3E" w:rsidR="00A84FFA" w:rsidRPr="00C70726" w:rsidRDefault="00A84FFA" w:rsidP="003146E2">
      <w:pPr>
        <w:pStyle w:val="BodyText"/>
        <w:spacing w:after="120"/>
        <w:ind w:right="-144"/>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8D172E">
      <w:pPr>
        <w:pStyle w:val="BodyText"/>
        <w:tabs>
          <w:tab w:val="left" w:pos="7751"/>
        </w:tabs>
        <w:spacing w:after="120"/>
        <w:ind w:right="-144"/>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00754528"/>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92271A">
      <w:pPr>
        <w:ind w:right="36"/>
      </w:pPr>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92271A">
      <w:pPr>
        <w:ind w:right="36"/>
      </w:pPr>
      <w:r w:rsidRPr="00764864">
        <w:t>A description of the meaning for each response</w:t>
      </w:r>
      <w:r>
        <w:t xml:space="preserve"> and </w:t>
      </w:r>
      <w:r w:rsidR="00A31D80">
        <w:t>when to use each response is provided in the table below:</w:t>
      </w:r>
    </w:p>
    <w:tbl>
      <w:tblPr>
        <w:tblW w:w="990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90"/>
        <w:gridCol w:w="7110"/>
      </w:tblGrid>
      <w:tr w:rsidR="00EF595B" w:rsidRPr="00482DA9" w14:paraId="2217ECC3" w14:textId="77777777" w:rsidTr="00FB6CF7">
        <w:trPr>
          <w:tblHeader/>
        </w:trPr>
        <w:tc>
          <w:tcPr>
            <w:tcW w:w="279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FB6CF7">
        <w:tc>
          <w:tcPr>
            <w:tcW w:w="279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FB6CF7">
        <w:tc>
          <w:tcPr>
            <w:tcW w:w="279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2A6E0434" w14:textId="77777777" w:rsidTr="00FB6CF7">
        <w:trPr>
          <w:cantSplit/>
        </w:trPr>
        <w:tc>
          <w:tcPr>
            <w:tcW w:w="2790" w:type="dxa"/>
          </w:tcPr>
          <w:p w14:paraId="39306F6B" w14:textId="0EA703B3" w:rsidR="0025590B" w:rsidRPr="002C6B77" w:rsidDel="00750F5C" w:rsidRDefault="0025590B" w:rsidP="0092271A">
            <w:pPr>
              <w:ind w:right="36"/>
              <w:jc w:val="center"/>
              <w:rPr>
                <w:b/>
                <w:sz w:val="18"/>
                <w:szCs w:val="18"/>
              </w:rPr>
            </w:pPr>
            <w:r w:rsidRPr="002C6B77">
              <w:rPr>
                <w:b/>
                <w:sz w:val="18"/>
                <w:szCs w:val="18"/>
              </w:rPr>
              <w:t>In Place with Remediation</w:t>
            </w:r>
          </w:p>
        </w:tc>
        <w:tc>
          <w:tcPr>
            <w:tcW w:w="7110" w:type="dxa"/>
          </w:tcPr>
          <w:p w14:paraId="38459004" w14:textId="771750BF" w:rsidR="0025590B" w:rsidRPr="002C6B77" w:rsidRDefault="0025590B" w:rsidP="0092271A">
            <w:pPr>
              <w:spacing w:after="120"/>
              <w:ind w:right="36"/>
              <w:rPr>
                <w:sz w:val="18"/>
                <w:szCs w:val="18"/>
              </w:rPr>
            </w:pPr>
            <w:r w:rsidRPr="002C6B77">
              <w:rPr>
                <w:rFonts w:cs="Arial"/>
                <w:sz w:val="18"/>
                <w:szCs w:val="18"/>
              </w:rPr>
              <w:t xml:space="preserve">The requirement was Not in Place when the expected testing was initially performed, but the </w:t>
            </w:r>
            <w:r w:rsidR="00F76818" w:rsidRPr="002C6B77">
              <w:rPr>
                <w:rFonts w:cs="Arial"/>
                <w:sz w:val="18"/>
                <w:szCs w:val="18"/>
              </w:rPr>
              <w:t>merchant</w:t>
            </w:r>
            <w:r w:rsidRPr="002C6B77">
              <w:rPr>
                <w:rFonts w:cs="Arial"/>
                <w:sz w:val="18"/>
                <w:szCs w:val="18"/>
              </w:rPr>
              <w:t xml:space="preserve"> addressed the situation and put processes in place to prevent re-occurrence prior to completion of the self-assessment. In all cases of In Place with Remediation, the </w:t>
            </w:r>
            <w:r w:rsidR="00F76818" w:rsidRPr="002C6B77">
              <w:rPr>
                <w:rFonts w:cs="Arial"/>
                <w:sz w:val="18"/>
                <w:szCs w:val="18"/>
              </w:rPr>
              <w:t>merchant</w:t>
            </w:r>
            <w:r w:rsidRPr="002C6B77">
              <w:rPr>
                <w:rFonts w:cs="Arial"/>
                <w:sz w:val="18"/>
                <w:szCs w:val="18"/>
              </w:rPr>
              <w:t xml:space="preserve"> has identified and addressed the reason the control failed, has implemented the control, and has implemented ongoing processes to prevent re-occurrence of the control failure.</w:t>
            </w:r>
          </w:p>
          <w:p w14:paraId="35F8F223" w14:textId="07732317"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96583E" w:rsidRPr="002C6B77">
              <w:rPr>
                <w:sz w:val="18"/>
                <w:szCs w:val="18"/>
              </w:rPr>
              <w:t>C</w:t>
            </w:r>
            <w:r w:rsidRPr="002C6B77">
              <w:rPr>
                <w:sz w:val="18"/>
                <w:szCs w:val="18"/>
              </w:rPr>
              <w:t xml:space="preserve"> of this </w:t>
            </w:r>
            <w:r w:rsidR="00243FF6" w:rsidRPr="002C6B77">
              <w:rPr>
                <w:sz w:val="18"/>
                <w:szCs w:val="18"/>
              </w:rPr>
              <w:t>SAQ.</w:t>
            </w:r>
          </w:p>
        </w:tc>
      </w:tr>
      <w:tr w:rsidR="0025590B" w:rsidRPr="00764864" w14:paraId="72625A68" w14:textId="77777777" w:rsidTr="00FB6CF7">
        <w:trPr>
          <w:cantSplit/>
        </w:trPr>
        <w:tc>
          <w:tcPr>
            <w:tcW w:w="279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01BE08C0" w14:textId="3C11F389" w:rsidR="0025590B" w:rsidRPr="002C6B77"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proofErr w:type="gramStart"/>
            <w:r w:rsidRPr="002C6B77">
              <w:rPr>
                <w:sz w:val="18"/>
                <w:szCs w:val="18"/>
              </w:rPr>
              <w:t>.)All</w:t>
            </w:r>
            <w:proofErr w:type="gramEnd"/>
            <w:r w:rsidRPr="002C6B77">
              <w:rPr>
                <w:sz w:val="18"/>
                <w:szCs w:val="18"/>
              </w:rPr>
              <w:t xml:space="preserve"> responses in this column require a supporting explanation in Appendix D of this SAQ.</w:t>
            </w:r>
          </w:p>
        </w:tc>
      </w:tr>
      <w:tr w:rsidR="008C2D68" w:rsidRPr="00764864" w14:paraId="2F4872E8" w14:textId="77777777" w:rsidTr="00FB6CF7">
        <w:trPr>
          <w:cantSplit/>
        </w:trPr>
        <w:tc>
          <w:tcPr>
            <w:tcW w:w="279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FB6CF7">
        <w:trPr>
          <w:cantSplit/>
        </w:trPr>
        <w:tc>
          <w:tcPr>
            <w:tcW w:w="279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3F284E54"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proofErr w:type="gramStart"/>
            <w:r w:rsidR="008C2D68" w:rsidRPr="002C6B77">
              <w:rPr>
                <w:sz w:val="18"/>
                <w:szCs w:val="18"/>
              </w:rPr>
              <w:t>)</w:t>
            </w:r>
            <w:r w:rsidR="00853404" w:rsidRPr="002C6B77">
              <w:rPr>
                <w:sz w:val="18"/>
                <w:szCs w:val="18"/>
              </w:rPr>
              <w:t>.</w:t>
            </w:r>
            <w:r w:rsidR="008C2D68" w:rsidRPr="002C6B77">
              <w:rPr>
                <w:sz w:val="18"/>
                <w:szCs w:val="18"/>
              </w:rPr>
              <w:t>.</w:t>
            </w:r>
            <w:proofErr w:type="gramEnd"/>
            <w:r w:rsidR="008C2D68" w:rsidRPr="002C6B77">
              <w:rPr>
                <w:sz w:val="18"/>
                <w:szCs w:val="18"/>
              </w:rPr>
              <w:t xml:space="preserve"> </w:t>
            </w:r>
          </w:p>
        </w:tc>
      </w:tr>
    </w:tbl>
    <w:p w14:paraId="293C509E" w14:textId="79095967" w:rsidR="00A36FB2" w:rsidRPr="009B698E" w:rsidRDefault="00CE282A" w:rsidP="0071598F">
      <w:pPr>
        <w:pStyle w:val="Heading3NoTOC"/>
      </w:pPr>
      <w:bookmarkStart w:id="37" w:name="_Toc377997565"/>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9D917FF"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D: Explanation of Requirements </w:t>
      </w:r>
      <w:r w:rsidR="0062295C">
        <w:rPr>
          <w:i/>
          <w:iCs/>
        </w:rPr>
        <w:t>N</w:t>
      </w:r>
      <w:r w:rsidRPr="00CE282A">
        <w:rPr>
          <w:i/>
          <w:iCs/>
        </w:rPr>
        <w:t>oted as Not Applicable</w:t>
      </w:r>
      <w:r w:rsidR="008B744A">
        <w:t>.</w:t>
      </w:r>
    </w:p>
    <w:p w14:paraId="6FE63924" w14:textId="7AD91C45" w:rsidR="00820371" w:rsidRPr="00BF75A9" w:rsidRDefault="00820371" w:rsidP="0071598F">
      <w:pPr>
        <w:pStyle w:val="Heading3NoTOC"/>
      </w:pPr>
      <w:bookmarkStart w:id="39" w:name="_Toc377997566"/>
      <w:bookmarkEnd w:id="38"/>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F12B55">
      <w:pPr>
        <w:pStyle w:val="Note0"/>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F12B55">
      <w:pPr>
        <w:pStyle w:val="Note0"/>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CE6668">
        <w:tc>
          <w:tcPr>
            <w:tcW w:w="2268" w:type="dxa"/>
            <w:shd w:val="clear" w:color="auto" w:fill="E6E6E6"/>
          </w:tcPr>
          <w:p w14:paraId="5D0DCA27" w14:textId="5B4C960A" w:rsidR="00F12B55" w:rsidRPr="00D40F0F" w:rsidRDefault="00F12B55" w:rsidP="00CE6668">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46E040FE" w14:textId="49ED8010" w:rsidR="00935869" w:rsidRDefault="00F12B55" w:rsidP="00F12B55">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Appendix D and E of PCI DSS.</w:t>
      </w:r>
    </w:p>
    <w:p w14:paraId="3280CDB5" w14:textId="77777777" w:rsidR="00935869" w:rsidRDefault="00935869">
      <w:pPr>
        <w:spacing w:before="0" w:after="0" w:line="240" w:lineRule="auto"/>
      </w:pPr>
      <w:r>
        <w:br w:type="page"/>
      </w:r>
    </w:p>
    <w:p w14:paraId="7326B308" w14:textId="7217A727" w:rsidR="00404E67" w:rsidRPr="00764864" w:rsidRDefault="00404E67" w:rsidP="006B096C">
      <w:pPr>
        <w:pStyle w:val="Heading2Bold"/>
        <w:spacing w:before="360" w:after="240"/>
      </w:pPr>
      <w:bookmarkStart w:id="40" w:name="_Toc100754529"/>
      <w:r>
        <w:lastRenderedPageBreak/>
        <w:t>Additional PCI SSC Resources</w:t>
      </w:r>
      <w:bookmarkEnd w:id="40"/>
      <w: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787C99">
            <w:pPr>
              <w:pStyle w:val="ListParagraph"/>
              <w:numPr>
                <w:ilvl w:val="0"/>
                <w:numId w:val="35"/>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150337" w:rsidP="00787C99">
            <w:pPr>
              <w:pStyle w:val="ListParagraph"/>
              <w:numPr>
                <w:ilvl w:val="0"/>
                <w:numId w:val="35"/>
              </w:numPr>
              <w:spacing w:after="60"/>
              <w:ind w:left="418"/>
              <w:contextualSpacing w:val="0"/>
              <w:rPr>
                <w:rFonts w:cs="Arial"/>
                <w:bCs/>
                <w:iCs/>
                <w:szCs w:val="20"/>
              </w:rPr>
            </w:pPr>
            <w:hyperlink r:id="rId15"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787C99">
            <w:pPr>
              <w:pStyle w:val="ListParagraph"/>
              <w:numPr>
                <w:ilvl w:val="0"/>
                <w:numId w:val="35"/>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787C99">
            <w:pPr>
              <w:pStyle w:val="ListParagraph"/>
              <w:numPr>
                <w:ilvl w:val="0"/>
                <w:numId w:val="36"/>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787C99">
            <w:pPr>
              <w:pStyle w:val="ListParagraph"/>
              <w:numPr>
                <w:ilvl w:val="0"/>
                <w:numId w:val="36"/>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81129">
            <w:pPr>
              <w:pStyle w:val="ListParagraph"/>
              <w:numPr>
                <w:ilvl w:val="0"/>
                <w:numId w:val="36"/>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81129">
            <w:pPr>
              <w:pStyle w:val="ListParagraph"/>
              <w:numPr>
                <w:ilvl w:val="0"/>
                <w:numId w:val="36"/>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787C99">
            <w:pPr>
              <w:pStyle w:val="ListParagraph"/>
              <w:numPr>
                <w:ilvl w:val="0"/>
                <w:numId w:val="35"/>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17E20C76" w14:textId="77777777" w:rsidR="00787C99"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00DB8">
            <w:pPr>
              <w:pStyle w:val="ListParagraph"/>
              <w:numPr>
                <w:ilvl w:val="0"/>
                <w:numId w:val="37"/>
              </w:numPr>
              <w:tabs>
                <w:tab w:val="left" w:pos="1350"/>
              </w:tabs>
              <w:spacing w:before="40" w:after="40"/>
              <w:contextualSpacing w:val="0"/>
              <w:rPr>
                <w:rFonts w:cs="Arial"/>
                <w:i/>
                <w:iCs/>
                <w:szCs w:val="20"/>
              </w:rPr>
            </w:pPr>
            <w:r w:rsidRPr="00600DB8">
              <w:rPr>
                <w:rStyle w:val="CommentReference"/>
                <w:i/>
                <w:iCs/>
                <w:sz w:val="20"/>
                <w:szCs w:val="20"/>
              </w:rPr>
              <w:t xml:space="preserve">PCI </w:t>
            </w:r>
            <w:r w:rsidRPr="00600DB8">
              <w:rPr>
                <w:rFonts w:cs="Arial"/>
                <w:bCs/>
                <w:i/>
                <w:iCs/>
                <w:szCs w:val="20"/>
              </w:rPr>
              <w:t>Firewall</w:t>
            </w:r>
            <w:r w:rsidRPr="00600DB8">
              <w:rPr>
                <w:rStyle w:val="CommentReference"/>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8A7226">
          <w:footerReference w:type="default" r:id="rId17"/>
          <w:footnotePr>
            <w:numFmt w:val="chicago"/>
            <w:numRestart w:val="eachSect"/>
          </w:footnotePr>
          <w:type w:val="continuous"/>
          <w:pgSz w:w="12240" w:h="15840" w:code="1"/>
          <w:pgMar w:top="1440" w:right="1152" w:bottom="1008" w:left="1152"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00754530"/>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BodyText3"/>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A3003">
            <w:pPr>
              <w:spacing w:after="60"/>
              <w:ind w:left="164"/>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6CE06441"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00150337">
              <w:rPr>
                <w:rFonts w:cs="Arial"/>
                <w:bCs/>
                <w:iCs/>
                <w:sz w:val="18"/>
              </w:rPr>
              <w:t> </w:t>
            </w:r>
            <w:r w:rsidR="00150337">
              <w:rPr>
                <w:rFonts w:cs="Arial"/>
                <w:bCs/>
                <w:iCs/>
                <w:sz w:val="18"/>
              </w:rPr>
              <w:t> </w:t>
            </w:r>
            <w:r w:rsidR="00150337">
              <w:rPr>
                <w:rFonts w:cs="Arial"/>
                <w:bCs/>
                <w:iCs/>
                <w:sz w:val="18"/>
              </w:rPr>
              <w:t> </w:t>
            </w:r>
            <w:r w:rsidR="00150337">
              <w:rPr>
                <w:rFonts w:cs="Arial"/>
                <w:bCs/>
                <w:iCs/>
                <w:sz w:val="18"/>
              </w:rPr>
              <w:t> </w:t>
            </w:r>
            <w:r w:rsidR="00150337">
              <w:rPr>
                <w:rFonts w:cs="Arial"/>
                <w:bCs/>
                <w:iCs/>
                <w:sz w:val="18"/>
              </w:rPr>
              <w:t> </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A3003">
            <w:pPr>
              <w:spacing w:after="60"/>
              <w:ind w:left="162"/>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A3003">
            <w:pPr>
              <w:keepNext/>
              <w:spacing w:after="60"/>
              <w:ind w:left="164"/>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150337">
              <w:rPr>
                <w:sz w:val="19"/>
                <w:szCs w:val="19"/>
              </w:rPr>
            </w:r>
            <w:r w:rsidR="00150337">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150337">
              <w:rPr>
                <w:sz w:val="19"/>
                <w:szCs w:val="19"/>
              </w:rPr>
            </w:r>
            <w:r w:rsidR="00150337">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150337">
              <w:rPr>
                <w:sz w:val="19"/>
                <w:szCs w:val="19"/>
              </w:rPr>
            </w:r>
            <w:r w:rsidR="00150337">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150337">
              <w:rPr>
                <w:bCs/>
                <w:szCs w:val="19"/>
              </w:rPr>
            </w:r>
            <w:r w:rsidR="00150337">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150337">
              <w:rPr>
                <w:bCs/>
                <w:szCs w:val="19"/>
              </w:rPr>
            </w:r>
            <w:r w:rsidR="00150337">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A3003">
            <w:pPr>
              <w:keepNext/>
              <w:spacing w:after="60"/>
              <w:ind w:left="162"/>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7777777"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A3003">
            <w:pPr>
              <w:keepNext/>
              <w:spacing w:after="60" w:line="240" w:lineRule="auto"/>
              <w:ind w:left="162"/>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8C72B9">
            <w:pPr>
              <w:pStyle w:val="BulletList"/>
              <w:keepNext/>
              <w:numPr>
                <w:ilvl w:val="0"/>
                <w:numId w:val="22"/>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8C72B9">
            <w:pPr>
              <w:pStyle w:val="BulletList"/>
              <w:keepNext/>
              <w:numPr>
                <w:ilvl w:val="0"/>
                <w:numId w:val="22"/>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8C72B9">
            <w:pPr>
              <w:pStyle w:val="BulletList"/>
              <w:keepNext/>
              <w:numPr>
                <w:ilvl w:val="0"/>
                <w:numId w:val="22"/>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77777777"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150337">
              <w:rPr>
                <w:bCs/>
                <w:sz w:val="19"/>
                <w:szCs w:val="19"/>
              </w:rPr>
            </w:r>
            <w:r w:rsidR="00150337">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150337">
              <w:rPr>
                <w:bCs/>
                <w:sz w:val="19"/>
                <w:szCs w:val="19"/>
              </w:rPr>
            </w:r>
            <w:r w:rsidR="00150337">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9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600"/>
      </w:tblGrid>
      <w:tr w:rsidR="008A1B6D" w:rsidRPr="00FD6FE3" w14:paraId="02AC5C9E" w14:textId="77777777" w:rsidTr="008A1B6D">
        <w:trPr>
          <w:cantSplit/>
          <w:trHeight w:val="374"/>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3A3003">
        <w:trPr>
          <w:cantSplit/>
          <w:trHeight w:val="374"/>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77777777"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tcPr>
          <w:p w14:paraId="62B27132" w14:textId="38E78BC2"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facilities (for example, 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8A1B6D">
        <w:trPr>
          <w:trHeight w:val="360"/>
        </w:trPr>
        <w:tc>
          <w:tcPr>
            <w:tcW w:w="9810" w:type="dxa"/>
            <w:gridSpan w:val="5"/>
            <w:tcBorders>
              <w:top w:val="single" w:sz="4" w:space="0" w:color="808080" w:themeColor="background1" w:themeShade="80"/>
              <w:bottom w:val="single" w:sz="4" w:space="0" w:color="808080" w:themeColor="background1" w:themeShade="80"/>
            </w:tcBorders>
            <w:shd w:val="clear" w:color="auto" w:fill="CBD4D5"/>
            <w:vAlign w:val="center"/>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B63B8F">
        <w:trPr>
          <w:trHeight w:val="360"/>
        </w:trPr>
        <w:tc>
          <w:tcPr>
            <w:tcW w:w="9810" w:type="dxa"/>
            <w:gridSpan w:val="5"/>
            <w:tcBorders>
              <w:top w:val="single" w:sz="4" w:space="0" w:color="808080" w:themeColor="background1" w:themeShade="80"/>
              <w:bottom w:val="single" w:sz="4" w:space="0" w:color="808080" w:themeColor="background1" w:themeShade="80"/>
            </w:tcBorders>
            <w:shd w:val="clear" w:color="auto" w:fill="auto"/>
            <w:vAlign w:val="center"/>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FootnoteReference"/>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150337">
              <w:rPr>
                <w:rFonts w:cs="Arial"/>
                <w:sz w:val="19"/>
                <w:szCs w:val="19"/>
              </w:rPr>
            </w:r>
            <w:r w:rsidR="00150337">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150337">
              <w:rPr>
                <w:rFonts w:cs="Arial"/>
                <w:sz w:val="19"/>
                <w:szCs w:val="19"/>
              </w:rPr>
            </w:r>
            <w:r w:rsidR="00150337">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B63B8F">
        <w:trPr>
          <w:trHeight w:val="360"/>
        </w:trPr>
        <w:tc>
          <w:tcPr>
            <w:tcW w:w="9810" w:type="dxa"/>
            <w:gridSpan w:val="5"/>
            <w:tcBorders>
              <w:top w:val="single" w:sz="4" w:space="0" w:color="808080" w:themeColor="background1" w:themeShade="80"/>
              <w:bottom w:val="single" w:sz="4" w:space="0" w:color="808080" w:themeColor="background1" w:themeShade="80"/>
            </w:tcBorders>
            <w:shd w:val="clear" w:color="auto" w:fill="auto"/>
            <w:vAlign w:val="center"/>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F91B03">
        <w:tblPrEx>
          <w:jc w:val="center"/>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99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4094"/>
        <w:gridCol w:w="1890"/>
      </w:tblGrid>
      <w:tr w:rsidR="00BE6A2D" w:rsidRPr="00FD6FE3" w14:paraId="10E5EF52" w14:textId="77777777" w:rsidTr="00BE6A2D">
        <w:trPr>
          <w:cantSplit/>
          <w:trHeight w:val="374"/>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990" w:type="dxa"/>
            <w:gridSpan w:val="3"/>
            <w:tcBorders>
              <w:top w:val="single" w:sz="4" w:space="0" w:color="808080" w:themeColor="background1" w:themeShade="80"/>
              <w:bottom w:val="single" w:sz="4" w:space="0" w:color="808080" w:themeColor="background1" w:themeShade="80"/>
            </w:tcBorders>
            <w:shd w:val="clear" w:color="auto" w:fill="E2E7E6"/>
          </w:tcPr>
          <w:p w14:paraId="267A3E52" w14:textId="77777777" w:rsidR="008C72B9" w:rsidRPr="00BE6A2D" w:rsidRDefault="008C72B9" w:rsidP="003A3003">
            <w:pPr>
              <w:keepNext/>
              <w:spacing w:after="60"/>
              <w:ind w:left="158"/>
              <w:rPr>
                <w:b/>
                <w:iCs/>
                <w:szCs w:val="20"/>
              </w:rPr>
            </w:pPr>
            <w:r w:rsidRPr="00BE6A2D">
              <w:rPr>
                <w:b/>
                <w:iCs/>
                <w:szCs w:val="20"/>
              </w:rPr>
              <w:t>Part 2f. Third-Party Service Providers</w:t>
            </w:r>
          </w:p>
        </w:tc>
      </w:tr>
      <w:tr w:rsidR="008C72B9" w:rsidRPr="00BE6A2D" w14:paraId="5B3EC59C" w14:textId="77777777" w:rsidTr="00A94310">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99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w:t>
            </w:r>
            <w:proofErr w:type="gramStart"/>
            <w:r w:rsidRPr="00BE6A2D">
              <w:rPr>
                <w:bCs/>
                <w:iCs/>
                <w:sz w:val="19"/>
                <w:szCs w:val="19"/>
              </w:rPr>
              <w:t>that:</w:t>
            </w:r>
            <w:proofErr w:type="gramEnd"/>
          </w:p>
        </w:tc>
      </w:tr>
      <w:tr w:rsidR="008C72B9" w:rsidRPr="00764864" w14:paraId="4BFAB669" w14:textId="77777777" w:rsidTr="003D5F24">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8100" w:type="dxa"/>
            <w:gridSpan w:val="2"/>
            <w:tcBorders>
              <w:bottom w:val="single" w:sz="4" w:space="0" w:color="808080" w:themeColor="background1" w:themeShade="80"/>
            </w:tcBorders>
          </w:tcPr>
          <w:p w14:paraId="122FDA20" w14:textId="0EEE5230" w:rsidR="008C72B9" w:rsidRPr="00424118" w:rsidRDefault="008C72B9" w:rsidP="008C72B9">
            <w:pPr>
              <w:pStyle w:val="ListParagraph"/>
              <w:keepNext/>
              <w:numPr>
                <w:ilvl w:val="0"/>
                <w:numId w:val="29"/>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89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3D5F24">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8100" w:type="dxa"/>
            <w:gridSpan w:val="2"/>
            <w:tcBorders>
              <w:bottom w:val="single" w:sz="4" w:space="0" w:color="808080" w:themeColor="background1" w:themeShade="80"/>
            </w:tcBorders>
          </w:tcPr>
          <w:p w14:paraId="6C34A4B2" w14:textId="67D3B295" w:rsidR="008C72B9" w:rsidRPr="00424118" w:rsidRDefault="008C72B9" w:rsidP="008C72B9">
            <w:pPr>
              <w:pStyle w:val="ListParagraph"/>
              <w:keepNext/>
              <w:numPr>
                <w:ilvl w:val="0"/>
                <w:numId w:val="29"/>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89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3D5F24">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8100" w:type="dxa"/>
            <w:gridSpan w:val="2"/>
            <w:tcBorders>
              <w:bottom w:val="single" w:sz="4" w:space="0" w:color="808080" w:themeColor="background1" w:themeShade="80"/>
            </w:tcBorders>
          </w:tcPr>
          <w:p w14:paraId="27BB75E7" w14:textId="3F76F258" w:rsidR="008C72B9" w:rsidRPr="00424118" w:rsidRDefault="008C72B9" w:rsidP="008C72B9">
            <w:pPr>
              <w:pStyle w:val="ListParagraph"/>
              <w:keepNext/>
              <w:numPr>
                <w:ilvl w:val="0"/>
                <w:numId w:val="29"/>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89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990" w:type="dxa"/>
            <w:gridSpan w:val="3"/>
            <w:shd w:val="clear" w:color="auto" w:fill="E2E7E6"/>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98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99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33749E">
          <w:footerReference w:type="default" r:id="rId18"/>
          <w:footnotePr>
            <w:numFmt w:val="chicago"/>
            <w:numRestart w:val="eachSect"/>
          </w:footnotePr>
          <w:pgSz w:w="12240" w:h="15840" w:code="1"/>
          <w:pgMar w:top="1440" w:right="1152" w:bottom="1008" w:left="1152" w:header="720" w:footer="576" w:gutter="0"/>
          <w:pgNumType w:start="1"/>
          <w:cols w:space="720"/>
          <w:docGrid w:linePitch="360"/>
        </w:sectPr>
      </w:pPr>
    </w:p>
    <w:p w14:paraId="2DF599C9" w14:textId="77777777" w:rsidR="008C72B9" w:rsidRDefault="008C72B9"/>
    <w:tbl>
      <w:tblPr>
        <w:tblW w:w="990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900"/>
      </w:tblGrid>
      <w:tr w:rsidR="00FB6CF7" w:rsidRPr="000F7CAB" w14:paraId="084DE72A" w14:textId="77777777" w:rsidTr="008F6C71">
        <w:trPr>
          <w:trHeight w:val="360"/>
        </w:trPr>
        <w:tc>
          <w:tcPr>
            <w:tcW w:w="990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TableGrid"/>
        <w:tblW w:w="9900" w:type="dxa"/>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476"/>
        <w:gridCol w:w="1476"/>
        <w:gridCol w:w="1476"/>
        <w:gridCol w:w="1476"/>
        <w:gridCol w:w="1926"/>
      </w:tblGrid>
      <w:tr w:rsidR="00675372" w14:paraId="71EE95CB" w14:textId="77777777" w:rsidTr="008F6C71">
        <w:trPr>
          <w:trHeight w:val="692"/>
        </w:trPr>
        <w:tc>
          <w:tcPr>
            <w:tcW w:w="9900" w:type="dxa"/>
            <w:gridSpan w:val="6"/>
            <w:shd w:val="clear" w:color="auto" w:fill="CBD4D5"/>
            <w:vAlign w:val="center"/>
          </w:tcPr>
          <w:bookmarkEnd w:id="47"/>
          <w:p w14:paraId="75F0AE13" w14:textId="77777777" w:rsidR="00675372" w:rsidRPr="00B7522F" w:rsidRDefault="00675372" w:rsidP="00B64FB6">
            <w:pPr>
              <w:keepNext/>
              <w:widowControl w:val="0"/>
              <w:spacing w:after="60" w:line="240" w:lineRule="auto"/>
              <w:ind w:left="173"/>
              <w:rPr>
                <w:b/>
                <w:iCs/>
                <w:szCs w:val="20"/>
              </w:rPr>
            </w:pPr>
            <w:r w:rsidRPr="00B7522F">
              <w:rPr>
                <w:b/>
                <w:iCs/>
                <w:szCs w:val="20"/>
              </w:rPr>
              <w:t>Part 2g. Summary of Assessment</w:t>
            </w:r>
          </w:p>
          <w:p w14:paraId="15B8E9D0" w14:textId="263324EA" w:rsidR="00675372" w:rsidRPr="00B7522F" w:rsidRDefault="00675372" w:rsidP="00B64FB6">
            <w:pPr>
              <w:keepNext/>
              <w:widowControl w:val="0"/>
              <w:spacing w:after="40" w:line="240" w:lineRule="auto"/>
              <w:ind w:left="159"/>
              <w:rPr>
                <w:bCs/>
              </w:rPr>
            </w:pPr>
            <w:r w:rsidRPr="00B7522F">
              <w:rPr>
                <w:bCs/>
                <w:i/>
                <w:szCs w:val="20"/>
              </w:rPr>
              <w:t>(SAQ Section 2 and related appendices)</w:t>
            </w:r>
          </w:p>
        </w:tc>
      </w:tr>
      <w:tr w:rsidR="00675372" w:rsidRPr="00BE2785" w14:paraId="73555757" w14:textId="77777777" w:rsidTr="00B57571">
        <w:trPr>
          <w:trHeight w:val="368"/>
        </w:trPr>
        <w:tc>
          <w:tcPr>
            <w:tcW w:w="9900" w:type="dxa"/>
            <w:gridSpan w:val="6"/>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8F6C71">
        <w:trPr>
          <w:trHeight w:val="692"/>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830" w:type="dxa"/>
            <w:gridSpan w:val="5"/>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675372" w14:paraId="00CC7A62" w14:textId="77777777" w:rsidTr="008F6C71">
        <w:tc>
          <w:tcPr>
            <w:tcW w:w="2070" w:type="dxa"/>
            <w:vMerge/>
          </w:tcPr>
          <w:p w14:paraId="558E7157" w14:textId="77777777" w:rsidR="00675372" w:rsidRDefault="00675372" w:rsidP="00675372">
            <w:pPr>
              <w:pStyle w:val="TableText"/>
              <w:rPr>
                <w:b/>
                <w:i/>
                <w:sz w:val="19"/>
                <w:szCs w:val="19"/>
              </w:rPr>
            </w:pPr>
          </w:p>
        </w:tc>
        <w:tc>
          <w:tcPr>
            <w:tcW w:w="1476" w:type="dxa"/>
            <w:shd w:val="clear" w:color="auto" w:fill="DFE3E4"/>
            <w:vAlign w:val="center"/>
          </w:tcPr>
          <w:p w14:paraId="549EF3BE" w14:textId="77777777" w:rsidR="00675372" w:rsidRPr="00A564A1" w:rsidRDefault="00675372" w:rsidP="00675372">
            <w:pPr>
              <w:pStyle w:val="TableText"/>
              <w:jc w:val="center"/>
              <w:rPr>
                <w:bCs/>
                <w:i/>
                <w:sz w:val="19"/>
                <w:szCs w:val="19"/>
              </w:rPr>
            </w:pPr>
            <w:r w:rsidRPr="00A564A1">
              <w:rPr>
                <w:bCs/>
                <w:szCs w:val="18"/>
              </w:rPr>
              <w:t>In Place</w:t>
            </w:r>
          </w:p>
        </w:tc>
        <w:tc>
          <w:tcPr>
            <w:tcW w:w="1476" w:type="dxa"/>
            <w:shd w:val="clear" w:color="auto" w:fill="DFE3E4"/>
            <w:vAlign w:val="center"/>
          </w:tcPr>
          <w:p w14:paraId="70F99165" w14:textId="77777777" w:rsidR="00675372" w:rsidRPr="00A564A1" w:rsidRDefault="00675372" w:rsidP="00675372">
            <w:pPr>
              <w:pStyle w:val="TableText"/>
              <w:jc w:val="center"/>
              <w:rPr>
                <w:bCs/>
                <w:i/>
                <w:sz w:val="19"/>
                <w:szCs w:val="19"/>
              </w:rPr>
            </w:pPr>
            <w:r w:rsidRPr="00A564A1">
              <w:rPr>
                <w:bCs/>
                <w:szCs w:val="18"/>
              </w:rPr>
              <w:t>In Place with CCW</w:t>
            </w:r>
          </w:p>
        </w:tc>
        <w:tc>
          <w:tcPr>
            <w:tcW w:w="1476" w:type="dxa"/>
            <w:shd w:val="clear" w:color="auto" w:fill="DFE3E4"/>
            <w:vAlign w:val="center"/>
          </w:tcPr>
          <w:p w14:paraId="314BB392" w14:textId="77777777" w:rsidR="00675372" w:rsidRPr="00A564A1" w:rsidRDefault="00675372" w:rsidP="00675372">
            <w:pPr>
              <w:pStyle w:val="TableText"/>
              <w:jc w:val="center"/>
              <w:rPr>
                <w:bCs/>
                <w:i/>
                <w:sz w:val="19"/>
                <w:szCs w:val="19"/>
              </w:rPr>
            </w:pPr>
            <w:r w:rsidRPr="00A564A1">
              <w:rPr>
                <w:bCs/>
                <w:szCs w:val="18"/>
              </w:rPr>
              <w:t>In Place with Remediation</w:t>
            </w:r>
          </w:p>
        </w:tc>
        <w:tc>
          <w:tcPr>
            <w:tcW w:w="1476" w:type="dxa"/>
            <w:shd w:val="clear" w:color="auto" w:fill="DFE3E4"/>
            <w:vAlign w:val="center"/>
          </w:tcPr>
          <w:p w14:paraId="4034C6D3" w14:textId="77777777" w:rsidR="00675372" w:rsidRPr="00A564A1" w:rsidRDefault="00675372" w:rsidP="00675372">
            <w:pPr>
              <w:pStyle w:val="TableText"/>
              <w:jc w:val="center"/>
              <w:rPr>
                <w:bCs/>
                <w:i/>
                <w:sz w:val="19"/>
                <w:szCs w:val="19"/>
              </w:rPr>
            </w:pPr>
            <w:r w:rsidRPr="00A564A1">
              <w:rPr>
                <w:bCs/>
                <w:color w:val="000000"/>
                <w:szCs w:val="18"/>
              </w:rPr>
              <w:t>Not Applicable</w:t>
            </w:r>
          </w:p>
        </w:tc>
        <w:tc>
          <w:tcPr>
            <w:tcW w:w="1926" w:type="dxa"/>
            <w:shd w:val="clear" w:color="auto" w:fill="DFE3E4"/>
            <w:vAlign w:val="center"/>
          </w:tcPr>
          <w:p w14:paraId="43BC5DE0" w14:textId="3B36E612" w:rsidR="00675372" w:rsidRPr="00A564A1" w:rsidRDefault="00675372"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675372" w14:paraId="2306A660" w14:textId="77777777" w:rsidTr="00BE6A2D">
        <w:trPr>
          <w:cantSplit/>
          <w:trHeight w:val="432"/>
        </w:trPr>
        <w:tc>
          <w:tcPr>
            <w:tcW w:w="2070" w:type="dxa"/>
            <w:vAlign w:val="center"/>
          </w:tcPr>
          <w:p w14:paraId="4E63ADB5" w14:textId="77777777" w:rsidR="00675372" w:rsidRPr="00B7522F" w:rsidRDefault="00675372" w:rsidP="00675372">
            <w:pPr>
              <w:pStyle w:val="TableText"/>
              <w:jc w:val="center"/>
              <w:rPr>
                <w:b/>
                <w:i/>
                <w:sz w:val="19"/>
                <w:szCs w:val="19"/>
              </w:rPr>
            </w:pPr>
            <w:r w:rsidRPr="00B7522F">
              <w:rPr>
                <w:sz w:val="19"/>
                <w:szCs w:val="19"/>
              </w:rPr>
              <w:t>Requirement 2:</w:t>
            </w:r>
          </w:p>
        </w:tc>
        <w:tc>
          <w:tcPr>
            <w:tcW w:w="1476" w:type="dxa"/>
            <w:vAlign w:val="center"/>
          </w:tcPr>
          <w:p w14:paraId="610BD909"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1E9217C5"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65A6B0D0"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6DA0A02"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35BEBE87"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038C476A" w14:textId="77777777" w:rsidTr="00BE6A2D">
        <w:trPr>
          <w:cantSplit/>
          <w:trHeight w:val="432"/>
        </w:trPr>
        <w:tc>
          <w:tcPr>
            <w:tcW w:w="2070" w:type="dxa"/>
            <w:vAlign w:val="center"/>
          </w:tcPr>
          <w:p w14:paraId="51297356" w14:textId="77777777" w:rsidR="00675372" w:rsidRPr="00B7522F" w:rsidRDefault="00675372" w:rsidP="00675372">
            <w:pPr>
              <w:pStyle w:val="TableText"/>
              <w:jc w:val="center"/>
              <w:rPr>
                <w:b/>
                <w:i/>
                <w:sz w:val="19"/>
                <w:szCs w:val="19"/>
              </w:rPr>
            </w:pPr>
            <w:r w:rsidRPr="00B7522F">
              <w:rPr>
                <w:sz w:val="19"/>
                <w:szCs w:val="19"/>
              </w:rPr>
              <w:t>Requirement 3:</w:t>
            </w:r>
          </w:p>
        </w:tc>
        <w:tc>
          <w:tcPr>
            <w:tcW w:w="1476" w:type="dxa"/>
            <w:vAlign w:val="center"/>
          </w:tcPr>
          <w:p w14:paraId="3E3A8881"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669383AB"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42F29E9"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6067B3F9"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0570399E"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71409B75" w14:textId="77777777" w:rsidTr="00BE6A2D">
        <w:trPr>
          <w:cantSplit/>
          <w:trHeight w:val="432"/>
        </w:trPr>
        <w:tc>
          <w:tcPr>
            <w:tcW w:w="2070" w:type="dxa"/>
            <w:vAlign w:val="center"/>
          </w:tcPr>
          <w:p w14:paraId="2A1E021D" w14:textId="77777777" w:rsidR="00675372" w:rsidRPr="00B7522F" w:rsidRDefault="00675372" w:rsidP="00675372">
            <w:pPr>
              <w:pStyle w:val="TableText"/>
              <w:jc w:val="center"/>
              <w:rPr>
                <w:b/>
                <w:i/>
                <w:sz w:val="19"/>
                <w:szCs w:val="19"/>
              </w:rPr>
            </w:pPr>
            <w:r w:rsidRPr="00B7522F">
              <w:rPr>
                <w:sz w:val="19"/>
                <w:szCs w:val="19"/>
              </w:rPr>
              <w:t>Requirement 6:</w:t>
            </w:r>
          </w:p>
        </w:tc>
        <w:tc>
          <w:tcPr>
            <w:tcW w:w="1476" w:type="dxa"/>
            <w:vAlign w:val="center"/>
          </w:tcPr>
          <w:p w14:paraId="5C43EB53"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34A7B25C"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207239C8"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91F76A3"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271721E9"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5F698866" w14:textId="77777777" w:rsidTr="00BE6A2D">
        <w:trPr>
          <w:cantSplit/>
          <w:trHeight w:val="432"/>
        </w:trPr>
        <w:tc>
          <w:tcPr>
            <w:tcW w:w="2070" w:type="dxa"/>
            <w:vAlign w:val="center"/>
          </w:tcPr>
          <w:p w14:paraId="1CC3DAE6" w14:textId="77777777" w:rsidR="00675372" w:rsidRPr="00B7522F" w:rsidRDefault="00675372" w:rsidP="00675372">
            <w:pPr>
              <w:pStyle w:val="TableText"/>
              <w:jc w:val="center"/>
              <w:rPr>
                <w:b/>
                <w:i/>
                <w:sz w:val="19"/>
                <w:szCs w:val="19"/>
              </w:rPr>
            </w:pPr>
            <w:r w:rsidRPr="00B7522F">
              <w:rPr>
                <w:sz w:val="19"/>
                <w:szCs w:val="19"/>
              </w:rPr>
              <w:t>Requirement 8:</w:t>
            </w:r>
          </w:p>
        </w:tc>
        <w:tc>
          <w:tcPr>
            <w:tcW w:w="1476" w:type="dxa"/>
            <w:vAlign w:val="center"/>
          </w:tcPr>
          <w:p w14:paraId="20B16221"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00E44C9"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E71A0B8"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782F9A8B"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5548AF52"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3F48DD2F" w14:textId="77777777" w:rsidTr="00BE6A2D">
        <w:trPr>
          <w:cantSplit/>
          <w:trHeight w:val="432"/>
        </w:trPr>
        <w:tc>
          <w:tcPr>
            <w:tcW w:w="2070" w:type="dxa"/>
            <w:vAlign w:val="center"/>
          </w:tcPr>
          <w:p w14:paraId="6EA29FB9" w14:textId="77777777" w:rsidR="00675372" w:rsidRPr="00B7522F" w:rsidRDefault="00675372" w:rsidP="00675372">
            <w:pPr>
              <w:pStyle w:val="TableText"/>
              <w:jc w:val="center"/>
              <w:rPr>
                <w:b/>
                <w:i/>
                <w:sz w:val="19"/>
                <w:szCs w:val="19"/>
              </w:rPr>
            </w:pPr>
            <w:r w:rsidRPr="00B7522F">
              <w:rPr>
                <w:sz w:val="19"/>
                <w:szCs w:val="19"/>
              </w:rPr>
              <w:t>Requirement 9:</w:t>
            </w:r>
          </w:p>
        </w:tc>
        <w:tc>
          <w:tcPr>
            <w:tcW w:w="1476" w:type="dxa"/>
            <w:vAlign w:val="center"/>
          </w:tcPr>
          <w:p w14:paraId="6FD660E8"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0E50A948"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77AF284"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2B6971B"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41CFC8E4"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260B9290" w14:textId="77777777" w:rsidTr="00BE6A2D">
        <w:trPr>
          <w:cantSplit/>
          <w:trHeight w:val="432"/>
        </w:trPr>
        <w:tc>
          <w:tcPr>
            <w:tcW w:w="2070" w:type="dxa"/>
            <w:vAlign w:val="center"/>
          </w:tcPr>
          <w:p w14:paraId="70640E3D" w14:textId="77777777" w:rsidR="00675372" w:rsidRPr="00B7522F" w:rsidRDefault="00675372" w:rsidP="00675372">
            <w:pPr>
              <w:pStyle w:val="TableText"/>
              <w:jc w:val="center"/>
              <w:rPr>
                <w:b/>
                <w:i/>
                <w:sz w:val="19"/>
                <w:szCs w:val="19"/>
              </w:rPr>
            </w:pPr>
            <w:r w:rsidRPr="00B7522F">
              <w:rPr>
                <w:sz w:val="19"/>
                <w:szCs w:val="19"/>
              </w:rPr>
              <w:t>Requirement 11:</w:t>
            </w:r>
          </w:p>
        </w:tc>
        <w:tc>
          <w:tcPr>
            <w:tcW w:w="1476" w:type="dxa"/>
            <w:vAlign w:val="center"/>
          </w:tcPr>
          <w:p w14:paraId="49833C76"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AB34FE9"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C0D7DB4"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0C9C36FD"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5FF63E28"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2BCD1D14" w14:textId="77777777" w:rsidTr="00BE6A2D">
        <w:trPr>
          <w:cantSplit/>
          <w:trHeight w:val="432"/>
        </w:trPr>
        <w:tc>
          <w:tcPr>
            <w:tcW w:w="2070" w:type="dxa"/>
            <w:vAlign w:val="center"/>
          </w:tcPr>
          <w:p w14:paraId="2502540A" w14:textId="77777777" w:rsidR="00675372" w:rsidRPr="00B7522F" w:rsidRDefault="00675372" w:rsidP="00675372">
            <w:pPr>
              <w:pStyle w:val="TableText"/>
              <w:jc w:val="center"/>
              <w:rPr>
                <w:b/>
                <w:i/>
                <w:sz w:val="19"/>
                <w:szCs w:val="19"/>
              </w:rPr>
            </w:pPr>
            <w:r w:rsidRPr="00B7522F">
              <w:rPr>
                <w:sz w:val="19"/>
                <w:szCs w:val="19"/>
              </w:rPr>
              <w:t>Requirement 12:</w:t>
            </w:r>
          </w:p>
        </w:tc>
        <w:tc>
          <w:tcPr>
            <w:tcW w:w="1476" w:type="dxa"/>
            <w:vAlign w:val="center"/>
          </w:tcPr>
          <w:p w14:paraId="655EC02C"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150337">
              <w:fldChar w:fldCharType="separate"/>
            </w:r>
            <w:r w:rsidRPr="00764864">
              <w:fldChar w:fldCharType="end"/>
            </w:r>
            <w:bookmarkEnd w:id="48"/>
          </w:p>
        </w:tc>
        <w:tc>
          <w:tcPr>
            <w:tcW w:w="1476" w:type="dxa"/>
            <w:vAlign w:val="center"/>
          </w:tcPr>
          <w:p w14:paraId="7EFF4F31"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150337">
              <w:fldChar w:fldCharType="separate"/>
            </w:r>
            <w:r w:rsidRPr="00764864">
              <w:fldChar w:fldCharType="end"/>
            </w:r>
            <w:bookmarkEnd w:id="49"/>
          </w:p>
        </w:tc>
        <w:tc>
          <w:tcPr>
            <w:tcW w:w="1476" w:type="dxa"/>
            <w:vAlign w:val="center"/>
          </w:tcPr>
          <w:p w14:paraId="238E0AA1"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bookmarkStart w:id="50" w:name="Check22"/>
            <w:r w:rsidRPr="00764864">
              <w:instrText xml:space="preserve"> FORMCHECKBOX </w:instrText>
            </w:r>
            <w:r w:rsidR="00150337">
              <w:fldChar w:fldCharType="separate"/>
            </w:r>
            <w:r w:rsidRPr="00764864">
              <w:fldChar w:fldCharType="end"/>
            </w:r>
            <w:bookmarkEnd w:id="50"/>
          </w:p>
        </w:tc>
        <w:tc>
          <w:tcPr>
            <w:tcW w:w="1476" w:type="dxa"/>
            <w:vAlign w:val="center"/>
          </w:tcPr>
          <w:p w14:paraId="1B3A97D6"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31DF9BF3"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90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180"/>
      </w:tblGrid>
      <w:tr w:rsidR="00B54AFA" w:rsidRPr="00FD6FE3" w14:paraId="10B29169" w14:textId="77777777" w:rsidTr="004F0750">
        <w:tc>
          <w:tcPr>
            <w:tcW w:w="9900" w:type="dxa"/>
            <w:gridSpan w:val="2"/>
            <w:shd w:val="clear" w:color="auto" w:fill="CBD4D5"/>
          </w:tcPr>
          <w:p w14:paraId="30538F70" w14:textId="7426DF2E" w:rsidR="00B54AFA" w:rsidRPr="00FD6FE3" w:rsidRDefault="00B54AFA" w:rsidP="00B54AFA">
            <w:pPr>
              <w:keepNext/>
              <w:spacing w:after="60"/>
              <w:ind w:left="162"/>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4F0750">
        <w:tblPrEx>
          <w:tblLook w:val="00A0" w:firstRow="1" w:lastRow="0" w:firstColumn="1" w:lastColumn="0" w:noHBand="0" w:noVBand="0"/>
        </w:tblPrEx>
        <w:trPr>
          <w:trHeight w:val="400"/>
        </w:trPr>
        <w:tc>
          <w:tcPr>
            <w:tcW w:w="990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1" w:name="Check8"/>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bookmarkEnd w:id="51"/>
          </w:p>
        </w:tc>
        <w:tc>
          <w:tcPr>
            <w:tcW w:w="918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2" w:name="Check9"/>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bookmarkEnd w:id="52"/>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3" w:name="Check12"/>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bookmarkEnd w:id="53"/>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w:t>
            </w:r>
            <w:proofErr w:type="gramStart"/>
            <w:r w:rsidR="00CB6037" w:rsidRPr="003A3868">
              <w:rPr>
                <w:rFonts w:cs="Arial"/>
                <w:sz w:val="19"/>
                <w:szCs w:val="19"/>
              </w:rPr>
              <w:t>premises, but</w:t>
            </w:r>
            <w:proofErr w:type="gramEnd"/>
            <w:r w:rsidR="00CB6037" w:rsidRPr="003A3868">
              <w:rPr>
                <w:rFonts w:cs="Arial"/>
                <w:sz w:val="19"/>
                <w:szCs w:val="19"/>
              </w:rPr>
              <w:t xml:space="preserve">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BodyText"/>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33749E">
          <w:headerReference w:type="default" r:id="rId19"/>
          <w:footnotePr>
            <w:numFmt w:val="chicago"/>
            <w:numRestart w:val="eachSect"/>
          </w:footnotePr>
          <w:pgSz w:w="12240" w:h="15840" w:code="1"/>
          <w:pgMar w:top="1440" w:right="1152" w:bottom="1008" w:left="1152" w:header="720" w:footer="576" w:gutter="0"/>
          <w:pgNumType w:start="1"/>
          <w:cols w:space="720"/>
          <w:docGrid w:linePitch="360"/>
        </w:sectPr>
      </w:pPr>
    </w:p>
    <w:p w14:paraId="17F13FD0" w14:textId="7E99A72B" w:rsidR="00FA2A5B" w:rsidRDefault="00FA2A5B" w:rsidP="00C119A0">
      <w:pPr>
        <w:pStyle w:val="Headingrule"/>
        <w:spacing w:before="120"/>
      </w:pPr>
      <w:bookmarkStart w:id="54" w:name="_Toc100754531"/>
      <w:bookmarkStart w:id="55" w:name="_Toc377997568"/>
      <w:r>
        <w:lastRenderedPageBreak/>
        <w:t>Section 2:</w:t>
      </w:r>
      <w:r>
        <w:tab/>
      </w:r>
      <w:r w:rsidRPr="001D2C12">
        <w:t>Self-</w:t>
      </w:r>
      <w:r w:rsidRPr="000D5EFD">
        <w:t>Assessment</w:t>
      </w:r>
      <w:r w:rsidRPr="001D2C12">
        <w:t xml:space="preserve"> Questionnaire</w:t>
      </w:r>
      <w:r>
        <w:t xml:space="preserve"> A</w:t>
      </w:r>
      <w:bookmarkEnd w:id="54"/>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6"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6"/>
    </w:p>
    <w:p w14:paraId="5843CF08" w14:textId="77777777" w:rsidR="008F5228" w:rsidRPr="00077B99" w:rsidRDefault="008F5228" w:rsidP="008F6C71">
      <w:pPr>
        <w:pStyle w:val="Heading2"/>
        <w:spacing w:before="0"/>
      </w:pPr>
      <w:bookmarkStart w:id="57" w:name="_Toc96787169"/>
      <w:bookmarkStart w:id="58" w:name="_Toc100754532"/>
      <w:r w:rsidRPr="00764864">
        <w:t>Build and Maintain a Secure Network</w:t>
      </w:r>
      <w:r>
        <w:t xml:space="preserve"> and Systems</w:t>
      </w:r>
      <w:bookmarkEnd w:id="57"/>
      <w:bookmarkEnd w:id="58"/>
    </w:p>
    <w:p w14:paraId="00B1A7ED" w14:textId="77777777" w:rsidR="008F5228" w:rsidRPr="00E4205F" w:rsidRDefault="008F5228" w:rsidP="00D01B66">
      <w:pPr>
        <w:pStyle w:val="Heading3NoNum"/>
      </w:pPr>
      <w:bookmarkStart w:id="59" w:name="_Toc96773045"/>
      <w:bookmarkStart w:id="60" w:name="_Toc100754533"/>
      <w:r w:rsidRPr="00E4205F">
        <w:t>Requirement 2: Apply Secure Configurations to All System Components</w:t>
      </w:r>
      <w:bookmarkEnd w:id="59"/>
      <w:bookmarkEnd w:id="60"/>
    </w:p>
    <w:tbl>
      <w:tblPr>
        <w:tblW w:w="4959"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1"/>
        <w:gridCol w:w="4605"/>
        <w:gridCol w:w="3294"/>
        <w:gridCol w:w="698"/>
        <w:gridCol w:w="851"/>
        <w:gridCol w:w="1273"/>
        <w:gridCol w:w="975"/>
        <w:gridCol w:w="918"/>
      </w:tblGrid>
      <w:tr w:rsidR="00FF17F9" w:rsidRPr="00E4205F" w14:paraId="2B25A909" w14:textId="77777777" w:rsidTr="00FE691C">
        <w:trPr>
          <w:cantSplit/>
          <w:trHeight w:val="422"/>
          <w:tblHeader/>
          <w:jc w:val="center"/>
        </w:trPr>
        <w:tc>
          <w:tcPr>
            <w:tcW w:w="2017" w:type="pct"/>
            <w:gridSpan w:val="2"/>
            <w:vMerge w:val="restart"/>
            <w:tcBorders>
              <w:right w:val="single" w:sz="2" w:space="0" w:color="FFFFFF" w:themeColor="background1"/>
            </w:tcBorders>
            <w:shd w:val="clear" w:color="auto" w:fill="006A72"/>
            <w:vAlign w:val="center"/>
          </w:tcPr>
          <w:p w14:paraId="0F7BEB31"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227"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56" w:type="pct"/>
            <w:gridSpan w:val="5"/>
            <w:tcBorders>
              <w:left w:val="single" w:sz="4" w:space="0" w:color="FFFFFF" w:themeColor="background1"/>
            </w:tcBorders>
            <w:shd w:val="clear" w:color="auto" w:fill="006A72"/>
          </w:tcPr>
          <w:p w14:paraId="65CBCBF4"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3"/>
              <w:sym w:font="Symbol" w:char="F0A8"/>
            </w:r>
          </w:p>
          <w:p w14:paraId="565C39E3" w14:textId="187297A2"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Check one response for each</w:t>
            </w:r>
            <w:r w:rsidR="00C20E7B">
              <w:rPr>
                <w:rFonts w:cs="Arial"/>
                <w:i/>
                <w:color w:val="FFFFFF" w:themeColor="background1"/>
                <w:sz w:val="16"/>
                <w:szCs w:val="16"/>
              </w:rPr>
              <w:t xml:space="preserve"> </w:t>
            </w:r>
            <w:r w:rsidR="002D6681">
              <w:rPr>
                <w:rFonts w:cs="Arial"/>
                <w:i/>
                <w:color w:val="FFFFFF" w:themeColor="background1"/>
                <w:sz w:val="16"/>
                <w:szCs w:val="16"/>
              </w:rPr>
              <w:t>re</w:t>
            </w:r>
            <w:r w:rsidRPr="00E4205F">
              <w:rPr>
                <w:rFonts w:cs="Arial"/>
                <w:i/>
                <w:color w:val="FFFFFF" w:themeColor="background1"/>
                <w:sz w:val="16"/>
                <w:szCs w:val="16"/>
              </w:rPr>
              <w:t>q</w:t>
            </w:r>
            <w:r w:rsidR="002D6681">
              <w:rPr>
                <w:rFonts w:cs="Arial"/>
                <w:i/>
                <w:color w:val="FFFFFF" w:themeColor="background1"/>
                <w:sz w:val="16"/>
                <w:szCs w:val="16"/>
              </w:rPr>
              <w:t>uirement)</w:t>
            </w:r>
          </w:p>
        </w:tc>
      </w:tr>
      <w:tr w:rsidR="00FF17F9" w:rsidRPr="00E4205F" w14:paraId="065089DA" w14:textId="77777777" w:rsidTr="00FE691C">
        <w:trPr>
          <w:cantSplit/>
          <w:tblHeader/>
          <w:jc w:val="center"/>
        </w:trPr>
        <w:tc>
          <w:tcPr>
            <w:tcW w:w="2017" w:type="pct"/>
            <w:gridSpan w:val="2"/>
            <w:vMerge/>
            <w:tcBorders>
              <w:top w:val="single" w:sz="2" w:space="0" w:color="FFFFFF" w:themeColor="background1"/>
              <w:right w:val="single" w:sz="2" w:space="0" w:color="FFFFFF" w:themeColor="background1"/>
            </w:tcBorders>
            <w:shd w:val="clear" w:color="auto" w:fill="E0E0E0"/>
          </w:tcPr>
          <w:p w14:paraId="5ED28380" w14:textId="77777777" w:rsidR="00FF17F9" w:rsidRPr="00E4205F" w:rsidRDefault="00FF17F9" w:rsidP="003A3003">
            <w:pPr>
              <w:spacing w:after="60"/>
              <w:jc w:val="center"/>
              <w:rPr>
                <w:rFonts w:cs="Arial"/>
                <w:b/>
                <w:sz w:val="16"/>
                <w:szCs w:val="16"/>
                <w:u w:val="single"/>
              </w:rPr>
            </w:pPr>
          </w:p>
        </w:tc>
        <w:tc>
          <w:tcPr>
            <w:tcW w:w="1227"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FF17F9" w:rsidRPr="00E4205F" w:rsidRDefault="00FF17F9" w:rsidP="003A3003">
            <w:pPr>
              <w:spacing w:after="60"/>
              <w:jc w:val="center"/>
              <w:rPr>
                <w:rFonts w:cs="Arial"/>
                <w:b/>
                <w:sz w:val="16"/>
                <w:szCs w:val="16"/>
                <w:u w:val="single"/>
              </w:rPr>
            </w:pPr>
          </w:p>
        </w:tc>
        <w:tc>
          <w:tcPr>
            <w:tcW w:w="260"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w:t>
            </w:r>
          </w:p>
        </w:tc>
        <w:tc>
          <w:tcPr>
            <w:tcW w:w="317" w:type="pct"/>
            <w:tcBorders>
              <w:left w:val="single" w:sz="4" w:space="0" w:color="FFFFFF" w:themeColor="background1"/>
              <w:bottom w:val="single" w:sz="4" w:space="0" w:color="808080"/>
            </w:tcBorders>
            <w:shd w:val="clear" w:color="auto" w:fill="CBD4D5"/>
            <w:vAlign w:val="center"/>
          </w:tcPr>
          <w:p w14:paraId="5B39EC63" w14:textId="03D1AF61" w:rsidR="00FF17F9" w:rsidRPr="00E4205F" w:rsidRDefault="00FF17F9"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74" w:type="pct"/>
            <w:tcBorders>
              <w:bottom w:val="single" w:sz="4" w:space="0" w:color="808080"/>
            </w:tcBorders>
            <w:shd w:val="clear" w:color="auto" w:fill="CBD4D5"/>
            <w:tcMar>
              <w:left w:w="72" w:type="dxa"/>
              <w:right w:w="72" w:type="dxa"/>
            </w:tcMar>
            <w:vAlign w:val="center"/>
          </w:tcPr>
          <w:p w14:paraId="582E6715"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 with Remediation</w:t>
            </w:r>
          </w:p>
        </w:tc>
        <w:tc>
          <w:tcPr>
            <w:tcW w:w="363" w:type="pct"/>
            <w:tcBorders>
              <w:bottom w:val="single" w:sz="4" w:space="0" w:color="808080"/>
            </w:tcBorders>
            <w:shd w:val="clear" w:color="auto" w:fill="CBD4D5"/>
            <w:tcMar>
              <w:left w:w="72" w:type="dxa"/>
              <w:right w:w="72" w:type="dxa"/>
            </w:tcMar>
            <w:vAlign w:val="center"/>
          </w:tcPr>
          <w:p w14:paraId="073577A9"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Not Applicable</w:t>
            </w:r>
          </w:p>
        </w:tc>
        <w:tc>
          <w:tcPr>
            <w:tcW w:w="342" w:type="pct"/>
            <w:tcBorders>
              <w:bottom w:val="single" w:sz="4" w:space="0" w:color="808080"/>
            </w:tcBorders>
            <w:shd w:val="clear" w:color="auto" w:fill="CBD4D5"/>
            <w:tcMar>
              <w:left w:w="72" w:type="dxa"/>
              <w:right w:w="72" w:type="dxa"/>
            </w:tcMar>
            <w:vAlign w:val="center"/>
          </w:tcPr>
          <w:p w14:paraId="293C3882" w14:textId="77777777" w:rsidR="00FF17F9" w:rsidRPr="00E4205F" w:rsidRDefault="00FF17F9"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FE691C">
        <w:trPr>
          <w:cantSplit/>
          <w:trHeight w:val="339"/>
          <w:jc w:val="center"/>
        </w:trPr>
        <w:tc>
          <w:tcPr>
            <w:tcW w:w="5000" w:type="pct"/>
            <w:gridSpan w:val="8"/>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7804A5">
        <w:trPr>
          <w:cantSplit/>
          <w:trHeight w:val="339"/>
          <w:jc w:val="center"/>
        </w:trPr>
        <w:tc>
          <w:tcPr>
            <w:tcW w:w="5000" w:type="pct"/>
            <w:gridSpan w:val="8"/>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AD591B" w:rsidRPr="00E4205F" w14:paraId="1097F216" w14:textId="77777777" w:rsidTr="00077ADB">
        <w:trPr>
          <w:cantSplit/>
          <w:trHeight w:val="728"/>
          <w:jc w:val="center"/>
        </w:trPr>
        <w:tc>
          <w:tcPr>
            <w:tcW w:w="302" w:type="pct"/>
            <w:vMerge w:val="restart"/>
          </w:tcPr>
          <w:p w14:paraId="452DDDB0" w14:textId="77777777" w:rsidR="00AD591B" w:rsidRPr="00E4205F" w:rsidRDefault="00AD591B" w:rsidP="003A3003">
            <w:pPr>
              <w:pStyle w:val="TableText"/>
              <w:rPr>
                <w:b/>
                <w:szCs w:val="16"/>
              </w:rPr>
            </w:pPr>
            <w:r w:rsidRPr="00E21CA3">
              <w:rPr>
                <w:b/>
                <w:bCs/>
                <w:color w:val="000000"/>
                <w:szCs w:val="16"/>
              </w:rPr>
              <w:t>2.2.2</w:t>
            </w:r>
          </w:p>
        </w:tc>
        <w:tc>
          <w:tcPr>
            <w:tcW w:w="1715" w:type="pct"/>
            <w:tcBorders>
              <w:bottom w:val="single" w:sz="4" w:space="0" w:color="808080" w:themeColor="background1" w:themeShade="80"/>
            </w:tcBorders>
            <w:shd w:val="clear" w:color="auto" w:fill="auto"/>
          </w:tcPr>
          <w:p w14:paraId="0B9E8CF8" w14:textId="77777777" w:rsidR="00AD591B" w:rsidRPr="00D24A83" w:rsidRDefault="00AD591B" w:rsidP="003A3003">
            <w:pPr>
              <w:pStyle w:val="TableText"/>
              <w:rPr>
                <w:i/>
                <w:szCs w:val="18"/>
              </w:rPr>
            </w:pPr>
            <w:r w:rsidRPr="00D24A83">
              <w:rPr>
                <w:szCs w:val="18"/>
              </w:rPr>
              <w:t>Vendor default accounts are managed as follows:</w:t>
            </w:r>
          </w:p>
          <w:p w14:paraId="5C92CC60" w14:textId="77777777" w:rsidR="00AD591B" w:rsidRPr="00D24A83" w:rsidRDefault="00AD591B" w:rsidP="00876EEF">
            <w:pPr>
              <w:pStyle w:val="TableListBullet"/>
              <w:numPr>
                <w:ilvl w:val="0"/>
                <w:numId w:val="33"/>
              </w:numPr>
              <w:ind w:left="263" w:hanging="270"/>
              <w:rPr>
                <w:szCs w:val="18"/>
              </w:rPr>
            </w:pPr>
            <w:r w:rsidRPr="00D24A83">
              <w:rPr>
                <w:szCs w:val="18"/>
              </w:rPr>
              <w:t>If the vendor default account(s) will be used, the default password is changed per Requirement 8.3.6.</w:t>
            </w:r>
          </w:p>
          <w:p w14:paraId="06B76741" w14:textId="77777777" w:rsidR="00AD591B" w:rsidRPr="00D24A83" w:rsidRDefault="00AD591B" w:rsidP="00876EEF">
            <w:pPr>
              <w:pStyle w:val="TableListBullet"/>
              <w:numPr>
                <w:ilvl w:val="0"/>
                <w:numId w:val="33"/>
              </w:numPr>
              <w:ind w:left="263" w:hanging="270"/>
              <w:rPr>
                <w:szCs w:val="18"/>
              </w:rPr>
            </w:pPr>
            <w:r w:rsidRPr="00D24A83">
              <w:rPr>
                <w:szCs w:val="18"/>
              </w:rPr>
              <w:t>If the vendor default account(s) will not be used, the account is removed or disabled.</w:t>
            </w:r>
          </w:p>
        </w:tc>
        <w:tc>
          <w:tcPr>
            <w:tcW w:w="1227" w:type="pct"/>
          </w:tcPr>
          <w:p w14:paraId="4500DD10" w14:textId="77777777" w:rsidR="00AD591B" w:rsidRPr="00D24A83" w:rsidRDefault="00AD591B" w:rsidP="00876EEF">
            <w:pPr>
              <w:pStyle w:val="TableListBullet"/>
              <w:numPr>
                <w:ilvl w:val="0"/>
                <w:numId w:val="33"/>
              </w:numPr>
              <w:ind w:left="263" w:hanging="270"/>
              <w:rPr>
                <w:szCs w:val="18"/>
              </w:rPr>
            </w:pPr>
            <w:r w:rsidRPr="00D24A83">
              <w:rPr>
                <w:szCs w:val="18"/>
              </w:rPr>
              <w:t>Examine system configuration standards.</w:t>
            </w:r>
          </w:p>
          <w:p w14:paraId="4D2D8E58" w14:textId="77777777" w:rsidR="00AD591B" w:rsidRPr="00D24A83" w:rsidRDefault="00AD591B" w:rsidP="00876EEF">
            <w:pPr>
              <w:pStyle w:val="TableListBullet"/>
              <w:numPr>
                <w:ilvl w:val="0"/>
                <w:numId w:val="33"/>
              </w:numPr>
              <w:ind w:left="263" w:hanging="270"/>
              <w:rPr>
                <w:szCs w:val="18"/>
              </w:rPr>
            </w:pPr>
            <w:r w:rsidRPr="00D24A83">
              <w:rPr>
                <w:szCs w:val="18"/>
              </w:rPr>
              <w:t xml:space="preserve">Examine vendor documentation. </w:t>
            </w:r>
          </w:p>
          <w:p w14:paraId="67BAB682" w14:textId="77777777" w:rsidR="00AD591B" w:rsidRPr="00D24A83" w:rsidRDefault="00AD591B" w:rsidP="00876EEF">
            <w:pPr>
              <w:pStyle w:val="TableListBullet"/>
              <w:numPr>
                <w:ilvl w:val="0"/>
                <w:numId w:val="33"/>
              </w:numPr>
              <w:ind w:left="263" w:hanging="270"/>
              <w:rPr>
                <w:szCs w:val="18"/>
              </w:rPr>
            </w:pPr>
            <w:r w:rsidRPr="00D24A83">
              <w:rPr>
                <w:szCs w:val="18"/>
              </w:rPr>
              <w:t xml:space="preserve">Observe a system administrator logging on using vendor default accounts. </w:t>
            </w:r>
          </w:p>
          <w:p w14:paraId="00F892B1" w14:textId="77777777" w:rsidR="00AD591B" w:rsidRPr="00D24A83" w:rsidRDefault="00AD591B" w:rsidP="00876EEF">
            <w:pPr>
              <w:pStyle w:val="TableListBullet"/>
              <w:numPr>
                <w:ilvl w:val="0"/>
                <w:numId w:val="33"/>
              </w:numPr>
              <w:ind w:left="263" w:hanging="270"/>
              <w:rPr>
                <w:szCs w:val="18"/>
              </w:rPr>
            </w:pPr>
            <w:r w:rsidRPr="00D24A83">
              <w:rPr>
                <w:szCs w:val="18"/>
              </w:rPr>
              <w:t>Examine configuration files.</w:t>
            </w:r>
          </w:p>
          <w:p w14:paraId="5B202E45" w14:textId="77777777" w:rsidR="00AD591B" w:rsidRPr="00D24A83" w:rsidRDefault="00AD591B" w:rsidP="00876EEF">
            <w:pPr>
              <w:pStyle w:val="TableListBullet"/>
              <w:numPr>
                <w:ilvl w:val="0"/>
                <w:numId w:val="33"/>
              </w:numPr>
              <w:ind w:left="263" w:hanging="270"/>
              <w:rPr>
                <w:szCs w:val="18"/>
              </w:rPr>
            </w:pPr>
            <w:r w:rsidRPr="00D24A83">
              <w:rPr>
                <w:szCs w:val="18"/>
              </w:rPr>
              <w:t>Interview personnel.</w:t>
            </w:r>
          </w:p>
        </w:tc>
        <w:tc>
          <w:tcPr>
            <w:tcW w:w="260" w:type="pct"/>
            <w:vMerge w:val="restart"/>
            <w:shd w:val="clear" w:color="auto" w:fill="auto"/>
          </w:tcPr>
          <w:p w14:paraId="7C9C0014"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17" w:type="pct"/>
            <w:vMerge w:val="restart"/>
            <w:shd w:val="clear" w:color="auto" w:fill="auto"/>
          </w:tcPr>
          <w:p w14:paraId="07BC03F8"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74" w:type="pct"/>
            <w:vMerge w:val="restart"/>
            <w:shd w:val="clear" w:color="auto" w:fill="auto"/>
          </w:tcPr>
          <w:p w14:paraId="52F0E895"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3" w:type="pct"/>
            <w:vMerge w:val="restart"/>
            <w:shd w:val="clear" w:color="auto" w:fill="auto"/>
          </w:tcPr>
          <w:p w14:paraId="7F176B66"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42" w:type="pct"/>
            <w:vMerge w:val="restart"/>
            <w:shd w:val="clear" w:color="auto" w:fill="auto"/>
          </w:tcPr>
          <w:p w14:paraId="40802F00"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AD591B" w:rsidRPr="00E4205F" w14:paraId="1691F57D" w14:textId="77777777" w:rsidTr="00B50773">
        <w:trPr>
          <w:cantSplit/>
          <w:trHeight w:val="432"/>
          <w:jc w:val="center"/>
        </w:trPr>
        <w:tc>
          <w:tcPr>
            <w:tcW w:w="302" w:type="pct"/>
            <w:vMerge/>
          </w:tcPr>
          <w:p w14:paraId="302EFCBA" w14:textId="77777777" w:rsidR="00AD591B" w:rsidRPr="00E4205F" w:rsidRDefault="00AD591B" w:rsidP="003A3003">
            <w:pPr>
              <w:pStyle w:val="TableText"/>
              <w:rPr>
                <w:b/>
                <w:color w:val="000000"/>
                <w:szCs w:val="16"/>
              </w:rPr>
            </w:pPr>
          </w:p>
        </w:tc>
        <w:tc>
          <w:tcPr>
            <w:tcW w:w="2942" w:type="pct"/>
            <w:gridSpan w:val="2"/>
            <w:tcBorders>
              <w:top w:val="single" w:sz="4" w:space="0" w:color="808080" w:themeColor="background1" w:themeShade="80"/>
              <w:bottom w:val="nil"/>
            </w:tcBorders>
            <w:shd w:val="clear" w:color="auto" w:fill="DFE3E4"/>
          </w:tcPr>
          <w:p w14:paraId="15A23108" w14:textId="365002AE" w:rsidR="00AD591B" w:rsidRPr="00D24A83" w:rsidRDefault="00AD591B" w:rsidP="003A3003">
            <w:pPr>
              <w:pStyle w:val="AppNotes"/>
              <w:rPr>
                <w:szCs w:val="18"/>
              </w:rPr>
            </w:pPr>
            <w:r w:rsidRPr="00D24A83">
              <w:rPr>
                <w:szCs w:val="18"/>
              </w:rPr>
              <w:t>Applicability Notes</w:t>
            </w:r>
          </w:p>
        </w:tc>
        <w:tc>
          <w:tcPr>
            <w:tcW w:w="260" w:type="pct"/>
            <w:vMerge/>
            <w:shd w:val="clear" w:color="auto" w:fill="auto"/>
          </w:tcPr>
          <w:p w14:paraId="0A3FC1FF" w14:textId="77777777" w:rsidR="00AD591B" w:rsidRPr="00E4205F" w:rsidRDefault="00AD591B" w:rsidP="003A3003">
            <w:pPr>
              <w:spacing w:after="60"/>
              <w:jc w:val="center"/>
              <w:rPr>
                <w:rFonts w:cs="Arial"/>
                <w:sz w:val="16"/>
                <w:szCs w:val="16"/>
              </w:rPr>
            </w:pPr>
          </w:p>
        </w:tc>
        <w:tc>
          <w:tcPr>
            <w:tcW w:w="317" w:type="pct"/>
            <w:vMerge/>
            <w:shd w:val="clear" w:color="auto" w:fill="auto"/>
          </w:tcPr>
          <w:p w14:paraId="4B020F0E" w14:textId="77777777" w:rsidR="00AD591B" w:rsidRPr="00E4205F" w:rsidRDefault="00AD591B" w:rsidP="003A3003">
            <w:pPr>
              <w:spacing w:after="60"/>
              <w:jc w:val="center"/>
              <w:rPr>
                <w:rFonts w:cs="Arial"/>
                <w:sz w:val="16"/>
                <w:szCs w:val="16"/>
              </w:rPr>
            </w:pPr>
          </w:p>
        </w:tc>
        <w:tc>
          <w:tcPr>
            <w:tcW w:w="474" w:type="pct"/>
            <w:vMerge/>
            <w:shd w:val="clear" w:color="auto" w:fill="auto"/>
          </w:tcPr>
          <w:p w14:paraId="29086780" w14:textId="77777777" w:rsidR="00AD591B" w:rsidRPr="00E4205F" w:rsidRDefault="00AD591B" w:rsidP="003A3003">
            <w:pPr>
              <w:spacing w:after="60"/>
              <w:jc w:val="center"/>
              <w:rPr>
                <w:rFonts w:cs="Arial"/>
                <w:sz w:val="16"/>
                <w:szCs w:val="16"/>
              </w:rPr>
            </w:pPr>
          </w:p>
        </w:tc>
        <w:tc>
          <w:tcPr>
            <w:tcW w:w="363" w:type="pct"/>
            <w:vMerge/>
            <w:shd w:val="clear" w:color="auto" w:fill="auto"/>
          </w:tcPr>
          <w:p w14:paraId="4277640E" w14:textId="77777777" w:rsidR="00AD591B" w:rsidRPr="00E4205F" w:rsidRDefault="00AD591B" w:rsidP="003A3003">
            <w:pPr>
              <w:spacing w:after="60"/>
              <w:jc w:val="center"/>
              <w:rPr>
                <w:rFonts w:cs="Arial"/>
                <w:sz w:val="16"/>
                <w:szCs w:val="16"/>
              </w:rPr>
            </w:pPr>
          </w:p>
        </w:tc>
        <w:tc>
          <w:tcPr>
            <w:tcW w:w="342" w:type="pct"/>
            <w:vMerge/>
            <w:shd w:val="clear" w:color="auto" w:fill="auto"/>
          </w:tcPr>
          <w:p w14:paraId="79463CA8" w14:textId="77777777" w:rsidR="00AD591B" w:rsidRPr="00E4205F" w:rsidRDefault="00AD591B" w:rsidP="003A3003">
            <w:pPr>
              <w:spacing w:after="60"/>
              <w:jc w:val="center"/>
              <w:rPr>
                <w:rFonts w:cs="Arial"/>
                <w:sz w:val="16"/>
                <w:szCs w:val="16"/>
              </w:rPr>
            </w:pPr>
          </w:p>
        </w:tc>
      </w:tr>
      <w:tr w:rsidR="00AD591B" w:rsidRPr="00E4205F" w14:paraId="75639CFF" w14:textId="77777777" w:rsidTr="00173D47">
        <w:trPr>
          <w:cantSplit/>
          <w:trHeight w:val="432"/>
          <w:jc w:val="center"/>
        </w:trPr>
        <w:tc>
          <w:tcPr>
            <w:tcW w:w="302" w:type="pct"/>
            <w:vMerge/>
            <w:tcBorders>
              <w:bottom w:val="single" w:sz="4" w:space="0" w:color="808080" w:themeColor="background1" w:themeShade="80"/>
            </w:tcBorders>
          </w:tcPr>
          <w:p w14:paraId="78838B02" w14:textId="2781D433" w:rsidR="00AD591B" w:rsidRPr="00E4205F" w:rsidRDefault="00AD591B" w:rsidP="003A3003">
            <w:pPr>
              <w:pStyle w:val="TableText"/>
              <w:rPr>
                <w:b/>
                <w:color w:val="000000"/>
                <w:szCs w:val="16"/>
              </w:rPr>
            </w:pPr>
          </w:p>
        </w:tc>
        <w:tc>
          <w:tcPr>
            <w:tcW w:w="2942" w:type="pct"/>
            <w:gridSpan w:val="2"/>
            <w:tcBorders>
              <w:top w:val="nil"/>
              <w:bottom w:val="single" w:sz="4" w:space="0" w:color="808080" w:themeColor="background1" w:themeShade="80"/>
            </w:tcBorders>
          </w:tcPr>
          <w:p w14:paraId="6978BA52" w14:textId="77777777" w:rsidR="00AD591B" w:rsidRPr="00D24A83" w:rsidRDefault="00AD591B"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AD591B" w:rsidRPr="00D24A83" w:rsidRDefault="00AD591B"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260" w:type="pct"/>
            <w:vMerge/>
            <w:shd w:val="clear" w:color="auto" w:fill="auto"/>
          </w:tcPr>
          <w:p w14:paraId="662A2C6F" w14:textId="77777777" w:rsidR="00AD591B" w:rsidRPr="00E4205F" w:rsidRDefault="00AD591B" w:rsidP="003A3003">
            <w:pPr>
              <w:spacing w:after="60"/>
              <w:jc w:val="center"/>
              <w:rPr>
                <w:rFonts w:cs="Arial"/>
                <w:sz w:val="16"/>
                <w:szCs w:val="16"/>
              </w:rPr>
            </w:pPr>
          </w:p>
        </w:tc>
        <w:tc>
          <w:tcPr>
            <w:tcW w:w="317" w:type="pct"/>
            <w:vMerge/>
            <w:shd w:val="clear" w:color="auto" w:fill="auto"/>
          </w:tcPr>
          <w:p w14:paraId="7AF78798" w14:textId="77777777" w:rsidR="00AD591B" w:rsidRPr="00E4205F" w:rsidRDefault="00AD591B" w:rsidP="003A3003">
            <w:pPr>
              <w:spacing w:after="60"/>
              <w:jc w:val="center"/>
              <w:rPr>
                <w:rFonts w:cs="Arial"/>
                <w:sz w:val="16"/>
                <w:szCs w:val="16"/>
              </w:rPr>
            </w:pPr>
          </w:p>
        </w:tc>
        <w:tc>
          <w:tcPr>
            <w:tcW w:w="474" w:type="pct"/>
            <w:vMerge/>
            <w:shd w:val="clear" w:color="auto" w:fill="auto"/>
          </w:tcPr>
          <w:p w14:paraId="0519DA4B" w14:textId="77777777" w:rsidR="00AD591B" w:rsidRPr="00E4205F" w:rsidRDefault="00AD591B" w:rsidP="003A3003">
            <w:pPr>
              <w:spacing w:after="60"/>
              <w:jc w:val="center"/>
              <w:rPr>
                <w:rFonts w:cs="Arial"/>
                <w:sz w:val="16"/>
                <w:szCs w:val="16"/>
              </w:rPr>
            </w:pPr>
          </w:p>
        </w:tc>
        <w:tc>
          <w:tcPr>
            <w:tcW w:w="363" w:type="pct"/>
            <w:vMerge/>
            <w:shd w:val="clear" w:color="auto" w:fill="auto"/>
          </w:tcPr>
          <w:p w14:paraId="4BD81D54" w14:textId="77777777" w:rsidR="00AD591B" w:rsidRPr="00E4205F" w:rsidRDefault="00AD591B" w:rsidP="003A3003">
            <w:pPr>
              <w:spacing w:after="60"/>
              <w:jc w:val="center"/>
              <w:rPr>
                <w:rFonts w:cs="Arial"/>
                <w:sz w:val="16"/>
                <w:szCs w:val="16"/>
              </w:rPr>
            </w:pPr>
          </w:p>
        </w:tc>
        <w:tc>
          <w:tcPr>
            <w:tcW w:w="342" w:type="pct"/>
            <w:vMerge/>
            <w:shd w:val="clear" w:color="auto" w:fill="auto"/>
          </w:tcPr>
          <w:p w14:paraId="3CE9EE31" w14:textId="77777777" w:rsidR="00AD591B" w:rsidRPr="00E4205F" w:rsidRDefault="00AD591B"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1" w:name="_Toc48835206"/>
      <w:bookmarkStart w:id="62" w:name="_Toc48834290"/>
      <w:bookmarkStart w:id="63" w:name="_Toc86758670"/>
      <w:bookmarkStart w:id="64" w:name="_Toc92704343"/>
      <w:bookmarkStart w:id="65" w:name="_Toc96773046"/>
      <w:bookmarkStart w:id="66" w:name="_Toc100754534"/>
      <w:r w:rsidRPr="00E4205F">
        <w:lastRenderedPageBreak/>
        <w:t>Protect Account Data</w:t>
      </w:r>
      <w:bookmarkStart w:id="67" w:name="_Toc48835207"/>
      <w:bookmarkStart w:id="68" w:name="_Toc48834291"/>
      <w:bookmarkStart w:id="69" w:name="_Toc86758671"/>
      <w:bookmarkStart w:id="70" w:name="_Toc92704344"/>
      <w:bookmarkEnd w:id="61"/>
      <w:bookmarkEnd w:id="62"/>
      <w:bookmarkEnd w:id="63"/>
      <w:bookmarkEnd w:id="64"/>
      <w:bookmarkEnd w:id="65"/>
      <w:bookmarkEnd w:id="66"/>
    </w:p>
    <w:p w14:paraId="4822B4B4" w14:textId="1100F244" w:rsidR="008F5228" w:rsidRDefault="008F5228" w:rsidP="00B0477A">
      <w:pPr>
        <w:pStyle w:val="Heading3NoNum"/>
      </w:pPr>
      <w:bookmarkStart w:id="71" w:name="_Toc96773047"/>
      <w:bookmarkStart w:id="72" w:name="_Toc100754535"/>
      <w:r w:rsidRPr="00E4205F">
        <w:t>Requirement 3: Protect Stored Account Data</w:t>
      </w:r>
      <w:bookmarkEnd w:id="67"/>
      <w:bookmarkEnd w:id="68"/>
      <w:bookmarkEnd w:id="69"/>
      <w:bookmarkEnd w:id="70"/>
      <w:bookmarkEnd w:id="71"/>
      <w:bookmarkEnd w:id="72"/>
    </w:p>
    <w:p w14:paraId="6C5ACDA7" w14:textId="6F19F48C" w:rsidR="000C1423" w:rsidRPr="000C1423" w:rsidRDefault="005E426C" w:rsidP="000C1423">
      <w:pPr>
        <w:pStyle w:val="BodyText"/>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1"/>
        <w:gridCol w:w="2494"/>
        <w:gridCol w:w="903"/>
        <w:gridCol w:w="1050"/>
        <w:gridCol w:w="1202"/>
        <w:gridCol w:w="1050"/>
        <w:gridCol w:w="944"/>
      </w:tblGrid>
      <w:tr w:rsidR="00283E91" w:rsidRPr="00E4205F" w14:paraId="499E263C" w14:textId="77777777" w:rsidTr="007749F2">
        <w:trPr>
          <w:cantSplit/>
          <w:tblHeader/>
        </w:trPr>
        <w:tc>
          <w:tcPr>
            <w:tcW w:w="2066" w:type="pct"/>
            <w:gridSpan w:val="2"/>
            <w:vMerge w:val="restart"/>
            <w:tcBorders>
              <w:right w:val="single" w:sz="4" w:space="0" w:color="FFFFFF" w:themeColor="background1"/>
            </w:tcBorders>
            <w:shd w:val="clear" w:color="auto" w:fill="006A72"/>
            <w:vAlign w:val="center"/>
          </w:tcPr>
          <w:p w14:paraId="6C929A7F" w14:textId="2BAF6A63" w:rsidR="00FF17F9" w:rsidRPr="00E4205F" w:rsidRDefault="00FF17F9" w:rsidP="00FE691C">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86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89" w:type="pct"/>
            <w:gridSpan w:val="5"/>
            <w:tcBorders>
              <w:left w:val="single" w:sz="4" w:space="0" w:color="FFFFFF" w:themeColor="background1"/>
            </w:tcBorders>
            <w:shd w:val="clear" w:color="auto" w:fill="006A72"/>
            <w:vAlign w:val="center"/>
          </w:tcPr>
          <w:p w14:paraId="1857C651"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4"/>
              <w:sym w:font="Symbol" w:char="F0A8"/>
            </w:r>
          </w:p>
          <w:p w14:paraId="7A5FD5E8" w14:textId="7F2FE79B"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8F5121">
              <w:rPr>
                <w:rFonts w:cs="Arial"/>
                <w:i/>
                <w:color w:val="FFFFFF" w:themeColor="background1"/>
                <w:sz w:val="16"/>
                <w:szCs w:val="16"/>
              </w:rPr>
              <w:t>requirement</w:t>
            </w:r>
            <w:r w:rsidRPr="00E4205F">
              <w:rPr>
                <w:rFonts w:cs="Arial"/>
                <w:b/>
                <w:i/>
                <w:color w:val="FFFFFF" w:themeColor="background1"/>
                <w:sz w:val="16"/>
                <w:szCs w:val="16"/>
              </w:rPr>
              <w:t>)</w:t>
            </w:r>
          </w:p>
        </w:tc>
      </w:tr>
      <w:tr w:rsidR="00283E91" w:rsidRPr="00E4205F" w14:paraId="74ED9E4F" w14:textId="77777777" w:rsidTr="007749F2">
        <w:trPr>
          <w:cantSplit/>
          <w:tblHeader/>
        </w:trPr>
        <w:tc>
          <w:tcPr>
            <w:tcW w:w="2066"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FF17F9" w:rsidRPr="00E4205F" w:rsidRDefault="00FF17F9" w:rsidP="003A3003">
            <w:pPr>
              <w:spacing w:after="60"/>
              <w:jc w:val="center"/>
              <w:rPr>
                <w:rFonts w:cs="Arial"/>
                <w:b/>
                <w:sz w:val="16"/>
                <w:szCs w:val="16"/>
                <w:u w:val="single"/>
              </w:rPr>
            </w:pPr>
          </w:p>
        </w:tc>
        <w:tc>
          <w:tcPr>
            <w:tcW w:w="86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FF17F9" w:rsidRPr="00E4205F" w:rsidRDefault="00FF17F9" w:rsidP="003A3003">
            <w:pPr>
              <w:spacing w:after="60"/>
              <w:jc w:val="center"/>
              <w:rPr>
                <w:rFonts w:cs="Arial"/>
                <w:b/>
                <w:sz w:val="16"/>
                <w:szCs w:val="16"/>
                <w:u w:val="single"/>
              </w:rPr>
            </w:pPr>
          </w:p>
        </w:tc>
        <w:tc>
          <w:tcPr>
            <w:tcW w:w="314"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w:t>
            </w:r>
          </w:p>
        </w:tc>
        <w:tc>
          <w:tcPr>
            <w:tcW w:w="365" w:type="pct"/>
            <w:tcBorders>
              <w:left w:val="single" w:sz="4" w:space="0" w:color="FFFFFF" w:themeColor="background1"/>
              <w:bottom w:val="single" w:sz="4" w:space="0" w:color="808080"/>
            </w:tcBorders>
            <w:shd w:val="clear" w:color="auto" w:fill="CBD4D5"/>
            <w:vAlign w:val="center"/>
          </w:tcPr>
          <w:p w14:paraId="2E9A86D4" w14:textId="77777777" w:rsidR="00FF17F9" w:rsidRPr="00E4205F" w:rsidRDefault="00FF17F9"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17" w:type="pct"/>
            <w:tcBorders>
              <w:bottom w:val="single" w:sz="4" w:space="0" w:color="808080"/>
            </w:tcBorders>
            <w:shd w:val="clear" w:color="auto" w:fill="CBD4D5"/>
            <w:tcMar>
              <w:left w:w="72" w:type="dxa"/>
              <w:right w:w="72" w:type="dxa"/>
            </w:tcMar>
            <w:vAlign w:val="center"/>
          </w:tcPr>
          <w:p w14:paraId="79332D3B"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 with Remediation</w:t>
            </w:r>
          </w:p>
        </w:tc>
        <w:tc>
          <w:tcPr>
            <w:tcW w:w="365" w:type="pct"/>
            <w:tcBorders>
              <w:bottom w:val="single" w:sz="4" w:space="0" w:color="808080"/>
            </w:tcBorders>
            <w:shd w:val="clear" w:color="auto" w:fill="CBD4D5"/>
            <w:tcMar>
              <w:left w:w="72" w:type="dxa"/>
              <w:right w:w="72" w:type="dxa"/>
            </w:tcMar>
            <w:vAlign w:val="center"/>
          </w:tcPr>
          <w:p w14:paraId="3B5B35CE"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Not Applicable</w:t>
            </w:r>
          </w:p>
        </w:tc>
        <w:tc>
          <w:tcPr>
            <w:tcW w:w="328" w:type="pct"/>
            <w:tcBorders>
              <w:bottom w:val="single" w:sz="4" w:space="0" w:color="808080"/>
            </w:tcBorders>
            <w:shd w:val="clear" w:color="auto" w:fill="CBD4D5"/>
            <w:tcMar>
              <w:left w:w="72" w:type="dxa"/>
              <w:right w:w="72" w:type="dxa"/>
            </w:tcMar>
            <w:vAlign w:val="center"/>
          </w:tcPr>
          <w:p w14:paraId="352C05F7" w14:textId="77777777" w:rsidR="00FF17F9" w:rsidRPr="00E4205F" w:rsidRDefault="00FF17F9"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7749F2">
        <w:trPr>
          <w:cantSplit/>
        </w:trPr>
        <w:tc>
          <w:tcPr>
            <w:tcW w:w="4721"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283E91" w:rsidRPr="00E4205F" w14:paraId="35474839" w14:textId="77777777" w:rsidTr="007749F2">
        <w:trPr>
          <w:cantSplit/>
        </w:trPr>
        <w:tc>
          <w:tcPr>
            <w:tcW w:w="324" w:type="pct"/>
          </w:tcPr>
          <w:p w14:paraId="3DDC9853" w14:textId="77777777" w:rsidR="00FF17F9" w:rsidRPr="00E21CA3" w:rsidRDefault="00FF17F9" w:rsidP="003A3003">
            <w:pPr>
              <w:pStyle w:val="TableText"/>
              <w:rPr>
                <w:b/>
                <w:bCs/>
                <w:szCs w:val="16"/>
              </w:rPr>
            </w:pPr>
            <w:r w:rsidRPr="00E21CA3">
              <w:rPr>
                <w:b/>
                <w:bCs/>
                <w:color w:val="000000"/>
                <w:szCs w:val="16"/>
              </w:rPr>
              <w:t>3.1.1</w:t>
            </w:r>
          </w:p>
        </w:tc>
        <w:tc>
          <w:tcPr>
            <w:tcW w:w="1743" w:type="pct"/>
          </w:tcPr>
          <w:p w14:paraId="52CC6CB6" w14:textId="77777777" w:rsidR="00FF17F9" w:rsidRPr="00D24A83" w:rsidRDefault="00FF17F9"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FF17F9" w:rsidRPr="00D24A83" w:rsidRDefault="00FF17F9" w:rsidP="00876EEF">
            <w:pPr>
              <w:pStyle w:val="TableListBullet"/>
              <w:numPr>
                <w:ilvl w:val="0"/>
                <w:numId w:val="33"/>
              </w:numPr>
              <w:ind w:left="263" w:hanging="270"/>
              <w:rPr>
                <w:szCs w:val="18"/>
              </w:rPr>
            </w:pPr>
            <w:r w:rsidRPr="00D24A83">
              <w:rPr>
                <w:szCs w:val="18"/>
              </w:rPr>
              <w:t>Documented.</w:t>
            </w:r>
          </w:p>
          <w:p w14:paraId="70C3AA5A" w14:textId="77777777" w:rsidR="00FF17F9" w:rsidRPr="00D24A83" w:rsidRDefault="00FF17F9" w:rsidP="00876EEF">
            <w:pPr>
              <w:pStyle w:val="TableListBullet"/>
              <w:numPr>
                <w:ilvl w:val="0"/>
                <w:numId w:val="33"/>
              </w:numPr>
              <w:ind w:left="263" w:hanging="270"/>
              <w:rPr>
                <w:szCs w:val="18"/>
              </w:rPr>
            </w:pPr>
            <w:r w:rsidRPr="00D24A83">
              <w:rPr>
                <w:szCs w:val="18"/>
              </w:rPr>
              <w:t>Kept up to date.</w:t>
            </w:r>
          </w:p>
          <w:p w14:paraId="1D6B3BFA" w14:textId="77777777" w:rsidR="00FF17F9" w:rsidRPr="00D24A83" w:rsidRDefault="00FF17F9" w:rsidP="00876EEF">
            <w:pPr>
              <w:pStyle w:val="TableListBullet"/>
              <w:numPr>
                <w:ilvl w:val="0"/>
                <w:numId w:val="33"/>
              </w:numPr>
              <w:ind w:left="263" w:hanging="270"/>
              <w:rPr>
                <w:szCs w:val="18"/>
              </w:rPr>
            </w:pPr>
            <w:r w:rsidRPr="00D24A83">
              <w:rPr>
                <w:szCs w:val="18"/>
              </w:rPr>
              <w:t>In use.</w:t>
            </w:r>
          </w:p>
          <w:p w14:paraId="35E8B445" w14:textId="77777777" w:rsidR="00FF17F9" w:rsidRPr="00D24A83" w:rsidRDefault="00FF17F9" w:rsidP="00876EEF">
            <w:pPr>
              <w:pStyle w:val="TableListBullet"/>
              <w:numPr>
                <w:ilvl w:val="0"/>
                <w:numId w:val="33"/>
              </w:numPr>
              <w:ind w:left="263" w:hanging="270"/>
              <w:rPr>
                <w:szCs w:val="18"/>
              </w:rPr>
            </w:pPr>
            <w:r w:rsidRPr="00D24A83">
              <w:rPr>
                <w:szCs w:val="18"/>
              </w:rPr>
              <w:t>Known to all affected parties.</w:t>
            </w:r>
          </w:p>
        </w:tc>
        <w:tc>
          <w:tcPr>
            <w:tcW w:w="866" w:type="pct"/>
          </w:tcPr>
          <w:p w14:paraId="3B589BB9" w14:textId="77777777" w:rsidR="00FF17F9" w:rsidRPr="00D24A83" w:rsidRDefault="00FF17F9" w:rsidP="00876EEF">
            <w:pPr>
              <w:pStyle w:val="TableListBullet"/>
              <w:numPr>
                <w:ilvl w:val="0"/>
                <w:numId w:val="33"/>
              </w:numPr>
              <w:ind w:left="263" w:hanging="270"/>
              <w:rPr>
                <w:szCs w:val="18"/>
              </w:rPr>
            </w:pPr>
            <w:r w:rsidRPr="00D24A83">
              <w:rPr>
                <w:szCs w:val="18"/>
              </w:rPr>
              <w:t>Examine documentation.</w:t>
            </w:r>
          </w:p>
          <w:p w14:paraId="515AEE2F" w14:textId="77777777" w:rsidR="00FF17F9" w:rsidRPr="00D24A83" w:rsidRDefault="00FF17F9" w:rsidP="00876EEF">
            <w:pPr>
              <w:pStyle w:val="TableListBullet"/>
              <w:numPr>
                <w:ilvl w:val="0"/>
                <w:numId w:val="33"/>
              </w:numPr>
              <w:ind w:left="263" w:hanging="270"/>
              <w:rPr>
                <w:szCs w:val="18"/>
              </w:rPr>
            </w:pPr>
            <w:r w:rsidRPr="00D24A83">
              <w:rPr>
                <w:szCs w:val="18"/>
              </w:rPr>
              <w:t>Interview personnel.</w:t>
            </w:r>
          </w:p>
        </w:tc>
        <w:tc>
          <w:tcPr>
            <w:tcW w:w="314" w:type="pct"/>
            <w:shd w:val="clear" w:color="auto" w:fill="auto"/>
          </w:tcPr>
          <w:p w14:paraId="28706315"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shd w:val="clear" w:color="auto" w:fill="auto"/>
          </w:tcPr>
          <w:p w14:paraId="7A95E694"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17" w:type="pct"/>
            <w:shd w:val="clear" w:color="auto" w:fill="auto"/>
          </w:tcPr>
          <w:p w14:paraId="63BBC6AE"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shd w:val="clear" w:color="auto" w:fill="auto"/>
          </w:tcPr>
          <w:p w14:paraId="35C1F86C"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28" w:type="pct"/>
            <w:shd w:val="clear" w:color="auto" w:fill="auto"/>
          </w:tcPr>
          <w:p w14:paraId="6D6420B2"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5D63BD" w:rsidRPr="00E66145" w14:paraId="71F600D9" w14:textId="77777777" w:rsidTr="007749F2">
        <w:trPr>
          <w:cantSplit/>
        </w:trPr>
        <w:tc>
          <w:tcPr>
            <w:tcW w:w="4672"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2096B0"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Pr="002468FF">
              <w:rPr>
                <w:rFonts w:cs="Arial"/>
                <w:i/>
                <w:sz w:val="18"/>
                <w:szCs w:val="18"/>
              </w:rPr>
              <w:t xml:space="preserve">Appendix </w:t>
            </w:r>
            <w:r w:rsidR="00AD0563" w:rsidRPr="002468FF">
              <w:rPr>
                <w:rFonts w:cs="Arial"/>
                <w:i/>
                <w:sz w:val="18"/>
                <w:szCs w:val="18"/>
              </w:rPr>
              <w:t>D</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7749F2">
        <w:trPr>
          <w:cantSplit/>
        </w:trPr>
        <w:tc>
          <w:tcPr>
            <w:tcW w:w="4721"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283E91" w:rsidRPr="00E4205F" w14:paraId="1A4F1AA0" w14:textId="77777777" w:rsidTr="007749F2">
        <w:trPr>
          <w:cantSplit/>
        </w:trPr>
        <w:tc>
          <w:tcPr>
            <w:tcW w:w="324" w:type="pct"/>
            <w:vMerge w:val="restart"/>
            <w:tcBorders>
              <w:bottom w:val="single" w:sz="4" w:space="0" w:color="808080" w:themeColor="background1" w:themeShade="80"/>
            </w:tcBorders>
          </w:tcPr>
          <w:p w14:paraId="7EFB7752" w14:textId="77777777" w:rsidR="00B7572A" w:rsidRPr="00E4205F" w:rsidRDefault="00B7572A" w:rsidP="003A3003">
            <w:pPr>
              <w:pStyle w:val="TableText"/>
              <w:rPr>
                <w:b/>
                <w:szCs w:val="16"/>
              </w:rPr>
            </w:pPr>
            <w:r w:rsidRPr="00E21CA3">
              <w:rPr>
                <w:b/>
                <w:bCs/>
                <w:color w:val="000000"/>
                <w:szCs w:val="16"/>
              </w:rPr>
              <w:t>3.2.1</w:t>
            </w:r>
          </w:p>
        </w:tc>
        <w:tc>
          <w:tcPr>
            <w:tcW w:w="1743" w:type="pct"/>
            <w:tcBorders>
              <w:bottom w:val="single" w:sz="4" w:space="0" w:color="808080" w:themeColor="background1" w:themeShade="80"/>
            </w:tcBorders>
            <w:shd w:val="clear" w:color="auto" w:fill="auto"/>
          </w:tcPr>
          <w:p w14:paraId="101D8CCA" w14:textId="77777777" w:rsidR="00B7572A" w:rsidRPr="00D24A83" w:rsidRDefault="00B7572A"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B7572A" w:rsidRPr="00D24A83" w:rsidRDefault="00B7572A" w:rsidP="00876EEF">
            <w:pPr>
              <w:pStyle w:val="TableListBullet"/>
              <w:numPr>
                <w:ilvl w:val="0"/>
                <w:numId w:val="33"/>
              </w:numPr>
              <w:ind w:left="263" w:hanging="270"/>
              <w:rPr>
                <w:szCs w:val="18"/>
              </w:rPr>
            </w:pPr>
            <w:r w:rsidRPr="00D24A83">
              <w:rPr>
                <w:szCs w:val="18"/>
              </w:rPr>
              <w:t>Coverage for all locations of stored account data.</w:t>
            </w:r>
          </w:p>
          <w:p w14:paraId="460C0EE3" w14:textId="77777777" w:rsidR="00B7572A" w:rsidRPr="00D24A83" w:rsidRDefault="00B7572A" w:rsidP="00876EEF">
            <w:pPr>
              <w:pStyle w:val="TableListBullet"/>
              <w:numPr>
                <w:ilvl w:val="0"/>
                <w:numId w:val="33"/>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B7572A" w:rsidRPr="00D24A83" w:rsidRDefault="00B7572A" w:rsidP="00876EEF">
            <w:pPr>
              <w:pStyle w:val="TableListBullet"/>
              <w:numPr>
                <w:ilvl w:val="0"/>
                <w:numId w:val="33"/>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B7572A" w:rsidRPr="00D24A83" w:rsidRDefault="00B7572A" w:rsidP="00876EEF">
            <w:pPr>
              <w:pStyle w:val="TableListBullet"/>
              <w:numPr>
                <w:ilvl w:val="0"/>
                <w:numId w:val="33"/>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B7572A" w:rsidRPr="00D24A83" w:rsidRDefault="00B7572A" w:rsidP="00876EEF">
            <w:pPr>
              <w:pStyle w:val="TableListBullet"/>
              <w:numPr>
                <w:ilvl w:val="0"/>
                <w:numId w:val="33"/>
              </w:numPr>
              <w:ind w:left="263" w:hanging="270"/>
              <w:rPr>
                <w:szCs w:val="18"/>
              </w:rPr>
            </w:pPr>
            <w:r w:rsidRPr="00D24A83">
              <w:rPr>
                <w:szCs w:val="18"/>
              </w:rPr>
              <w:t>Processes for secure deletion or rendering account data unrecoverable when no longer needed per the retention policy.</w:t>
            </w:r>
          </w:p>
          <w:p w14:paraId="1111F79E" w14:textId="77777777" w:rsidR="00B7572A" w:rsidRPr="00D24A83" w:rsidRDefault="00B7572A"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866" w:type="pct"/>
          </w:tcPr>
          <w:p w14:paraId="7955102F" w14:textId="77777777" w:rsidR="00B7572A" w:rsidRPr="00D24A83" w:rsidRDefault="00B7572A" w:rsidP="00876EEF">
            <w:pPr>
              <w:pStyle w:val="TableListBullet"/>
              <w:numPr>
                <w:ilvl w:val="0"/>
                <w:numId w:val="33"/>
              </w:numPr>
              <w:ind w:left="263" w:hanging="270"/>
              <w:rPr>
                <w:szCs w:val="18"/>
              </w:rPr>
            </w:pPr>
            <w:r w:rsidRPr="00D24A83">
              <w:rPr>
                <w:szCs w:val="18"/>
              </w:rPr>
              <w:t>Examine the data retention and disposal policies, procedures, and processes.</w:t>
            </w:r>
          </w:p>
          <w:p w14:paraId="4F5AC639" w14:textId="77777777" w:rsidR="00B7572A" w:rsidRPr="00D24A83" w:rsidRDefault="00B7572A" w:rsidP="00876EEF">
            <w:pPr>
              <w:pStyle w:val="TableListBullet"/>
              <w:numPr>
                <w:ilvl w:val="0"/>
                <w:numId w:val="33"/>
              </w:numPr>
              <w:ind w:left="263" w:hanging="270"/>
              <w:rPr>
                <w:szCs w:val="18"/>
              </w:rPr>
            </w:pPr>
            <w:r w:rsidRPr="00D24A83">
              <w:rPr>
                <w:szCs w:val="18"/>
              </w:rPr>
              <w:t>Interview personnel.</w:t>
            </w:r>
          </w:p>
          <w:p w14:paraId="687348F4" w14:textId="77777777" w:rsidR="00B7572A" w:rsidRPr="00D24A83" w:rsidRDefault="00B7572A" w:rsidP="00876EEF">
            <w:pPr>
              <w:pStyle w:val="TableListBullet"/>
              <w:numPr>
                <w:ilvl w:val="0"/>
                <w:numId w:val="33"/>
              </w:numPr>
              <w:ind w:left="263" w:hanging="270"/>
              <w:rPr>
                <w:szCs w:val="18"/>
              </w:rPr>
            </w:pPr>
            <w:r w:rsidRPr="00D24A83">
              <w:rPr>
                <w:szCs w:val="18"/>
              </w:rPr>
              <w:t>Examine files and system records on system components where account data is stored.</w:t>
            </w:r>
          </w:p>
          <w:p w14:paraId="29C2A716" w14:textId="77777777" w:rsidR="00B7572A" w:rsidRPr="00D24A83" w:rsidRDefault="00B7572A" w:rsidP="00876EEF">
            <w:pPr>
              <w:pStyle w:val="TableListBullet"/>
              <w:numPr>
                <w:ilvl w:val="0"/>
                <w:numId w:val="33"/>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314" w:type="pct"/>
            <w:vMerge w:val="restart"/>
            <w:shd w:val="clear" w:color="auto" w:fill="auto"/>
          </w:tcPr>
          <w:p w14:paraId="2B90C6CB"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vMerge w:val="restart"/>
            <w:shd w:val="clear" w:color="auto" w:fill="auto"/>
          </w:tcPr>
          <w:p w14:paraId="6C271E61"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17" w:type="pct"/>
            <w:vMerge w:val="restart"/>
            <w:shd w:val="clear" w:color="auto" w:fill="auto"/>
          </w:tcPr>
          <w:p w14:paraId="33C557C4"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vMerge w:val="restart"/>
            <w:shd w:val="clear" w:color="auto" w:fill="auto"/>
          </w:tcPr>
          <w:p w14:paraId="34C4BCAA"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28" w:type="pct"/>
            <w:vMerge w:val="restart"/>
            <w:shd w:val="clear" w:color="auto" w:fill="auto"/>
          </w:tcPr>
          <w:p w14:paraId="7A86A404"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283E91" w:rsidRPr="00E4205F" w14:paraId="1EA7E75C" w14:textId="77777777" w:rsidTr="007749F2">
        <w:trPr>
          <w:cantSplit/>
        </w:trPr>
        <w:tc>
          <w:tcPr>
            <w:tcW w:w="324" w:type="pct"/>
            <w:vMerge/>
            <w:tcBorders>
              <w:top w:val="single" w:sz="4" w:space="0" w:color="808080" w:themeColor="background1" w:themeShade="80"/>
              <w:bottom w:val="single" w:sz="4" w:space="0" w:color="808080" w:themeColor="background1" w:themeShade="80"/>
            </w:tcBorders>
          </w:tcPr>
          <w:p w14:paraId="67BD38A0" w14:textId="77777777" w:rsidR="00B7572A" w:rsidRPr="00E4205F" w:rsidRDefault="00B7572A" w:rsidP="003A3003">
            <w:pPr>
              <w:pStyle w:val="TableText"/>
              <w:rPr>
                <w:b/>
                <w:color w:val="000000"/>
                <w:szCs w:val="16"/>
              </w:rPr>
            </w:pPr>
          </w:p>
        </w:tc>
        <w:tc>
          <w:tcPr>
            <w:tcW w:w="2609" w:type="pct"/>
            <w:gridSpan w:val="2"/>
            <w:tcBorders>
              <w:top w:val="single" w:sz="4" w:space="0" w:color="808080" w:themeColor="background1" w:themeShade="80"/>
              <w:bottom w:val="nil"/>
            </w:tcBorders>
            <w:shd w:val="clear" w:color="auto" w:fill="DFE3E4"/>
          </w:tcPr>
          <w:p w14:paraId="61323D6C" w14:textId="77777777" w:rsidR="00B7572A" w:rsidRPr="00D24A83" w:rsidRDefault="00B7572A" w:rsidP="003A3003">
            <w:pPr>
              <w:pStyle w:val="AppNotes"/>
              <w:rPr>
                <w:szCs w:val="18"/>
              </w:rPr>
            </w:pPr>
            <w:r w:rsidRPr="00D24A83">
              <w:rPr>
                <w:szCs w:val="18"/>
              </w:rPr>
              <w:t>Applicability Notes</w:t>
            </w:r>
          </w:p>
        </w:tc>
        <w:tc>
          <w:tcPr>
            <w:tcW w:w="314" w:type="pct"/>
            <w:vMerge/>
            <w:shd w:val="clear" w:color="auto" w:fill="auto"/>
          </w:tcPr>
          <w:p w14:paraId="5F6B3645"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2F0DCD55" w14:textId="77777777" w:rsidR="00B7572A" w:rsidRPr="00E4205F" w:rsidRDefault="00B7572A" w:rsidP="003A3003">
            <w:pPr>
              <w:spacing w:after="60"/>
              <w:jc w:val="center"/>
              <w:rPr>
                <w:rFonts w:cs="Arial"/>
                <w:sz w:val="16"/>
                <w:szCs w:val="16"/>
              </w:rPr>
            </w:pPr>
          </w:p>
        </w:tc>
        <w:tc>
          <w:tcPr>
            <w:tcW w:w="417" w:type="pct"/>
            <w:vMerge/>
            <w:shd w:val="clear" w:color="auto" w:fill="auto"/>
          </w:tcPr>
          <w:p w14:paraId="3F8B0EAB"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54BE9953" w14:textId="77777777" w:rsidR="00B7572A" w:rsidRPr="00E4205F" w:rsidRDefault="00B7572A" w:rsidP="003A3003">
            <w:pPr>
              <w:spacing w:after="60"/>
              <w:jc w:val="center"/>
              <w:rPr>
                <w:rFonts w:cs="Arial"/>
                <w:sz w:val="16"/>
                <w:szCs w:val="16"/>
              </w:rPr>
            </w:pPr>
          </w:p>
        </w:tc>
        <w:tc>
          <w:tcPr>
            <w:tcW w:w="328" w:type="pct"/>
            <w:vMerge/>
            <w:shd w:val="clear" w:color="auto" w:fill="auto"/>
          </w:tcPr>
          <w:p w14:paraId="2F0CF1E0" w14:textId="77777777" w:rsidR="00B7572A" w:rsidRPr="00E4205F" w:rsidRDefault="00B7572A" w:rsidP="003A3003">
            <w:pPr>
              <w:spacing w:after="60"/>
              <w:jc w:val="center"/>
              <w:rPr>
                <w:rFonts w:cs="Arial"/>
                <w:sz w:val="16"/>
                <w:szCs w:val="16"/>
              </w:rPr>
            </w:pPr>
          </w:p>
        </w:tc>
      </w:tr>
      <w:tr w:rsidR="00283E91" w:rsidRPr="00E4205F" w14:paraId="7D33274D" w14:textId="77777777" w:rsidTr="007749F2">
        <w:trPr>
          <w:cantSplit/>
        </w:trPr>
        <w:tc>
          <w:tcPr>
            <w:tcW w:w="324" w:type="pct"/>
            <w:vMerge/>
            <w:tcBorders>
              <w:top w:val="single" w:sz="4" w:space="0" w:color="808080" w:themeColor="background1" w:themeShade="80"/>
              <w:bottom w:val="single" w:sz="4" w:space="0" w:color="808080" w:themeColor="background1" w:themeShade="80"/>
            </w:tcBorders>
          </w:tcPr>
          <w:p w14:paraId="2A6364C1" w14:textId="77777777" w:rsidR="00B7572A" w:rsidRPr="00E4205F" w:rsidRDefault="00B7572A" w:rsidP="003A3003">
            <w:pPr>
              <w:pStyle w:val="TableText"/>
              <w:rPr>
                <w:b/>
                <w:color w:val="000000"/>
                <w:szCs w:val="16"/>
              </w:rPr>
            </w:pPr>
          </w:p>
        </w:tc>
        <w:tc>
          <w:tcPr>
            <w:tcW w:w="2609" w:type="pct"/>
            <w:gridSpan w:val="2"/>
            <w:tcBorders>
              <w:top w:val="nil"/>
              <w:bottom w:val="single" w:sz="4" w:space="0" w:color="808080" w:themeColor="background1" w:themeShade="80"/>
            </w:tcBorders>
          </w:tcPr>
          <w:p w14:paraId="421CF9A9" w14:textId="77777777" w:rsidR="00B7572A" w:rsidRPr="00D24A83" w:rsidRDefault="00B7572A"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B7572A" w:rsidRPr="00D24A83" w:rsidRDefault="00B7572A"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314" w:type="pct"/>
            <w:vMerge/>
            <w:shd w:val="clear" w:color="auto" w:fill="auto"/>
          </w:tcPr>
          <w:p w14:paraId="3356CA94"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23A65620" w14:textId="77777777" w:rsidR="00B7572A" w:rsidRPr="00E4205F" w:rsidRDefault="00B7572A" w:rsidP="003A3003">
            <w:pPr>
              <w:spacing w:after="60"/>
              <w:jc w:val="center"/>
              <w:rPr>
                <w:rFonts w:cs="Arial"/>
                <w:sz w:val="16"/>
                <w:szCs w:val="16"/>
              </w:rPr>
            </w:pPr>
          </w:p>
        </w:tc>
        <w:tc>
          <w:tcPr>
            <w:tcW w:w="417" w:type="pct"/>
            <w:vMerge/>
            <w:shd w:val="clear" w:color="auto" w:fill="auto"/>
          </w:tcPr>
          <w:p w14:paraId="3F42D29B"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01965B01" w14:textId="77777777" w:rsidR="00B7572A" w:rsidRPr="00E4205F" w:rsidRDefault="00B7572A" w:rsidP="003A3003">
            <w:pPr>
              <w:spacing w:after="60"/>
              <w:jc w:val="center"/>
              <w:rPr>
                <w:rFonts w:cs="Arial"/>
                <w:sz w:val="16"/>
                <w:szCs w:val="16"/>
              </w:rPr>
            </w:pPr>
          </w:p>
        </w:tc>
        <w:tc>
          <w:tcPr>
            <w:tcW w:w="328" w:type="pct"/>
            <w:vMerge/>
            <w:shd w:val="clear" w:color="auto" w:fill="auto"/>
          </w:tcPr>
          <w:p w14:paraId="002DEEEA" w14:textId="77777777" w:rsidR="00B7572A" w:rsidRPr="00E4205F" w:rsidRDefault="00B7572A" w:rsidP="003A3003">
            <w:pPr>
              <w:spacing w:after="60"/>
              <w:jc w:val="center"/>
              <w:rPr>
                <w:rFonts w:cs="Arial"/>
                <w:sz w:val="16"/>
                <w:szCs w:val="16"/>
              </w:rPr>
            </w:pPr>
          </w:p>
        </w:tc>
      </w:tr>
      <w:tr w:rsidR="00B7572A" w:rsidRPr="00987F3E" w14:paraId="000604D9" w14:textId="77777777" w:rsidTr="007749F2">
        <w:trPr>
          <w:cantSplit/>
        </w:trPr>
        <w:tc>
          <w:tcPr>
            <w:tcW w:w="4721"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27913CDA"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Appendix </w:t>
            </w:r>
            <w:r w:rsidR="00747FF9" w:rsidRPr="00961460">
              <w:rPr>
                <w:rFonts w:cs="Arial"/>
                <w:i/>
                <w:iCs/>
                <w:sz w:val="18"/>
                <w:szCs w:val="18"/>
              </w:rPr>
              <w:t>D</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3" w:name="_Toc96773049"/>
      <w:bookmarkStart w:id="74" w:name="_Toc100754536"/>
      <w:r w:rsidRPr="00E4205F">
        <w:lastRenderedPageBreak/>
        <w:t>Maintain a Vulnerability Management Program</w:t>
      </w:r>
      <w:bookmarkEnd w:id="73"/>
      <w:bookmarkEnd w:id="74"/>
      <w:r w:rsidRPr="00E4205F">
        <w:t xml:space="preserve"> </w:t>
      </w:r>
    </w:p>
    <w:p w14:paraId="3449E851" w14:textId="6A7671A3" w:rsidR="000A5F0C" w:rsidRDefault="000A5F0C" w:rsidP="00D01B66">
      <w:pPr>
        <w:pStyle w:val="Heading3NoNum"/>
      </w:pPr>
      <w:bookmarkStart w:id="75" w:name="_Toc96773051"/>
      <w:bookmarkStart w:id="76" w:name="_Toc100754537"/>
      <w:r w:rsidRPr="00E4205F">
        <w:t>Requirement 6: Develop and Maintain Secure Systems and Software</w:t>
      </w:r>
      <w:bookmarkEnd w:id="75"/>
      <w:bookmarkEnd w:id="76"/>
    </w:p>
    <w:p w14:paraId="5CF27C70" w14:textId="3E273C30" w:rsidR="001C49C6" w:rsidRPr="001C49C6" w:rsidRDefault="00D777CA" w:rsidP="001C49C6">
      <w:pPr>
        <w:pStyle w:val="BodyText"/>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30"/>
        <w:gridCol w:w="4841"/>
        <w:gridCol w:w="3151"/>
        <w:gridCol w:w="721"/>
        <w:gridCol w:w="988"/>
        <w:gridCol w:w="1169"/>
        <w:gridCol w:w="899"/>
        <w:gridCol w:w="902"/>
      </w:tblGrid>
      <w:tr w:rsidR="00FF17F9" w:rsidRPr="00E4205F" w14:paraId="2198385C" w14:textId="77777777" w:rsidTr="003A300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67"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3" w:type="pct"/>
            <w:gridSpan w:val="5"/>
            <w:tcBorders>
              <w:left w:val="single" w:sz="4" w:space="0" w:color="FFFFFF" w:themeColor="background1"/>
            </w:tcBorders>
            <w:shd w:val="clear" w:color="auto" w:fill="006A72"/>
            <w:vAlign w:val="center"/>
          </w:tcPr>
          <w:p w14:paraId="472B2AE8"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5"/>
              <w:sym w:font="Symbol" w:char="F0A8"/>
            </w:r>
          </w:p>
          <w:p w14:paraId="5E19DF4B" w14:textId="6BD529A1"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8F5121">
              <w:rPr>
                <w:rFonts w:cs="Arial"/>
                <w:i/>
                <w:color w:val="FFFFFF" w:themeColor="background1"/>
                <w:sz w:val="16"/>
                <w:szCs w:val="16"/>
              </w:rPr>
              <w:t>requirement</w:t>
            </w:r>
            <w:r w:rsidRPr="00E4205F">
              <w:rPr>
                <w:rFonts w:cs="Arial"/>
                <w:b/>
                <w:i/>
                <w:color w:val="FFFFFF" w:themeColor="background1"/>
                <w:sz w:val="16"/>
                <w:szCs w:val="16"/>
              </w:rPr>
              <w:t>)</w:t>
            </w:r>
          </w:p>
        </w:tc>
      </w:tr>
      <w:tr w:rsidR="00FF17F9" w:rsidRPr="00E4205F" w14:paraId="1130D17D" w14:textId="77777777" w:rsidTr="003A3003">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FF17F9" w:rsidRPr="00E4205F" w:rsidRDefault="00FF17F9" w:rsidP="003A3003">
            <w:pPr>
              <w:spacing w:after="60"/>
              <w:jc w:val="center"/>
              <w:rPr>
                <w:rFonts w:cs="Arial"/>
                <w:b/>
                <w:sz w:val="16"/>
                <w:szCs w:val="16"/>
                <w:u w:val="single"/>
              </w:rPr>
            </w:pPr>
          </w:p>
        </w:tc>
        <w:tc>
          <w:tcPr>
            <w:tcW w:w="1167"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FF17F9" w:rsidRPr="00E4205F" w:rsidRDefault="00FF17F9" w:rsidP="003A3003">
            <w:pPr>
              <w:spacing w:after="60"/>
              <w:jc w:val="center"/>
              <w:rPr>
                <w:rFonts w:cs="Arial"/>
                <w:b/>
                <w:sz w:val="16"/>
                <w:szCs w:val="16"/>
                <w:u w:val="single"/>
              </w:rPr>
            </w:pPr>
          </w:p>
        </w:tc>
        <w:tc>
          <w:tcPr>
            <w:tcW w:w="267"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FF17F9" w:rsidRPr="001024BE" w:rsidRDefault="00FF17F9" w:rsidP="003A3003">
            <w:pPr>
              <w:spacing w:before="40" w:after="0"/>
              <w:jc w:val="center"/>
              <w:rPr>
                <w:rFonts w:cs="Arial"/>
                <w:sz w:val="16"/>
                <w:szCs w:val="16"/>
              </w:rPr>
            </w:pPr>
            <w:r w:rsidRPr="001024BE">
              <w:rPr>
                <w:rFonts w:cs="Arial"/>
                <w:sz w:val="16"/>
                <w:szCs w:val="16"/>
              </w:rPr>
              <w:t>In Place</w:t>
            </w:r>
          </w:p>
        </w:tc>
        <w:tc>
          <w:tcPr>
            <w:tcW w:w="366" w:type="pct"/>
            <w:tcBorders>
              <w:left w:val="single" w:sz="4" w:space="0" w:color="FFFFFF" w:themeColor="background1"/>
              <w:bottom w:val="single" w:sz="4" w:space="0" w:color="808080"/>
            </w:tcBorders>
            <w:shd w:val="clear" w:color="auto" w:fill="CBD4D5"/>
            <w:vAlign w:val="center"/>
          </w:tcPr>
          <w:p w14:paraId="3CA9D993" w14:textId="0F9A6DF1" w:rsidR="00FF17F9" w:rsidRPr="001024BE" w:rsidRDefault="00FF17F9" w:rsidP="00FE691C">
            <w:pPr>
              <w:spacing w:before="40" w:after="0"/>
              <w:jc w:val="center"/>
              <w:rPr>
                <w:rFonts w:cs="Arial"/>
                <w:sz w:val="16"/>
                <w:szCs w:val="16"/>
              </w:rPr>
            </w:pPr>
            <w:r w:rsidRPr="001024BE">
              <w:rPr>
                <w:rFonts w:cs="Arial"/>
                <w:sz w:val="16"/>
                <w:szCs w:val="16"/>
              </w:rPr>
              <w:t>In Place</w:t>
            </w:r>
            <w:r w:rsidR="00FE691C">
              <w:rPr>
                <w:rFonts w:cs="Arial"/>
                <w:sz w:val="16"/>
                <w:szCs w:val="16"/>
              </w:rPr>
              <w:t xml:space="preserve"> </w:t>
            </w:r>
            <w:r w:rsidRPr="001024BE">
              <w:rPr>
                <w:rFonts w:cs="Arial"/>
                <w:sz w:val="16"/>
                <w:szCs w:val="16"/>
              </w:rPr>
              <w:t>with CCW</w:t>
            </w:r>
          </w:p>
        </w:tc>
        <w:tc>
          <w:tcPr>
            <w:tcW w:w="433" w:type="pct"/>
            <w:tcBorders>
              <w:bottom w:val="single" w:sz="4" w:space="0" w:color="808080"/>
            </w:tcBorders>
            <w:shd w:val="clear" w:color="auto" w:fill="CBD4D5"/>
            <w:tcMar>
              <w:left w:w="72" w:type="dxa"/>
              <w:right w:w="72" w:type="dxa"/>
            </w:tcMar>
          </w:tcPr>
          <w:p w14:paraId="5B0CB2CB" w14:textId="77777777" w:rsidR="00FF17F9" w:rsidRPr="001024BE" w:rsidRDefault="00FF17F9" w:rsidP="003A3003">
            <w:pPr>
              <w:spacing w:before="40" w:after="0"/>
              <w:jc w:val="center"/>
              <w:rPr>
                <w:rFonts w:cs="Arial"/>
                <w:sz w:val="16"/>
                <w:szCs w:val="16"/>
              </w:rPr>
            </w:pPr>
            <w:r w:rsidRPr="001024BE">
              <w:rPr>
                <w:rFonts w:cs="Arial"/>
                <w:sz w:val="16"/>
                <w:szCs w:val="16"/>
              </w:rPr>
              <w:t>In Place with Remediation</w:t>
            </w:r>
          </w:p>
        </w:tc>
        <w:tc>
          <w:tcPr>
            <w:tcW w:w="333" w:type="pct"/>
            <w:tcBorders>
              <w:bottom w:val="single" w:sz="4" w:space="0" w:color="808080"/>
            </w:tcBorders>
            <w:shd w:val="clear" w:color="auto" w:fill="CBD4D5"/>
            <w:tcMar>
              <w:left w:w="72" w:type="dxa"/>
              <w:right w:w="72" w:type="dxa"/>
            </w:tcMar>
          </w:tcPr>
          <w:p w14:paraId="11340026" w14:textId="77777777" w:rsidR="00FF17F9" w:rsidRPr="001024BE" w:rsidRDefault="00FF17F9" w:rsidP="003A3003">
            <w:pPr>
              <w:spacing w:before="40" w:after="0"/>
              <w:jc w:val="center"/>
              <w:rPr>
                <w:rFonts w:cs="Arial"/>
                <w:sz w:val="16"/>
                <w:szCs w:val="16"/>
              </w:rPr>
            </w:pPr>
            <w:r w:rsidRPr="001024BE">
              <w:rPr>
                <w:rFonts w:cs="Arial"/>
                <w:sz w:val="16"/>
                <w:szCs w:val="16"/>
              </w:rPr>
              <w:t>Not Applicable</w:t>
            </w:r>
          </w:p>
        </w:tc>
        <w:tc>
          <w:tcPr>
            <w:tcW w:w="334" w:type="pct"/>
            <w:tcBorders>
              <w:bottom w:val="single" w:sz="4" w:space="0" w:color="808080"/>
            </w:tcBorders>
            <w:shd w:val="clear" w:color="auto" w:fill="CBD4D5"/>
            <w:tcMar>
              <w:left w:w="72" w:type="dxa"/>
              <w:right w:w="72" w:type="dxa"/>
            </w:tcMar>
          </w:tcPr>
          <w:p w14:paraId="12F66296" w14:textId="77777777" w:rsidR="00FF17F9" w:rsidRPr="001024BE" w:rsidRDefault="00FF17F9" w:rsidP="003A3003">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FF17F9" w:rsidRPr="00E4205F" w14:paraId="7D3050E6" w14:textId="77777777" w:rsidTr="003A300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FF17F9" w:rsidRPr="00E21CA3" w:rsidRDefault="00FF17F9"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FF17F9" w:rsidRDefault="00FF17F9"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FF17F9" w:rsidRPr="0083382C" w:rsidRDefault="00FF17F9" w:rsidP="00876EEF">
            <w:pPr>
              <w:pStyle w:val="TableListBullet"/>
              <w:numPr>
                <w:ilvl w:val="0"/>
                <w:numId w:val="33"/>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FF17F9" w:rsidRPr="0083382C" w:rsidRDefault="00FF17F9" w:rsidP="00876EEF">
            <w:pPr>
              <w:pStyle w:val="TableListBullet"/>
              <w:numPr>
                <w:ilvl w:val="0"/>
                <w:numId w:val="33"/>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FF17F9" w:rsidRPr="0083382C" w:rsidRDefault="00FF17F9" w:rsidP="00876EEF">
            <w:pPr>
              <w:pStyle w:val="TableListBullet"/>
              <w:numPr>
                <w:ilvl w:val="0"/>
                <w:numId w:val="33"/>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FF17F9" w:rsidRPr="000C409F" w:rsidRDefault="00AF42CE" w:rsidP="00876EEF">
            <w:pPr>
              <w:pStyle w:val="TableListBullet"/>
              <w:numPr>
                <w:ilvl w:val="0"/>
                <w:numId w:val="33"/>
              </w:numPr>
              <w:ind w:left="263" w:hanging="270"/>
              <w:rPr>
                <w:iCs/>
                <w:color w:val="000000"/>
                <w:szCs w:val="16"/>
              </w:rPr>
            </w:pPr>
            <w:r w:rsidRPr="0099620F">
              <w:rPr>
                <w:i/>
                <w:iCs/>
                <w:color w:val="A6A6A6" w:themeColor="background1" w:themeShade="A6"/>
                <w:szCs w:val="16"/>
              </w:rPr>
              <w:t xml:space="preserve">Bullet intentionally left blank for this </w:t>
            </w:r>
            <w:r w:rsidR="000372BE">
              <w:rPr>
                <w:i/>
                <w:iCs/>
                <w:color w:val="A6A6A6" w:themeColor="background1" w:themeShade="A6"/>
                <w:szCs w:val="16"/>
              </w:rPr>
              <w:t>SAQ</w:t>
            </w:r>
            <w:r w:rsidRPr="0099620F">
              <w:rPr>
                <w:i/>
                <w:iCs/>
                <w:color w:val="A6A6A6" w:themeColor="background1" w:themeShade="A6"/>
                <w:szCs w:val="16"/>
              </w:rPr>
              <w:t>.</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FF17F9" w:rsidRPr="00E4205F" w:rsidRDefault="00FF17F9" w:rsidP="00876EEF">
            <w:pPr>
              <w:pStyle w:val="TableListBullet"/>
              <w:numPr>
                <w:ilvl w:val="0"/>
                <w:numId w:val="33"/>
              </w:numPr>
              <w:ind w:left="263" w:hanging="270"/>
              <w:rPr>
                <w:szCs w:val="16"/>
              </w:rPr>
            </w:pPr>
            <w:r w:rsidRPr="00E4205F">
              <w:rPr>
                <w:szCs w:val="16"/>
              </w:rPr>
              <w:t>Examine policies and procedures.</w:t>
            </w:r>
          </w:p>
          <w:p w14:paraId="34BFC201" w14:textId="77777777" w:rsidR="00FF17F9" w:rsidRPr="00E4205F" w:rsidRDefault="00FF17F9" w:rsidP="00876EEF">
            <w:pPr>
              <w:pStyle w:val="TableListBullet"/>
              <w:numPr>
                <w:ilvl w:val="0"/>
                <w:numId w:val="33"/>
              </w:numPr>
              <w:ind w:left="263" w:hanging="270"/>
              <w:rPr>
                <w:szCs w:val="16"/>
              </w:rPr>
            </w:pPr>
            <w:r w:rsidRPr="00E4205F">
              <w:rPr>
                <w:szCs w:val="16"/>
              </w:rPr>
              <w:t>Interview responsible personnel.</w:t>
            </w:r>
          </w:p>
          <w:p w14:paraId="3B82751C" w14:textId="77777777" w:rsidR="00FF17F9" w:rsidRPr="00E4205F" w:rsidRDefault="00FF17F9" w:rsidP="00876EEF">
            <w:pPr>
              <w:pStyle w:val="TableListBullet"/>
              <w:numPr>
                <w:ilvl w:val="0"/>
                <w:numId w:val="33"/>
              </w:numPr>
              <w:ind w:left="263" w:hanging="270"/>
              <w:rPr>
                <w:szCs w:val="16"/>
              </w:rPr>
            </w:pPr>
            <w:r w:rsidRPr="00E4205F">
              <w:rPr>
                <w:szCs w:val="16"/>
              </w:rPr>
              <w:t>Examine documentation.</w:t>
            </w:r>
          </w:p>
          <w:p w14:paraId="16D3775C" w14:textId="77777777" w:rsidR="00FF17F9" w:rsidRPr="00E4205F" w:rsidRDefault="00FF17F9" w:rsidP="00876EEF">
            <w:pPr>
              <w:pStyle w:val="TableListBullet"/>
              <w:numPr>
                <w:ilvl w:val="0"/>
                <w:numId w:val="33"/>
              </w:numPr>
              <w:ind w:left="263" w:hanging="270"/>
              <w:rPr>
                <w:szCs w:val="16"/>
              </w:rPr>
            </w:pPr>
            <w:r w:rsidRPr="00E4205F">
              <w:rPr>
                <w:szCs w:val="16"/>
              </w:rPr>
              <w:t>Observe process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2CBCA0F"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4"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FF17F9" w:rsidRPr="00E4205F" w14:paraId="179F060F" w14:textId="77777777" w:rsidTr="003A3003">
        <w:trPr>
          <w:cantSplit/>
        </w:trPr>
        <w:tc>
          <w:tcPr>
            <w:tcW w:w="307" w:type="pct"/>
            <w:vMerge/>
            <w:tcBorders>
              <w:right w:val="single" w:sz="2" w:space="0" w:color="808080" w:themeColor="background1" w:themeShade="80"/>
            </w:tcBorders>
          </w:tcPr>
          <w:p w14:paraId="419C74E0" w14:textId="77777777" w:rsidR="00FF17F9" w:rsidRPr="00E21CA3" w:rsidRDefault="00FF17F9" w:rsidP="003A3003">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FF17F9" w:rsidRPr="00E4205F" w:rsidRDefault="00FF17F9" w:rsidP="003A3003">
            <w:pPr>
              <w:pStyle w:val="AppNotes"/>
            </w:pPr>
            <w:r w:rsidRPr="3556D47B">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FF17F9" w:rsidRPr="00E4205F" w:rsidRDefault="00FF17F9" w:rsidP="003A3003">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FF17F9" w:rsidRPr="00E4205F" w:rsidRDefault="00FF17F9" w:rsidP="003A3003">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1F6815F" w14:textId="77777777" w:rsidR="00FF17F9" w:rsidRPr="00E4205F" w:rsidRDefault="00FF17F9" w:rsidP="003A3003">
            <w:pPr>
              <w:spacing w:after="60"/>
              <w:jc w:val="center"/>
              <w:rPr>
                <w:rFonts w:cs="Arial"/>
                <w:sz w:val="16"/>
                <w:szCs w:val="16"/>
              </w:rPr>
            </w:pPr>
          </w:p>
        </w:tc>
        <w:tc>
          <w:tcPr>
            <w:tcW w:w="333"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FF17F9" w:rsidRPr="00E4205F" w:rsidRDefault="00FF17F9" w:rsidP="003A3003">
            <w:pPr>
              <w:spacing w:after="60"/>
              <w:jc w:val="center"/>
              <w:rPr>
                <w:rFonts w:cs="Arial"/>
                <w:sz w:val="16"/>
                <w:szCs w:val="16"/>
              </w:rPr>
            </w:pPr>
          </w:p>
        </w:tc>
        <w:tc>
          <w:tcPr>
            <w:tcW w:w="334" w:type="pct"/>
            <w:vMerge/>
            <w:tcBorders>
              <w:left w:val="single" w:sz="2" w:space="0" w:color="808080" w:themeColor="background1" w:themeShade="80"/>
            </w:tcBorders>
            <w:shd w:val="clear" w:color="auto" w:fill="auto"/>
          </w:tcPr>
          <w:p w14:paraId="70737010" w14:textId="77777777" w:rsidR="00FF17F9" w:rsidRPr="00E4205F" w:rsidRDefault="00FF17F9" w:rsidP="003A3003">
            <w:pPr>
              <w:spacing w:after="60"/>
              <w:jc w:val="center"/>
              <w:rPr>
                <w:rFonts w:cs="Arial"/>
                <w:sz w:val="16"/>
                <w:szCs w:val="16"/>
              </w:rPr>
            </w:pPr>
          </w:p>
        </w:tc>
      </w:tr>
      <w:tr w:rsidR="00FF17F9" w:rsidRPr="00E4205F" w14:paraId="77E323D8" w14:textId="77777777" w:rsidTr="003A300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FF17F9" w:rsidRPr="00E21CA3" w:rsidRDefault="00FF17F9" w:rsidP="003A3003">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FF17F9" w:rsidRPr="00E4205F" w:rsidRDefault="00FF17F9"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FF17F9" w:rsidRPr="00E4205F" w:rsidRDefault="00FF17F9" w:rsidP="003A3003">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FF17F9" w:rsidRPr="00E4205F" w:rsidRDefault="00FF17F9" w:rsidP="003A3003">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B24A5F" w14:textId="77777777" w:rsidR="00FF17F9" w:rsidRPr="00E4205F" w:rsidRDefault="00FF17F9" w:rsidP="003A3003">
            <w:pPr>
              <w:spacing w:after="60"/>
              <w:jc w:val="center"/>
              <w:rPr>
                <w:rFonts w:cs="Arial"/>
                <w:sz w:val="16"/>
                <w:szCs w:val="16"/>
              </w:rPr>
            </w:pPr>
          </w:p>
        </w:tc>
        <w:tc>
          <w:tcPr>
            <w:tcW w:w="3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FF17F9" w:rsidRPr="00E4205F" w:rsidRDefault="00FF17F9" w:rsidP="003A3003">
            <w:pPr>
              <w:spacing w:after="60"/>
              <w:jc w:val="center"/>
              <w:rPr>
                <w:rFonts w:cs="Arial"/>
                <w:sz w:val="16"/>
                <w:szCs w:val="16"/>
              </w:rPr>
            </w:pPr>
          </w:p>
        </w:tc>
        <w:tc>
          <w:tcPr>
            <w:tcW w:w="334"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FF17F9" w:rsidRPr="00E4205F" w:rsidRDefault="00FF17F9" w:rsidP="003A3003">
            <w:pPr>
              <w:spacing w:after="60"/>
              <w:jc w:val="center"/>
              <w:rPr>
                <w:rFonts w:cs="Arial"/>
                <w:sz w:val="16"/>
                <w:szCs w:val="16"/>
              </w:rPr>
            </w:pPr>
          </w:p>
        </w:tc>
      </w:tr>
      <w:tr w:rsidR="00FF17F9" w:rsidRPr="00E4205F" w14:paraId="696E0EB9" w14:textId="77777777" w:rsidTr="003A300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FF17F9" w:rsidRPr="00E21CA3" w:rsidRDefault="00FF17F9"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FF17F9" w:rsidRPr="00E4205F" w:rsidRDefault="00FF17F9"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5A1FA6" w:rsidRPr="00EE0E3F" w:rsidRDefault="005A1FA6" w:rsidP="00876EEF">
            <w:pPr>
              <w:pStyle w:val="TableListBullet"/>
              <w:numPr>
                <w:ilvl w:val="0"/>
                <w:numId w:val="33"/>
              </w:numPr>
              <w:ind w:left="263" w:hanging="270"/>
              <w:rPr>
                <w:szCs w:val="16"/>
              </w:rPr>
            </w:pPr>
            <w:r w:rsidRPr="00EE0E3F">
              <w:rPr>
                <w:szCs w:val="16"/>
              </w:rPr>
              <w:t>Critical or high-security patches/updates are installed within one month of release.</w:t>
            </w:r>
          </w:p>
          <w:p w14:paraId="52143786" w14:textId="56EF4B0B" w:rsidR="00FF17F9" w:rsidRPr="00E4205F" w:rsidRDefault="005A1FA6" w:rsidP="00876EEF">
            <w:pPr>
              <w:pStyle w:val="TableListBullet"/>
              <w:numPr>
                <w:ilvl w:val="0"/>
                <w:numId w:val="33"/>
              </w:numPr>
              <w:ind w:left="263" w:hanging="270"/>
              <w:rPr>
                <w:szCs w:val="16"/>
              </w:rPr>
            </w:pPr>
            <w:r w:rsidRPr="00C5328D">
              <w:rPr>
                <w:i/>
                <w:color w:val="808080" w:themeColor="background1" w:themeShade="80"/>
                <w:szCs w:val="16"/>
              </w:rPr>
              <w:t xml:space="preserve">Bullet intentionally left blank for this </w:t>
            </w:r>
            <w:r w:rsidR="00B060D5" w:rsidRPr="00C5328D">
              <w:rPr>
                <w:i/>
                <w:color w:val="808080" w:themeColor="background1" w:themeShade="80"/>
                <w:szCs w:val="16"/>
              </w:rPr>
              <w:t>SAQ</w:t>
            </w:r>
            <w:r w:rsidRPr="00C5328D">
              <w:rPr>
                <w:i/>
                <w:color w:val="808080" w:themeColor="background1" w:themeShade="80"/>
                <w:szCs w:val="16"/>
              </w:rPr>
              <w:t>.</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FF17F9" w:rsidRPr="00E4205F" w:rsidRDefault="00FF17F9" w:rsidP="00876EEF">
            <w:pPr>
              <w:pStyle w:val="TableListBullet"/>
              <w:numPr>
                <w:ilvl w:val="0"/>
                <w:numId w:val="33"/>
              </w:numPr>
              <w:ind w:left="263" w:hanging="270"/>
              <w:rPr>
                <w:szCs w:val="16"/>
              </w:rPr>
            </w:pPr>
            <w:r w:rsidRPr="00E4205F">
              <w:rPr>
                <w:szCs w:val="16"/>
              </w:rPr>
              <w:t>Examine policies and procedures.</w:t>
            </w:r>
          </w:p>
          <w:p w14:paraId="404A2BF9" w14:textId="77777777" w:rsidR="00FF17F9" w:rsidRPr="00E4205F" w:rsidRDefault="00FF17F9" w:rsidP="00876EEF">
            <w:pPr>
              <w:pStyle w:val="TableListBullet"/>
              <w:numPr>
                <w:ilvl w:val="0"/>
                <w:numId w:val="33"/>
              </w:numPr>
              <w:ind w:left="263" w:hanging="270"/>
              <w:rPr>
                <w:szCs w:val="16"/>
              </w:rPr>
            </w:pPr>
            <w:r w:rsidRPr="00E4205F">
              <w:rPr>
                <w:szCs w:val="16"/>
              </w:rPr>
              <w:t>Examine system components and related software.</w:t>
            </w:r>
          </w:p>
          <w:p w14:paraId="7885C133" w14:textId="77777777" w:rsidR="00FF17F9" w:rsidRPr="00E4205F" w:rsidRDefault="00FF17F9" w:rsidP="00876EEF">
            <w:pPr>
              <w:pStyle w:val="TableListBullet"/>
              <w:numPr>
                <w:ilvl w:val="0"/>
                <w:numId w:val="33"/>
              </w:numPr>
              <w:ind w:left="263" w:hanging="270"/>
              <w:rPr>
                <w:szCs w:val="16"/>
              </w:rPr>
            </w:pPr>
            <w:r w:rsidRPr="00E4205F">
              <w:rPr>
                <w:szCs w:val="16"/>
              </w:rPr>
              <w:t>Compare list of security patches installed to recent vendor patch list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B8573ED"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DFE3E4"/>
          </w:tcPr>
          <w:p w14:paraId="3C431998" w14:textId="6BAAFD4C"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Requirement 6.4.3 applies to the page(s) on the merchant’s website(s) that provides the address (the URL) of the TPSP’s payment page/form to the merchant’s customers.</w:t>
            </w:r>
          </w:p>
        </w:tc>
      </w:tr>
      <w:tr w:rsidR="00117FD2" w:rsidRPr="00E4205F" w14:paraId="123BE36F" w14:textId="77777777" w:rsidTr="00DC3F06">
        <w:trPr>
          <w:cantSplit/>
          <w:trHeight w:val="2066"/>
        </w:trPr>
        <w:tc>
          <w:tcPr>
            <w:tcW w:w="307" w:type="pct"/>
            <w:vMerge w:val="restart"/>
            <w:tcBorders>
              <w:top w:val="single" w:sz="2" w:space="0" w:color="808080" w:themeColor="background1" w:themeShade="80"/>
              <w:bottom w:val="single" w:sz="4" w:space="0" w:color="808080"/>
              <w:right w:val="single" w:sz="2" w:space="0" w:color="808080" w:themeColor="background1" w:themeShade="80"/>
            </w:tcBorders>
          </w:tcPr>
          <w:p w14:paraId="4BF15BFA" w14:textId="77777777" w:rsidR="00117FD2" w:rsidRPr="00E21CA3" w:rsidRDefault="00117FD2" w:rsidP="003A3003">
            <w:pPr>
              <w:pStyle w:val="TableText"/>
              <w:rPr>
                <w:b/>
                <w:bCs/>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6FB297F6" w14:textId="77777777" w:rsidR="00117FD2" w:rsidRPr="00E4205F" w:rsidRDefault="00117FD2" w:rsidP="001F16B0">
            <w:pPr>
              <w:pStyle w:val="TableTextBullet"/>
              <w:rPr>
                <w:rFonts w:cs="Arial"/>
                <w:szCs w:val="16"/>
              </w:rPr>
            </w:pPr>
            <w:r w:rsidRPr="00E4205F">
              <w:rPr>
                <w:rFonts w:cs="Arial"/>
                <w:color w:val="000000"/>
                <w:szCs w:val="16"/>
              </w:rPr>
              <w:t>All payment page scripts that are loaded and executed in the consumer’s browser are managed as follows:</w:t>
            </w:r>
          </w:p>
          <w:p w14:paraId="317CA95C" w14:textId="77777777" w:rsidR="00117FD2" w:rsidRPr="00E4205F" w:rsidRDefault="00117FD2" w:rsidP="00876EEF">
            <w:pPr>
              <w:pStyle w:val="TableListBullet"/>
              <w:numPr>
                <w:ilvl w:val="0"/>
                <w:numId w:val="33"/>
              </w:numPr>
              <w:ind w:left="263" w:hanging="270"/>
              <w:rPr>
                <w:szCs w:val="16"/>
              </w:rPr>
            </w:pPr>
            <w:r w:rsidRPr="00E4205F">
              <w:rPr>
                <w:szCs w:val="16"/>
              </w:rPr>
              <w:t>A method is implemented to confirm that each script is authorized.</w:t>
            </w:r>
          </w:p>
          <w:p w14:paraId="167A04F8" w14:textId="77777777" w:rsidR="00117FD2" w:rsidRPr="00E4205F" w:rsidRDefault="00117FD2" w:rsidP="00876EEF">
            <w:pPr>
              <w:pStyle w:val="TableListBullet"/>
              <w:numPr>
                <w:ilvl w:val="0"/>
                <w:numId w:val="33"/>
              </w:numPr>
              <w:ind w:left="263" w:hanging="270"/>
              <w:rPr>
                <w:szCs w:val="16"/>
              </w:rPr>
            </w:pPr>
            <w:r w:rsidRPr="00E4205F">
              <w:rPr>
                <w:szCs w:val="16"/>
              </w:rPr>
              <w:t>A method is implemented to assure the integrity of each script.</w:t>
            </w:r>
          </w:p>
          <w:p w14:paraId="0562710C" w14:textId="621D49B3" w:rsidR="00117FD2" w:rsidRPr="00E4205F" w:rsidRDefault="00117FD2" w:rsidP="00876EEF">
            <w:pPr>
              <w:pStyle w:val="TableListBullet"/>
              <w:numPr>
                <w:ilvl w:val="0"/>
                <w:numId w:val="33"/>
              </w:numPr>
              <w:ind w:left="263" w:hanging="270"/>
              <w:rPr>
                <w:rFonts w:cs="Arial"/>
                <w:szCs w:val="16"/>
              </w:rPr>
            </w:pPr>
            <w:r w:rsidRPr="00E4205F">
              <w:rPr>
                <w:szCs w:val="16"/>
              </w:rPr>
              <w:t xml:space="preserve">An inventory of all scripts is maintained with written justification as to why each is necessary.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9C261A" w14:textId="77777777" w:rsidR="00117FD2" w:rsidRPr="00E4205F" w:rsidRDefault="00117FD2" w:rsidP="00876EEF">
            <w:pPr>
              <w:pStyle w:val="TableListBullet"/>
              <w:numPr>
                <w:ilvl w:val="0"/>
                <w:numId w:val="33"/>
              </w:numPr>
              <w:ind w:left="263" w:hanging="270"/>
              <w:rPr>
                <w:szCs w:val="16"/>
              </w:rPr>
            </w:pPr>
            <w:r w:rsidRPr="00E4205F">
              <w:rPr>
                <w:szCs w:val="16"/>
              </w:rPr>
              <w:t>Examine policies and procedures.</w:t>
            </w:r>
          </w:p>
          <w:p w14:paraId="226E62A7" w14:textId="77777777" w:rsidR="00117FD2" w:rsidRPr="00E4205F" w:rsidRDefault="00117FD2" w:rsidP="00876EEF">
            <w:pPr>
              <w:pStyle w:val="TableListBullet"/>
              <w:numPr>
                <w:ilvl w:val="0"/>
                <w:numId w:val="33"/>
              </w:numPr>
              <w:ind w:left="263" w:hanging="270"/>
              <w:rPr>
                <w:szCs w:val="16"/>
              </w:rPr>
            </w:pPr>
            <w:r w:rsidRPr="00E4205F">
              <w:rPr>
                <w:szCs w:val="16"/>
              </w:rPr>
              <w:t>Interview responsible personnel.</w:t>
            </w:r>
          </w:p>
          <w:p w14:paraId="7FCB64C6" w14:textId="77777777" w:rsidR="00117FD2" w:rsidRPr="00E4205F" w:rsidRDefault="00117FD2" w:rsidP="00876EEF">
            <w:pPr>
              <w:pStyle w:val="TableListBullet"/>
              <w:numPr>
                <w:ilvl w:val="0"/>
                <w:numId w:val="33"/>
              </w:numPr>
              <w:ind w:left="263" w:hanging="270"/>
              <w:rPr>
                <w:szCs w:val="16"/>
              </w:rPr>
            </w:pPr>
            <w:r w:rsidRPr="00E4205F">
              <w:rPr>
                <w:szCs w:val="16"/>
              </w:rPr>
              <w:t>Examine inventory records.</w:t>
            </w:r>
          </w:p>
          <w:p w14:paraId="2C978A10" w14:textId="38E60467" w:rsidR="00117FD2" w:rsidRPr="00E4205F" w:rsidRDefault="00117FD2" w:rsidP="00876EEF">
            <w:pPr>
              <w:pStyle w:val="TableListBullet"/>
              <w:numPr>
                <w:ilvl w:val="0"/>
                <w:numId w:val="33"/>
              </w:numPr>
              <w:ind w:left="263" w:hanging="270"/>
              <w:rPr>
                <w:szCs w:val="16"/>
              </w:rPr>
            </w:pPr>
            <w:r w:rsidRPr="00E4205F">
              <w:rPr>
                <w:szCs w:val="16"/>
              </w:rPr>
              <w:t>Examine system configurations.</w:t>
            </w:r>
          </w:p>
        </w:tc>
        <w:tc>
          <w:tcPr>
            <w:tcW w:w="267"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3D849447" w14:textId="658F234B"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3"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4" w:type="pct"/>
            <w:vMerge w:val="restar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117FD2" w:rsidRPr="00E4205F" w14:paraId="32C6C278" w14:textId="77777777" w:rsidTr="00DC3F06">
        <w:trPr>
          <w:cantSplit/>
        </w:trPr>
        <w:tc>
          <w:tcPr>
            <w:tcW w:w="307" w:type="pct"/>
            <w:vMerge/>
            <w:tcBorders>
              <w:bottom w:val="nil"/>
              <w:right w:val="single" w:sz="2" w:space="0" w:color="808080" w:themeColor="background1" w:themeShade="80"/>
            </w:tcBorders>
          </w:tcPr>
          <w:p w14:paraId="11C77D91" w14:textId="77777777" w:rsidR="00117FD2" w:rsidRPr="00E21CA3" w:rsidRDefault="00117FD2" w:rsidP="003A3003">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117FD2" w:rsidRPr="00E4205F" w:rsidRDefault="00117FD2" w:rsidP="003A3003">
            <w:pPr>
              <w:pStyle w:val="AppNotes"/>
            </w:pPr>
            <w:r w:rsidRPr="00CF224A">
              <w:t>Applicability Notes</w:t>
            </w:r>
          </w:p>
        </w:tc>
        <w:tc>
          <w:tcPr>
            <w:tcW w:w="267" w:type="pct"/>
            <w:vMerge/>
            <w:tcBorders>
              <w:top w:val="nil"/>
              <w:left w:val="single" w:sz="2" w:space="0" w:color="808080" w:themeColor="background1" w:themeShade="80"/>
              <w:right w:val="single" w:sz="2" w:space="0" w:color="808080" w:themeColor="background1" w:themeShade="80"/>
            </w:tcBorders>
            <w:shd w:val="clear" w:color="auto" w:fill="auto"/>
          </w:tcPr>
          <w:p w14:paraId="135CBEA3" w14:textId="77777777" w:rsidR="00117FD2" w:rsidRPr="00E4205F" w:rsidRDefault="00117FD2" w:rsidP="003A3003">
            <w:pPr>
              <w:spacing w:after="60"/>
              <w:jc w:val="center"/>
              <w:rPr>
                <w:rFonts w:cs="Arial"/>
                <w:sz w:val="16"/>
                <w:szCs w:val="16"/>
              </w:rPr>
            </w:pPr>
          </w:p>
        </w:tc>
        <w:tc>
          <w:tcPr>
            <w:tcW w:w="366" w:type="pct"/>
            <w:vMerge/>
            <w:tcBorders>
              <w:top w:val="nil"/>
              <w:left w:val="single" w:sz="2" w:space="0" w:color="808080" w:themeColor="background1" w:themeShade="80"/>
              <w:right w:val="single" w:sz="2" w:space="0" w:color="808080" w:themeColor="background1" w:themeShade="80"/>
            </w:tcBorders>
            <w:shd w:val="clear" w:color="auto" w:fill="auto"/>
          </w:tcPr>
          <w:p w14:paraId="680A203F" w14:textId="77777777" w:rsidR="00117FD2" w:rsidRPr="00E4205F" w:rsidRDefault="00117FD2" w:rsidP="003A3003">
            <w:pPr>
              <w:spacing w:after="60"/>
              <w:jc w:val="center"/>
              <w:rPr>
                <w:rFonts w:cs="Arial"/>
                <w:sz w:val="16"/>
                <w:szCs w:val="16"/>
              </w:rPr>
            </w:pPr>
          </w:p>
        </w:tc>
        <w:tc>
          <w:tcPr>
            <w:tcW w:w="433" w:type="pct"/>
            <w:vMerge/>
            <w:tcBorders>
              <w:top w:val="nil"/>
              <w:left w:val="single" w:sz="2" w:space="0" w:color="808080" w:themeColor="background1" w:themeShade="80"/>
              <w:right w:val="single" w:sz="2" w:space="0" w:color="808080" w:themeColor="background1" w:themeShade="80"/>
            </w:tcBorders>
            <w:shd w:val="clear" w:color="auto" w:fill="auto"/>
          </w:tcPr>
          <w:p w14:paraId="6783F118" w14:textId="77777777" w:rsidR="00117FD2" w:rsidRPr="00E4205F" w:rsidRDefault="00117FD2" w:rsidP="003A3003">
            <w:pPr>
              <w:spacing w:after="60"/>
              <w:jc w:val="center"/>
              <w:rPr>
                <w:rFonts w:cs="Arial"/>
                <w:sz w:val="16"/>
                <w:szCs w:val="16"/>
              </w:rPr>
            </w:pPr>
          </w:p>
        </w:tc>
        <w:tc>
          <w:tcPr>
            <w:tcW w:w="333" w:type="pct"/>
            <w:vMerge/>
            <w:tcBorders>
              <w:top w:val="nil"/>
              <w:left w:val="single" w:sz="2" w:space="0" w:color="808080" w:themeColor="background1" w:themeShade="80"/>
              <w:right w:val="single" w:sz="2" w:space="0" w:color="808080" w:themeColor="background1" w:themeShade="80"/>
            </w:tcBorders>
            <w:shd w:val="clear" w:color="auto" w:fill="auto"/>
          </w:tcPr>
          <w:p w14:paraId="4BC50840" w14:textId="77777777" w:rsidR="00117FD2" w:rsidRPr="00E4205F" w:rsidRDefault="00117FD2" w:rsidP="003A3003">
            <w:pPr>
              <w:spacing w:after="60"/>
              <w:jc w:val="center"/>
              <w:rPr>
                <w:rFonts w:cs="Arial"/>
                <w:sz w:val="16"/>
                <w:szCs w:val="16"/>
              </w:rPr>
            </w:pPr>
          </w:p>
        </w:tc>
        <w:tc>
          <w:tcPr>
            <w:tcW w:w="334" w:type="pct"/>
            <w:vMerge/>
            <w:tcBorders>
              <w:top w:val="nil"/>
              <w:left w:val="single" w:sz="2" w:space="0" w:color="808080" w:themeColor="background1" w:themeShade="80"/>
              <w:right w:val="nil"/>
            </w:tcBorders>
            <w:shd w:val="clear" w:color="auto" w:fill="auto"/>
          </w:tcPr>
          <w:p w14:paraId="60DA539E" w14:textId="77777777" w:rsidR="00117FD2" w:rsidRPr="00E4205F" w:rsidRDefault="00117FD2" w:rsidP="003A3003">
            <w:pPr>
              <w:spacing w:after="60"/>
              <w:jc w:val="center"/>
              <w:rPr>
                <w:rFonts w:cs="Arial"/>
                <w:sz w:val="16"/>
                <w:szCs w:val="16"/>
              </w:rPr>
            </w:pPr>
          </w:p>
        </w:tc>
      </w:tr>
      <w:tr w:rsidR="00117FD2" w:rsidRPr="00E4205F" w14:paraId="08672E95" w14:textId="77777777" w:rsidTr="00DC3F06">
        <w:trPr>
          <w:cantSplit/>
        </w:trPr>
        <w:tc>
          <w:tcPr>
            <w:tcW w:w="307" w:type="pct"/>
            <w:tcBorders>
              <w:top w:val="nil"/>
              <w:bottom w:val="single" w:sz="2" w:space="0" w:color="808080" w:themeColor="background1" w:themeShade="80"/>
              <w:right w:val="single" w:sz="2" w:space="0" w:color="808080" w:themeColor="background1" w:themeShade="80"/>
            </w:tcBorders>
          </w:tcPr>
          <w:p w14:paraId="0E1F48EB" w14:textId="77777777" w:rsidR="00117FD2" w:rsidRPr="00E21CA3" w:rsidRDefault="00117FD2" w:rsidP="003A3003">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117FD2" w:rsidRPr="008022E3" w:rsidRDefault="00117FD2" w:rsidP="003A3003">
            <w:pPr>
              <w:spacing w:after="60"/>
              <w:rPr>
                <w:rFonts w:cs="Arial"/>
                <w:color w:val="000000"/>
                <w:sz w:val="16"/>
                <w:szCs w:val="16"/>
              </w:rPr>
            </w:pPr>
            <w:r w:rsidRPr="008022E3">
              <w:rPr>
                <w:rFonts w:cs="Arial"/>
                <w:color w:val="000000"/>
                <w:sz w:val="16"/>
                <w:szCs w:val="16"/>
              </w:rPr>
              <w:t>This requirement applies to all scripts loaded from the entity’s environment and scripts loaded from third and fourth parties.</w:t>
            </w:r>
          </w:p>
          <w:p w14:paraId="7EF1E189" w14:textId="77777777" w:rsidR="00117FD2" w:rsidRPr="00E4205F" w:rsidRDefault="00117FD2"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267"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20663F21" w14:textId="77777777" w:rsidR="00117FD2" w:rsidRPr="00E4205F" w:rsidRDefault="00117FD2" w:rsidP="003A3003">
            <w:pPr>
              <w:spacing w:after="60"/>
              <w:jc w:val="center"/>
              <w:rPr>
                <w:rFonts w:cs="Arial"/>
                <w:sz w:val="16"/>
                <w:szCs w:val="16"/>
              </w:rPr>
            </w:pPr>
          </w:p>
        </w:tc>
        <w:tc>
          <w:tcPr>
            <w:tcW w:w="366"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0D90A04B" w14:textId="77777777" w:rsidR="00117FD2" w:rsidRPr="00E4205F" w:rsidRDefault="00117FD2" w:rsidP="003A3003">
            <w:pPr>
              <w:spacing w:after="60"/>
              <w:jc w:val="center"/>
              <w:rPr>
                <w:rFonts w:cs="Arial"/>
                <w:sz w:val="16"/>
                <w:szCs w:val="16"/>
              </w:rPr>
            </w:pPr>
          </w:p>
        </w:tc>
        <w:tc>
          <w:tcPr>
            <w:tcW w:w="433"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006225C8" w14:textId="77777777" w:rsidR="00117FD2" w:rsidRPr="00E4205F" w:rsidRDefault="00117FD2" w:rsidP="003A3003">
            <w:pPr>
              <w:spacing w:after="60"/>
              <w:jc w:val="center"/>
              <w:rPr>
                <w:rFonts w:cs="Arial"/>
                <w:sz w:val="16"/>
                <w:szCs w:val="16"/>
              </w:rPr>
            </w:pPr>
          </w:p>
        </w:tc>
        <w:tc>
          <w:tcPr>
            <w:tcW w:w="333"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5050168A" w14:textId="77777777" w:rsidR="00117FD2" w:rsidRPr="00E4205F" w:rsidRDefault="00117FD2" w:rsidP="003A3003">
            <w:pPr>
              <w:spacing w:after="60"/>
              <w:jc w:val="center"/>
              <w:rPr>
                <w:rFonts w:cs="Arial"/>
                <w:sz w:val="16"/>
                <w:szCs w:val="16"/>
              </w:rPr>
            </w:pPr>
          </w:p>
        </w:tc>
        <w:tc>
          <w:tcPr>
            <w:tcW w:w="334" w:type="pct"/>
            <w:vMerge/>
            <w:tcBorders>
              <w:top w:val="nil"/>
              <w:left w:val="single" w:sz="2" w:space="0" w:color="808080" w:themeColor="background1" w:themeShade="80"/>
              <w:bottom w:val="single" w:sz="4" w:space="0" w:color="808080"/>
              <w:right w:val="nil"/>
            </w:tcBorders>
            <w:shd w:val="clear" w:color="auto" w:fill="auto"/>
          </w:tcPr>
          <w:p w14:paraId="2B7D7E68" w14:textId="77777777" w:rsidR="00117FD2" w:rsidRPr="00E4205F" w:rsidRDefault="00117FD2"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7" w:name="_Toc96773052"/>
      <w:bookmarkStart w:id="78" w:name="_Toc100754538"/>
      <w:r w:rsidRPr="00E4205F">
        <w:lastRenderedPageBreak/>
        <w:t>Implement Strong Access Control Measures</w:t>
      </w:r>
      <w:bookmarkEnd w:id="77"/>
      <w:bookmarkEnd w:id="78"/>
      <w:r w:rsidRPr="00E4205F">
        <w:t xml:space="preserve"> </w:t>
      </w:r>
    </w:p>
    <w:p w14:paraId="6CDC5D59" w14:textId="55F800F2" w:rsidR="000A5F0C" w:rsidRDefault="000A5F0C" w:rsidP="00D01B66">
      <w:pPr>
        <w:pStyle w:val="Heading3NoNum"/>
      </w:pPr>
      <w:bookmarkStart w:id="79" w:name="_Toc96773054"/>
      <w:bookmarkStart w:id="80" w:name="_Toc100754539"/>
      <w:r w:rsidRPr="00E4205F">
        <w:t>Requirement 8: Identify Users and Authenticate Access to System Components</w:t>
      </w:r>
      <w:bookmarkEnd w:id="79"/>
      <w:bookmarkEnd w:id="80"/>
    </w:p>
    <w:p w14:paraId="26492C4B" w14:textId="023CCC7E" w:rsidR="001C49C6" w:rsidRPr="001C49C6" w:rsidRDefault="00155294" w:rsidP="001C49C6">
      <w:pPr>
        <w:pStyle w:val="BodyText"/>
      </w:pPr>
      <w:r w:rsidRPr="00155294">
        <w:rPr>
          <w:b/>
          <w:bCs/>
        </w:rPr>
        <w:t>Note</w:t>
      </w:r>
      <w:r>
        <w:t xml:space="preserve">: </w:t>
      </w:r>
      <w:r w:rsidR="001C49C6" w:rsidRPr="001C49C6">
        <w:t>For SAQ A, Requirement 8 applies to merchant webservers that host the page(s) that provides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8"/>
        <w:gridCol w:w="4677"/>
        <w:gridCol w:w="3170"/>
        <w:gridCol w:w="721"/>
        <w:gridCol w:w="994"/>
        <w:gridCol w:w="1169"/>
        <w:gridCol w:w="896"/>
        <w:gridCol w:w="896"/>
      </w:tblGrid>
      <w:tr w:rsidR="00FF17F9" w:rsidRPr="00E4205F" w14:paraId="3C3EE623" w14:textId="77777777" w:rsidTr="003A3003">
        <w:trPr>
          <w:cantSplit/>
          <w:tblHeader/>
        </w:trPr>
        <w:tc>
          <w:tcPr>
            <w:tcW w:w="2094" w:type="pct"/>
            <w:gridSpan w:val="2"/>
            <w:vMerge w:val="restart"/>
            <w:tcBorders>
              <w:right w:val="single" w:sz="2" w:space="0" w:color="FFFFFF" w:themeColor="background1"/>
            </w:tcBorders>
            <w:shd w:val="clear" w:color="auto" w:fill="006A72"/>
            <w:vAlign w:val="center"/>
          </w:tcPr>
          <w:p w14:paraId="35571C3F"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74"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2" w:type="pct"/>
            <w:gridSpan w:val="5"/>
            <w:tcBorders>
              <w:left w:val="single" w:sz="4" w:space="0" w:color="FFFFFF" w:themeColor="background1"/>
            </w:tcBorders>
            <w:shd w:val="clear" w:color="auto" w:fill="006A72"/>
            <w:vAlign w:val="center"/>
          </w:tcPr>
          <w:p w14:paraId="55E9F3C4"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6"/>
              <w:sym w:font="Symbol" w:char="F0A8"/>
            </w:r>
          </w:p>
          <w:p w14:paraId="0B399CBE" w14:textId="19C43789"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8F5121">
              <w:rPr>
                <w:rFonts w:cs="Arial"/>
                <w:i/>
                <w:color w:val="FFFFFF" w:themeColor="background1"/>
                <w:sz w:val="16"/>
                <w:szCs w:val="16"/>
              </w:rPr>
              <w:t>requirement</w:t>
            </w:r>
            <w:r w:rsidRPr="00E4205F">
              <w:rPr>
                <w:rFonts w:cs="Arial"/>
                <w:b/>
                <w:i/>
                <w:color w:val="FFFFFF" w:themeColor="background1"/>
                <w:sz w:val="16"/>
                <w:szCs w:val="16"/>
              </w:rPr>
              <w:t>)</w:t>
            </w:r>
          </w:p>
        </w:tc>
      </w:tr>
      <w:tr w:rsidR="00FF17F9" w:rsidRPr="00E4205F" w14:paraId="25E9EF84" w14:textId="77777777" w:rsidTr="00C3190D">
        <w:trPr>
          <w:cantSplit/>
          <w:tblHeader/>
        </w:trPr>
        <w:tc>
          <w:tcPr>
            <w:tcW w:w="2094"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FF17F9" w:rsidRPr="00E4205F" w:rsidRDefault="00FF17F9" w:rsidP="003A3003">
            <w:pPr>
              <w:spacing w:after="60"/>
              <w:jc w:val="center"/>
              <w:rPr>
                <w:rFonts w:cs="Arial"/>
                <w:b/>
                <w:sz w:val="16"/>
                <w:szCs w:val="16"/>
                <w:u w:val="single"/>
              </w:rPr>
            </w:pPr>
          </w:p>
        </w:tc>
        <w:tc>
          <w:tcPr>
            <w:tcW w:w="1174"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FF17F9" w:rsidRPr="00E4205F" w:rsidRDefault="00FF17F9" w:rsidP="003A3003">
            <w:pPr>
              <w:spacing w:after="60"/>
              <w:jc w:val="center"/>
              <w:rPr>
                <w:rFonts w:cs="Arial"/>
                <w:b/>
                <w:sz w:val="16"/>
                <w:szCs w:val="16"/>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FF17F9" w:rsidRPr="00E4205F" w:rsidRDefault="00FF17F9" w:rsidP="003A3003">
            <w:pPr>
              <w:spacing w:before="40" w:after="0"/>
              <w:jc w:val="center"/>
              <w:rPr>
                <w:rFonts w:cs="Arial"/>
                <w:sz w:val="16"/>
                <w:szCs w:val="16"/>
              </w:rPr>
            </w:pPr>
            <w:r w:rsidRPr="00E4205F">
              <w:rPr>
                <w:rFonts w:cs="Arial"/>
                <w:sz w:val="16"/>
                <w:szCs w:val="16"/>
              </w:rPr>
              <w:t>In Place</w:t>
            </w:r>
          </w:p>
        </w:tc>
        <w:tc>
          <w:tcPr>
            <w:tcW w:w="368" w:type="pct"/>
            <w:tcBorders>
              <w:left w:val="single" w:sz="4" w:space="0" w:color="FFFFFF" w:themeColor="background1"/>
              <w:bottom w:val="single" w:sz="2" w:space="0" w:color="808080" w:themeColor="background1" w:themeShade="80"/>
            </w:tcBorders>
            <w:shd w:val="clear" w:color="auto" w:fill="CBD4D5"/>
          </w:tcPr>
          <w:p w14:paraId="1F17AC82" w14:textId="77777777" w:rsidR="00FF17F9" w:rsidRPr="00E4205F" w:rsidRDefault="00FF17F9" w:rsidP="003A3003">
            <w:pPr>
              <w:spacing w:before="40" w:after="0"/>
              <w:jc w:val="center"/>
              <w:rPr>
                <w:rFonts w:cs="Arial"/>
                <w:sz w:val="16"/>
                <w:szCs w:val="16"/>
              </w:rPr>
            </w:pPr>
            <w:r w:rsidRPr="00E4205F">
              <w:rPr>
                <w:rFonts w:cs="Arial"/>
                <w:sz w:val="16"/>
                <w:szCs w:val="16"/>
              </w:rPr>
              <w:t>In Place</w:t>
            </w:r>
          </w:p>
          <w:p w14:paraId="6A41B437" w14:textId="77777777" w:rsidR="00FF17F9" w:rsidRPr="00E4205F" w:rsidRDefault="00FF17F9" w:rsidP="003A3003">
            <w:pPr>
              <w:spacing w:before="40" w:after="0"/>
              <w:jc w:val="center"/>
              <w:rPr>
                <w:rFonts w:cs="Arial"/>
                <w:sz w:val="16"/>
                <w:szCs w:val="16"/>
              </w:rPr>
            </w:pPr>
            <w:r w:rsidRPr="00E4205F">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tcPr>
          <w:p w14:paraId="75AB9CA3" w14:textId="77777777" w:rsidR="00FF17F9" w:rsidRPr="00E4205F" w:rsidRDefault="00FF17F9" w:rsidP="003A3003">
            <w:pPr>
              <w:spacing w:before="40" w:after="0"/>
              <w:jc w:val="center"/>
              <w:rPr>
                <w:rFonts w:cs="Arial"/>
                <w:sz w:val="16"/>
                <w:szCs w:val="16"/>
              </w:rPr>
            </w:pPr>
            <w:r w:rsidRPr="00E4205F">
              <w:rPr>
                <w:rFonts w:cs="Arial"/>
                <w:sz w:val="16"/>
                <w:szCs w:val="16"/>
              </w:rPr>
              <w:t>In Place with Remediation</w:t>
            </w:r>
          </w:p>
        </w:tc>
        <w:tc>
          <w:tcPr>
            <w:tcW w:w="332" w:type="pct"/>
            <w:tcBorders>
              <w:bottom w:val="single" w:sz="2" w:space="0" w:color="808080" w:themeColor="background1" w:themeShade="80"/>
            </w:tcBorders>
            <w:shd w:val="clear" w:color="auto" w:fill="CBD4D5"/>
            <w:tcMar>
              <w:left w:w="72" w:type="dxa"/>
              <w:right w:w="72" w:type="dxa"/>
            </w:tcMar>
          </w:tcPr>
          <w:p w14:paraId="53A50051" w14:textId="77777777" w:rsidR="00FF17F9" w:rsidRPr="00E4205F" w:rsidRDefault="00FF17F9" w:rsidP="003A3003">
            <w:pPr>
              <w:spacing w:before="40" w:after="0"/>
              <w:jc w:val="center"/>
              <w:rPr>
                <w:rFonts w:cs="Arial"/>
                <w:sz w:val="16"/>
                <w:szCs w:val="16"/>
              </w:rPr>
            </w:pPr>
            <w:r w:rsidRPr="00E4205F">
              <w:rPr>
                <w:rFonts w:cs="Arial"/>
                <w:sz w:val="16"/>
                <w:szCs w:val="16"/>
              </w:rPr>
              <w:t>Not Applicable</w:t>
            </w:r>
          </w:p>
        </w:tc>
        <w:tc>
          <w:tcPr>
            <w:tcW w:w="332" w:type="pct"/>
            <w:tcBorders>
              <w:bottom w:val="single" w:sz="2" w:space="0" w:color="808080" w:themeColor="background1" w:themeShade="80"/>
            </w:tcBorders>
            <w:shd w:val="clear" w:color="auto" w:fill="CBD4D5"/>
            <w:tcMar>
              <w:left w:w="72" w:type="dxa"/>
              <w:right w:w="72" w:type="dxa"/>
            </w:tcMar>
            <w:vAlign w:val="center"/>
          </w:tcPr>
          <w:p w14:paraId="7C09FADD" w14:textId="77777777" w:rsidR="00FF17F9" w:rsidRPr="00E4205F" w:rsidRDefault="00FF17F9"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FF17F9" w:rsidRPr="000A44B8" w14:paraId="2994E995"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FF17F9" w:rsidRPr="000A44B8" w:rsidRDefault="00FF17F9" w:rsidP="003A3003">
            <w:pPr>
              <w:pStyle w:val="TableText"/>
              <w:rPr>
                <w:b/>
                <w:bCs/>
                <w:szCs w:val="18"/>
              </w:rPr>
            </w:pPr>
            <w:r w:rsidRPr="000A44B8">
              <w:rPr>
                <w:b/>
                <w:bCs/>
                <w:szCs w:val="18"/>
              </w:rPr>
              <w:t>8.2.1</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FF17F9" w:rsidRPr="000A44B8" w:rsidRDefault="00FF17F9"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FF17F9" w:rsidRPr="000A44B8" w:rsidRDefault="00FF17F9" w:rsidP="00876EEF">
            <w:pPr>
              <w:pStyle w:val="TableListBullet"/>
              <w:numPr>
                <w:ilvl w:val="0"/>
                <w:numId w:val="33"/>
              </w:numPr>
              <w:ind w:left="263" w:hanging="270"/>
              <w:rPr>
                <w:szCs w:val="18"/>
              </w:rPr>
            </w:pPr>
            <w:r w:rsidRPr="000A44B8">
              <w:rPr>
                <w:szCs w:val="18"/>
              </w:rPr>
              <w:t>Interview responsible personnel.</w:t>
            </w:r>
          </w:p>
          <w:p w14:paraId="7F0C391C" w14:textId="77777777" w:rsidR="00FF17F9" w:rsidRPr="000A44B8" w:rsidRDefault="00FF17F9" w:rsidP="00876EEF">
            <w:pPr>
              <w:pStyle w:val="TableListBullet"/>
              <w:numPr>
                <w:ilvl w:val="0"/>
                <w:numId w:val="33"/>
              </w:numPr>
              <w:ind w:left="263" w:hanging="270"/>
              <w:rPr>
                <w:szCs w:val="18"/>
              </w:rPr>
            </w:pPr>
            <w:r w:rsidRPr="000A44B8">
              <w:rPr>
                <w:szCs w:val="18"/>
              </w:rPr>
              <w:t>Examine audit logs and other evidenc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A37A80D"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6D01D1E5" w14:textId="77777777" w:rsidTr="00C3190D">
        <w:trPr>
          <w:cantSplit/>
        </w:trPr>
        <w:tc>
          <w:tcPr>
            <w:tcW w:w="362" w:type="pct"/>
            <w:vMerge/>
            <w:tcBorders>
              <w:right w:val="single" w:sz="2" w:space="0" w:color="808080" w:themeColor="background1" w:themeShade="80"/>
            </w:tcBorders>
          </w:tcPr>
          <w:p w14:paraId="50D1C04F"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011D84A"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0F633C02" w14:textId="77777777" w:rsidR="00FF17F9" w:rsidRPr="000A44B8" w:rsidRDefault="00FF17F9" w:rsidP="003A3003">
            <w:pPr>
              <w:spacing w:after="60"/>
              <w:jc w:val="center"/>
              <w:rPr>
                <w:rFonts w:cs="Arial"/>
                <w:sz w:val="18"/>
                <w:szCs w:val="18"/>
              </w:rPr>
            </w:pPr>
          </w:p>
        </w:tc>
      </w:tr>
      <w:tr w:rsidR="00FF17F9" w:rsidRPr="000A44B8" w14:paraId="44B00CFA"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FF17F9" w:rsidRPr="000A44B8" w:rsidRDefault="00FF17F9"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8F1856"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FF17F9" w:rsidRPr="000A44B8" w:rsidRDefault="00FF17F9" w:rsidP="003A3003">
            <w:pPr>
              <w:spacing w:after="60"/>
              <w:jc w:val="center"/>
              <w:rPr>
                <w:rFonts w:cs="Arial"/>
                <w:sz w:val="18"/>
                <w:szCs w:val="18"/>
              </w:rPr>
            </w:pPr>
          </w:p>
        </w:tc>
      </w:tr>
      <w:tr w:rsidR="00FF17F9" w:rsidRPr="000A44B8" w14:paraId="42AB0BC9"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FF17F9" w:rsidRPr="000A44B8" w:rsidRDefault="00FF17F9" w:rsidP="003A3003">
            <w:pPr>
              <w:pStyle w:val="TableText"/>
              <w:rPr>
                <w:b/>
                <w:bCs/>
                <w:szCs w:val="18"/>
              </w:rPr>
            </w:pPr>
            <w:r w:rsidRPr="000A44B8">
              <w:rPr>
                <w:b/>
                <w:bCs/>
                <w:szCs w:val="18"/>
              </w:rPr>
              <w:lastRenderedPageBreak/>
              <w:t>8.2.2</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FF17F9" w:rsidRPr="000A44B8" w:rsidRDefault="00FF17F9"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FF17F9" w:rsidRPr="000A44B8" w:rsidRDefault="00FF17F9" w:rsidP="00876EEF">
            <w:pPr>
              <w:pStyle w:val="TableListBullet"/>
              <w:numPr>
                <w:ilvl w:val="0"/>
                <w:numId w:val="33"/>
              </w:numPr>
              <w:ind w:left="263" w:hanging="270"/>
              <w:rPr>
                <w:szCs w:val="18"/>
              </w:rPr>
            </w:pPr>
            <w:r w:rsidRPr="000A44B8">
              <w:rPr>
                <w:szCs w:val="18"/>
              </w:rPr>
              <w:t>Account use is prevented unless needed for an exceptional circumstance.</w:t>
            </w:r>
          </w:p>
          <w:p w14:paraId="78EDE220" w14:textId="77777777" w:rsidR="00FF17F9" w:rsidRPr="000A44B8" w:rsidRDefault="00FF17F9" w:rsidP="00876EEF">
            <w:pPr>
              <w:pStyle w:val="TableListBullet"/>
              <w:numPr>
                <w:ilvl w:val="0"/>
                <w:numId w:val="33"/>
              </w:numPr>
              <w:ind w:left="263" w:hanging="270"/>
              <w:rPr>
                <w:szCs w:val="18"/>
              </w:rPr>
            </w:pPr>
            <w:r w:rsidRPr="000A44B8">
              <w:rPr>
                <w:szCs w:val="18"/>
              </w:rPr>
              <w:t>Use is limited to the time needed for the exceptional circumstance.</w:t>
            </w:r>
          </w:p>
          <w:p w14:paraId="5908D2A5" w14:textId="77777777" w:rsidR="00FF17F9" w:rsidRPr="000A44B8" w:rsidRDefault="00FF17F9" w:rsidP="00876EEF">
            <w:pPr>
              <w:pStyle w:val="TableListBullet"/>
              <w:numPr>
                <w:ilvl w:val="0"/>
                <w:numId w:val="33"/>
              </w:numPr>
              <w:ind w:left="263" w:hanging="270"/>
              <w:rPr>
                <w:szCs w:val="18"/>
              </w:rPr>
            </w:pPr>
            <w:r w:rsidRPr="000A44B8">
              <w:rPr>
                <w:szCs w:val="18"/>
              </w:rPr>
              <w:t>Business justification for use is documented.</w:t>
            </w:r>
          </w:p>
          <w:p w14:paraId="4285E8DF" w14:textId="77777777" w:rsidR="00FF17F9" w:rsidRPr="000A44B8" w:rsidRDefault="00FF17F9" w:rsidP="00876EEF">
            <w:pPr>
              <w:pStyle w:val="TableListBullet"/>
              <w:numPr>
                <w:ilvl w:val="0"/>
                <w:numId w:val="33"/>
              </w:numPr>
              <w:ind w:left="263" w:hanging="270"/>
              <w:rPr>
                <w:szCs w:val="18"/>
              </w:rPr>
            </w:pPr>
            <w:r w:rsidRPr="000A44B8">
              <w:rPr>
                <w:szCs w:val="18"/>
              </w:rPr>
              <w:t xml:space="preserve">Use is explicitly approved by management. </w:t>
            </w:r>
          </w:p>
          <w:p w14:paraId="26438031" w14:textId="77777777" w:rsidR="00FF17F9" w:rsidRPr="000A44B8" w:rsidRDefault="00FF17F9" w:rsidP="00876EEF">
            <w:pPr>
              <w:pStyle w:val="TableListBullet"/>
              <w:numPr>
                <w:ilvl w:val="0"/>
                <w:numId w:val="33"/>
              </w:numPr>
              <w:ind w:left="263" w:hanging="270"/>
              <w:rPr>
                <w:szCs w:val="18"/>
              </w:rPr>
            </w:pPr>
            <w:r w:rsidRPr="000A44B8">
              <w:rPr>
                <w:szCs w:val="18"/>
              </w:rPr>
              <w:t>Individual user identity is confirmed before access to an account is granted.</w:t>
            </w:r>
          </w:p>
          <w:p w14:paraId="06998EBA" w14:textId="77777777" w:rsidR="00FF17F9" w:rsidRPr="000A44B8" w:rsidRDefault="00FF17F9" w:rsidP="00876EEF">
            <w:pPr>
              <w:pStyle w:val="TableListBullet"/>
              <w:numPr>
                <w:ilvl w:val="0"/>
                <w:numId w:val="33"/>
              </w:numPr>
              <w:ind w:left="263" w:hanging="270"/>
              <w:rPr>
                <w:szCs w:val="18"/>
              </w:rPr>
            </w:pPr>
            <w:r w:rsidRPr="000A44B8">
              <w:rPr>
                <w:szCs w:val="18"/>
              </w:rPr>
              <w:t>Every action taken is attributable to an individual user.</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FF17F9" w:rsidRPr="000A44B8" w:rsidRDefault="00FF17F9" w:rsidP="00876EEF">
            <w:pPr>
              <w:pStyle w:val="TableListBullet"/>
              <w:numPr>
                <w:ilvl w:val="0"/>
                <w:numId w:val="33"/>
              </w:numPr>
              <w:ind w:left="263" w:hanging="270"/>
              <w:rPr>
                <w:szCs w:val="18"/>
              </w:rPr>
            </w:pPr>
            <w:r w:rsidRPr="000A44B8">
              <w:rPr>
                <w:szCs w:val="18"/>
              </w:rPr>
              <w:t>Examine user account lists on system components and applicable documentation.</w:t>
            </w:r>
          </w:p>
          <w:p w14:paraId="7DD65996" w14:textId="77777777" w:rsidR="00FF17F9" w:rsidRPr="000A44B8" w:rsidRDefault="00FF17F9" w:rsidP="00876EEF">
            <w:pPr>
              <w:pStyle w:val="TableListBullet"/>
              <w:numPr>
                <w:ilvl w:val="0"/>
                <w:numId w:val="33"/>
              </w:numPr>
              <w:ind w:left="263" w:hanging="270"/>
              <w:rPr>
                <w:szCs w:val="18"/>
              </w:rPr>
            </w:pPr>
            <w:r w:rsidRPr="000A44B8">
              <w:rPr>
                <w:szCs w:val="18"/>
              </w:rPr>
              <w:t>Examine authentication policies and procedures.</w:t>
            </w:r>
          </w:p>
          <w:p w14:paraId="2337D551" w14:textId="77777777" w:rsidR="00FF17F9" w:rsidRPr="000A44B8" w:rsidRDefault="00FF17F9" w:rsidP="00876EEF">
            <w:pPr>
              <w:pStyle w:val="TableListBullet"/>
              <w:numPr>
                <w:ilvl w:val="0"/>
                <w:numId w:val="33"/>
              </w:numPr>
              <w:ind w:left="263" w:hanging="270"/>
              <w:rPr>
                <w:szCs w:val="18"/>
              </w:rPr>
            </w:pPr>
            <w:r w:rsidRPr="000A44B8">
              <w:rPr>
                <w:szCs w:val="18"/>
              </w:rPr>
              <w:t>Interview system administrator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25AD10"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40D3B53A" w14:textId="77777777" w:rsidTr="00C3190D">
        <w:trPr>
          <w:cantSplit/>
        </w:trPr>
        <w:tc>
          <w:tcPr>
            <w:tcW w:w="362" w:type="pct"/>
            <w:vMerge/>
            <w:tcBorders>
              <w:right w:val="single" w:sz="2" w:space="0" w:color="808080" w:themeColor="background1" w:themeShade="80"/>
            </w:tcBorders>
          </w:tcPr>
          <w:p w14:paraId="36F008A5"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D339FF6"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4A191F54" w14:textId="77777777" w:rsidR="00FF17F9" w:rsidRPr="000A44B8" w:rsidRDefault="00FF17F9" w:rsidP="003A3003">
            <w:pPr>
              <w:spacing w:after="60"/>
              <w:jc w:val="center"/>
              <w:rPr>
                <w:rFonts w:cs="Arial"/>
                <w:sz w:val="18"/>
                <w:szCs w:val="18"/>
              </w:rPr>
            </w:pPr>
          </w:p>
        </w:tc>
      </w:tr>
      <w:tr w:rsidR="00FF17F9" w:rsidRPr="000A44B8" w14:paraId="14F375B0"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FF17F9" w:rsidRPr="000A44B8" w:rsidRDefault="00FF17F9"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E65CE9"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FF17F9" w:rsidRPr="000A44B8" w:rsidRDefault="00FF17F9" w:rsidP="003A3003">
            <w:pPr>
              <w:spacing w:after="60"/>
              <w:jc w:val="center"/>
              <w:rPr>
                <w:rFonts w:cs="Arial"/>
                <w:sz w:val="18"/>
                <w:szCs w:val="18"/>
              </w:rPr>
            </w:pPr>
          </w:p>
        </w:tc>
      </w:tr>
      <w:tr w:rsidR="00FF17F9" w:rsidRPr="000A44B8" w14:paraId="70EDE784" w14:textId="77777777" w:rsidTr="00C3190D">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FF17F9" w:rsidRPr="000A44B8" w:rsidRDefault="00FF17F9" w:rsidP="003A3003">
            <w:pPr>
              <w:pStyle w:val="TableText"/>
              <w:rPr>
                <w:b/>
                <w:bCs/>
                <w:szCs w:val="18"/>
              </w:rPr>
            </w:pPr>
            <w:r w:rsidRPr="000A44B8">
              <w:rPr>
                <w:b/>
                <w:bCs/>
                <w:szCs w:val="18"/>
              </w:rPr>
              <w:t>8.2.5</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FF17F9" w:rsidRPr="000A44B8" w:rsidRDefault="00FF17F9" w:rsidP="003A3003">
            <w:pPr>
              <w:pStyle w:val="TableTextBullet"/>
              <w:rPr>
                <w:rFonts w:cs="Arial"/>
                <w:szCs w:val="18"/>
              </w:rPr>
            </w:pPr>
            <w:r w:rsidRPr="000A44B8">
              <w:rPr>
                <w:rFonts w:cs="Arial"/>
                <w:szCs w:val="18"/>
              </w:rPr>
              <w:t>Access for terminated users is immediately revok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FF17F9" w:rsidRPr="000A44B8" w:rsidRDefault="00FF17F9" w:rsidP="00876EEF">
            <w:pPr>
              <w:pStyle w:val="TableListBullet"/>
              <w:numPr>
                <w:ilvl w:val="0"/>
                <w:numId w:val="33"/>
              </w:numPr>
              <w:ind w:left="263" w:hanging="270"/>
              <w:rPr>
                <w:szCs w:val="18"/>
              </w:rPr>
            </w:pPr>
            <w:r w:rsidRPr="000A44B8">
              <w:rPr>
                <w:szCs w:val="18"/>
              </w:rPr>
              <w:t>Examine information sources for terminated users.</w:t>
            </w:r>
          </w:p>
          <w:p w14:paraId="2E89459C" w14:textId="77777777" w:rsidR="00FF17F9" w:rsidRPr="000A44B8" w:rsidRDefault="00FF17F9" w:rsidP="00876EEF">
            <w:pPr>
              <w:pStyle w:val="TableListBullet"/>
              <w:numPr>
                <w:ilvl w:val="0"/>
                <w:numId w:val="33"/>
              </w:numPr>
              <w:ind w:left="263" w:hanging="270"/>
              <w:rPr>
                <w:szCs w:val="18"/>
              </w:rPr>
            </w:pPr>
            <w:r w:rsidRPr="000A44B8">
              <w:rPr>
                <w:szCs w:val="18"/>
              </w:rPr>
              <w:t>Review current user access lists.</w:t>
            </w:r>
          </w:p>
          <w:p w14:paraId="63403EB2" w14:textId="77777777" w:rsidR="00FF17F9" w:rsidRPr="000A44B8" w:rsidRDefault="00FF17F9" w:rsidP="00876EEF">
            <w:pPr>
              <w:pStyle w:val="TableListBullet"/>
              <w:numPr>
                <w:ilvl w:val="0"/>
                <w:numId w:val="33"/>
              </w:numPr>
              <w:ind w:left="263" w:hanging="270"/>
              <w:rPr>
                <w:szCs w:val="18"/>
              </w:rPr>
            </w:pPr>
            <w:r w:rsidRPr="000A44B8">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6C7A7D"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FF17F9" w:rsidRPr="000A44B8" w14:paraId="5C36CDFF"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FF17F9" w:rsidRPr="000A44B8" w:rsidRDefault="00FF17F9" w:rsidP="003A3003">
            <w:pPr>
              <w:pStyle w:val="TableText"/>
              <w:rPr>
                <w:b/>
                <w:bCs/>
                <w:szCs w:val="18"/>
              </w:rPr>
            </w:pPr>
            <w:r w:rsidRPr="000A44B8">
              <w:rPr>
                <w:b/>
                <w:bCs/>
                <w:szCs w:val="18"/>
              </w:rPr>
              <w:t>8.3.1</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FF17F9" w:rsidRPr="000A44B8" w:rsidRDefault="00FF17F9"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FF17F9" w:rsidRPr="000A44B8" w:rsidRDefault="00FF17F9" w:rsidP="00876EEF">
            <w:pPr>
              <w:pStyle w:val="TableListBullet"/>
              <w:numPr>
                <w:ilvl w:val="0"/>
                <w:numId w:val="33"/>
              </w:numPr>
              <w:ind w:left="263" w:hanging="270"/>
              <w:rPr>
                <w:szCs w:val="18"/>
              </w:rPr>
            </w:pPr>
            <w:r w:rsidRPr="000A44B8">
              <w:rPr>
                <w:szCs w:val="18"/>
              </w:rPr>
              <w:t>Something you know, such as a password or passphrase.</w:t>
            </w:r>
          </w:p>
          <w:p w14:paraId="7D8D8BBE" w14:textId="77777777" w:rsidR="00FF17F9" w:rsidRPr="000A44B8" w:rsidRDefault="00FF17F9" w:rsidP="00876EEF">
            <w:pPr>
              <w:pStyle w:val="TableListBullet"/>
              <w:numPr>
                <w:ilvl w:val="0"/>
                <w:numId w:val="33"/>
              </w:numPr>
              <w:ind w:left="263" w:hanging="270"/>
              <w:rPr>
                <w:szCs w:val="18"/>
              </w:rPr>
            </w:pPr>
            <w:r w:rsidRPr="000A44B8">
              <w:rPr>
                <w:szCs w:val="18"/>
              </w:rPr>
              <w:t>Something you have, such as a token device or smart card.</w:t>
            </w:r>
          </w:p>
          <w:p w14:paraId="67CF9268" w14:textId="01E4F56F" w:rsidR="00FF17F9" w:rsidRPr="000A44B8" w:rsidRDefault="00FF17F9" w:rsidP="004E5B00">
            <w:pPr>
              <w:pStyle w:val="TableListBullet"/>
              <w:numPr>
                <w:ilvl w:val="0"/>
                <w:numId w:val="33"/>
              </w:numPr>
              <w:ind w:left="263" w:hanging="270"/>
              <w:rPr>
                <w:szCs w:val="18"/>
              </w:rPr>
            </w:pPr>
            <w:r w:rsidRPr="000A44B8">
              <w:rPr>
                <w:szCs w:val="18"/>
              </w:rPr>
              <w:t>Something you are, such as a biometric elemen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FF17F9" w:rsidRPr="000A44B8" w:rsidRDefault="00FF17F9" w:rsidP="00876EEF">
            <w:pPr>
              <w:pStyle w:val="TableListBullet"/>
              <w:numPr>
                <w:ilvl w:val="0"/>
                <w:numId w:val="33"/>
              </w:numPr>
              <w:ind w:left="263" w:hanging="270"/>
              <w:rPr>
                <w:szCs w:val="18"/>
              </w:rPr>
            </w:pPr>
            <w:r w:rsidRPr="000A44B8">
              <w:rPr>
                <w:szCs w:val="18"/>
              </w:rPr>
              <w:t>Examine documentation describing the authentication factor(s) used.</w:t>
            </w:r>
          </w:p>
          <w:p w14:paraId="5F6E0FA0" w14:textId="77777777" w:rsidR="00FF17F9" w:rsidRPr="000A44B8" w:rsidRDefault="00FF17F9" w:rsidP="00876EEF">
            <w:pPr>
              <w:pStyle w:val="TableListBullet"/>
              <w:numPr>
                <w:ilvl w:val="0"/>
                <w:numId w:val="33"/>
              </w:numPr>
              <w:ind w:left="263" w:hanging="270"/>
              <w:rPr>
                <w:szCs w:val="18"/>
              </w:rPr>
            </w:pPr>
            <w:r w:rsidRPr="000A44B8">
              <w:rPr>
                <w:szCs w:val="18"/>
              </w:rPr>
              <w:t>For each type of authentication factor used with each type of system component, observe the authentication proces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2D09A5"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4ED9526A" w14:textId="77777777" w:rsidTr="00C3190D">
        <w:trPr>
          <w:cantSplit/>
        </w:trPr>
        <w:tc>
          <w:tcPr>
            <w:tcW w:w="362" w:type="pct"/>
            <w:vMerge/>
            <w:tcBorders>
              <w:right w:val="single" w:sz="2" w:space="0" w:color="808080" w:themeColor="background1" w:themeShade="80"/>
            </w:tcBorders>
          </w:tcPr>
          <w:p w14:paraId="3D898881"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FF17F9" w:rsidRPr="000A44B8" w:rsidRDefault="00FF17F9" w:rsidP="003A3003">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A02B181"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5248D327" w14:textId="77777777" w:rsidR="00FF17F9" w:rsidRPr="000A44B8" w:rsidRDefault="00FF17F9" w:rsidP="003A3003">
            <w:pPr>
              <w:spacing w:after="60"/>
              <w:jc w:val="center"/>
              <w:rPr>
                <w:rFonts w:cs="Arial"/>
                <w:sz w:val="18"/>
                <w:szCs w:val="18"/>
              </w:rPr>
            </w:pPr>
          </w:p>
        </w:tc>
      </w:tr>
      <w:tr w:rsidR="00FF17F9" w:rsidRPr="000A44B8" w14:paraId="69F3E7C0"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FF17F9" w:rsidRPr="000A44B8" w:rsidRDefault="00FF17F9"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FF17F9" w:rsidRPr="000A44B8" w:rsidRDefault="00FF17F9"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FF17F9" w:rsidRPr="000A44B8" w:rsidRDefault="00FF17F9"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sidR="00416D51">
              <w:rPr>
                <w:szCs w:val="18"/>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879CA0"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FF17F9" w:rsidRPr="000A44B8" w:rsidRDefault="00FF17F9" w:rsidP="003A3003">
            <w:pPr>
              <w:spacing w:after="60"/>
              <w:jc w:val="center"/>
              <w:rPr>
                <w:rFonts w:cs="Arial"/>
                <w:sz w:val="18"/>
                <w:szCs w:val="18"/>
              </w:rPr>
            </w:pPr>
          </w:p>
        </w:tc>
      </w:tr>
      <w:tr w:rsidR="00FF17F9" w:rsidRPr="000A44B8" w14:paraId="0CEFF060" w14:textId="77777777" w:rsidTr="00C3190D">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FF17F9" w:rsidRPr="000A44B8" w:rsidRDefault="00FF17F9" w:rsidP="003A3003">
            <w:pPr>
              <w:pStyle w:val="TableText"/>
              <w:rPr>
                <w:b/>
                <w:bCs/>
                <w:szCs w:val="18"/>
              </w:rPr>
            </w:pPr>
            <w:r w:rsidRPr="000A44B8">
              <w:rPr>
                <w:b/>
                <w:bCs/>
                <w:szCs w:val="18"/>
              </w:rPr>
              <w:t>8.3.5</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FF17F9" w:rsidRPr="000A44B8" w:rsidRDefault="00FF17F9"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FF17F9" w:rsidRPr="000A44B8" w:rsidRDefault="00FF17F9" w:rsidP="00876EEF">
            <w:pPr>
              <w:pStyle w:val="TableListBullet"/>
              <w:numPr>
                <w:ilvl w:val="0"/>
                <w:numId w:val="33"/>
              </w:numPr>
              <w:ind w:left="263" w:hanging="270"/>
              <w:rPr>
                <w:szCs w:val="18"/>
              </w:rPr>
            </w:pPr>
            <w:r w:rsidRPr="000A44B8">
              <w:rPr>
                <w:szCs w:val="18"/>
              </w:rPr>
              <w:t>Set to a unique value for first-time use and upon reset.</w:t>
            </w:r>
          </w:p>
          <w:p w14:paraId="6ACA3477" w14:textId="77777777" w:rsidR="00FF17F9" w:rsidRPr="000A44B8" w:rsidRDefault="00FF17F9" w:rsidP="00876EEF">
            <w:pPr>
              <w:pStyle w:val="TableListBullet"/>
              <w:numPr>
                <w:ilvl w:val="0"/>
                <w:numId w:val="33"/>
              </w:numPr>
              <w:ind w:left="263" w:hanging="270"/>
              <w:rPr>
                <w:szCs w:val="18"/>
              </w:rPr>
            </w:pPr>
            <w:r w:rsidRPr="000A44B8">
              <w:rPr>
                <w:szCs w:val="18"/>
              </w:rPr>
              <w:t>Forced to be changed immediately after the first us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FF17F9" w:rsidRPr="000A44B8" w:rsidRDefault="00FF17F9" w:rsidP="00876EEF">
            <w:pPr>
              <w:pStyle w:val="TableListBullet"/>
              <w:numPr>
                <w:ilvl w:val="0"/>
                <w:numId w:val="33"/>
              </w:numPr>
              <w:ind w:left="263" w:hanging="270"/>
              <w:rPr>
                <w:szCs w:val="18"/>
              </w:rPr>
            </w:pPr>
            <w:r w:rsidRPr="000A44B8">
              <w:rPr>
                <w:szCs w:val="18"/>
              </w:rPr>
              <w:t>Examine procedures for setting and resetting passwords/passphrases.</w:t>
            </w:r>
          </w:p>
          <w:p w14:paraId="74581D0A" w14:textId="77777777" w:rsidR="00FF17F9" w:rsidRPr="000A44B8" w:rsidRDefault="00FF17F9" w:rsidP="00876EEF">
            <w:pPr>
              <w:pStyle w:val="TableListBullet"/>
              <w:numPr>
                <w:ilvl w:val="0"/>
                <w:numId w:val="33"/>
              </w:numPr>
              <w:ind w:left="263" w:hanging="270"/>
              <w:rPr>
                <w:szCs w:val="18"/>
              </w:rPr>
            </w:pPr>
            <w:r w:rsidRPr="000A44B8">
              <w:rPr>
                <w:szCs w:val="18"/>
              </w:rPr>
              <w:t>Observe security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C5B4F1"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2E906B14"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FF17F9" w:rsidRPr="000A44B8" w:rsidRDefault="00FF17F9" w:rsidP="003A3003">
            <w:pPr>
              <w:pStyle w:val="TableText"/>
              <w:keepNext/>
              <w:rPr>
                <w:b/>
                <w:bCs/>
                <w:szCs w:val="18"/>
              </w:rPr>
            </w:pPr>
            <w:r w:rsidRPr="000A44B8">
              <w:rPr>
                <w:b/>
                <w:bCs/>
                <w:szCs w:val="18"/>
              </w:rPr>
              <w:t>8.3.6</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FF17F9" w:rsidRPr="000A44B8" w:rsidRDefault="00FF17F9"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FF17F9" w:rsidRPr="000A44B8" w:rsidRDefault="00FF17F9" w:rsidP="00876EEF">
            <w:pPr>
              <w:pStyle w:val="TableListBullet"/>
              <w:keepNext/>
              <w:numPr>
                <w:ilvl w:val="0"/>
                <w:numId w:val="33"/>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FF17F9" w:rsidRPr="000A44B8" w:rsidRDefault="00FF17F9" w:rsidP="00876EEF">
            <w:pPr>
              <w:pStyle w:val="TableListBullet"/>
              <w:keepNext/>
              <w:numPr>
                <w:ilvl w:val="0"/>
                <w:numId w:val="33"/>
              </w:numPr>
              <w:ind w:left="263" w:hanging="270"/>
              <w:rPr>
                <w:szCs w:val="18"/>
              </w:rPr>
            </w:pPr>
            <w:r w:rsidRPr="000A44B8">
              <w:rPr>
                <w:szCs w:val="18"/>
              </w:rPr>
              <w:t>Contain both numeric and alphabetic character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FF17F9" w:rsidRPr="000A44B8" w:rsidRDefault="00FF17F9" w:rsidP="00876EEF">
            <w:pPr>
              <w:pStyle w:val="TableListBullet"/>
              <w:keepNext/>
              <w:numPr>
                <w:ilvl w:val="0"/>
                <w:numId w:val="33"/>
              </w:numPr>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3C3D738"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FF17F9" w:rsidRPr="000A44B8" w:rsidRDefault="00FF17F9"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6906FB43" w14:textId="77777777" w:rsidTr="00C3190D">
        <w:trPr>
          <w:cantSplit/>
        </w:trPr>
        <w:tc>
          <w:tcPr>
            <w:tcW w:w="362" w:type="pct"/>
            <w:vMerge/>
            <w:tcBorders>
              <w:right w:val="single" w:sz="2" w:space="0" w:color="808080" w:themeColor="background1" w:themeShade="80"/>
            </w:tcBorders>
          </w:tcPr>
          <w:p w14:paraId="7568BB2C" w14:textId="77777777" w:rsidR="00FF17F9" w:rsidRPr="000A44B8" w:rsidRDefault="00FF17F9" w:rsidP="003A3003">
            <w:pPr>
              <w:pStyle w:val="TableText"/>
              <w:keepN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FF17F9" w:rsidRPr="000A44B8" w:rsidRDefault="00FF17F9" w:rsidP="003A3003">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FF17F9" w:rsidRPr="000A44B8" w:rsidRDefault="00FF17F9" w:rsidP="003A3003">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3CE61C3" w14:textId="77777777" w:rsidR="00FF17F9" w:rsidRPr="000A44B8" w:rsidRDefault="00FF17F9" w:rsidP="003A3003">
            <w:pPr>
              <w:keepNext/>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FF17F9" w:rsidRPr="000A44B8" w:rsidRDefault="00FF17F9" w:rsidP="003A3003">
            <w:pPr>
              <w:keepNext/>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1FA07075" w14:textId="77777777" w:rsidR="00FF17F9" w:rsidRPr="000A44B8" w:rsidRDefault="00FF17F9" w:rsidP="003A3003">
            <w:pPr>
              <w:keepNext/>
              <w:spacing w:after="60"/>
              <w:jc w:val="center"/>
              <w:rPr>
                <w:rFonts w:cs="Arial"/>
                <w:sz w:val="18"/>
                <w:szCs w:val="18"/>
              </w:rPr>
            </w:pPr>
          </w:p>
        </w:tc>
      </w:tr>
      <w:tr w:rsidR="00FF17F9" w:rsidRPr="000A44B8" w14:paraId="5EF48DF5"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FF17F9" w:rsidRPr="000A44B8" w:rsidRDefault="00FF17F9" w:rsidP="003A3003">
            <w:pPr>
              <w:pStyle w:val="TableBody"/>
              <w:rPr>
                <w:rFonts w:cs="Arial"/>
                <w:sz w:val="18"/>
                <w:szCs w:val="18"/>
              </w:rPr>
            </w:pPr>
            <w:r w:rsidRPr="000A44B8">
              <w:rPr>
                <w:rFonts w:cs="Arial"/>
                <w:sz w:val="18"/>
                <w:szCs w:val="18"/>
              </w:rPr>
              <w:t>This requirement is not intended to apply to:</w:t>
            </w:r>
          </w:p>
          <w:p w14:paraId="305CD8DE" w14:textId="77777777" w:rsidR="00FF17F9" w:rsidRPr="000A44B8" w:rsidRDefault="00FF17F9" w:rsidP="00296DFA">
            <w:pPr>
              <w:pStyle w:val="TableTextBullet"/>
              <w:numPr>
                <w:ilvl w:val="0"/>
                <w:numId w:val="33"/>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FF17F9" w:rsidRPr="000A44B8" w:rsidRDefault="00FF17F9" w:rsidP="00296DFA">
            <w:pPr>
              <w:pStyle w:val="TableTextBullet"/>
              <w:numPr>
                <w:ilvl w:val="0"/>
                <w:numId w:val="33"/>
              </w:numPr>
              <w:spacing w:before="40" w:after="40"/>
              <w:ind w:left="360" w:hanging="360"/>
              <w:rPr>
                <w:szCs w:val="18"/>
              </w:rPr>
            </w:pPr>
            <w:r w:rsidRPr="000A44B8">
              <w:rPr>
                <w:szCs w:val="18"/>
              </w:rPr>
              <w:t>Application or system accounts, which are governed by requirements in section 8.6.</w:t>
            </w:r>
          </w:p>
          <w:p w14:paraId="7F281149" w14:textId="77777777" w:rsidR="00FF17F9" w:rsidRPr="000A44B8" w:rsidRDefault="00FF17F9"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FF17F9" w:rsidRPr="000A44B8" w:rsidRDefault="00FF17F9"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AB9184"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FF17F9" w:rsidRPr="000A44B8" w:rsidRDefault="00FF17F9" w:rsidP="003A3003">
            <w:pPr>
              <w:spacing w:after="60"/>
              <w:jc w:val="center"/>
              <w:rPr>
                <w:rFonts w:cs="Arial"/>
                <w:sz w:val="18"/>
                <w:szCs w:val="18"/>
              </w:rPr>
            </w:pPr>
          </w:p>
        </w:tc>
      </w:tr>
      <w:tr w:rsidR="00FF17F9" w:rsidRPr="000A44B8" w14:paraId="437731FB"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FF17F9" w:rsidRPr="000A44B8" w:rsidRDefault="00FF17F9" w:rsidP="003A3003">
            <w:pPr>
              <w:pStyle w:val="TableText"/>
              <w:rPr>
                <w:b/>
                <w:bCs/>
                <w:szCs w:val="18"/>
              </w:rPr>
            </w:pPr>
            <w:r w:rsidRPr="000A44B8">
              <w:rPr>
                <w:b/>
                <w:bCs/>
                <w:szCs w:val="18"/>
              </w:rPr>
              <w:lastRenderedPageBreak/>
              <w:t>8.3.7</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FF17F9" w:rsidRPr="000A44B8" w:rsidRDefault="00FF17F9"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FF17F9" w:rsidRPr="000A44B8" w:rsidRDefault="00FF17F9" w:rsidP="00876EEF">
            <w:pPr>
              <w:pStyle w:val="TableListBullet"/>
              <w:numPr>
                <w:ilvl w:val="0"/>
                <w:numId w:val="33"/>
              </w:numPr>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B43A079"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04B1778F" w14:textId="77777777" w:rsidTr="00C3190D">
        <w:trPr>
          <w:cantSplit/>
        </w:trPr>
        <w:tc>
          <w:tcPr>
            <w:tcW w:w="362" w:type="pct"/>
            <w:vMerge/>
            <w:tcBorders>
              <w:right w:val="single" w:sz="2" w:space="0" w:color="808080" w:themeColor="background1" w:themeShade="80"/>
            </w:tcBorders>
          </w:tcPr>
          <w:p w14:paraId="4EC53483"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576DBF6"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444ACD44" w14:textId="77777777" w:rsidR="00FF17F9" w:rsidRPr="000A44B8" w:rsidRDefault="00FF17F9" w:rsidP="003A3003">
            <w:pPr>
              <w:spacing w:after="60"/>
              <w:jc w:val="center"/>
              <w:rPr>
                <w:rFonts w:cs="Arial"/>
                <w:sz w:val="18"/>
                <w:szCs w:val="18"/>
              </w:rPr>
            </w:pPr>
          </w:p>
        </w:tc>
      </w:tr>
      <w:tr w:rsidR="00FF17F9" w:rsidRPr="000A44B8" w14:paraId="61B9BF54"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FF17F9" w:rsidRPr="000A44B8" w:rsidRDefault="00FF17F9"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DD16AA"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FF17F9" w:rsidRPr="000A44B8" w:rsidRDefault="00FF17F9" w:rsidP="003A3003">
            <w:pPr>
              <w:spacing w:after="60"/>
              <w:jc w:val="center"/>
              <w:rPr>
                <w:rFonts w:cs="Arial"/>
                <w:sz w:val="18"/>
                <w:szCs w:val="18"/>
              </w:rPr>
            </w:pPr>
          </w:p>
        </w:tc>
      </w:tr>
      <w:tr w:rsidR="00FF17F9" w:rsidRPr="000A44B8" w14:paraId="40B659D1"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FF17F9" w:rsidRPr="000A44B8" w:rsidRDefault="00FF17F9" w:rsidP="003A3003">
            <w:pPr>
              <w:pStyle w:val="TableText"/>
              <w:rPr>
                <w:b/>
                <w:bCs/>
                <w:szCs w:val="18"/>
              </w:rPr>
            </w:pPr>
            <w:r w:rsidRPr="000A44B8">
              <w:rPr>
                <w:b/>
                <w:bCs/>
                <w:szCs w:val="18"/>
              </w:rPr>
              <w:t>8.3.9</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FF17F9" w:rsidRPr="000A44B8" w:rsidRDefault="00FF17F9"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FF17F9" w:rsidRPr="000A44B8" w:rsidRDefault="00FF17F9" w:rsidP="00876EEF">
            <w:pPr>
              <w:pStyle w:val="TableListBullet"/>
              <w:numPr>
                <w:ilvl w:val="0"/>
                <w:numId w:val="33"/>
              </w:numPr>
              <w:ind w:left="263" w:hanging="270"/>
              <w:rPr>
                <w:szCs w:val="18"/>
              </w:rPr>
            </w:pPr>
            <w:r w:rsidRPr="000A44B8">
              <w:rPr>
                <w:szCs w:val="18"/>
              </w:rPr>
              <w:t xml:space="preserve">Passwords/passphrases are changed at least once every 90 days, </w:t>
            </w:r>
          </w:p>
          <w:p w14:paraId="1FB4B6C9" w14:textId="77777777" w:rsidR="00FF17F9" w:rsidRPr="000A44B8" w:rsidRDefault="00FF17F9"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FF17F9" w:rsidRPr="000A44B8" w:rsidRDefault="00FF17F9" w:rsidP="00876EEF">
            <w:pPr>
              <w:pStyle w:val="TableListBullet"/>
              <w:numPr>
                <w:ilvl w:val="0"/>
                <w:numId w:val="33"/>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FF17F9" w:rsidRPr="000A44B8" w:rsidRDefault="00FF17F9" w:rsidP="00876EEF">
            <w:pPr>
              <w:pStyle w:val="TableListBullet"/>
              <w:numPr>
                <w:ilvl w:val="0"/>
                <w:numId w:val="33"/>
              </w:numPr>
              <w:ind w:left="263" w:hanging="270"/>
              <w:rPr>
                <w:szCs w:val="18"/>
              </w:rPr>
            </w:pPr>
            <w:r w:rsidRPr="000A44B8">
              <w:rPr>
                <w:szCs w:val="18"/>
              </w:rPr>
              <w:t>Inspect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D30D9F"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76FF17D7" w14:textId="77777777" w:rsidTr="00C3190D">
        <w:trPr>
          <w:cantSplit/>
        </w:trPr>
        <w:tc>
          <w:tcPr>
            <w:tcW w:w="362" w:type="pct"/>
            <w:vMerge/>
            <w:tcBorders>
              <w:right w:val="single" w:sz="2" w:space="0" w:color="808080" w:themeColor="background1" w:themeShade="80"/>
            </w:tcBorders>
          </w:tcPr>
          <w:p w14:paraId="2EA0857D"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1414B09"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70548F01" w14:textId="77777777" w:rsidR="00FF17F9" w:rsidRPr="000A44B8" w:rsidRDefault="00FF17F9" w:rsidP="003A3003">
            <w:pPr>
              <w:spacing w:after="60"/>
              <w:jc w:val="center"/>
              <w:rPr>
                <w:rFonts w:cs="Arial"/>
                <w:sz w:val="18"/>
                <w:szCs w:val="18"/>
              </w:rPr>
            </w:pPr>
          </w:p>
        </w:tc>
      </w:tr>
      <w:tr w:rsidR="00FF17F9" w:rsidRPr="000A44B8" w14:paraId="4A9D320D"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FF17F9" w:rsidRPr="000A44B8" w:rsidRDefault="00FF17F9"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FF17F9" w:rsidRPr="000A44B8" w:rsidRDefault="00FF17F9"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FF17F9" w:rsidRPr="000A44B8" w:rsidRDefault="00FF17F9"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BA56C2"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FF17F9" w:rsidRPr="000A44B8" w:rsidRDefault="00FF17F9"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D01B66">
      <w:pPr>
        <w:pStyle w:val="Heading3NoNum"/>
      </w:pPr>
      <w:bookmarkStart w:id="81" w:name="_Toc96773055"/>
      <w:bookmarkStart w:id="82" w:name="_Toc100754540"/>
      <w:r w:rsidRPr="00E4205F">
        <w:lastRenderedPageBreak/>
        <w:t>Requirement 9: Restrict Physical Access to Cardholder Data</w:t>
      </w:r>
      <w:bookmarkEnd w:id="81"/>
      <w:bookmarkEnd w:id="82"/>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2"/>
        <w:gridCol w:w="3262"/>
        <w:gridCol w:w="720"/>
        <w:gridCol w:w="991"/>
        <w:gridCol w:w="1172"/>
        <w:gridCol w:w="899"/>
        <w:gridCol w:w="934"/>
      </w:tblGrid>
      <w:tr w:rsidR="00FF17F9" w:rsidRPr="000E0E12" w14:paraId="387D8E4D" w14:textId="77777777" w:rsidTr="003A3003">
        <w:trPr>
          <w:cantSplit/>
          <w:tblHeader/>
        </w:trPr>
        <w:tc>
          <w:tcPr>
            <w:tcW w:w="2053"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205"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742" w:type="pct"/>
            <w:gridSpan w:val="5"/>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FootnoteReference"/>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FF17F9" w:rsidRPr="000E0E12" w14:paraId="3BC48B26" w14:textId="77777777" w:rsidTr="003A3003">
        <w:trPr>
          <w:cantSplit/>
          <w:tblHeader/>
        </w:trPr>
        <w:tc>
          <w:tcPr>
            <w:tcW w:w="2053"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FF17F9" w:rsidRPr="000E0E12" w:rsidRDefault="00FF17F9" w:rsidP="003A3003">
            <w:pPr>
              <w:spacing w:after="60"/>
              <w:jc w:val="center"/>
              <w:rPr>
                <w:rFonts w:cs="Arial"/>
                <w:b/>
                <w:sz w:val="18"/>
                <w:szCs w:val="18"/>
                <w:u w:val="single"/>
              </w:rPr>
            </w:pPr>
          </w:p>
        </w:tc>
        <w:tc>
          <w:tcPr>
            <w:tcW w:w="1205"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FF17F9" w:rsidRPr="000E0E12" w:rsidRDefault="00FF17F9" w:rsidP="003A3003">
            <w:pPr>
              <w:spacing w:after="60"/>
              <w:jc w:val="center"/>
              <w:rPr>
                <w:rFonts w:cs="Arial"/>
                <w:b/>
                <w:sz w:val="18"/>
                <w:szCs w:val="18"/>
                <w:u w:val="single"/>
              </w:rPr>
            </w:pPr>
          </w:p>
        </w:tc>
        <w:tc>
          <w:tcPr>
            <w:tcW w:w="266"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FF17F9" w:rsidRPr="000E0E12" w:rsidRDefault="00FF17F9" w:rsidP="003A3003">
            <w:pPr>
              <w:spacing w:before="40" w:after="0"/>
              <w:jc w:val="center"/>
              <w:rPr>
                <w:rFonts w:cs="Arial"/>
                <w:sz w:val="16"/>
                <w:szCs w:val="16"/>
              </w:rPr>
            </w:pPr>
            <w:r w:rsidRPr="000E0E12">
              <w:rPr>
                <w:rFonts w:cs="Arial"/>
                <w:sz w:val="16"/>
                <w:szCs w:val="16"/>
              </w:rPr>
              <w:t>In Place</w:t>
            </w:r>
          </w:p>
        </w:tc>
        <w:tc>
          <w:tcPr>
            <w:tcW w:w="366"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FF17F9" w:rsidRPr="000E0E12" w:rsidRDefault="00FF17F9" w:rsidP="003A3003">
            <w:pPr>
              <w:spacing w:before="40" w:after="0"/>
              <w:jc w:val="center"/>
              <w:rPr>
                <w:rFonts w:cs="Arial"/>
                <w:sz w:val="16"/>
                <w:szCs w:val="16"/>
              </w:rPr>
            </w:pPr>
            <w:r w:rsidRPr="000E0E12">
              <w:rPr>
                <w:rFonts w:cs="Arial"/>
                <w:sz w:val="16"/>
                <w:szCs w:val="16"/>
              </w:rPr>
              <w:t>In Place</w:t>
            </w:r>
          </w:p>
          <w:p w14:paraId="76A8934B" w14:textId="77777777" w:rsidR="00FF17F9" w:rsidRPr="000E0E12" w:rsidRDefault="00FF17F9" w:rsidP="003A3003">
            <w:pPr>
              <w:spacing w:before="40" w:after="0"/>
              <w:jc w:val="center"/>
              <w:rPr>
                <w:rFonts w:cs="Arial"/>
                <w:sz w:val="16"/>
                <w:szCs w:val="16"/>
              </w:rPr>
            </w:pPr>
            <w:r w:rsidRPr="000E0E12">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3C2789A0" w14:textId="77777777" w:rsidR="00FF17F9" w:rsidRPr="000E0E12" w:rsidRDefault="00FF17F9" w:rsidP="003A3003">
            <w:pPr>
              <w:spacing w:before="40" w:after="0"/>
              <w:jc w:val="center"/>
              <w:rPr>
                <w:rFonts w:cs="Arial"/>
                <w:sz w:val="16"/>
                <w:szCs w:val="16"/>
              </w:rPr>
            </w:pPr>
            <w:r w:rsidRPr="000E0E12">
              <w:rPr>
                <w:rFonts w:cs="Arial"/>
                <w:sz w:val="16"/>
                <w:szCs w:val="16"/>
              </w:rPr>
              <w:t>In Place with Remediation</w:t>
            </w:r>
          </w:p>
        </w:tc>
        <w:tc>
          <w:tcPr>
            <w:tcW w:w="332" w:type="pct"/>
            <w:tcBorders>
              <w:bottom w:val="single" w:sz="2" w:space="0" w:color="808080" w:themeColor="background1" w:themeShade="80"/>
            </w:tcBorders>
            <w:shd w:val="clear" w:color="auto" w:fill="CBD4D5"/>
            <w:tcMar>
              <w:left w:w="72" w:type="dxa"/>
              <w:right w:w="72" w:type="dxa"/>
            </w:tcMar>
            <w:vAlign w:val="center"/>
          </w:tcPr>
          <w:p w14:paraId="53D78FD2" w14:textId="77777777" w:rsidR="00FF17F9" w:rsidRPr="000E0E12" w:rsidRDefault="00FF17F9" w:rsidP="003A3003">
            <w:pPr>
              <w:spacing w:before="40" w:after="0"/>
              <w:jc w:val="center"/>
              <w:rPr>
                <w:rFonts w:cs="Arial"/>
                <w:sz w:val="16"/>
                <w:szCs w:val="16"/>
              </w:rPr>
            </w:pPr>
            <w:r w:rsidRPr="000E0E12">
              <w:rPr>
                <w:rFonts w:cs="Arial"/>
                <w:sz w:val="16"/>
                <w:szCs w:val="16"/>
              </w:rPr>
              <w:t>Not Applicable</w:t>
            </w:r>
          </w:p>
        </w:tc>
        <w:tc>
          <w:tcPr>
            <w:tcW w:w="345" w:type="pct"/>
            <w:tcBorders>
              <w:bottom w:val="single" w:sz="2" w:space="0" w:color="808080" w:themeColor="background1" w:themeShade="80"/>
            </w:tcBorders>
            <w:shd w:val="clear" w:color="auto" w:fill="CBD4D5"/>
            <w:tcMar>
              <w:left w:w="72" w:type="dxa"/>
              <w:right w:w="72" w:type="dxa"/>
            </w:tcMar>
            <w:vAlign w:val="center"/>
          </w:tcPr>
          <w:p w14:paraId="0FB55D2F" w14:textId="77777777" w:rsidR="00FF17F9" w:rsidRPr="000E0E12" w:rsidRDefault="00FF17F9"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FF17F9" w:rsidRPr="000E0E12" w14:paraId="6A42914E"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FF17F9" w:rsidRPr="000E0E12" w:rsidRDefault="00FF17F9" w:rsidP="003A3003">
            <w:pPr>
              <w:pStyle w:val="TableText"/>
              <w:rPr>
                <w:b/>
                <w:bCs/>
                <w:szCs w:val="18"/>
              </w:rPr>
            </w:pPr>
            <w:r w:rsidRPr="000E0E12">
              <w:rPr>
                <w:b/>
                <w:bCs/>
                <w:szCs w:val="18"/>
              </w:rPr>
              <w:t>9.4.1</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FF17F9" w:rsidRPr="000E0E12" w:rsidRDefault="00FF17F9" w:rsidP="003A3003">
            <w:pPr>
              <w:pStyle w:val="TableBody"/>
              <w:rPr>
                <w:rFonts w:cs="Arial"/>
                <w:bCs/>
                <w:sz w:val="18"/>
                <w:szCs w:val="18"/>
              </w:rPr>
            </w:pPr>
            <w:r w:rsidRPr="000E0E12">
              <w:rPr>
                <w:rFonts w:cs="Arial"/>
                <w:bCs/>
                <w:sz w:val="18"/>
                <w:szCs w:val="18"/>
              </w:rPr>
              <w:t>All media with cardholder data is physically secured.</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FF17F9" w:rsidRPr="000E0E12" w:rsidRDefault="00FF17F9" w:rsidP="00876EEF">
            <w:pPr>
              <w:pStyle w:val="TableListBullet"/>
              <w:numPr>
                <w:ilvl w:val="0"/>
                <w:numId w:val="33"/>
              </w:numPr>
              <w:ind w:left="263" w:hanging="270"/>
              <w:rPr>
                <w:szCs w:val="18"/>
              </w:rPr>
            </w:pPr>
            <w:r w:rsidRPr="000E0E12">
              <w:rPr>
                <w:szCs w:val="18"/>
              </w:rPr>
              <w:t>Examine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5846CC"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1F625950"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FF17F9" w:rsidRPr="000E0E12" w:rsidRDefault="00FF17F9" w:rsidP="003A3003">
            <w:pPr>
              <w:pStyle w:val="TableText"/>
              <w:jc w:val="right"/>
              <w:rPr>
                <w:b/>
                <w:bCs/>
                <w:szCs w:val="18"/>
              </w:rPr>
            </w:pPr>
            <w:r w:rsidRPr="000E0E12">
              <w:rPr>
                <w:b/>
                <w:bCs/>
                <w:szCs w:val="18"/>
              </w:rPr>
              <w:t>9.4.1.1</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FF17F9" w:rsidRPr="000E0E12" w:rsidRDefault="00FF17F9" w:rsidP="003A3003">
            <w:pPr>
              <w:pStyle w:val="TableBody"/>
              <w:rPr>
                <w:rFonts w:cs="Arial"/>
                <w:sz w:val="18"/>
                <w:szCs w:val="18"/>
              </w:rPr>
            </w:pPr>
            <w:r w:rsidRPr="000E0E12">
              <w:rPr>
                <w:rFonts w:cs="Arial"/>
                <w:sz w:val="18"/>
                <w:szCs w:val="18"/>
              </w:rPr>
              <w:t>Offline media backups with cardholder data are stored in a secure loca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FF17F9" w:rsidRPr="000E0E12" w:rsidRDefault="00FF17F9" w:rsidP="00876EEF">
            <w:pPr>
              <w:pStyle w:val="TableListBullet"/>
              <w:numPr>
                <w:ilvl w:val="0"/>
                <w:numId w:val="33"/>
              </w:numPr>
              <w:ind w:left="263" w:hanging="270"/>
              <w:rPr>
                <w:szCs w:val="18"/>
              </w:rPr>
            </w:pPr>
            <w:r w:rsidRPr="000E0E12">
              <w:rPr>
                <w:szCs w:val="18"/>
              </w:rPr>
              <w:t>Examine documented procedures.</w:t>
            </w:r>
          </w:p>
          <w:p w14:paraId="04BF4B0B" w14:textId="77777777" w:rsidR="00FF17F9" w:rsidRPr="000E0E12" w:rsidRDefault="00FF17F9" w:rsidP="00876EEF">
            <w:pPr>
              <w:pStyle w:val="TableListBullet"/>
              <w:numPr>
                <w:ilvl w:val="0"/>
                <w:numId w:val="33"/>
              </w:numPr>
              <w:ind w:left="263" w:hanging="270"/>
              <w:rPr>
                <w:szCs w:val="18"/>
              </w:rPr>
            </w:pPr>
            <w:r w:rsidRPr="000E0E12">
              <w:rPr>
                <w:szCs w:val="18"/>
              </w:rPr>
              <w:t>Examine logs or other documentation.</w:t>
            </w:r>
          </w:p>
          <w:p w14:paraId="39AE879D" w14:textId="77777777" w:rsidR="00FF17F9" w:rsidRPr="000E0E12" w:rsidRDefault="00FF17F9" w:rsidP="00876EEF">
            <w:pPr>
              <w:pStyle w:val="TableListBullet"/>
              <w:numPr>
                <w:ilvl w:val="0"/>
                <w:numId w:val="33"/>
              </w:numPr>
              <w:ind w:left="263" w:hanging="270"/>
              <w:rPr>
                <w:szCs w:val="18"/>
              </w:rPr>
            </w:pPr>
            <w:r w:rsidRPr="000E0E12">
              <w:rPr>
                <w:szCs w:val="18"/>
              </w:rPr>
              <w:t>Interview responsible personnel at the storge location(s).</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5D4057"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04FD16DF"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FF17F9" w:rsidRPr="000E0E12" w:rsidRDefault="00FF17F9" w:rsidP="003A3003">
            <w:pPr>
              <w:pStyle w:val="TableText"/>
              <w:rPr>
                <w:b/>
                <w:bCs/>
                <w:szCs w:val="18"/>
              </w:rPr>
            </w:pPr>
            <w:r w:rsidRPr="000E0E12">
              <w:rPr>
                <w:b/>
                <w:bCs/>
                <w:szCs w:val="18"/>
              </w:rPr>
              <w:t>9.4.2</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FF17F9" w:rsidRPr="000E0E12" w:rsidRDefault="00FF17F9"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FF17F9" w:rsidRPr="000E0E12" w:rsidRDefault="00FF17F9" w:rsidP="00876EEF">
            <w:pPr>
              <w:pStyle w:val="TableListBullet"/>
              <w:numPr>
                <w:ilvl w:val="0"/>
                <w:numId w:val="33"/>
              </w:numPr>
              <w:ind w:left="263" w:hanging="270"/>
              <w:rPr>
                <w:szCs w:val="18"/>
              </w:rPr>
            </w:pPr>
            <w:r w:rsidRPr="000E0E12">
              <w:rPr>
                <w:szCs w:val="18"/>
              </w:rPr>
              <w:t>Examine documented procedures.</w:t>
            </w:r>
          </w:p>
          <w:p w14:paraId="1F746833" w14:textId="77777777" w:rsidR="00FF17F9" w:rsidRPr="000E0E12" w:rsidRDefault="00FF17F9" w:rsidP="00876EEF">
            <w:pPr>
              <w:pStyle w:val="TableListBullet"/>
              <w:numPr>
                <w:ilvl w:val="0"/>
                <w:numId w:val="33"/>
              </w:numPr>
              <w:ind w:left="263" w:hanging="270"/>
              <w:rPr>
                <w:szCs w:val="18"/>
              </w:rPr>
            </w:pPr>
            <w:r w:rsidRPr="000E0E12">
              <w:rPr>
                <w:szCs w:val="18"/>
              </w:rPr>
              <w:t>Examine media logs or other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5CBE5D"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40B60E81"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FF17F9" w:rsidRPr="000E0E12" w:rsidRDefault="00FF17F9" w:rsidP="003A3003">
            <w:pPr>
              <w:pStyle w:val="TableText"/>
              <w:rPr>
                <w:b/>
                <w:bCs/>
                <w:szCs w:val="18"/>
              </w:rPr>
            </w:pPr>
            <w:r w:rsidRPr="000E0E12">
              <w:rPr>
                <w:b/>
                <w:bCs/>
                <w:szCs w:val="18"/>
              </w:rPr>
              <w:t>9.4.3</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FF17F9" w:rsidRPr="000E0E12" w:rsidRDefault="00FF17F9"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DE0791" w:rsidRPr="00C5328D" w:rsidRDefault="00DE0791" w:rsidP="00DE0791">
            <w:pPr>
              <w:pStyle w:val="TableListBullet"/>
              <w:numPr>
                <w:ilvl w:val="0"/>
                <w:numId w:val="33"/>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DE0791" w:rsidRPr="006F3942" w:rsidRDefault="00DE0791" w:rsidP="00A62ECE">
            <w:pPr>
              <w:pStyle w:val="TableListBullet"/>
              <w:numPr>
                <w:ilvl w:val="0"/>
                <w:numId w:val="33"/>
              </w:numPr>
              <w:ind w:left="263" w:hanging="270"/>
              <w:rPr>
                <w:szCs w:val="18"/>
              </w:rPr>
            </w:pPr>
            <w:r w:rsidRPr="006F3942">
              <w:rPr>
                <w:szCs w:val="18"/>
              </w:rPr>
              <w:t xml:space="preserve">Media is sent by secured courier or other delivery method that can be accurately tracked. </w:t>
            </w:r>
          </w:p>
          <w:p w14:paraId="4EBECC49" w14:textId="45C2393D" w:rsidR="00FF17F9" w:rsidRPr="000E0E12" w:rsidRDefault="00A77A19" w:rsidP="00876EEF">
            <w:pPr>
              <w:pStyle w:val="TableListBullet"/>
              <w:numPr>
                <w:ilvl w:val="0"/>
                <w:numId w:val="33"/>
              </w:numPr>
              <w:ind w:left="263" w:hanging="270"/>
              <w:rPr>
                <w:szCs w:val="18"/>
              </w:rPr>
            </w:pPr>
            <w:r w:rsidRPr="00C5328D">
              <w:rPr>
                <w:i/>
                <w:color w:val="808080" w:themeColor="background1" w:themeShade="80"/>
                <w:szCs w:val="16"/>
              </w:rPr>
              <w:t xml:space="preserve">Bullet intentionally left blank for this </w:t>
            </w:r>
            <w:r w:rsidR="00DE0791" w:rsidRPr="00C5328D">
              <w:rPr>
                <w:i/>
                <w:color w:val="808080" w:themeColor="background1" w:themeShade="80"/>
                <w:szCs w:val="16"/>
              </w:rPr>
              <w:t>SAQ</w:t>
            </w:r>
            <w:r w:rsidRPr="00C5328D">
              <w:rPr>
                <w:i/>
                <w:color w:val="808080" w:themeColor="background1" w:themeShade="80"/>
                <w:szCs w:val="16"/>
              </w:rPr>
              <w:t>.</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FF17F9" w:rsidRPr="000E0E12" w:rsidRDefault="00FF17F9" w:rsidP="00876EEF">
            <w:pPr>
              <w:pStyle w:val="TableListBullet"/>
              <w:numPr>
                <w:ilvl w:val="0"/>
                <w:numId w:val="33"/>
              </w:numPr>
              <w:ind w:left="263" w:hanging="270"/>
              <w:rPr>
                <w:szCs w:val="18"/>
              </w:rPr>
            </w:pPr>
            <w:r w:rsidRPr="000E0E12">
              <w:rPr>
                <w:szCs w:val="18"/>
              </w:rPr>
              <w:t>Examine documented procedures.</w:t>
            </w:r>
          </w:p>
          <w:p w14:paraId="5FF6FFA7" w14:textId="77777777" w:rsidR="00FF17F9" w:rsidRPr="000E0E12" w:rsidRDefault="00FF17F9" w:rsidP="00876EEF">
            <w:pPr>
              <w:pStyle w:val="TableListBullet"/>
              <w:numPr>
                <w:ilvl w:val="0"/>
                <w:numId w:val="33"/>
              </w:numPr>
              <w:ind w:left="263" w:hanging="270"/>
              <w:rPr>
                <w:szCs w:val="18"/>
              </w:rPr>
            </w:pPr>
            <w:r w:rsidRPr="000E0E12">
              <w:rPr>
                <w:szCs w:val="18"/>
              </w:rPr>
              <w:t>Interview personnel.</w:t>
            </w:r>
          </w:p>
          <w:p w14:paraId="21BA8921" w14:textId="77777777" w:rsidR="00FF17F9" w:rsidRPr="000E0E12" w:rsidRDefault="00FF17F9" w:rsidP="00876EEF">
            <w:pPr>
              <w:pStyle w:val="TableListBullet"/>
              <w:numPr>
                <w:ilvl w:val="0"/>
                <w:numId w:val="33"/>
              </w:numPr>
              <w:ind w:left="263" w:hanging="270"/>
              <w:rPr>
                <w:szCs w:val="18"/>
              </w:rPr>
            </w:pPr>
            <w:r w:rsidRPr="000E0E12">
              <w:rPr>
                <w:szCs w:val="18"/>
              </w:rPr>
              <w:t>Examine records.</w:t>
            </w:r>
          </w:p>
          <w:p w14:paraId="0C2B7A34" w14:textId="77777777" w:rsidR="00FF17F9" w:rsidRPr="000E0E12" w:rsidRDefault="00FF17F9" w:rsidP="00876EEF">
            <w:pPr>
              <w:pStyle w:val="TableListBullet"/>
              <w:numPr>
                <w:ilvl w:val="0"/>
                <w:numId w:val="33"/>
              </w:numPr>
              <w:ind w:left="263" w:hanging="270"/>
              <w:rPr>
                <w:szCs w:val="18"/>
              </w:rPr>
            </w:pPr>
            <w:r w:rsidRPr="000E0E12">
              <w:rPr>
                <w:szCs w:val="18"/>
              </w:rPr>
              <w:t>Examine offsite tracking logs for all media.</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E2129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41B9CC4C" w14:textId="77777777" w:rsidTr="003A3003">
        <w:trPr>
          <w:cantSplit/>
          <w:trHeight w:val="476"/>
        </w:trPr>
        <w:tc>
          <w:tcPr>
            <w:tcW w:w="331" w:type="pct"/>
            <w:vMerge w:val="restart"/>
            <w:tcBorders>
              <w:top w:val="single" w:sz="2" w:space="0" w:color="808080" w:themeColor="background1" w:themeShade="80"/>
              <w:right w:val="single" w:sz="2" w:space="0" w:color="808080" w:themeColor="background1" w:themeShade="80"/>
            </w:tcBorders>
          </w:tcPr>
          <w:p w14:paraId="23575364" w14:textId="77777777" w:rsidR="00FF17F9" w:rsidRPr="000E0E12" w:rsidRDefault="00FF17F9" w:rsidP="00954C5A">
            <w:pPr>
              <w:pStyle w:val="TableText"/>
              <w:keepNext/>
              <w:rPr>
                <w:b/>
                <w:bCs/>
                <w:szCs w:val="18"/>
              </w:rPr>
            </w:pPr>
            <w:r w:rsidRPr="000E0E12">
              <w:rPr>
                <w:b/>
                <w:bCs/>
                <w:szCs w:val="18"/>
              </w:rPr>
              <w:lastRenderedPageBreak/>
              <w:t>9.4.4</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FF17F9" w:rsidRPr="000E0E12" w:rsidRDefault="00FF17F9"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FF17F9" w:rsidRPr="000E0E12" w:rsidRDefault="00FF17F9" w:rsidP="00876EEF">
            <w:pPr>
              <w:pStyle w:val="TableListBullet"/>
              <w:keepNext/>
              <w:numPr>
                <w:ilvl w:val="0"/>
                <w:numId w:val="33"/>
              </w:numPr>
              <w:ind w:left="263" w:hanging="270"/>
              <w:rPr>
                <w:szCs w:val="18"/>
              </w:rPr>
            </w:pPr>
            <w:r w:rsidRPr="000E0E12">
              <w:rPr>
                <w:szCs w:val="18"/>
              </w:rPr>
              <w:t>Examine documented procedures.</w:t>
            </w:r>
          </w:p>
          <w:p w14:paraId="7ADCB5F9" w14:textId="77777777" w:rsidR="00FF17F9" w:rsidRPr="000E0E12" w:rsidRDefault="00FF17F9" w:rsidP="00876EEF">
            <w:pPr>
              <w:pStyle w:val="TableListBullet"/>
              <w:keepNext/>
              <w:numPr>
                <w:ilvl w:val="0"/>
                <w:numId w:val="33"/>
              </w:numPr>
              <w:ind w:left="263" w:hanging="270"/>
              <w:rPr>
                <w:szCs w:val="18"/>
              </w:rPr>
            </w:pPr>
            <w:r w:rsidRPr="000E0E12">
              <w:rPr>
                <w:szCs w:val="18"/>
              </w:rPr>
              <w:t>Examine offsite media tracking logs.</w:t>
            </w:r>
          </w:p>
          <w:p w14:paraId="003DF950" w14:textId="77777777" w:rsidR="00FF17F9" w:rsidRPr="000E0E12" w:rsidRDefault="00FF17F9" w:rsidP="00876EEF">
            <w:pPr>
              <w:pStyle w:val="TableListBullet"/>
              <w:keepNext/>
              <w:numPr>
                <w:ilvl w:val="0"/>
                <w:numId w:val="33"/>
              </w:numPr>
              <w:ind w:left="263" w:hanging="270"/>
              <w:rPr>
                <w:szCs w:val="18"/>
              </w:rPr>
            </w:pPr>
            <w:r w:rsidRPr="000E0E12">
              <w:rPr>
                <w:szCs w:val="18"/>
              </w:rPr>
              <w:t>Interview responsible personnel.</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25AC2B"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58614083" w14:textId="77777777" w:rsidTr="003A3003">
        <w:trPr>
          <w:cantSplit/>
          <w:trHeight w:val="474"/>
        </w:trPr>
        <w:tc>
          <w:tcPr>
            <w:tcW w:w="331" w:type="pct"/>
            <w:vMerge/>
            <w:tcBorders>
              <w:right w:val="single" w:sz="2" w:space="0" w:color="808080" w:themeColor="background1" w:themeShade="80"/>
            </w:tcBorders>
          </w:tcPr>
          <w:p w14:paraId="0FDF4692" w14:textId="77777777" w:rsidR="00FF17F9" w:rsidRPr="000E0E12" w:rsidRDefault="00FF17F9" w:rsidP="00954C5A">
            <w:pPr>
              <w:pStyle w:val="TableText"/>
              <w:keepNext/>
              <w:rPr>
                <w:b/>
                <w:bCs/>
                <w:szCs w:val="18"/>
              </w:rPr>
            </w:pPr>
          </w:p>
        </w:tc>
        <w:tc>
          <w:tcPr>
            <w:tcW w:w="292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FF17F9" w:rsidRPr="000E0E12" w:rsidRDefault="00FF17F9" w:rsidP="00954C5A">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FF17F9" w:rsidRPr="000E0E12" w:rsidRDefault="00FF17F9" w:rsidP="00954C5A">
            <w:pPr>
              <w:keepNext/>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FF17F9" w:rsidRPr="000E0E12" w:rsidRDefault="00FF17F9" w:rsidP="00954C5A">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C35999A" w14:textId="77777777" w:rsidR="00FF17F9" w:rsidRPr="000E0E12" w:rsidRDefault="00FF17F9" w:rsidP="00954C5A">
            <w:pPr>
              <w:keepNext/>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FF17F9" w:rsidRPr="000E0E12" w:rsidRDefault="00FF17F9" w:rsidP="00954C5A">
            <w:pPr>
              <w:keepNext/>
              <w:spacing w:after="60"/>
              <w:jc w:val="center"/>
              <w:rPr>
                <w:rFonts w:cs="Arial"/>
                <w:sz w:val="18"/>
                <w:szCs w:val="18"/>
              </w:rPr>
            </w:pPr>
          </w:p>
        </w:tc>
        <w:tc>
          <w:tcPr>
            <w:tcW w:w="345" w:type="pct"/>
            <w:vMerge/>
            <w:tcBorders>
              <w:left w:val="single" w:sz="2" w:space="0" w:color="808080" w:themeColor="background1" w:themeShade="80"/>
            </w:tcBorders>
            <w:shd w:val="clear" w:color="auto" w:fill="auto"/>
          </w:tcPr>
          <w:p w14:paraId="25A2248F" w14:textId="77777777" w:rsidR="00FF17F9" w:rsidRPr="000E0E12" w:rsidRDefault="00FF17F9" w:rsidP="00954C5A">
            <w:pPr>
              <w:keepNext/>
              <w:spacing w:after="60"/>
              <w:jc w:val="center"/>
              <w:rPr>
                <w:rFonts w:cs="Arial"/>
                <w:sz w:val="18"/>
                <w:szCs w:val="18"/>
              </w:rPr>
            </w:pPr>
          </w:p>
        </w:tc>
      </w:tr>
      <w:tr w:rsidR="00FF17F9" w:rsidRPr="000E0E12" w14:paraId="63DE0FEC" w14:textId="77777777" w:rsidTr="003A3003">
        <w:trPr>
          <w:cantSplit/>
          <w:trHeight w:val="474"/>
        </w:trPr>
        <w:tc>
          <w:tcPr>
            <w:tcW w:w="331" w:type="pct"/>
            <w:vMerge/>
            <w:tcBorders>
              <w:bottom w:val="single" w:sz="2" w:space="0" w:color="808080" w:themeColor="background1" w:themeShade="80"/>
              <w:right w:val="single" w:sz="2" w:space="0" w:color="808080" w:themeColor="background1" w:themeShade="80"/>
            </w:tcBorders>
          </w:tcPr>
          <w:p w14:paraId="25F4D522" w14:textId="77777777" w:rsidR="00FF17F9" w:rsidRPr="000E0E12" w:rsidRDefault="00FF17F9" w:rsidP="003A3003">
            <w:pPr>
              <w:pStyle w:val="TableText"/>
              <w:rPr>
                <w:b/>
                <w:bCs/>
                <w:szCs w:val="18"/>
              </w:rPr>
            </w:pPr>
          </w:p>
        </w:tc>
        <w:tc>
          <w:tcPr>
            <w:tcW w:w="292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FF17F9" w:rsidRPr="000E0E12" w:rsidRDefault="00FF17F9"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FF17F9" w:rsidRPr="000E0E12" w:rsidRDefault="00FF17F9" w:rsidP="003A3003">
            <w:pPr>
              <w:spacing w:after="60"/>
              <w:jc w:val="center"/>
              <w:rPr>
                <w:rFonts w:cs="Arial"/>
                <w:sz w:val="18"/>
                <w:szCs w:val="18"/>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FF17F9" w:rsidRPr="000E0E12"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CB2511" w14:textId="77777777" w:rsidR="00FF17F9" w:rsidRPr="000E0E12"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FF17F9" w:rsidRPr="000E0E12" w:rsidRDefault="00FF17F9" w:rsidP="003A3003">
            <w:pPr>
              <w:spacing w:after="60"/>
              <w:jc w:val="center"/>
              <w:rPr>
                <w:rFonts w:cs="Arial"/>
                <w:sz w:val="18"/>
                <w:szCs w:val="18"/>
              </w:rPr>
            </w:pPr>
          </w:p>
        </w:tc>
        <w:tc>
          <w:tcPr>
            <w:tcW w:w="345"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FF17F9" w:rsidRPr="000E0E12" w:rsidRDefault="00FF17F9" w:rsidP="003A3003">
            <w:pPr>
              <w:spacing w:after="60"/>
              <w:jc w:val="center"/>
              <w:rPr>
                <w:rFonts w:cs="Arial"/>
                <w:sz w:val="18"/>
                <w:szCs w:val="18"/>
              </w:rPr>
            </w:pPr>
          </w:p>
        </w:tc>
      </w:tr>
      <w:tr w:rsidR="00FF17F9" w:rsidRPr="000E0E12" w14:paraId="2E89D9D3" w14:textId="77777777" w:rsidTr="003A3003">
        <w:trPr>
          <w:cantSplit/>
        </w:trPr>
        <w:tc>
          <w:tcPr>
            <w:tcW w:w="331" w:type="pct"/>
            <w:vMerge w:val="restart"/>
            <w:tcBorders>
              <w:top w:val="single" w:sz="2" w:space="0" w:color="808080" w:themeColor="background1" w:themeShade="80"/>
              <w:right w:val="single" w:sz="2" w:space="0" w:color="808080" w:themeColor="background1" w:themeShade="80"/>
            </w:tcBorders>
          </w:tcPr>
          <w:p w14:paraId="65172965" w14:textId="77777777" w:rsidR="00FF17F9" w:rsidRPr="000E0E12" w:rsidRDefault="00FF17F9" w:rsidP="003A3003">
            <w:pPr>
              <w:pStyle w:val="TableText"/>
              <w:rPr>
                <w:b/>
                <w:bCs/>
                <w:szCs w:val="18"/>
              </w:rPr>
            </w:pPr>
            <w:r w:rsidRPr="000E0E12">
              <w:rPr>
                <w:b/>
                <w:bCs/>
                <w:szCs w:val="18"/>
              </w:rPr>
              <w:t>9.4.6</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FF17F9" w:rsidRPr="000E0E12" w:rsidRDefault="00FF17F9"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FF17F9" w:rsidRPr="000E0E12" w:rsidRDefault="00FF17F9" w:rsidP="00876EEF">
            <w:pPr>
              <w:pStyle w:val="TableListBullet"/>
              <w:numPr>
                <w:ilvl w:val="0"/>
                <w:numId w:val="33"/>
              </w:numPr>
              <w:rPr>
                <w:szCs w:val="18"/>
              </w:rPr>
            </w:pPr>
            <w:r w:rsidRPr="000E0E12">
              <w:rPr>
                <w:szCs w:val="18"/>
              </w:rPr>
              <w:t>Materials are cross-cut shredded, incinerated, or pulped so that cardholder data cannot be reconstructed.</w:t>
            </w:r>
          </w:p>
          <w:p w14:paraId="7FA61F3C" w14:textId="0DEF8DB1" w:rsidR="00FF17F9" w:rsidRPr="000E0E12" w:rsidRDefault="00FF17F9" w:rsidP="00AE7AAD">
            <w:pPr>
              <w:pStyle w:val="TableListBullet"/>
              <w:numPr>
                <w:ilvl w:val="0"/>
                <w:numId w:val="33"/>
              </w:numPr>
              <w:rPr>
                <w:iCs/>
                <w:szCs w:val="18"/>
              </w:rPr>
            </w:pPr>
            <w:r w:rsidRPr="000E0E12">
              <w:rPr>
                <w:szCs w:val="18"/>
              </w:rPr>
              <w:t>Materials are stored in secure storage containers prior to destruc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FF17F9" w:rsidRPr="000E0E12" w:rsidRDefault="00FF17F9" w:rsidP="00876EEF">
            <w:pPr>
              <w:pStyle w:val="TableListBullet"/>
              <w:numPr>
                <w:ilvl w:val="0"/>
                <w:numId w:val="33"/>
              </w:numPr>
              <w:rPr>
                <w:szCs w:val="18"/>
              </w:rPr>
            </w:pPr>
            <w:r w:rsidRPr="000E0E12">
              <w:rPr>
                <w:szCs w:val="18"/>
              </w:rPr>
              <w:t>Examine the periodic media destruction policy.</w:t>
            </w:r>
          </w:p>
          <w:p w14:paraId="34DBB113" w14:textId="77777777" w:rsidR="00FF17F9" w:rsidRPr="000E0E12" w:rsidRDefault="00FF17F9" w:rsidP="00876EEF">
            <w:pPr>
              <w:pStyle w:val="TableListBullet"/>
              <w:numPr>
                <w:ilvl w:val="0"/>
                <w:numId w:val="33"/>
              </w:numPr>
              <w:rPr>
                <w:szCs w:val="18"/>
              </w:rPr>
            </w:pPr>
            <w:r w:rsidRPr="000E0E12">
              <w:rPr>
                <w:szCs w:val="18"/>
              </w:rPr>
              <w:t>Observe processes.</w:t>
            </w:r>
          </w:p>
          <w:p w14:paraId="6B2503B6" w14:textId="77777777" w:rsidR="00FF17F9" w:rsidRPr="000E0E12" w:rsidRDefault="00FF17F9" w:rsidP="00876EEF">
            <w:pPr>
              <w:pStyle w:val="TableListBullet"/>
              <w:numPr>
                <w:ilvl w:val="0"/>
                <w:numId w:val="33"/>
              </w:numPr>
              <w:rPr>
                <w:szCs w:val="18"/>
              </w:rPr>
            </w:pPr>
            <w:r w:rsidRPr="000E0E12">
              <w:rPr>
                <w:szCs w:val="18"/>
              </w:rPr>
              <w:t>Interview personnel.</w:t>
            </w:r>
          </w:p>
          <w:p w14:paraId="060C46D8" w14:textId="77777777" w:rsidR="00FF17F9" w:rsidRPr="000E0E12" w:rsidRDefault="00FF17F9" w:rsidP="00876EEF">
            <w:pPr>
              <w:pStyle w:val="TableListBullet"/>
              <w:numPr>
                <w:ilvl w:val="0"/>
                <w:numId w:val="33"/>
              </w:numPr>
              <w:rPr>
                <w:szCs w:val="18"/>
              </w:rPr>
            </w:pPr>
            <w:r w:rsidRPr="000E0E12">
              <w:rPr>
                <w:szCs w:val="18"/>
              </w:rPr>
              <w:t>Observe storage containers.</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C18B43"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2C1BD7EF" w14:textId="77777777" w:rsidTr="003A3003">
        <w:trPr>
          <w:cantSplit/>
        </w:trPr>
        <w:tc>
          <w:tcPr>
            <w:tcW w:w="331" w:type="pct"/>
            <w:vMerge/>
            <w:tcBorders>
              <w:right w:val="single" w:sz="2" w:space="0" w:color="808080" w:themeColor="background1" w:themeShade="80"/>
            </w:tcBorders>
          </w:tcPr>
          <w:p w14:paraId="79763E81" w14:textId="77777777" w:rsidR="00FF17F9" w:rsidRPr="000E0E12" w:rsidRDefault="00FF17F9" w:rsidP="003A3003">
            <w:pPr>
              <w:pStyle w:val="TableText"/>
              <w:rPr>
                <w:b/>
                <w:bCs/>
                <w:szCs w:val="18"/>
              </w:rPr>
            </w:pPr>
          </w:p>
        </w:tc>
        <w:tc>
          <w:tcPr>
            <w:tcW w:w="292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FF17F9" w:rsidRPr="000E0E12" w:rsidRDefault="00FF17F9" w:rsidP="003A3003">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FF17F9" w:rsidRPr="000E0E12" w:rsidRDefault="00FF17F9" w:rsidP="003A3003">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FF17F9" w:rsidRPr="000E0E12"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0BBD68C" w14:textId="77777777" w:rsidR="00FF17F9" w:rsidRPr="000E0E12"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FF17F9" w:rsidRPr="000E0E12" w:rsidRDefault="00FF17F9" w:rsidP="003A3003">
            <w:pPr>
              <w:spacing w:after="60"/>
              <w:jc w:val="center"/>
              <w:rPr>
                <w:rFonts w:cs="Arial"/>
                <w:sz w:val="18"/>
                <w:szCs w:val="18"/>
              </w:rPr>
            </w:pPr>
          </w:p>
        </w:tc>
        <w:tc>
          <w:tcPr>
            <w:tcW w:w="345" w:type="pct"/>
            <w:vMerge/>
            <w:tcBorders>
              <w:left w:val="single" w:sz="2" w:space="0" w:color="808080" w:themeColor="background1" w:themeShade="80"/>
            </w:tcBorders>
            <w:shd w:val="clear" w:color="auto" w:fill="auto"/>
          </w:tcPr>
          <w:p w14:paraId="36D88966" w14:textId="77777777" w:rsidR="00FF17F9" w:rsidRPr="000E0E12" w:rsidRDefault="00FF17F9" w:rsidP="003A3003">
            <w:pPr>
              <w:spacing w:after="60"/>
              <w:jc w:val="center"/>
              <w:rPr>
                <w:rFonts w:cs="Arial"/>
                <w:sz w:val="18"/>
                <w:szCs w:val="18"/>
              </w:rPr>
            </w:pPr>
          </w:p>
        </w:tc>
      </w:tr>
      <w:tr w:rsidR="00A77A19" w:rsidRPr="000E0E12" w14:paraId="4B92A082" w14:textId="77777777" w:rsidTr="00A77A19">
        <w:trPr>
          <w:cantSplit/>
        </w:trPr>
        <w:tc>
          <w:tcPr>
            <w:tcW w:w="331" w:type="pct"/>
            <w:vMerge/>
            <w:tcBorders>
              <w:right w:val="single" w:sz="2" w:space="0" w:color="808080" w:themeColor="background1" w:themeShade="80"/>
            </w:tcBorders>
          </w:tcPr>
          <w:p w14:paraId="4337C969" w14:textId="77777777" w:rsidR="00FF17F9" w:rsidRPr="000E0E12" w:rsidRDefault="00FF17F9" w:rsidP="003A3003">
            <w:pPr>
              <w:pStyle w:val="TableText"/>
              <w:rPr>
                <w:b/>
                <w:bCs/>
                <w:szCs w:val="18"/>
              </w:rPr>
            </w:pPr>
          </w:p>
        </w:tc>
        <w:tc>
          <w:tcPr>
            <w:tcW w:w="2927"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FF17F9" w:rsidRPr="000E0E12" w:rsidRDefault="00FF17F9"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FF17F9" w:rsidRPr="000E0E12" w:rsidRDefault="00FF17F9" w:rsidP="003A3003">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FF17F9" w:rsidRPr="000E0E12"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70E24F0" w14:textId="77777777" w:rsidR="00FF17F9" w:rsidRPr="000E0E12"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FF17F9" w:rsidRPr="000E0E12" w:rsidRDefault="00FF17F9" w:rsidP="003A3003">
            <w:pPr>
              <w:spacing w:after="60"/>
              <w:jc w:val="center"/>
              <w:rPr>
                <w:rFonts w:cs="Arial"/>
                <w:sz w:val="18"/>
                <w:szCs w:val="18"/>
              </w:rPr>
            </w:pPr>
          </w:p>
        </w:tc>
        <w:tc>
          <w:tcPr>
            <w:tcW w:w="345" w:type="pct"/>
            <w:vMerge/>
            <w:tcBorders>
              <w:left w:val="single" w:sz="2" w:space="0" w:color="808080" w:themeColor="background1" w:themeShade="80"/>
            </w:tcBorders>
            <w:shd w:val="clear" w:color="auto" w:fill="auto"/>
          </w:tcPr>
          <w:p w14:paraId="403EFD92" w14:textId="77777777" w:rsidR="00FF17F9" w:rsidRPr="000E0E12" w:rsidRDefault="00FF17F9" w:rsidP="003A3003">
            <w:pPr>
              <w:spacing w:after="60"/>
              <w:jc w:val="center"/>
              <w:rPr>
                <w:rFonts w:cs="Arial"/>
                <w:sz w:val="18"/>
                <w:szCs w:val="18"/>
              </w:rPr>
            </w:pPr>
          </w:p>
        </w:tc>
      </w:tr>
      <w:tr w:rsidR="00A77A19" w:rsidRPr="004978D6" w14:paraId="3174AFD6"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6F182ECE"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Appendix </w:t>
            </w:r>
            <w:r w:rsidR="00F711D9">
              <w:rPr>
                <w:rFonts w:cs="Arial"/>
                <w:bCs/>
                <w:i/>
                <w:iCs/>
                <w:szCs w:val="18"/>
              </w:rPr>
              <w:t>D</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Pr="004E1103" w:rsidRDefault="000A5F0C" w:rsidP="00D01B66">
      <w:pPr>
        <w:pStyle w:val="Heading3NoNum"/>
      </w:pPr>
      <w:bookmarkStart w:id="83" w:name="_Toc96773058"/>
      <w:bookmarkStart w:id="84" w:name="_Toc100754541"/>
      <w:r w:rsidRPr="00E4205F">
        <w:lastRenderedPageBreak/>
        <w:t>Requirement 11: Test Security of Systems and Networks Regularly</w:t>
      </w:r>
      <w:bookmarkEnd w:id="83"/>
      <w:bookmarkEnd w:id="84"/>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3"/>
        <w:gridCol w:w="4858"/>
        <w:gridCol w:w="2973"/>
        <w:gridCol w:w="721"/>
        <w:gridCol w:w="994"/>
        <w:gridCol w:w="1169"/>
        <w:gridCol w:w="983"/>
        <w:gridCol w:w="810"/>
      </w:tblGrid>
      <w:tr w:rsidR="00954C5A" w:rsidRPr="00FB60D0" w14:paraId="546BBA04" w14:textId="77777777" w:rsidTr="00954C5A">
        <w:trPr>
          <w:cantSplit/>
          <w:tblHeader/>
        </w:trPr>
        <w:tc>
          <w:tcPr>
            <w:tcW w:w="2167" w:type="pct"/>
            <w:gridSpan w:val="2"/>
            <w:vMerge w:val="restart"/>
            <w:tcBorders>
              <w:right w:val="single" w:sz="4" w:space="0" w:color="FFFFFF" w:themeColor="background1"/>
            </w:tcBorders>
            <w:shd w:val="clear" w:color="auto" w:fill="006A72"/>
            <w:vAlign w:val="center"/>
          </w:tcPr>
          <w:p w14:paraId="55799819" w14:textId="77777777" w:rsidR="000A5F0C" w:rsidRPr="00FB60D0" w:rsidRDefault="000A5F0C" w:rsidP="003A3003">
            <w:pPr>
              <w:spacing w:after="60"/>
              <w:jc w:val="center"/>
              <w:rPr>
                <w:rFonts w:cs="Arial"/>
                <w:b/>
                <w:color w:val="FFFFFF" w:themeColor="background1"/>
                <w:sz w:val="18"/>
                <w:szCs w:val="18"/>
              </w:rPr>
            </w:pPr>
            <w:r w:rsidRPr="00FB60D0">
              <w:rPr>
                <w:rFonts w:cs="Arial"/>
                <w:b/>
                <w:color w:val="FFFFFF" w:themeColor="background1"/>
                <w:sz w:val="18"/>
                <w:szCs w:val="18"/>
              </w:rPr>
              <w:t>PCI DSS Requirement</w:t>
            </w:r>
          </w:p>
        </w:tc>
        <w:tc>
          <w:tcPr>
            <w:tcW w:w="1101"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B60D0" w:rsidRDefault="000A5F0C" w:rsidP="003A3003">
            <w:pPr>
              <w:spacing w:after="60"/>
              <w:jc w:val="center"/>
              <w:rPr>
                <w:rFonts w:cs="Arial"/>
                <w:b/>
                <w:color w:val="FFFFFF" w:themeColor="background1"/>
                <w:sz w:val="18"/>
                <w:szCs w:val="18"/>
              </w:rPr>
            </w:pPr>
            <w:r w:rsidRPr="00FB60D0">
              <w:rPr>
                <w:rFonts w:cs="Arial"/>
                <w:b/>
                <w:color w:val="FFFFFF" w:themeColor="background1"/>
                <w:sz w:val="18"/>
                <w:szCs w:val="18"/>
              </w:rPr>
              <w:t>Expected Testing</w:t>
            </w:r>
          </w:p>
        </w:tc>
        <w:tc>
          <w:tcPr>
            <w:tcW w:w="1732" w:type="pct"/>
            <w:gridSpan w:val="5"/>
            <w:tcBorders>
              <w:left w:val="single" w:sz="4" w:space="0" w:color="FFFFFF" w:themeColor="background1"/>
            </w:tcBorders>
            <w:shd w:val="clear" w:color="auto" w:fill="006A72"/>
            <w:vAlign w:val="center"/>
          </w:tcPr>
          <w:p w14:paraId="348E1055" w14:textId="77777777" w:rsidR="000A5F0C" w:rsidRPr="00FB60D0" w:rsidRDefault="000A5F0C" w:rsidP="003A3003">
            <w:pPr>
              <w:spacing w:after="0"/>
              <w:jc w:val="center"/>
              <w:rPr>
                <w:rFonts w:cs="Arial"/>
                <w:b/>
                <w:color w:val="FFFFFF" w:themeColor="background1"/>
                <w:sz w:val="18"/>
                <w:szCs w:val="18"/>
              </w:rPr>
            </w:pPr>
            <w:r w:rsidRPr="00FB60D0">
              <w:rPr>
                <w:rFonts w:cs="Arial"/>
                <w:b/>
                <w:color w:val="FFFFFF" w:themeColor="background1"/>
                <w:sz w:val="18"/>
                <w:szCs w:val="18"/>
              </w:rPr>
              <w:t>Response</w:t>
            </w:r>
            <w:r w:rsidRPr="00FB60D0">
              <w:rPr>
                <w:rStyle w:val="FootnoteReference"/>
                <w:rFonts w:cs="Arial"/>
                <w:b/>
                <w:color w:val="FFFFFF" w:themeColor="background1"/>
                <w:sz w:val="18"/>
                <w:szCs w:val="18"/>
              </w:rPr>
              <w:footnoteReference w:customMarkFollows="1" w:id="8"/>
              <w:sym w:font="Symbol" w:char="F0A8"/>
            </w:r>
          </w:p>
          <w:p w14:paraId="4915625F" w14:textId="06BFD31D" w:rsidR="000A5F0C" w:rsidRPr="00FB60D0" w:rsidRDefault="000A5F0C" w:rsidP="003A3003">
            <w:pPr>
              <w:spacing w:before="0" w:after="0"/>
              <w:jc w:val="center"/>
              <w:rPr>
                <w:rFonts w:cs="Arial"/>
                <w:b/>
                <w:color w:val="FFFFFF" w:themeColor="background1"/>
                <w:sz w:val="18"/>
                <w:szCs w:val="18"/>
              </w:rPr>
            </w:pPr>
            <w:r w:rsidRPr="00FB60D0">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FB60D0">
              <w:rPr>
                <w:rFonts w:cs="Arial"/>
                <w:b/>
                <w:i/>
                <w:color w:val="FFFFFF" w:themeColor="background1"/>
                <w:sz w:val="18"/>
                <w:szCs w:val="18"/>
              </w:rPr>
              <w:t>)</w:t>
            </w:r>
          </w:p>
        </w:tc>
      </w:tr>
      <w:tr w:rsidR="00571852" w:rsidRPr="00FB60D0" w14:paraId="0183E78C" w14:textId="77777777" w:rsidTr="00954C5A">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571852" w:rsidRPr="00FB60D0" w:rsidRDefault="00571852" w:rsidP="003A3003">
            <w:pPr>
              <w:spacing w:after="60"/>
              <w:jc w:val="center"/>
              <w:rPr>
                <w:rFonts w:cs="Arial"/>
                <w:b/>
                <w:sz w:val="18"/>
                <w:szCs w:val="18"/>
                <w:u w:val="single"/>
              </w:rPr>
            </w:pPr>
          </w:p>
        </w:tc>
        <w:tc>
          <w:tcPr>
            <w:tcW w:w="1101"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571852" w:rsidRPr="00FB60D0" w:rsidRDefault="00571852" w:rsidP="003A3003">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571852" w:rsidRPr="00FB60D0" w:rsidRDefault="00571852" w:rsidP="003A3003">
            <w:pPr>
              <w:spacing w:before="40" w:after="0"/>
              <w:jc w:val="center"/>
              <w:rPr>
                <w:rFonts w:cs="Arial"/>
                <w:sz w:val="16"/>
                <w:szCs w:val="16"/>
              </w:rPr>
            </w:pPr>
            <w:r w:rsidRPr="00FB60D0">
              <w:rPr>
                <w:rFonts w:cs="Arial"/>
                <w:sz w:val="16"/>
                <w:szCs w:val="16"/>
              </w:rPr>
              <w:t>In Place</w:t>
            </w:r>
          </w:p>
        </w:tc>
        <w:tc>
          <w:tcPr>
            <w:tcW w:w="368"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571852" w:rsidRPr="00FB60D0" w:rsidRDefault="00571852" w:rsidP="003A3003">
            <w:pPr>
              <w:spacing w:before="40" w:after="0"/>
              <w:jc w:val="center"/>
              <w:rPr>
                <w:rFonts w:cs="Arial"/>
                <w:sz w:val="16"/>
                <w:szCs w:val="16"/>
              </w:rPr>
            </w:pPr>
            <w:r w:rsidRPr="00FB60D0">
              <w:rPr>
                <w:rFonts w:cs="Arial"/>
                <w:sz w:val="16"/>
                <w:szCs w:val="16"/>
              </w:rPr>
              <w:t>In Place</w:t>
            </w:r>
          </w:p>
          <w:p w14:paraId="4D440741" w14:textId="77777777" w:rsidR="00571852" w:rsidRPr="00FB60D0" w:rsidRDefault="00571852" w:rsidP="003A3003">
            <w:pPr>
              <w:spacing w:before="40" w:after="0"/>
              <w:jc w:val="center"/>
              <w:rPr>
                <w:rFonts w:cs="Arial"/>
                <w:sz w:val="16"/>
                <w:szCs w:val="16"/>
              </w:rPr>
            </w:pPr>
            <w:r w:rsidRPr="00FB60D0">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45D734F6" w14:textId="77777777" w:rsidR="00571852" w:rsidRPr="00FB60D0" w:rsidRDefault="00571852" w:rsidP="003A3003">
            <w:pPr>
              <w:spacing w:before="40" w:after="0"/>
              <w:jc w:val="center"/>
              <w:rPr>
                <w:rFonts w:cs="Arial"/>
                <w:sz w:val="16"/>
                <w:szCs w:val="16"/>
              </w:rPr>
            </w:pPr>
            <w:r w:rsidRPr="00FB60D0">
              <w:rPr>
                <w:rFonts w:cs="Arial"/>
                <w:sz w:val="16"/>
                <w:szCs w:val="16"/>
              </w:rPr>
              <w:t>In Place with Remediation</w:t>
            </w:r>
          </w:p>
        </w:tc>
        <w:tc>
          <w:tcPr>
            <w:tcW w:w="364" w:type="pct"/>
            <w:tcBorders>
              <w:bottom w:val="single" w:sz="2" w:space="0" w:color="808080" w:themeColor="background1" w:themeShade="80"/>
            </w:tcBorders>
            <w:shd w:val="clear" w:color="auto" w:fill="CBD4D5"/>
            <w:tcMar>
              <w:left w:w="72" w:type="dxa"/>
              <w:right w:w="72" w:type="dxa"/>
            </w:tcMar>
            <w:vAlign w:val="center"/>
          </w:tcPr>
          <w:p w14:paraId="6C178DDE" w14:textId="77777777" w:rsidR="00571852" w:rsidRPr="00FB60D0" w:rsidRDefault="00571852" w:rsidP="003A3003">
            <w:pPr>
              <w:spacing w:before="40" w:after="0"/>
              <w:jc w:val="center"/>
              <w:rPr>
                <w:rFonts w:cs="Arial"/>
                <w:sz w:val="16"/>
                <w:szCs w:val="16"/>
              </w:rPr>
            </w:pPr>
            <w:r w:rsidRPr="00FB60D0">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4A88E9F3" w14:textId="77777777" w:rsidR="00571852" w:rsidRPr="00FB60D0" w:rsidRDefault="00571852"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DA7577">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EC0879" w:rsidRPr="00FB60D0" w14:paraId="349B52A4" w14:textId="77777777" w:rsidTr="00954C5A">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C0879" w:rsidRPr="00FB60D0" w:rsidRDefault="00EC0879" w:rsidP="00EC0879">
            <w:pPr>
              <w:pStyle w:val="TableText"/>
              <w:rPr>
                <w:b/>
                <w:bCs/>
                <w:szCs w:val="18"/>
              </w:rPr>
            </w:pPr>
            <w:r w:rsidRPr="00FB60D0">
              <w:rPr>
                <w:b/>
                <w:bCs/>
                <w:szCs w:val="18"/>
              </w:rPr>
              <w:t>11.3.2</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C0879" w:rsidRPr="00FB60D0" w:rsidRDefault="00EC0879" w:rsidP="00EC0879">
            <w:pPr>
              <w:pStyle w:val="TableBody"/>
              <w:rPr>
                <w:sz w:val="18"/>
                <w:szCs w:val="18"/>
              </w:rPr>
            </w:pPr>
            <w:r w:rsidRPr="00FB60D0">
              <w:rPr>
                <w:sz w:val="18"/>
                <w:szCs w:val="18"/>
              </w:rPr>
              <w:t>External vulnerability scans are performed as follows:</w:t>
            </w:r>
          </w:p>
          <w:p w14:paraId="42FF2657" w14:textId="77777777" w:rsidR="00EC0879" w:rsidRPr="00FB60D0" w:rsidRDefault="00EC0879" w:rsidP="00876EEF">
            <w:pPr>
              <w:pStyle w:val="TableListBullet"/>
              <w:numPr>
                <w:ilvl w:val="0"/>
                <w:numId w:val="33"/>
              </w:numPr>
              <w:ind w:left="263" w:hanging="270"/>
              <w:rPr>
                <w:szCs w:val="18"/>
              </w:rPr>
            </w:pPr>
            <w:r w:rsidRPr="00FB60D0">
              <w:rPr>
                <w:szCs w:val="18"/>
              </w:rPr>
              <w:t>At least once every three months.</w:t>
            </w:r>
          </w:p>
          <w:p w14:paraId="516EADFF" w14:textId="6E093F04" w:rsidR="00EC0879" w:rsidRPr="00FB60D0" w:rsidRDefault="00EC0879" w:rsidP="00876EEF">
            <w:pPr>
              <w:pStyle w:val="TableListBullet"/>
              <w:numPr>
                <w:ilvl w:val="0"/>
                <w:numId w:val="33"/>
              </w:numPr>
              <w:ind w:left="263" w:hanging="270"/>
              <w:rPr>
                <w:szCs w:val="18"/>
              </w:rPr>
            </w:pPr>
            <w:r w:rsidRPr="00FB60D0">
              <w:rPr>
                <w:szCs w:val="18"/>
              </w:rPr>
              <w:t>By PCI SSC Approved Scanning Vendor (ASV)</w:t>
            </w:r>
            <w:r w:rsidR="00B538E5">
              <w:rPr>
                <w:szCs w:val="18"/>
              </w:rPr>
              <w:t>.</w:t>
            </w:r>
          </w:p>
          <w:p w14:paraId="1E15FA0A" w14:textId="77777777" w:rsidR="00EC0879" w:rsidRPr="00FB60D0" w:rsidRDefault="00EC0879" w:rsidP="00876EEF">
            <w:pPr>
              <w:pStyle w:val="TableListBullet"/>
              <w:numPr>
                <w:ilvl w:val="0"/>
                <w:numId w:val="33"/>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C0879" w:rsidRPr="00FB60D0" w:rsidRDefault="00EC0879" w:rsidP="00876EEF">
            <w:pPr>
              <w:pStyle w:val="TableListBullet"/>
              <w:numPr>
                <w:ilvl w:val="0"/>
                <w:numId w:val="33"/>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C0879" w:rsidRPr="00FB60D0" w:rsidRDefault="00EC0879" w:rsidP="00876EEF">
            <w:pPr>
              <w:pStyle w:val="TableListBullet"/>
              <w:numPr>
                <w:ilvl w:val="0"/>
                <w:numId w:val="33"/>
              </w:numPr>
              <w:ind w:left="263" w:hanging="270"/>
              <w:rPr>
                <w:szCs w:val="18"/>
              </w:rPr>
            </w:pPr>
            <w:r w:rsidRPr="00FB60D0">
              <w:rPr>
                <w:szCs w:val="18"/>
              </w:rPr>
              <w:t>Examine ASV scan reports.</w:t>
            </w:r>
          </w:p>
          <w:p w14:paraId="0B7157CC" w14:textId="77777777" w:rsidR="00EC0879" w:rsidRPr="00FB60D0" w:rsidRDefault="00EC0879" w:rsidP="00DC1840">
            <w:pPr>
              <w:pStyle w:val="TableListBullet"/>
              <w:numPr>
                <w:ilvl w:val="0"/>
                <w:numId w:val="0"/>
              </w:numPr>
              <w:rPr>
                <w:szCs w:val="18"/>
              </w:rPr>
            </w:pPr>
          </w:p>
        </w:tc>
        <w:tc>
          <w:tcPr>
            <w:tcW w:w="267" w:type="pct"/>
            <w:vMerge w:val="restart"/>
            <w:shd w:val="clear" w:color="auto" w:fill="auto"/>
          </w:tcPr>
          <w:p w14:paraId="1641EDDA"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vMerge w:val="restart"/>
            <w:shd w:val="clear" w:color="auto" w:fill="auto"/>
          </w:tcPr>
          <w:p w14:paraId="7A4E7545"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2EF5D74C"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vMerge w:val="restart"/>
            <w:shd w:val="clear" w:color="auto" w:fill="auto"/>
          </w:tcPr>
          <w:p w14:paraId="28514292"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007C1E19" w14:textId="577FEE60"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EC0879" w:rsidRPr="00FB60D0" w14:paraId="1E7A3090" w14:textId="77777777" w:rsidTr="00954C5A">
        <w:trPr>
          <w:cantSplit/>
        </w:trPr>
        <w:tc>
          <w:tcPr>
            <w:tcW w:w="368" w:type="pct"/>
            <w:vMerge/>
            <w:tcBorders>
              <w:right w:val="single" w:sz="2" w:space="0" w:color="808080" w:themeColor="background1" w:themeShade="80"/>
            </w:tcBorders>
          </w:tcPr>
          <w:p w14:paraId="45BE21D7" w14:textId="77777777" w:rsidR="00EC0879" w:rsidRPr="00FB60D0" w:rsidRDefault="00EC0879" w:rsidP="00EC0879">
            <w:pPr>
              <w:pStyle w:val="TableTex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C0879" w:rsidRPr="00FB60D0" w:rsidRDefault="00EC0879" w:rsidP="00EC0879">
            <w:pPr>
              <w:pStyle w:val="AppNotes"/>
              <w:rPr>
                <w:szCs w:val="18"/>
              </w:rPr>
            </w:pPr>
            <w:r w:rsidRPr="00FB60D0">
              <w:rPr>
                <w:szCs w:val="18"/>
              </w:rPr>
              <w:t>Applicability Notes</w:t>
            </w:r>
          </w:p>
        </w:tc>
        <w:tc>
          <w:tcPr>
            <w:tcW w:w="267" w:type="pct"/>
            <w:vMerge/>
            <w:shd w:val="clear" w:color="auto" w:fill="auto"/>
          </w:tcPr>
          <w:p w14:paraId="696F2A7C" w14:textId="77777777" w:rsidR="00EC0879" w:rsidRPr="00FB60D0" w:rsidRDefault="00EC0879" w:rsidP="00EC0879">
            <w:pPr>
              <w:spacing w:after="60"/>
              <w:jc w:val="center"/>
              <w:rPr>
                <w:rFonts w:cs="Arial"/>
                <w:sz w:val="18"/>
                <w:szCs w:val="18"/>
              </w:rPr>
            </w:pPr>
          </w:p>
        </w:tc>
        <w:tc>
          <w:tcPr>
            <w:tcW w:w="368" w:type="pct"/>
            <w:vMerge/>
            <w:shd w:val="clear" w:color="auto" w:fill="auto"/>
          </w:tcPr>
          <w:p w14:paraId="68BDBC93" w14:textId="77777777" w:rsidR="00EC0879" w:rsidRPr="00FB60D0" w:rsidRDefault="00EC0879" w:rsidP="00EC0879">
            <w:pPr>
              <w:spacing w:after="60"/>
              <w:jc w:val="center"/>
              <w:rPr>
                <w:rFonts w:cs="Arial"/>
                <w:sz w:val="18"/>
                <w:szCs w:val="18"/>
              </w:rPr>
            </w:pPr>
          </w:p>
        </w:tc>
        <w:tc>
          <w:tcPr>
            <w:tcW w:w="433" w:type="pct"/>
            <w:vMerge/>
            <w:shd w:val="clear" w:color="auto" w:fill="auto"/>
          </w:tcPr>
          <w:p w14:paraId="51F831F6" w14:textId="77777777" w:rsidR="00EC0879" w:rsidRPr="00FB60D0" w:rsidRDefault="00EC0879" w:rsidP="00EC0879">
            <w:pPr>
              <w:spacing w:after="60"/>
              <w:jc w:val="center"/>
              <w:rPr>
                <w:rFonts w:cs="Arial"/>
                <w:sz w:val="18"/>
                <w:szCs w:val="18"/>
              </w:rPr>
            </w:pPr>
          </w:p>
        </w:tc>
        <w:tc>
          <w:tcPr>
            <w:tcW w:w="364" w:type="pct"/>
            <w:vMerge/>
            <w:shd w:val="clear" w:color="auto" w:fill="auto"/>
          </w:tcPr>
          <w:p w14:paraId="39A18D0C" w14:textId="77777777" w:rsidR="00EC0879" w:rsidRPr="00FB60D0" w:rsidRDefault="00EC0879" w:rsidP="00EC0879">
            <w:pPr>
              <w:spacing w:after="60"/>
              <w:jc w:val="center"/>
              <w:rPr>
                <w:rFonts w:cs="Arial"/>
                <w:sz w:val="18"/>
                <w:szCs w:val="18"/>
              </w:rPr>
            </w:pPr>
          </w:p>
        </w:tc>
        <w:tc>
          <w:tcPr>
            <w:tcW w:w="300" w:type="pct"/>
            <w:vMerge/>
            <w:shd w:val="clear" w:color="auto" w:fill="auto"/>
          </w:tcPr>
          <w:p w14:paraId="55404A96" w14:textId="77777777" w:rsidR="00EC0879" w:rsidRPr="00FB60D0" w:rsidRDefault="00EC0879" w:rsidP="00EC0879">
            <w:pPr>
              <w:spacing w:after="60"/>
              <w:jc w:val="center"/>
              <w:rPr>
                <w:rFonts w:cs="Arial"/>
                <w:sz w:val="18"/>
                <w:szCs w:val="18"/>
              </w:rPr>
            </w:pPr>
          </w:p>
        </w:tc>
      </w:tr>
      <w:tr w:rsidR="00EC0879" w:rsidRPr="00FB60D0" w14:paraId="19E47DA1" w14:textId="77777777" w:rsidTr="00954C5A">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C0879" w:rsidRPr="00FB60D0" w:rsidRDefault="00EC0879" w:rsidP="00EC0879">
            <w:pPr>
              <w:pStyle w:val="TableText"/>
              <w:rPr>
                <w:b/>
                <w:bCs/>
                <w:szCs w:val="18"/>
              </w:rPr>
            </w:pPr>
          </w:p>
        </w:tc>
        <w:tc>
          <w:tcPr>
            <w:tcW w:w="2900" w:type="pct"/>
            <w:gridSpan w:val="2"/>
            <w:tcBorders>
              <w:top w:val="nil"/>
              <w:left w:val="single" w:sz="2" w:space="0" w:color="808080" w:themeColor="background1" w:themeShade="80"/>
              <w:bottom w:val="single" w:sz="2" w:space="0" w:color="808080" w:themeColor="background1" w:themeShade="80"/>
            </w:tcBorders>
          </w:tcPr>
          <w:p w14:paraId="05231D09" w14:textId="77777777" w:rsidR="00EC0879" w:rsidRPr="00FB60D0" w:rsidRDefault="00EC0879"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C0879" w:rsidRPr="00FB60D0" w:rsidRDefault="00EC0879"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C0879" w:rsidRPr="00FB60D0" w:rsidRDefault="00EC0879"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C0879" w:rsidRPr="00FB60D0" w:rsidRDefault="00EC0879"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267" w:type="pct"/>
            <w:vMerge/>
            <w:shd w:val="clear" w:color="auto" w:fill="auto"/>
          </w:tcPr>
          <w:p w14:paraId="62D29AA7" w14:textId="77777777" w:rsidR="00EC0879" w:rsidRPr="00FB60D0" w:rsidRDefault="00EC0879" w:rsidP="00EC0879">
            <w:pPr>
              <w:spacing w:after="60"/>
              <w:jc w:val="center"/>
              <w:rPr>
                <w:rFonts w:cs="Arial"/>
                <w:sz w:val="18"/>
                <w:szCs w:val="18"/>
              </w:rPr>
            </w:pPr>
          </w:p>
        </w:tc>
        <w:tc>
          <w:tcPr>
            <w:tcW w:w="368" w:type="pct"/>
            <w:vMerge/>
            <w:shd w:val="clear" w:color="auto" w:fill="auto"/>
          </w:tcPr>
          <w:p w14:paraId="4483DA4D" w14:textId="77777777" w:rsidR="00EC0879" w:rsidRPr="00FB60D0" w:rsidRDefault="00EC0879" w:rsidP="00EC0879">
            <w:pPr>
              <w:spacing w:after="60"/>
              <w:jc w:val="center"/>
              <w:rPr>
                <w:rFonts w:cs="Arial"/>
                <w:sz w:val="18"/>
                <w:szCs w:val="18"/>
              </w:rPr>
            </w:pPr>
          </w:p>
        </w:tc>
        <w:tc>
          <w:tcPr>
            <w:tcW w:w="433" w:type="pct"/>
            <w:vMerge/>
            <w:shd w:val="clear" w:color="auto" w:fill="auto"/>
          </w:tcPr>
          <w:p w14:paraId="115A8974" w14:textId="77777777" w:rsidR="00EC0879" w:rsidRPr="00FB60D0" w:rsidRDefault="00EC0879" w:rsidP="00EC0879">
            <w:pPr>
              <w:spacing w:after="60"/>
              <w:jc w:val="center"/>
              <w:rPr>
                <w:rFonts w:cs="Arial"/>
                <w:sz w:val="18"/>
                <w:szCs w:val="18"/>
              </w:rPr>
            </w:pPr>
          </w:p>
        </w:tc>
        <w:tc>
          <w:tcPr>
            <w:tcW w:w="364" w:type="pct"/>
            <w:vMerge/>
            <w:shd w:val="clear" w:color="auto" w:fill="auto"/>
          </w:tcPr>
          <w:p w14:paraId="5957D392" w14:textId="77777777" w:rsidR="00EC0879" w:rsidRPr="00FB60D0" w:rsidRDefault="00EC0879" w:rsidP="00EC0879">
            <w:pPr>
              <w:spacing w:after="60"/>
              <w:jc w:val="center"/>
              <w:rPr>
                <w:rFonts w:cs="Arial"/>
                <w:sz w:val="18"/>
                <w:szCs w:val="18"/>
              </w:rPr>
            </w:pPr>
          </w:p>
        </w:tc>
        <w:tc>
          <w:tcPr>
            <w:tcW w:w="300" w:type="pct"/>
            <w:vMerge/>
            <w:shd w:val="clear" w:color="auto" w:fill="auto"/>
          </w:tcPr>
          <w:p w14:paraId="0C3CF736" w14:textId="77777777" w:rsidR="00EC0879" w:rsidRPr="00FB60D0" w:rsidRDefault="00EC0879" w:rsidP="00EC0879">
            <w:pPr>
              <w:spacing w:after="60"/>
              <w:jc w:val="center"/>
              <w:rPr>
                <w:rFonts w:cs="Arial"/>
                <w:sz w:val="18"/>
                <w:szCs w:val="18"/>
              </w:rPr>
            </w:pPr>
          </w:p>
        </w:tc>
      </w:tr>
      <w:tr w:rsidR="00EC0879" w:rsidRPr="00FB60D0" w14:paraId="01CF6D09" w14:textId="77777777" w:rsidTr="00954C5A">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C0879" w:rsidRPr="00FB60D0" w:rsidRDefault="00EC0879" w:rsidP="00EC0879">
            <w:pPr>
              <w:pStyle w:val="TableText"/>
              <w:rPr>
                <w:b/>
                <w:bCs/>
                <w:szCs w:val="18"/>
              </w:rPr>
            </w:pPr>
            <w:r w:rsidRPr="00FB60D0">
              <w:rPr>
                <w:b/>
                <w:bCs/>
                <w:szCs w:val="18"/>
              </w:rPr>
              <w:lastRenderedPageBreak/>
              <w:t>11.3.2.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C0879" w:rsidRPr="00FB60D0" w:rsidRDefault="00EC0879"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C0879" w:rsidRPr="00FB60D0" w:rsidRDefault="00EC0879" w:rsidP="00876EEF">
            <w:pPr>
              <w:pStyle w:val="TableListBullet"/>
              <w:numPr>
                <w:ilvl w:val="0"/>
                <w:numId w:val="33"/>
              </w:numPr>
              <w:ind w:left="263" w:hanging="270"/>
              <w:rPr>
                <w:szCs w:val="18"/>
              </w:rPr>
            </w:pPr>
            <w:r w:rsidRPr="00FB60D0">
              <w:rPr>
                <w:szCs w:val="18"/>
              </w:rPr>
              <w:t>Vulnerabilities that are scored 4.0 or higher by the CVSS are resolved.</w:t>
            </w:r>
          </w:p>
          <w:p w14:paraId="57DA5F98" w14:textId="77777777" w:rsidR="00EC0879" w:rsidRPr="00FB60D0" w:rsidRDefault="00EC0879" w:rsidP="00876EEF">
            <w:pPr>
              <w:pStyle w:val="TableListBullet"/>
              <w:numPr>
                <w:ilvl w:val="0"/>
                <w:numId w:val="33"/>
              </w:numPr>
              <w:ind w:left="263" w:hanging="270"/>
              <w:rPr>
                <w:szCs w:val="18"/>
              </w:rPr>
            </w:pPr>
            <w:r w:rsidRPr="00FB60D0">
              <w:rPr>
                <w:szCs w:val="18"/>
              </w:rPr>
              <w:t>Rescans are conducted as needed.</w:t>
            </w:r>
          </w:p>
          <w:p w14:paraId="6F9230CB" w14:textId="77777777" w:rsidR="00EC0879" w:rsidRPr="00FB60D0" w:rsidRDefault="00EC0879" w:rsidP="00876EEF">
            <w:pPr>
              <w:pStyle w:val="TableListBullet"/>
              <w:numPr>
                <w:ilvl w:val="0"/>
                <w:numId w:val="33"/>
              </w:numPr>
              <w:ind w:left="263" w:hanging="270"/>
              <w:rPr>
                <w:szCs w:val="18"/>
              </w:rPr>
            </w:pPr>
            <w:r w:rsidRPr="00FB60D0">
              <w:rPr>
                <w:szCs w:val="18"/>
              </w:rPr>
              <w:t>Scans are performed by qualified personnel and 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C0879" w:rsidRPr="00FB60D0" w:rsidRDefault="00EC0879" w:rsidP="00876EEF">
            <w:pPr>
              <w:pStyle w:val="TableListBullet"/>
              <w:numPr>
                <w:ilvl w:val="0"/>
                <w:numId w:val="33"/>
              </w:numPr>
              <w:ind w:left="263" w:hanging="270"/>
              <w:rPr>
                <w:szCs w:val="18"/>
              </w:rPr>
            </w:pPr>
            <w:r w:rsidRPr="00FB60D0">
              <w:rPr>
                <w:szCs w:val="18"/>
              </w:rPr>
              <w:t>Examine change control documentation.</w:t>
            </w:r>
          </w:p>
          <w:p w14:paraId="41254110" w14:textId="77777777" w:rsidR="00EC0879" w:rsidRPr="00FB60D0" w:rsidRDefault="00EC0879" w:rsidP="00876EEF">
            <w:pPr>
              <w:pStyle w:val="TableListBullet"/>
              <w:numPr>
                <w:ilvl w:val="0"/>
                <w:numId w:val="33"/>
              </w:numPr>
              <w:ind w:left="263" w:hanging="270"/>
              <w:rPr>
                <w:szCs w:val="18"/>
              </w:rPr>
            </w:pPr>
            <w:r w:rsidRPr="00FB60D0">
              <w:rPr>
                <w:szCs w:val="18"/>
              </w:rPr>
              <w:t>Interview personnel.</w:t>
            </w:r>
          </w:p>
          <w:p w14:paraId="4D3DEA5D" w14:textId="77777777" w:rsidR="00EC0879" w:rsidRPr="00FB60D0" w:rsidRDefault="00EC0879" w:rsidP="00876EEF">
            <w:pPr>
              <w:pStyle w:val="TableListBullet"/>
              <w:numPr>
                <w:ilvl w:val="0"/>
                <w:numId w:val="33"/>
              </w:numPr>
              <w:ind w:left="263" w:hanging="270"/>
              <w:rPr>
                <w:szCs w:val="18"/>
              </w:rPr>
            </w:pPr>
            <w:r w:rsidRPr="00FB60D0">
              <w:rPr>
                <w:szCs w:val="18"/>
              </w:rPr>
              <w:t>Examine external scan, and as applicable rescan reports.</w:t>
            </w:r>
          </w:p>
        </w:tc>
        <w:tc>
          <w:tcPr>
            <w:tcW w:w="267" w:type="pct"/>
            <w:shd w:val="clear" w:color="auto" w:fill="auto"/>
          </w:tcPr>
          <w:p w14:paraId="5B54CCAC"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shd w:val="clear" w:color="auto" w:fill="auto"/>
          </w:tcPr>
          <w:p w14:paraId="5F3CC8FC"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shd w:val="clear" w:color="auto" w:fill="auto"/>
          </w:tcPr>
          <w:p w14:paraId="39F757F8"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shd w:val="clear" w:color="auto" w:fill="auto"/>
          </w:tcPr>
          <w:p w14:paraId="60F69890"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shd w:val="clear" w:color="auto" w:fill="auto"/>
          </w:tcPr>
          <w:p w14:paraId="2CBDA0D2" w14:textId="0812ABF9" w:rsidR="00EC0879" w:rsidRPr="00FB60D0" w:rsidRDefault="00897768" w:rsidP="00EC0879">
            <w:pPr>
              <w:spacing w:after="60"/>
              <w:jc w:val="center"/>
              <w:rPr>
                <w:rFonts w:cs="Arial"/>
                <w:sz w:val="18"/>
                <w:szCs w:val="18"/>
              </w:rPr>
            </w:pPr>
            <w:r>
              <w:rPr>
                <w:rFonts w:cs="Arial"/>
                <w:sz w:val="18"/>
                <w:szCs w:val="18"/>
              </w:rPr>
              <w:t xml:space="preserve">  </w:t>
            </w:r>
          </w:p>
        </w:tc>
      </w:tr>
      <w:tr w:rsidR="004978D6" w:rsidRPr="004978D6" w14:paraId="0CB9D3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43C1B4AA" w:rsidR="004978D6" w:rsidRPr="004978D6" w:rsidRDefault="00BD5A28" w:rsidP="00954C5A">
            <w:pPr>
              <w:pStyle w:val="TableTextBullet"/>
              <w:keepNext/>
              <w:spacing w:line="240" w:lineRule="auto"/>
              <w:rPr>
                <w:rFonts w:cs="Arial"/>
                <w:i/>
                <w:iCs/>
                <w:szCs w:val="18"/>
              </w:rPr>
            </w:pPr>
            <w:r>
              <w:rPr>
                <w:b/>
                <w:bCs/>
                <w:i/>
                <w:iCs/>
                <w:szCs w:val="18"/>
              </w:rPr>
              <w:lastRenderedPageBreak/>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Requirement 11.6.1 applies to merchants that include a TPSP’s inline frame (iframe) payment form on the merchant’s website.</w:t>
            </w:r>
          </w:p>
        </w:tc>
      </w:tr>
      <w:tr w:rsidR="00DA7577" w:rsidRPr="00FB60D0" w14:paraId="6534B9E8" w14:textId="77777777" w:rsidTr="00EC0879">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833" w:type="pct"/>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571852" w:rsidRPr="00FB60D0" w14:paraId="2638DA42" w14:textId="77777777" w:rsidTr="00954C5A">
        <w:trPr>
          <w:cantSplit/>
        </w:trPr>
        <w:tc>
          <w:tcPr>
            <w:tcW w:w="368" w:type="pct"/>
            <w:vMerge/>
            <w:tcBorders>
              <w:right w:val="single" w:sz="2" w:space="0" w:color="808080" w:themeColor="background1" w:themeShade="80"/>
            </w:tcBorders>
          </w:tcPr>
          <w:p w14:paraId="32CCDDFC" w14:textId="77777777" w:rsidR="00571852" w:rsidRPr="00FB60D0" w:rsidRDefault="00571852" w:rsidP="00954C5A">
            <w:pPr>
              <w:pStyle w:val="TableText"/>
              <w:keepNext/>
              <w:spacing w:line="240" w:lineRule="auto"/>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571852" w:rsidRPr="00FB60D0" w:rsidRDefault="00571852" w:rsidP="00876EEF">
            <w:pPr>
              <w:pStyle w:val="TableListBullet"/>
              <w:keepNext/>
              <w:numPr>
                <w:ilvl w:val="0"/>
                <w:numId w:val="33"/>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101" w:type="pct"/>
            <w:vMerge w:val="restart"/>
            <w:tcBorders>
              <w:top w:val="single" w:sz="2" w:space="0" w:color="808080" w:themeColor="background1" w:themeShade="80"/>
              <w:left w:val="single" w:sz="2" w:space="0" w:color="808080" w:themeColor="background1" w:themeShade="80"/>
            </w:tcBorders>
          </w:tcPr>
          <w:p w14:paraId="05872D5D"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system settings and mechanism configuration settings.</w:t>
            </w:r>
          </w:p>
          <w:p w14:paraId="2DE400C2"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monitored payment pages.</w:t>
            </w:r>
          </w:p>
          <w:p w14:paraId="1EFDE041"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results from monitoring activities.</w:t>
            </w:r>
          </w:p>
          <w:p w14:paraId="0C90E5EC"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the mechanism configuration settings.</w:t>
            </w:r>
          </w:p>
          <w:p w14:paraId="2DD14D13"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configuration settings.</w:t>
            </w:r>
          </w:p>
          <w:p w14:paraId="5186B089" w14:textId="77777777" w:rsidR="00571852" w:rsidRPr="00FB60D0" w:rsidRDefault="00571852" w:rsidP="00876EEF">
            <w:pPr>
              <w:pStyle w:val="TableListBullet"/>
              <w:keepNext/>
              <w:numPr>
                <w:ilvl w:val="0"/>
                <w:numId w:val="33"/>
              </w:numPr>
              <w:spacing w:line="240" w:lineRule="auto"/>
              <w:rPr>
                <w:szCs w:val="18"/>
              </w:rPr>
            </w:pPr>
            <w:r w:rsidRPr="00FB60D0">
              <w:rPr>
                <w:szCs w:val="18"/>
              </w:rPr>
              <w:t>Interview responsible personnel.</w:t>
            </w:r>
          </w:p>
          <w:p w14:paraId="372F616B" w14:textId="77777777" w:rsidR="00571852" w:rsidRPr="00FB60D0" w:rsidRDefault="00571852" w:rsidP="00876EEF">
            <w:pPr>
              <w:pStyle w:val="TableListBullet"/>
              <w:keepNext/>
              <w:numPr>
                <w:ilvl w:val="0"/>
                <w:numId w:val="33"/>
              </w:numPr>
              <w:spacing w:line="240" w:lineRule="auto"/>
              <w:rPr>
                <w:szCs w:val="18"/>
              </w:rPr>
            </w:pPr>
            <w:r w:rsidRPr="00FB60D0">
              <w:rPr>
                <w:szCs w:val="18"/>
              </w:rPr>
              <w:t>If applicable, examine the targeted risk analysis.</w:t>
            </w:r>
          </w:p>
        </w:tc>
        <w:tc>
          <w:tcPr>
            <w:tcW w:w="267" w:type="pct"/>
            <w:shd w:val="clear" w:color="auto" w:fill="auto"/>
          </w:tcPr>
          <w:p w14:paraId="2FB9240F"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shd w:val="clear" w:color="auto" w:fill="auto"/>
          </w:tcPr>
          <w:p w14:paraId="6CA91349"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shd w:val="clear" w:color="auto" w:fill="auto"/>
          </w:tcPr>
          <w:p w14:paraId="2D55CE6F"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shd w:val="clear" w:color="auto" w:fill="auto"/>
          </w:tcPr>
          <w:p w14:paraId="4FDD35FD"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shd w:val="clear" w:color="auto" w:fill="auto"/>
          </w:tcPr>
          <w:p w14:paraId="182D8AF7"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571852" w:rsidRPr="00FB60D0" w14:paraId="48D94BF1" w14:textId="77777777" w:rsidTr="00954C5A">
        <w:trPr>
          <w:cantSplit/>
        </w:trPr>
        <w:tc>
          <w:tcPr>
            <w:tcW w:w="368" w:type="pct"/>
            <w:vMerge/>
            <w:tcBorders>
              <w:right w:val="single" w:sz="2" w:space="0" w:color="808080" w:themeColor="background1" w:themeShade="80"/>
            </w:tcBorders>
          </w:tcPr>
          <w:p w14:paraId="6E19D61D" w14:textId="77777777" w:rsidR="00571852" w:rsidRPr="00FB60D0" w:rsidRDefault="00571852" w:rsidP="00954C5A">
            <w:pPr>
              <w:pStyle w:val="TableText"/>
              <w:keepNext/>
              <w:spacing w:line="240" w:lineRule="auto"/>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571852" w:rsidRPr="00FB60D0" w:rsidRDefault="00571852" w:rsidP="00876EEF">
            <w:pPr>
              <w:pStyle w:val="TableListBullet"/>
              <w:keepNext/>
              <w:numPr>
                <w:ilvl w:val="0"/>
                <w:numId w:val="33"/>
              </w:numPr>
              <w:spacing w:line="240" w:lineRule="auto"/>
              <w:rPr>
                <w:szCs w:val="18"/>
              </w:rPr>
            </w:pPr>
            <w:r w:rsidRPr="00FB60D0">
              <w:rPr>
                <w:szCs w:val="18"/>
              </w:rPr>
              <w:t xml:space="preserve">The mechanism is configured to evaluate the received HTTP header and payment page. </w:t>
            </w:r>
          </w:p>
        </w:tc>
        <w:tc>
          <w:tcPr>
            <w:tcW w:w="1101" w:type="pct"/>
            <w:vMerge/>
            <w:tcBorders>
              <w:left w:val="single" w:sz="2" w:space="0" w:color="808080" w:themeColor="background1" w:themeShade="80"/>
            </w:tcBorders>
          </w:tcPr>
          <w:p w14:paraId="2FD6448D" w14:textId="77777777" w:rsidR="00571852" w:rsidRPr="00FB60D0" w:rsidRDefault="00571852" w:rsidP="00954C5A">
            <w:pPr>
              <w:pStyle w:val="TableTextBullet"/>
              <w:keepNext/>
              <w:spacing w:line="240" w:lineRule="auto"/>
              <w:ind w:left="200" w:hanging="200"/>
              <w:rPr>
                <w:rFonts w:cs="Arial"/>
                <w:szCs w:val="18"/>
              </w:rPr>
            </w:pPr>
          </w:p>
        </w:tc>
        <w:tc>
          <w:tcPr>
            <w:tcW w:w="267" w:type="pct"/>
            <w:shd w:val="clear" w:color="auto" w:fill="auto"/>
          </w:tcPr>
          <w:p w14:paraId="4A109D14"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shd w:val="clear" w:color="auto" w:fill="auto"/>
          </w:tcPr>
          <w:p w14:paraId="7A66E985"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shd w:val="clear" w:color="auto" w:fill="auto"/>
          </w:tcPr>
          <w:p w14:paraId="59198AAD"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shd w:val="clear" w:color="auto" w:fill="auto"/>
          </w:tcPr>
          <w:p w14:paraId="43E9F653"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shd w:val="clear" w:color="auto" w:fill="auto"/>
          </w:tcPr>
          <w:p w14:paraId="4AA57729"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954C5A" w:rsidRPr="00FB60D0" w14:paraId="3AE6C442" w14:textId="77777777" w:rsidTr="003A3003">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954C5A" w:rsidRPr="00FB60D0" w:rsidRDefault="00954C5A" w:rsidP="00954C5A">
            <w:pPr>
              <w:pStyle w:val="TableText"/>
              <w:keepNext/>
              <w:spacing w:line="240" w:lineRule="auto"/>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954C5A" w:rsidRPr="00FB60D0" w:rsidRDefault="00954C5A" w:rsidP="00876EEF">
            <w:pPr>
              <w:pStyle w:val="TableListBullet"/>
              <w:keepNext/>
              <w:numPr>
                <w:ilvl w:val="0"/>
                <w:numId w:val="33"/>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954C5A" w:rsidRPr="00FB60D0" w:rsidRDefault="00954C5A" w:rsidP="00876EEF">
            <w:pPr>
              <w:pStyle w:val="TableListBullet"/>
              <w:keepNext/>
              <w:numPr>
                <w:ilvl w:val="0"/>
                <w:numId w:val="33"/>
              </w:numPr>
              <w:spacing w:line="240" w:lineRule="auto"/>
              <w:ind w:left="263" w:hanging="270"/>
              <w:rPr>
                <w:szCs w:val="18"/>
              </w:rPr>
            </w:pPr>
            <w:r w:rsidRPr="00FB60D0">
              <w:rPr>
                <w:szCs w:val="18"/>
              </w:rPr>
              <w:t>The mechanism functions are performed as follows:</w:t>
            </w:r>
          </w:p>
          <w:p w14:paraId="78AF72DE" w14:textId="77777777" w:rsidR="00954C5A" w:rsidRPr="00FB60D0" w:rsidRDefault="00954C5A" w:rsidP="00954C5A">
            <w:pPr>
              <w:pStyle w:val="TableListBullet2"/>
              <w:keepNext/>
              <w:framePr w:wrap="around"/>
              <w:spacing w:line="240" w:lineRule="auto"/>
              <w:rPr>
                <w:szCs w:val="18"/>
              </w:rPr>
            </w:pPr>
            <w:r w:rsidRPr="00FB60D0">
              <w:rPr>
                <w:szCs w:val="18"/>
              </w:rPr>
              <w:t xml:space="preserve">At least once every seven days </w:t>
            </w:r>
          </w:p>
          <w:p w14:paraId="7DD6B1C5" w14:textId="77777777" w:rsidR="00954C5A" w:rsidRPr="00FB60D0" w:rsidRDefault="00954C5A"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954C5A" w:rsidRPr="00FB60D0" w:rsidRDefault="00954C5A" w:rsidP="00954C5A">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101" w:type="pct"/>
            <w:vMerge/>
            <w:tcBorders>
              <w:left w:val="single" w:sz="2" w:space="0" w:color="808080" w:themeColor="background1" w:themeShade="80"/>
              <w:bottom w:val="single" w:sz="2" w:space="0" w:color="808080" w:themeColor="background1" w:themeShade="80"/>
            </w:tcBorders>
          </w:tcPr>
          <w:p w14:paraId="25E0A998" w14:textId="77777777" w:rsidR="00954C5A" w:rsidRPr="00FB60D0" w:rsidRDefault="00954C5A" w:rsidP="00954C5A">
            <w:pPr>
              <w:pStyle w:val="TableTextBullet"/>
              <w:keepNext/>
              <w:spacing w:line="240" w:lineRule="auto"/>
              <w:ind w:left="200" w:hanging="200"/>
              <w:rPr>
                <w:rFonts w:cs="Arial"/>
                <w:szCs w:val="18"/>
              </w:rPr>
            </w:pPr>
          </w:p>
        </w:tc>
        <w:tc>
          <w:tcPr>
            <w:tcW w:w="267" w:type="pct"/>
            <w:vMerge w:val="restart"/>
            <w:tcBorders>
              <w:bottom w:val="single" w:sz="4" w:space="0" w:color="808080"/>
            </w:tcBorders>
            <w:shd w:val="clear" w:color="auto" w:fill="auto"/>
          </w:tcPr>
          <w:p w14:paraId="36D6E16B"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vMerge w:val="restart"/>
            <w:tcBorders>
              <w:bottom w:val="single" w:sz="4" w:space="0" w:color="808080"/>
            </w:tcBorders>
            <w:shd w:val="clear" w:color="auto" w:fill="auto"/>
          </w:tcPr>
          <w:p w14:paraId="6C929E5C"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4FD21D1E"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vMerge w:val="restart"/>
            <w:tcBorders>
              <w:bottom w:val="single" w:sz="4" w:space="0" w:color="808080"/>
            </w:tcBorders>
            <w:shd w:val="clear" w:color="auto" w:fill="auto"/>
          </w:tcPr>
          <w:p w14:paraId="4AB3DEBD"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vMerge w:val="restart"/>
            <w:tcBorders>
              <w:bottom w:val="single" w:sz="4" w:space="0" w:color="808080"/>
            </w:tcBorders>
            <w:shd w:val="clear" w:color="auto" w:fill="auto"/>
          </w:tcPr>
          <w:p w14:paraId="2CBBC7A5"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954C5A" w:rsidRPr="00FB60D0" w14:paraId="1FCCDBC8" w14:textId="77777777" w:rsidTr="00954C5A">
        <w:trPr>
          <w:cantSplit/>
        </w:trPr>
        <w:tc>
          <w:tcPr>
            <w:tcW w:w="368" w:type="pct"/>
            <w:vMerge/>
            <w:tcBorders>
              <w:right w:val="single" w:sz="2" w:space="0" w:color="808080" w:themeColor="background1" w:themeShade="80"/>
            </w:tcBorders>
          </w:tcPr>
          <w:p w14:paraId="4203DE1C" w14:textId="77777777" w:rsidR="00954C5A" w:rsidRPr="00FB60D0" w:rsidRDefault="00954C5A" w:rsidP="00954C5A">
            <w:pPr>
              <w:pStyle w:val="TableText"/>
              <w:keepNext/>
              <w:spacing w:line="240" w:lineRule="auto"/>
              <w:rPr>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954C5A" w:rsidRPr="00FB60D0" w:rsidRDefault="00954C5A" w:rsidP="00954C5A">
            <w:pPr>
              <w:pStyle w:val="AppNotes"/>
              <w:spacing w:line="240" w:lineRule="auto"/>
              <w:rPr>
                <w:szCs w:val="18"/>
              </w:rPr>
            </w:pPr>
            <w:r w:rsidRPr="00FB60D0">
              <w:rPr>
                <w:szCs w:val="18"/>
              </w:rPr>
              <w:t xml:space="preserve">Applicability Notes </w:t>
            </w:r>
          </w:p>
        </w:tc>
        <w:tc>
          <w:tcPr>
            <w:tcW w:w="267" w:type="pct"/>
            <w:vMerge/>
            <w:shd w:val="clear" w:color="auto" w:fill="auto"/>
          </w:tcPr>
          <w:p w14:paraId="4A0CEDBA" w14:textId="77777777" w:rsidR="00954C5A" w:rsidRPr="00DA7577" w:rsidRDefault="00954C5A" w:rsidP="00954C5A">
            <w:pPr>
              <w:keepNext/>
              <w:spacing w:after="60" w:line="240" w:lineRule="auto"/>
              <w:rPr>
                <w:rFonts w:cs="Arial"/>
                <w:b/>
                <w:bCs/>
                <w:sz w:val="18"/>
                <w:szCs w:val="18"/>
              </w:rPr>
            </w:pPr>
          </w:p>
        </w:tc>
        <w:tc>
          <w:tcPr>
            <w:tcW w:w="368" w:type="pct"/>
            <w:vMerge/>
            <w:shd w:val="clear" w:color="auto" w:fill="auto"/>
          </w:tcPr>
          <w:p w14:paraId="6D08D75A" w14:textId="77777777" w:rsidR="00954C5A" w:rsidRPr="00DA7577" w:rsidRDefault="00954C5A" w:rsidP="00954C5A">
            <w:pPr>
              <w:keepNext/>
              <w:spacing w:after="60" w:line="240" w:lineRule="auto"/>
              <w:rPr>
                <w:rFonts w:cs="Arial"/>
                <w:b/>
                <w:bCs/>
                <w:sz w:val="18"/>
                <w:szCs w:val="18"/>
              </w:rPr>
            </w:pPr>
          </w:p>
        </w:tc>
        <w:tc>
          <w:tcPr>
            <w:tcW w:w="433" w:type="pct"/>
            <w:vMerge/>
            <w:shd w:val="clear" w:color="auto" w:fill="auto"/>
          </w:tcPr>
          <w:p w14:paraId="073A8F49" w14:textId="77777777" w:rsidR="00954C5A" w:rsidRPr="00FB60D0" w:rsidRDefault="00954C5A" w:rsidP="00954C5A">
            <w:pPr>
              <w:keepNext/>
              <w:spacing w:after="60" w:line="240" w:lineRule="auto"/>
              <w:rPr>
                <w:rFonts w:cs="Arial"/>
                <w:sz w:val="18"/>
                <w:szCs w:val="18"/>
              </w:rPr>
            </w:pPr>
          </w:p>
        </w:tc>
        <w:tc>
          <w:tcPr>
            <w:tcW w:w="364" w:type="pct"/>
            <w:vMerge/>
            <w:shd w:val="clear" w:color="auto" w:fill="auto"/>
          </w:tcPr>
          <w:p w14:paraId="6C979319" w14:textId="77777777" w:rsidR="00954C5A" w:rsidRPr="00FB60D0" w:rsidRDefault="00954C5A" w:rsidP="00954C5A">
            <w:pPr>
              <w:keepNext/>
              <w:spacing w:after="60" w:line="240" w:lineRule="auto"/>
              <w:rPr>
                <w:rFonts w:cs="Arial"/>
                <w:sz w:val="18"/>
                <w:szCs w:val="18"/>
              </w:rPr>
            </w:pPr>
          </w:p>
        </w:tc>
        <w:tc>
          <w:tcPr>
            <w:tcW w:w="300" w:type="pct"/>
            <w:vMerge/>
            <w:shd w:val="clear" w:color="auto" w:fill="auto"/>
          </w:tcPr>
          <w:p w14:paraId="4047DBED" w14:textId="77777777" w:rsidR="00954C5A" w:rsidRPr="00FB60D0" w:rsidRDefault="00954C5A" w:rsidP="00954C5A">
            <w:pPr>
              <w:keepNext/>
              <w:spacing w:after="60" w:line="240" w:lineRule="auto"/>
              <w:rPr>
                <w:rFonts w:cs="Arial"/>
                <w:sz w:val="18"/>
                <w:szCs w:val="18"/>
              </w:rPr>
            </w:pPr>
          </w:p>
        </w:tc>
      </w:tr>
      <w:tr w:rsidR="00954C5A" w:rsidRPr="00FB60D0" w14:paraId="281C980A" w14:textId="77777777" w:rsidTr="00954C5A">
        <w:trPr>
          <w:cantSplit/>
        </w:trPr>
        <w:tc>
          <w:tcPr>
            <w:tcW w:w="368" w:type="pct"/>
            <w:vMerge/>
            <w:tcBorders>
              <w:right w:val="single" w:sz="2" w:space="0" w:color="808080" w:themeColor="background1" w:themeShade="80"/>
            </w:tcBorders>
          </w:tcPr>
          <w:p w14:paraId="1118427A" w14:textId="77777777" w:rsidR="00954C5A" w:rsidRPr="00FB60D0" w:rsidRDefault="00954C5A" w:rsidP="003A3003">
            <w:pPr>
              <w:pStyle w:val="TableText"/>
              <w:rPr>
                <w:szCs w:val="18"/>
              </w:rPr>
            </w:pPr>
          </w:p>
        </w:tc>
        <w:tc>
          <w:tcPr>
            <w:tcW w:w="2900" w:type="pct"/>
            <w:gridSpan w:val="2"/>
            <w:tcBorders>
              <w:top w:val="nil"/>
              <w:left w:val="single" w:sz="2" w:space="0" w:color="808080" w:themeColor="background1" w:themeShade="80"/>
              <w:bottom w:val="nil"/>
            </w:tcBorders>
            <w:shd w:val="clear" w:color="auto" w:fill="auto"/>
          </w:tcPr>
          <w:p w14:paraId="24D59DDB" w14:textId="42C1D8D6" w:rsidR="00954C5A" w:rsidRPr="00FB60D0" w:rsidRDefault="00954C5A" w:rsidP="003A3003">
            <w:pPr>
              <w:spacing w:after="60"/>
              <w:rPr>
                <w:rFonts w:cs="Arial"/>
                <w:sz w:val="18"/>
                <w:szCs w:val="18"/>
              </w:rPr>
            </w:pPr>
            <w:r w:rsidRPr="00FB60D0">
              <w:rPr>
                <w:rFonts w:cs="Arial"/>
                <w:sz w:val="18"/>
                <w:szCs w:val="18"/>
              </w:rPr>
              <w:t>The intention of this requirement is not that an entity install</w:t>
            </w:r>
            <w:r w:rsidR="00CD4589">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sidR="00CB381D">
              <w:rPr>
                <w:rFonts w:cs="Arial"/>
                <w:sz w:val="18"/>
                <w:szCs w:val="18"/>
              </w:rPr>
              <w:t>under</w:t>
            </w:r>
            <w:r w:rsidRPr="00FB60D0">
              <w:rPr>
                <w:rFonts w:cs="Arial"/>
                <w:sz w:val="18"/>
                <w:szCs w:val="18"/>
              </w:rPr>
              <w:t xml:space="preserve"> Examples in the PCI DSS Guidance column </w:t>
            </w:r>
            <w:r w:rsidR="00731712">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954C5A" w:rsidRPr="00FB60D0" w:rsidRDefault="00954C5A"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267" w:type="pct"/>
            <w:vMerge/>
            <w:shd w:val="clear" w:color="auto" w:fill="auto"/>
          </w:tcPr>
          <w:p w14:paraId="03B9B59F" w14:textId="77777777" w:rsidR="00954C5A" w:rsidRPr="00DA7577" w:rsidRDefault="00954C5A" w:rsidP="003A3003">
            <w:pPr>
              <w:spacing w:after="60"/>
              <w:rPr>
                <w:b/>
                <w:bCs/>
                <w:iCs/>
                <w:sz w:val="18"/>
                <w:szCs w:val="18"/>
              </w:rPr>
            </w:pPr>
          </w:p>
        </w:tc>
        <w:tc>
          <w:tcPr>
            <w:tcW w:w="368" w:type="pct"/>
            <w:vMerge/>
            <w:shd w:val="clear" w:color="auto" w:fill="auto"/>
          </w:tcPr>
          <w:p w14:paraId="06794851" w14:textId="77777777" w:rsidR="00954C5A" w:rsidRPr="00DA7577" w:rsidRDefault="00954C5A" w:rsidP="003A3003">
            <w:pPr>
              <w:spacing w:after="60"/>
              <w:rPr>
                <w:b/>
                <w:bCs/>
                <w:iCs/>
                <w:sz w:val="18"/>
                <w:szCs w:val="18"/>
              </w:rPr>
            </w:pPr>
          </w:p>
        </w:tc>
        <w:tc>
          <w:tcPr>
            <w:tcW w:w="433" w:type="pct"/>
            <w:vMerge/>
            <w:shd w:val="clear" w:color="auto" w:fill="auto"/>
          </w:tcPr>
          <w:p w14:paraId="75D7FDB3" w14:textId="77777777" w:rsidR="00954C5A" w:rsidRPr="00FB60D0" w:rsidRDefault="00954C5A" w:rsidP="003A3003">
            <w:pPr>
              <w:spacing w:after="60"/>
              <w:rPr>
                <w:b/>
                <w:bCs/>
                <w:iCs/>
                <w:sz w:val="18"/>
                <w:szCs w:val="18"/>
              </w:rPr>
            </w:pPr>
          </w:p>
        </w:tc>
        <w:tc>
          <w:tcPr>
            <w:tcW w:w="364" w:type="pct"/>
            <w:vMerge/>
            <w:shd w:val="clear" w:color="auto" w:fill="auto"/>
          </w:tcPr>
          <w:p w14:paraId="7A2CB7A8" w14:textId="77777777" w:rsidR="00954C5A" w:rsidRPr="00FB60D0" w:rsidRDefault="00954C5A" w:rsidP="003A3003">
            <w:pPr>
              <w:spacing w:after="60"/>
              <w:rPr>
                <w:b/>
                <w:bCs/>
                <w:iCs/>
                <w:sz w:val="18"/>
                <w:szCs w:val="18"/>
              </w:rPr>
            </w:pPr>
          </w:p>
        </w:tc>
        <w:tc>
          <w:tcPr>
            <w:tcW w:w="300" w:type="pct"/>
            <w:vMerge/>
            <w:shd w:val="clear" w:color="auto" w:fill="auto"/>
          </w:tcPr>
          <w:p w14:paraId="1A2F6AB0" w14:textId="77777777" w:rsidR="00954C5A" w:rsidRPr="00FB60D0" w:rsidRDefault="00954C5A" w:rsidP="003A3003">
            <w:pPr>
              <w:spacing w:after="60"/>
              <w:rPr>
                <w:b/>
                <w:bCs/>
                <w:iCs/>
                <w:sz w:val="18"/>
                <w:szCs w:val="18"/>
              </w:rPr>
            </w:pPr>
          </w:p>
        </w:tc>
      </w:tr>
      <w:tr w:rsidR="004C0F61" w:rsidRPr="00987F3E" w14:paraId="2252062E" w14:textId="77777777" w:rsidTr="003A3003">
        <w:trPr>
          <w:cantSplit/>
        </w:trPr>
        <w:tc>
          <w:tcPr>
            <w:tcW w:w="5000" w:type="pct"/>
            <w:gridSpan w:val="8"/>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7802AD98"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Appendix </w:t>
            </w:r>
            <w:r w:rsidR="00F711D9">
              <w:rPr>
                <w:rFonts w:cs="Arial"/>
                <w:i/>
                <w:iCs/>
                <w:sz w:val="18"/>
                <w:szCs w:val="18"/>
              </w:rPr>
              <w:t>D</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77777777" w:rsidR="000A5F0C" w:rsidRPr="00E4205F" w:rsidRDefault="000A5F0C" w:rsidP="000A5F0C">
      <w:pPr>
        <w:pStyle w:val="Heading2NoNum"/>
      </w:pPr>
      <w:bookmarkStart w:id="85" w:name="_Toc86758683"/>
      <w:bookmarkStart w:id="86" w:name="_Toc92704356"/>
      <w:bookmarkStart w:id="87" w:name="_Toc96773059"/>
      <w:bookmarkStart w:id="88" w:name="_Toc100754542"/>
      <w:r w:rsidRPr="00E4205F">
        <w:lastRenderedPageBreak/>
        <w:t>Maintain an Information Security Policy</w:t>
      </w:r>
      <w:bookmarkEnd w:id="85"/>
      <w:bookmarkEnd w:id="86"/>
      <w:bookmarkEnd w:id="87"/>
      <w:bookmarkEnd w:id="88"/>
      <w:r w:rsidRPr="00E4205F">
        <w:t xml:space="preserve"> </w:t>
      </w:r>
    </w:p>
    <w:p w14:paraId="0543EDC5" w14:textId="77777777" w:rsidR="000A5F0C" w:rsidRPr="004E1103" w:rsidRDefault="000A5F0C" w:rsidP="00D01B66">
      <w:pPr>
        <w:pStyle w:val="Heading3NoNum"/>
      </w:pPr>
      <w:bookmarkStart w:id="89" w:name="_Toc96773060"/>
      <w:bookmarkStart w:id="90" w:name="_Toc100754543"/>
      <w:r w:rsidRPr="00E4205F">
        <w:t xml:space="preserve">Requirement 12: Support Information Security with </w:t>
      </w:r>
      <w:r w:rsidRPr="00D1796C">
        <w:t>Organizational</w:t>
      </w:r>
      <w:r w:rsidRPr="00E4205F">
        <w:t xml:space="preserve"> Policies and Programs</w:t>
      </w:r>
      <w:bookmarkEnd w:id="89"/>
      <w:bookmarkEnd w:id="90"/>
    </w:p>
    <w:p w14:paraId="121C9FD2" w14:textId="2B516B4A" w:rsidR="00565B32" w:rsidRPr="00565B32" w:rsidRDefault="00565B32" w:rsidP="00565B32">
      <w:pPr>
        <w:pStyle w:val="BodyText"/>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2970"/>
        <w:gridCol w:w="721"/>
        <w:gridCol w:w="991"/>
        <w:gridCol w:w="1169"/>
        <w:gridCol w:w="899"/>
        <w:gridCol w:w="899"/>
      </w:tblGrid>
      <w:tr w:rsidR="000A5F0C" w:rsidRPr="00987F3E" w14:paraId="62A39703" w14:textId="77777777" w:rsidTr="00FA500A">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987F3E" w:rsidRDefault="000A5F0C" w:rsidP="003A3003">
            <w:pPr>
              <w:spacing w:after="60"/>
              <w:jc w:val="center"/>
              <w:rPr>
                <w:rFonts w:cs="Arial"/>
                <w:b/>
                <w:color w:val="FFFFFF" w:themeColor="background1"/>
                <w:sz w:val="18"/>
                <w:szCs w:val="18"/>
              </w:rPr>
            </w:pPr>
            <w:r w:rsidRPr="00987F3E">
              <w:rPr>
                <w:rFonts w:cs="Arial"/>
                <w:b/>
                <w:color w:val="FFFFFF" w:themeColor="background1"/>
                <w:sz w:val="18"/>
                <w:szCs w:val="18"/>
              </w:rPr>
              <w:t>PCI DSS Requirement</w:t>
            </w:r>
          </w:p>
        </w:tc>
        <w:tc>
          <w:tcPr>
            <w:tcW w:w="1100"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987F3E" w:rsidRDefault="000A5F0C" w:rsidP="003A3003">
            <w:pPr>
              <w:spacing w:after="60"/>
              <w:jc w:val="center"/>
              <w:rPr>
                <w:rFonts w:cs="Arial"/>
                <w:b/>
                <w:color w:val="FFFFFF" w:themeColor="background1"/>
                <w:sz w:val="18"/>
                <w:szCs w:val="18"/>
              </w:rPr>
            </w:pPr>
            <w:r w:rsidRPr="00987F3E">
              <w:rPr>
                <w:rFonts w:cs="Arial"/>
                <w:b/>
                <w:color w:val="FFFFFF" w:themeColor="background1"/>
                <w:sz w:val="18"/>
                <w:szCs w:val="18"/>
              </w:rPr>
              <w:t>Expected Testing</w:t>
            </w:r>
          </w:p>
        </w:tc>
        <w:tc>
          <w:tcPr>
            <w:tcW w:w="1733" w:type="pct"/>
            <w:gridSpan w:val="5"/>
            <w:tcBorders>
              <w:left w:val="single" w:sz="4" w:space="0" w:color="FFFFFF" w:themeColor="background1"/>
            </w:tcBorders>
            <w:shd w:val="clear" w:color="auto" w:fill="006A72"/>
            <w:vAlign w:val="center"/>
          </w:tcPr>
          <w:p w14:paraId="3BEC0501" w14:textId="77777777" w:rsidR="000A5F0C" w:rsidRPr="00987F3E" w:rsidRDefault="000A5F0C" w:rsidP="003A3003">
            <w:pPr>
              <w:spacing w:after="0"/>
              <w:jc w:val="center"/>
              <w:rPr>
                <w:rFonts w:cs="Arial"/>
                <w:b/>
                <w:color w:val="FFFFFF" w:themeColor="background1"/>
                <w:sz w:val="18"/>
                <w:szCs w:val="18"/>
              </w:rPr>
            </w:pPr>
            <w:r w:rsidRPr="00987F3E">
              <w:rPr>
                <w:rFonts w:cs="Arial"/>
                <w:b/>
                <w:color w:val="FFFFFF" w:themeColor="background1"/>
                <w:sz w:val="18"/>
                <w:szCs w:val="18"/>
              </w:rPr>
              <w:t>Response</w:t>
            </w:r>
            <w:r w:rsidRPr="00987F3E">
              <w:rPr>
                <w:rStyle w:val="FootnoteReference"/>
                <w:rFonts w:cs="Arial"/>
                <w:b/>
                <w:color w:val="FFFFFF" w:themeColor="background1"/>
                <w:sz w:val="18"/>
                <w:szCs w:val="18"/>
              </w:rPr>
              <w:footnoteReference w:customMarkFollows="1" w:id="9"/>
              <w:sym w:font="Symbol" w:char="F0A8"/>
            </w:r>
          </w:p>
          <w:p w14:paraId="6888C968" w14:textId="4F5C17EB" w:rsidR="000A5F0C" w:rsidRPr="00987F3E" w:rsidRDefault="000A5F0C" w:rsidP="003A3003">
            <w:pPr>
              <w:spacing w:before="0" w:after="0"/>
              <w:jc w:val="center"/>
              <w:rPr>
                <w:rFonts w:cs="Arial"/>
                <w:b/>
                <w:color w:val="FFFFFF" w:themeColor="background1"/>
                <w:sz w:val="18"/>
                <w:szCs w:val="18"/>
              </w:rPr>
            </w:pPr>
            <w:r w:rsidRPr="00987F3E">
              <w:rPr>
                <w:rFonts w:cs="Arial"/>
                <w:i/>
                <w:color w:val="FFFFFF" w:themeColor="background1"/>
                <w:sz w:val="18"/>
                <w:szCs w:val="18"/>
              </w:rPr>
              <w:t xml:space="preserve">(Check one response for each </w:t>
            </w:r>
            <w:r w:rsidR="00104BE3">
              <w:rPr>
                <w:rFonts w:cs="Arial"/>
                <w:i/>
                <w:color w:val="FFFFFF" w:themeColor="background1"/>
                <w:sz w:val="18"/>
                <w:szCs w:val="18"/>
              </w:rPr>
              <w:t>requirement</w:t>
            </w:r>
            <w:r w:rsidRPr="00987F3E">
              <w:rPr>
                <w:rFonts w:cs="Arial"/>
                <w:b/>
                <w:i/>
                <w:color w:val="FFFFFF" w:themeColor="background1"/>
                <w:sz w:val="18"/>
                <w:szCs w:val="18"/>
              </w:rPr>
              <w:t>)</w:t>
            </w:r>
          </w:p>
        </w:tc>
      </w:tr>
      <w:tr w:rsidR="00194DAA" w:rsidRPr="00987F3E" w14:paraId="3AA628AF" w14:textId="77777777" w:rsidTr="00FA500A">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194DAA" w:rsidRPr="00987F3E" w:rsidRDefault="00194DAA" w:rsidP="00194DAA">
            <w:pPr>
              <w:spacing w:after="60"/>
              <w:jc w:val="center"/>
              <w:rPr>
                <w:rFonts w:cs="Arial"/>
                <w:b/>
                <w:sz w:val="18"/>
                <w:szCs w:val="18"/>
                <w:u w:val="single"/>
              </w:rPr>
            </w:pPr>
          </w:p>
        </w:tc>
        <w:tc>
          <w:tcPr>
            <w:tcW w:w="1100"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194DAA" w:rsidRPr="00987F3E" w:rsidRDefault="00194DAA" w:rsidP="00194DAA">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194DAA" w:rsidRPr="00987F3E" w:rsidRDefault="00194DAA" w:rsidP="00194DAA">
            <w:pPr>
              <w:spacing w:before="40" w:after="0"/>
              <w:jc w:val="center"/>
              <w:rPr>
                <w:rFonts w:cs="Arial"/>
                <w:sz w:val="16"/>
                <w:szCs w:val="16"/>
              </w:rPr>
            </w:pPr>
            <w:r w:rsidRPr="00987F3E">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194DAA" w:rsidRPr="00987F3E" w:rsidRDefault="00194DAA" w:rsidP="00194DAA">
            <w:pPr>
              <w:spacing w:before="40" w:after="0"/>
              <w:jc w:val="center"/>
              <w:rPr>
                <w:rFonts w:cs="Arial"/>
                <w:sz w:val="16"/>
                <w:szCs w:val="16"/>
              </w:rPr>
            </w:pPr>
            <w:r w:rsidRPr="00987F3E">
              <w:rPr>
                <w:rFonts w:cs="Arial"/>
                <w:sz w:val="16"/>
                <w:szCs w:val="16"/>
              </w:rPr>
              <w:t>In Place</w:t>
            </w:r>
          </w:p>
          <w:p w14:paraId="2ABFA669" w14:textId="77777777" w:rsidR="00194DAA" w:rsidRPr="00987F3E" w:rsidRDefault="00194DAA" w:rsidP="00194DAA">
            <w:pPr>
              <w:spacing w:before="40" w:after="0"/>
              <w:jc w:val="center"/>
              <w:rPr>
                <w:rFonts w:cs="Arial"/>
                <w:sz w:val="16"/>
                <w:szCs w:val="16"/>
              </w:rPr>
            </w:pPr>
            <w:r w:rsidRPr="00987F3E">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155FE26A" w14:textId="77777777" w:rsidR="00194DAA" w:rsidRPr="00987F3E" w:rsidRDefault="00194DAA" w:rsidP="00194DAA">
            <w:pPr>
              <w:spacing w:before="40" w:after="0"/>
              <w:jc w:val="center"/>
              <w:rPr>
                <w:rFonts w:cs="Arial"/>
                <w:sz w:val="16"/>
                <w:szCs w:val="16"/>
              </w:rPr>
            </w:pPr>
            <w:r w:rsidRPr="00987F3E">
              <w:rPr>
                <w:rFonts w:cs="Arial"/>
                <w:sz w:val="16"/>
                <w:szCs w:val="16"/>
              </w:rPr>
              <w:t>In Place with Remediation</w:t>
            </w:r>
          </w:p>
        </w:tc>
        <w:tc>
          <w:tcPr>
            <w:tcW w:w="333" w:type="pct"/>
            <w:tcBorders>
              <w:bottom w:val="single" w:sz="2" w:space="0" w:color="808080" w:themeColor="background1" w:themeShade="80"/>
            </w:tcBorders>
            <w:shd w:val="clear" w:color="auto" w:fill="CBD4D5"/>
            <w:tcMar>
              <w:left w:w="72" w:type="dxa"/>
              <w:right w:w="72" w:type="dxa"/>
            </w:tcMar>
            <w:vAlign w:val="center"/>
          </w:tcPr>
          <w:p w14:paraId="1A7DAEF0" w14:textId="77777777" w:rsidR="00194DAA" w:rsidRPr="00987F3E" w:rsidRDefault="00194DAA" w:rsidP="00194DAA">
            <w:pPr>
              <w:spacing w:before="40" w:after="0"/>
              <w:jc w:val="center"/>
              <w:rPr>
                <w:rFonts w:cs="Arial"/>
                <w:sz w:val="16"/>
                <w:szCs w:val="16"/>
              </w:rPr>
            </w:pPr>
            <w:r w:rsidRPr="00987F3E">
              <w:rPr>
                <w:rFonts w:cs="Arial"/>
                <w:sz w:val="16"/>
                <w:szCs w:val="16"/>
              </w:rPr>
              <w:t>Not Applicable</w:t>
            </w:r>
          </w:p>
        </w:tc>
        <w:tc>
          <w:tcPr>
            <w:tcW w:w="333" w:type="pct"/>
            <w:tcBorders>
              <w:bottom w:val="single" w:sz="2" w:space="0" w:color="808080" w:themeColor="background1" w:themeShade="80"/>
            </w:tcBorders>
            <w:shd w:val="clear" w:color="auto" w:fill="CBD4D5"/>
            <w:tcMar>
              <w:left w:w="72" w:type="dxa"/>
              <w:right w:w="72" w:type="dxa"/>
            </w:tcMar>
          </w:tcPr>
          <w:p w14:paraId="1E9AFB44" w14:textId="77777777" w:rsidR="00194DAA" w:rsidRPr="00987F3E" w:rsidRDefault="00194DAA" w:rsidP="00194DAA">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194DAA" w:rsidRPr="00987F3E" w14:paraId="736214FF" w14:textId="77777777" w:rsidTr="00FA500A">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194DAA" w:rsidRPr="00987F3E" w:rsidRDefault="00194DAA"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194DAA" w:rsidRPr="00987F3E" w:rsidRDefault="00194DAA"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194DAA" w:rsidRPr="00987F3E" w:rsidRDefault="00194DAA" w:rsidP="00876EEF">
            <w:pPr>
              <w:pStyle w:val="TableListBullet"/>
              <w:numPr>
                <w:ilvl w:val="0"/>
                <w:numId w:val="33"/>
              </w:numPr>
              <w:ind w:left="263" w:hanging="270"/>
              <w:rPr>
                <w:szCs w:val="18"/>
              </w:rPr>
            </w:pPr>
            <w:r w:rsidRPr="00987F3E">
              <w:rPr>
                <w:szCs w:val="18"/>
              </w:rPr>
              <w:t>Examine policies and procedures.</w:t>
            </w:r>
          </w:p>
          <w:p w14:paraId="526427F5" w14:textId="77777777" w:rsidR="00194DAA" w:rsidRPr="00987F3E" w:rsidRDefault="00194DAA" w:rsidP="00876EEF">
            <w:pPr>
              <w:pStyle w:val="TableListBullet"/>
              <w:numPr>
                <w:ilvl w:val="0"/>
                <w:numId w:val="33"/>
              </w:numPr>
              <w:ind w:left="263" w:hanging="270"/>
              <w:rPr>
                <w:szCs w:val="18"/>
              </w:rPr>
            </w:pPr>
            <w:r w:rsidRPr="00987F3E">
              <w:rPr>
                <w:szCs w:val="18"/>
              </w:rPr>
              <w:t>Examine list of TPSP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512EC7A"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7149A732" w14:textId="77777777" w:rsidTr="00FA500A">
        <w:trPr>
          <w:cantSplit/>
        </w:trPr>
        <w:tc>
          <w:tcPr>
            <w:tcW w:w="363" w:type="pct"/>
            <w:vMerge/>
            <w:tcBorders>
              <w:right w:val="single" w:sz="2" w:space="0" w:color="808080" w:themeColor="background1" w:themeShade="80"/>
            </w:tcBorders>
          </w:tcPr>
          <w:p w14:paraId="14CC67A9" w14:textId="77777777" w:rsidR="00194DAA" w:rsidRPr="00987F3E" w:rsidRDefault="00194DAA" w:rsidP="00194DAA">
            <w:pPr>
              <w:pStyle w:val="TableText"/>
              <w:rPr>
                <w:b/>
                <w:bCs/>
                <w:szCs w:val="18"/>
              </w:rPr>
            </w:pPr>
          </w:p>
        </w:tc>
        <w:tc>
          <w:tcPr>
            <w:tcW w:w="2904"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194DAA" w:rsidRPr="00987F3E" w:rsidRDefault="00194DAA" w:rsidP="00194DAA">
            <w:pPr>
              <w:pStyle w:val="AppNotes"/>
              <w:rPr>
                <w:szCs w:val="18"/>
              </w:rPr>
            </w:pPr>
            <w:r w:rsidRPr="00987F3E">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194DAA" w:rsidRPr="00987F3E" w:rsidRDefault="00194DAA" w:rsidP="00194DAA">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194DAA" w:rsidRPr="00987F3E" w:rsidRDefault="00194DAA" w:rsidP="00194DAA">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1861678"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tcBorders>
            <w:shd w:val="clear" w:color="auto" w:fill="auto"/>
          </w:tcPr>
          <w:p w14:paraId="5FEBB9F4" w14:textId="77777777" w:rsidR="00194DAA" w:rsidRPr="00987F3E" w:rsidRDefault="00194DAA" w:rsidP="00194DAA">
            <w:pPr>
              <w:spacing w:after="60"/>
              <w:jc w:val="center"/>
              <w:rPr>
                <w:rFonts w:cs="Arial"/>
                <w:sz w:val="18"/>
                <w:szCs w:val="18"/>
              </w:rPr>
            </w:pPr>
          </w:p>
        </w:tc>
      </w:tr>
      <w:tr w:rsidR="00194DAA" w:rsidRPr="00987F3E" w14:paraId="47CA2DA0" w14:textId="77777777" w:rsidTr="00FA500A">
        <w:trPr>
          <w:cantSplit/>
        </w:trPr>
        <w:tc>
          <w:tcPr>
            <w:tcW w:w="363" w:type="pct"/>
            <w:vMerge/>
            <w:tcBorders>
              <w:right w:val="single" w:sz="2" w:space="0" w:color="808080" w:themeColor="background1" w:themeShade="80"/>
            </w:tcBorders>
          </w:tcPr>
          <w:p w14:paraId="31A01609" w14:textId="77777777" w:rsidR="00194DAA" w:rsidRPr="00987F3E" w:rsidRDefault="00194DAA" w:rsidP="00194DAA">
            <w:pPr>
              <w:pStyle w:val="TableText"/>
              <w:rPr>
                <w:b/>
                <w:bCs/>
                <w:szCs w:val="18"/>
              </w:rPr>
            </w:pPr>
          </w:p>
        </w:tc>
        <w:tc>
          <w:tcPr>
            <w:tcW w:w="2904" w:type="pct"/>
            <w:gridSpan w:val="2"/>
            <w:tcBorders>
              <w:top w:val="nil"/>
              <w:left w:val="single" w:sz="2" w:space="0" w:color="808080" w:themeColor="background1" w:themeShade="80"/>
              <w:right w:val="single" w:sz="2" w:space="0" w:color="808080" w:themeColor="background1" w:themeShade="80"/>
            </w:tcBorders>
          </w:tcPr>
          <w:p w14:paraId="657A2E42" w14:textId="77777777" w:rsidR="00194DAA" w:rsidRPr="00987F3E" w:rsidRDefault="00194DAA"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194DAA" w:rsidRPr="00987F3E" w:rsidRDefault="00194DAA" w:rsidP="00194DAA">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194DAA" w:rsidRPr="00987F3E" w:rsidRDefault="00194DAA" w:rsidP="00194DAA">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4AE2972"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tcBorders>
            <w:shd w:val="clear" w:color="auto" w:fill="auto"/>
          </w:tcPr>
          <w:p w14:paraId="6B200E1C" w14:textId="77777777" w:rsidR="00194DAA" w:rsidRPr="00987F3E" w:rsidRDefault="00194DAA" w:rsidP="00194DAA">
            <w:pPr>
              <w:spacing w:after="60"/>
              <w:jc w:val="center"/>
              <w:rPr>
                <w:rFonts w:cs="Arial"/>
                <w:sz w:val="18"/>
                <w:szCs w:val="18"/>
              </w:rPr>
            </w:pPr>
          </w:p>
        </w:tc>
      </w:tr>
      <w:tr w:rsidR="00194DAA" w:rsidRPr="00987F3E" w14:paraId="759E911F" w14:textId="77777777" w:rsidTr="00FA500A">
        <w:trPr>
          <w:cantSplit/>
        </w:trPr>
        <w:tc>
          <w:tcPr>
            <w:tcW w:w="363" w:type="pct"/>
            <w:vMerge w:val="restart"/>
          </w:tcPr>
          <w:p w14:paraId="32452ADE" w14:textId="77777777" w:rsidR="00194DAA" w:rsidRPr="00987F3E" w:rsidRDefault="00194DAA"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194DAA" w:rsidRPr="00987F3E" w:rsidRDefault="00194DAA"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194DAA" w:rsidRPr="00987F3E" w:rsidRDefault="00194DAA" w:rsidP="00876EEF">
            <w:pPr>
              <w:pStyle w:val="TableListBullet"/>
              <w:keepNext/>
              <w:numPr>
                <w:ilvl w:val="0"/>
                <w:numId w:val="33"/>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194DAA" w:rsidRPr="00987F3E" w:rsidRDefault="00194DAA" w:rsidP="00876EEF">
            <w:pPr>
              <w:pStyle w:val="TableListBullet"/>
              <w:keepNext/>
              <w:numPr>
                <w:ilvl w:val="0"/>
                <w:numId w:val="33"/>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00" w:type="pct"/>
            <w:tcBorders>
              <w:bottom w:val="single" w:sz="4" w:space="0" w:color="808080"/>
            </w:tcBorders>
          </w:tcPr>
          <w:p w14:paraId="08ADD706" w14:textId="77777777" w:rsidR="00194DAA" w:rsidRPr="00987F3E" w:rsidRDefault="00194DAA" w:rsidP="00876EEF">
            <w:pPr>
              <w:pStyle w:val="TableListBullet"/>
              <w:keepNext/>
              <w:numPr>
                <w:ilvl w:val="0"/>
                <w:numId w:val="33"/>
              </w:numPr>
              <w:ind w:left="263" w:hanging="270"/>
              <w:rPr>
                <w:szCs w:val="18"/>
              </w:rPr>
            </w:pPr>
            <w:r w:rsidRPr="00987F3E">
              <w:rPr>
                <w:szCs w:val="18"/>
              </w:rPr>
              <w:t>Examine policies and procedures.</w:t>
            </w:r>
          </w:p>
          <w:p w14:paraId="101EA84C" w14:textId="77777777" w:rsidR="00194DAA" w:rsidRPr="00987F3E" w:rsidRDefault="00194DAA" w:rsidP="00876EEF">
            <w:pPr>
              <w:pStyle w:val="TableListBullet"/>
              <w:keepNext/>
              <w:numPr>
                <w:ilvl w:val="0"/>
                <w:numId w:val="33"/>
              </w:numPr>
              <w:ind w:left="263" w:hanging="270"/>
              <w:rPr>
                <w:szCs w:val="18"/>
              </w:rPr>
            </w:pPr>
            <w:r w:rsidRPr="00987F3E">
              <w:rPr>
                <w:szCs w:val="18"/>
              </w:rPr>
              <w:t>Examine written agreements with TPSPs.</w:t>
            </w:r>
          </w:p>
        </w:tc>
        <w:tc>
          <w:tcPr>
            <w:tcW w:w="267" w:type="pct"/>
            <w:vMerge w:val="restart"/>
            <w:shd w:val="clear" w:color="auto" w:fill="auto"/>
          </w:tcPr>
          <w:p w14:paraId="032B180C"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27462CD3"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4A32516D"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076AAAFA"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56F44F99"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7F515645" w14:textId="77777777" w:rsidTr="00FA500A">
        <w:trPr>
          <w:cantSplit/>
        </w:trPr>
        <w:tc>
          <w:tcPr>
            <w:tcW w:w="363" w:type="pct"/>
            <w:vMerge/>
          </w:tcPr>
          <w:p w14:paraId="5F324BB8" w14:textId="77777777" w:rsidR="00194DAA" w:rsidRPr="00987F3E" w:rsidRDefault="00194DAA" w:rsidP="00954C5A">
            <w:pPr>
              <w:pStyle w:val="TableText"/>
              <w:keepNext/>
              <w:rPr>
                <w:b/>
                <w:bCs/>
                <w:szCs w:val="18"/>
              </w:rPr>
            </w:pPr>
          </w:p>
        </w:tc>
        <w:tc>
          <w:tcPr>
            <w:tcW w:w="2904" w:type="pct"/>
            <w:gridSpan w:val="2"/>
            <w:tcBorders>
              <w:bottom w:val="nil"/>
            </w:tcBorders>
            <w:shd w:val="clear" w:color="auto" w:fill="DFE3E4"/>
          </w:tcPr>
          <w:p w14:paraId="278FBC9E" w14:textId="77777777" w:rsidR="00194DAA" w:rsidRPr="00987F3E" w:rsidRDefault="00194DAA" w:rsidP="00954C5A">
            <w:pPr>
              <w:pStyle w:val="AppNotes"/>
              <w:rPr>
                <w:szCs w:val="18"/>
              </w:rPr>
            </w:pPr>
            <w:r w:rsidRPr="00987F3E">
              <w:rPr>
                <w:szCs w:val="18"/>
              </w:rPr>
              <w:t>Applicability Notes</w:t>
            </w:r>
          </w:p>
        </w:tc>
        <w:tc>
          <w:tcPr>
            <w:tcW w:w="267" w:type="pct"/>
            <w:vMerge/>
            <w:shd w:val="clear" w:color="auto" w:fill="auto"/>
          </w:tcPr>
          <w:p w14:paraId="5043CD05" w14:textId="77777777" w:rsidR="00194DAA" w:rsidRPr="00987F3E" w:rsidRDefault="00194DAA" w:rsidP="00954C5A">
            <w:pPr>
              <w:keepNext/>
              <w:spacing w:after="60"/>
              <w:jc w:val="center"/>
              <w:rPr>
                <w:rFonts w:cs="Arial"/>
                <w:sz w:val="18"/>
                <w:szCs w:val="18"/>
              </w:rPr>
            </w:pPr>
          </w:p>
        </w:tc>
        <w:tc>
          <w:tcPr>
            <w:tcW w:w="367" w:type="pct"/>
            <w:vMerge/>
            <w:shd w:val="clear" w:color="auto" w:fill="auto"/>
          </w:tcPr>
          <w:p w14:paraId="541D0791" w14:textId="77777777" w:rsidR="00194DAA" w:rsidRPr="00987F3E" w:rsidRDefault="00194DAA" w:rsidP="00954C5A">
            <w:pPr>
              <w:keepNext/>
              <w:spacing w:after="60"/>
              <w:jc w:val="center"/>
              <w:rPr>
                <w:rFonts w:cs="Arial"/>
                <w:sz w:val="18"/>
                <w:szCs w:val="18"/>
              </w:rPr>
            </w:pPr>
          </w:p>
        </w:tc>
        <w:tc>
          <w:tcPr>
            <w:tcW w:w="433" w:type="pct"/>
            <w:vMerge/>
            <w:shd w:val="clear" w:color="auto" w:fill="auto"/>
          </w:tcPr>
          <w:p w14:paraId="78B81BD7"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4A1102F6"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12987F1E" w14:textId="77777777" w:rsidR="00194DAA" w:rsidRPr="00987F3E" w:rsidRDefault="00194DAA" w:rsidP="00954C5A">
            <w:pPr>
              <w:keepNext/>
              <w:spacing w:after="60"/>
              <w:jc w:val="center"/>
              <w:rPr>
                <w:rFonts w:cs="Arial"/>
                <w:sz w:val="18"/>
                <w:szCs w:val="18"/>
              </w:rPr>
            </w:pPr>
          </w:p>
        </w:tc>
      </w:tr>
      <w:tr w:rsidR="00194DAA" w:rsidRPr="00987F3E" w14:paraId="6C3B13CD" w14:textId="77777777" w:rsidTr="00FA500A">
        <w:trPr>
          <w:cantSplit/>
        </w:trPr>
        <w:tc>
          <w:tcPr>
            <w:tcW w:w="363" w:type="pct"/>
            <w:vMerge/>
          </w:tcPr>
          <w:p w14:paraId="6E6793FE" w14:textId="77777777" w:rsidR="00194DAA" w:rsidRPr="00987F3E" w:rsidRDefault="00194DAA" w:rsidP="00194DAA">
            <w:pPr>
              <w:pStyle w:val="TableText"/>
              <w:rPr>
                <w:b/>
                <w:bCs/>
                <w:szCs w:val="18"/>
              </w:rPr>
            </w:pPr>
          </w:p>
        </w:tc>
        <w:tc>
          <w:tcPr>
            <w:tcW w:w="2904" w:type="pct"/>
            <w:gridSpan w:val="2"/>
            <w:tcBorders>
              <w:top w:val="nil"/>
            </w:tcBorders>
          </w:tcPr>
          <w:p w14:paraId="16A56C17" w14:textId="77777777" w:rsidR="00194DAA" w:rsidRPr="00987F3E" w:rsidRDefault="00194DAA"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194DAA" w:rsidRPr="00987F3E" w:rsidRDefault="00194DAA"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267" w:type="pct"/>
            <w:vMerge/>
            <w:shd w:val="clear" w:color="auto" w:fill="auto"/>
          </w:tcPr>
          <w:p w14:paraId="532E6E27" w14:textId="77777777" w:rsidR="00194DAA" w:rsidRPr="00987F3E" w:rsidRDefault="00194DAA" w:rsidP="00194DAA">
            <w:pPr>
              <w:spacing w:after="60"/>
              <w:jc w:val="center"/>
              <w:rPr>
                <w:rFonts w:cs="Arial"/>
                <w:sz w:val="18"/>
                <w:szCs w:val="18"/>
              </w:rPr>
            </w:pPr>
          </w:p>
        </w:tc>
        <w:tc>
          <w:tcPr>
            <w:tcW w:w="367" w:type="pct"/>
            <w:vMerge/>
            <w:shd w:val="clear" w:color="auto" w:fill="auto"/>
          </w:tcPr>
          <w:p w14:paraId="3744AC0E" w14:textId="77777777" w:rsidR="00194DAA" w:rsidRPr="00987F3E" w:rsidRDefault="00194DAA" w:rsidP="00194DAA">
            <w:pPr>
              <w:spacing w:after="60"/>
              <w:jc w:val="center"/>
              <w:rPr>
                <w:rFonts w:cs="Arial"/>
                <w:sz w:val="18"/>
                <w:szCs w:val="18"/>
              </w:rPr>
            </w:pPr>
          </w:p>
        </w:tc>
        <w:tc>
          <w:tcPr>
            <w:tcW w:w="433" w:type="pct"/>
            <w:vMerge/>
            <w:shd w:val="clear" w:color="auto" w:fill="auto"/>
          </w:tcPr>
          <w:p w14:paraId="60895F6A" w14:textId="77777777" w:rsidR="00194DAA" w:rsidRPr="00987F3E" w:rsidRDefault="00194DAA" w:rsidP="00194DAA">
            <w:pPr>
              <w:spacing w:after="60"/>
              <w:jc w:val="center"/>
              <w:rPr>
                <w:rFonts w:cs="Arial"/>
                <w:sz w:val="18"/>
                <w:szCs w:val="18"/>
              </w:rPr>
            </w:pPr>
          </w:p>
        </w:tc>
        <w:tc>
          <w:tcPr>
            <w:tcW w:w="333" w:type="pct"/>
            <w:vMerge/>
            <w:shd w:val="clear" w:color="auto" w:fill="auto"/>
          </w:tcPr>
          <w:p w14:paraId="111E468B" w14:textId="77777777" w:rsidR="00194DAA" w:rsidRPr="00987F3E" w:rsidRDefault="00194DAA" w:rsidP="00194DAA">
            <w:pPr>
              <w:spacing w:after="60"/>
              <w:jc w:val="center"/>
              <w:rPr>
                <w:rFonts w:cs="Arial"/>
                <w:sz w:val="18"/>
                <w:szCs w:val="18"/>
              </w:rPr>
            </w:pPr>
          </w:p>
        </w:tc>
        <w:tc>
          <w:tcPr>
            <w:tcW w:w="333" w:type="pct"/>
            <w:vMerge/>
            <w:shd w:val="clear" w:color="auto" w:fill="auto"/>
          </w:tcPr>
          <w:p w14:paraId="7627B441" w14:textId="77777777" w:rsidR="00194DAA" w:rsidRPr="00987F3E" w:rsidRDefault="00194DAA" w:rsidP="00194DAA">
            <w:pPr>
              <w:spacing w:after="60"/>
              <w:jc w:val="center"/>
              <w:rPr>
                <w:rFonts w:cs="Arial"/>
                <w:sz w:val="18"/>
                <w:szCs w:val="18"/>
              </w:rPr>
            </w:pPr>
          </w:p>
        </w:tc>
      </w:tr>
      <w:tr w:rsidR="00194DAA" w:rsidRPr="00987F3E" w14:paraId="3BED0E2C" w14:textId="77777777" w:rsidTr="00FA500A">
        <w:trPr>
          <w:cantSplit/>
        </w:trPr>
        <w:tc>
          <w:tcPr>
            <w:tcW w:w="363" w:type="pct"/>
          </w:tcPr>
          <w:p w14:paraId="317398C8" w14:textId="77777777" w:rsidR="00194DAA" w:rsidRPr="00987F3E" w:rsidRDefault="00194DAA" w:rsidP="00194DAA">
            <w:pPr>
              <w:pStyle w:val="TableText"/>
              <w:rPr>
                <w:b/>
                <w:bCs/>
                <w:szCs w:val="18"/>
              </w:rPr>
            </w:pPr>
            <w:r w:rsidRPr="00987F3E">
              <w:rPr>
                <w:b/>
                <w:bCs/>
                <w:szCs w:val="18"/>
              </w:rPr>
              <w:t>12.8.3</w:t>
            </w:r>
          </w:p>
        </w:tc>
        <w:tc>
          <w:tcPr>
            <w:tcW w:w="1804" w:type="pct"/>
          </w:tcPr>
          <w:p w14:paraId="3AB90D7E" w14:textId="77777777" w:rsidR="00194DAA" w:rsidRPr="00987F3E" w:rsidRDefault="00194DAA"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00" w:type="pct"/>
          </w:tcPr>
          <w:p w14:paraId="684776A2" w14:textId="77777777" w:rsidR="00194DAA" w:rsidRPr="00987F3E" w:rsidRDefault="00194DAA" w:rsidP="00876EEF">
            <w:pPr>
              <w:pStyle w:val="TableListBullet"/>
              <w:numPr>
                <w:ilvl w:val="0"/>
                <w:numId w:val="33"/>
              </w:numPr>
              <w:ind w:left="263" w:hanging="270"/>
              <w:rPr>
                <w:szCs w:val="18"/>
              </w:rPr>
            </w:pPr>
            <w:r w:rsidRPr="00987F3E">
              <w:rPr>
                <w:szCs w:val="18"/>
              </w:rPr>
              <w:t>Examine policies and procedures.</w:t>
            </w:r>
          </w:p>
          <w:p w14:paraId="189F1938" w14:textId="77777777" w:rsidR="00194DAA" w:rsidRPr="00987F3E" w:rsidRDefault="00194DAA" w:rsidP="00876EEF">
            <w:pPr>
              <w:pStyle w:val="TableListBullet"/>
              <w:numPr>
                <w:ilvl w:val="0"/>
                <w:numId w:val="33"/>
              </w:numPr>
              <w:ind w:left="263" w:hanging="270"/>
              <w:rPr>
                <w:szCs w:val="18"/>
              </w:rPr>
            </w:pPr>
            <w:r w:rsidRPr="00987F3E">
              <w:rPr>
                <w:szCs w:val="18"/>
              </w:rPr>
              <w:t>Examine evidence.</w:t>
            </w:r>
          </w:p>
          <w:p w14:paraId="2A973031" w14:textId="77777777" w:rsidR="00194DAA" w:rsidRPr="00987F3E" w:rsidRDefault="00194DAA" w:rsidP="00876EEF">
            <w:pPr>
              <w:pStyle w:val="TableListBullet"/>
              <w:numPr>
                <w:ilvl w:val="0"/>
                <w:numId w:val="33"/>
              </w:numPr>
              <w:ind w:left="263" w:hanging="270"/>
              <w:rPr>
                <w:szCs w:val="18"/>
              </w:rPr>
            </w:pPr>
            <w:r w:rsidRPr="00987F3E">
              <w:rPr>
                <w:szCs w:val="18"/>
              </w:rPr>
              <w:t>Interview responsible personnel.</w:t>
            </w:r>
          </w:p>
        </w:tc>
        <w:tc>
          <w:tcPr>
            <w:tcW w:w="267" w:type="pct"/>
            <w:shd w:val="clear" w:color="auto" w:fill="auto"/>
          </w:tcPr>
          <w:p w14:paraId="0520A025"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shd w:val="clear" w:color="auto" w:fill="auto"/>
          </w:tcPr>
          <w:p w14:paraId="4FAC64D6"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shd w:val="clear" w:color="auto" w:fill="auto"/>
          </w:tcPr>
          <w:p w14:paraId="23A544D4"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shd w:val="clear" w:color="auto" w:fill="auto"/>
          </w:tcPr>
          <w:p w14:paraId="164E3FC0"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shd w:val="clear" w:color="auto" w:fill="auto"/>
          </w:tcPr>
          <w:p w14:paraId="6CC0CFB4"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27DF6AD4" w14:textId="77777777" w:rsidTr="00FA500A">
        <w:trPr>
          <w:cantSplit/>
        </w:trPr>
        <w:tc>
          <w:tcPr>
            <w:tcW w:w="363" w:type="pct"/>
            <w:vMerge w:val="restart"/>
          </w:tcPr>
          <w:p w14:paraId="1045897A" w14:textId="77777777" w:rsidR="00194DAA" w:rsidRPr="00987F3E" w:rsidRDefault="00194DAA" w:rsidP="00954C5A">
            <w:pPr>
              <w:pStyle w:val="TableText"/>
              <w:keepNext/>
              <w:rPr>
                <w:b/>
                <w:bCs/>
                <w:szCs w:val="18"/>
              </w:rPr>
            </w:pPr>
            <w:r w:rsidRPr="00987F3E">
              <w:rPr>
                <w:b/>
                <w:bCs/>
                <w:szCs w:val="18"/>
              </w:rPr>
              <w:lastRenderedPageBreak/>
              <w:t>12.8.4</w:t>
            </w:r>
          </w:p>
        </w:tc>
        <w:tc>
          <w:tcPr>
            <w:tcW w:w="1804" w:type="pct"/>
            <w:tcBorders>
              <w:bottom w:val="single" w:sz="4" w:space="0" w:color="808080"/>
            </w:tcBorders>
          </w:tcPr>
          <w:p w14:paraId="56B7B87A" w14:textId="77777777" w:rsidR="00194DAA" w:rsidRPr="00987F3E" w:rsidRDefault="00194DAA"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00" w:type="pct"/>
            <w:tcBorders>
              <w:bottom w:val="single" w:sz="4" w:space="0" w:color="808080"/>
            </w:tcBorders>
          </w:tcPr>
          <w:p w14:paraId="612D1222" w14:textId="77777777" w:rsidR="00194DAA" w:rsidRPr="00987F3E" w:rsidRDefault="00194DAA" w:rsidP="00876EEF">
            <w:pPr>
              <w:pStyle w:val="TableListBullet"/>
              <w:keepNext/>
              <w:numPr>
                <w:ilvl w:val="0"/>
                <w:numId w:val="33"/>
              </w:numPr>
              <w:ind w:left="263" w:hanging="270"/>
              <w:rPr>
                <w:szCs w:val="18"/>
              </w:rPr>
            </w:pPr>
            <w:r w:rsidRPr="00987F3E">
              <w:rPr>
                <w:szCs w:val="18"/>
              </w:rPr>
              <w:t>Examine policies and procedures.</w:t>
            </w:r>
          </w:p>
          <w:p w14:paraId="191D9F2F" w14:textId="77777777" w:rsidR="00194DAA" w:rsidRPr="00987F3E" w:rsidRDefault="00194DAA" w:rsidP="00876EEF">
            <w:pPr>
              <w:pStyle w:val="TableListBullet"/>
              <w:keepNext/>
              <w:numPr>
                <w:ilvl w:val="0"/>
                <w:numId w:val="33"/>
              </w:numPr>
              <w:ind w:left="263" w:hanging="270"/>
              <w:rPr>
                <w:szCs w:val="18"/>
              </w:rPr>
            </w:pPr>
            <w:r w:rsidRPr="00987F3E">
              <w:rPr>
                <w:szCs w:val="18"/>
              </w:rPr>
              <w:t>Examine documentation.</w:t>
            </w:r>
          </w:p>
          <w:p w14:paraId="20709914" w14:textId="77777777" w:rsidR="00194DAA" w:rsidRPr="00987F3E" w:rsidRDefault="00194DAA" w:rsidP="00876EEF">
            <w:pPr>
              <w:pStyle w:val="TableListBullet"/>
              <w:keepNext/>
              <w:numPr>
                <w:ilvl w:val="0"/>
                <w:numId w:val="33"/>
              </w:numPr>
              <w:ind w:left="263" w:hanging="270"/>
              <w:rPr>
                <w:szCs w:val="18"/>
              </w:rPr>
            </w:pPr>
            <w:r w:rsidRPr="00987F3E">
              <w:rPr>
                <w:szCs w:val="18"/>
              </w:rPr>
              <w:t>Interview responsible personnel.</w:t>
            </w:r>
          </w:p>
        </w:tc>
        <w:tc>
          <w:tcPr>
            <w:tcW w:w="267" w:type="pct"/>
            <w:vMerge w:val="restart"/>
            <w:shd w:val="clear" w:color="auto" w:fill="auto"/>
          </w:tcPr>
          <w:p w14:paraId="1AAD674A"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09603F41"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4C674B06"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31B5F7AD"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61C6EF83"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4AC0EB79" w14:textId="77777777" w:rsidTr="00FA500A">
        <w:trPr>
          <w:cantSplit/>
        </w:trPr>
        <w:tc>
          <w:tcPr>
            <w:tcW w:w="363" w:type="pct"/>
            <w:vMerge/>
          </w:tcPr>
          <w:p w14:paraId="4112129E" w14:textId="77777777" w:rsidR="00194DAA" w:rsidRPr="00987F3E" w:rsidRDefault="00194DAA" w:rsidP="00954C5A">
            <w:pPr>
              <w:pStyle w:val="TableText"/>
              <w:keepNext/>
              <w:rPr>
                <w:b/>
                <w:bCs/>
                <w:szCs w:val="18"/>
              </w:rPr>
            </w:pPr>
          </w:p>
        </w:tc>
        <w:tc>
          <w:tcPr>
            <w:tcW w:w="2904" w:type="pct"/>
            <w:gridSpan w:val="2"/>
            <w:tcBorders>
              <w:bottom w:val="nil"/>
            </w:tcBorders>
            <w:shd w:val="clear" w:color="auto" w:fill="DFE3E4"/>
          </w:tcPr>
          <w:p w14:paraId="6D611BCD" w14:textId="77777777" w:rsidR="00194DAA" w:rsidRPr="00987F3E" w:rsidRDefault="00194DAA" w:rsidP="00954C5A">
            <w:pPr>
              <w:pStyle w:val="AppNotes"/>
              <w:rPr>
                <w:szCs w:val="18"/>
              </w:rPr>
            </w:pPr>
            <w:r w:rsidRPr="00987F3E">
              <w:rPr>
                <w:szCs w:val="18"/>
              </w:rPr>
              <w:t>Applicability Notes</w:t>
            </w:r>
          </w:p>
        </w:tc>
        <w:tc>
          <w:tcPr>
            <w:tcW w:w="267" w:type="pct"/>
            <w:vMerge/>
            <w:shd w:val="clear" w:color="auto" w:fill="auto"/>
          </w:tcPr>
          <w:p w14:paraId="41747099" w14:textId="77777777" w:rsidR="00194DAA" w:rsidRPr="00987F3E" w:rsidRDefault="00194DAA" w:rsidP="00954C5A">
            <w:pPr>
              <w:keepNext/>
              <w:spacing w:after="60"/>
              <w:jc w:val="center"/>
              <w:rPr>
                <w:rFonts w:cs="Arial"/>
                <w:sz w:val="18"/>
                <w:szCs w:val="18"/>
              </w:rPr>
            </w:pPr>
          </w:p>
        </w:tc>
        <w:tc>
          <w:tcPr>
            <w:tcW w:w="367" w:type="pct"/>
            <w:vMerge/>
            <w:shd w:val="clear" w:color="auto" w:fill="auto"/>
          </w:tcPr>
          <w:p w14:paraId="2B10716E" w14:textId="77777777" w:rsidR="00194DAA" w:rsidRPr="00987F3E" w:rsidRDefault="00194DAA" w:rsidP="00954C5A">
            <w:pPr>
              <w:keepNext/>
              <w:spacing w:after="60"/>
              <w:jc w:val="center"/>
              <w:rPr>
                <w:rFonts w:cs="Arial"/>
                <w:sz w:val="18"/>
                <w:szCs w:val="18"/>
              </w:rPr>
            </w:pPr>
          </w:p>
        </w:tc>
        <w:tc>
          <w:tcPr>
            <w:tcW w:w="433" w:type="pct"/>
            <w:vMerge/>
            <w:shd w:val="clear" w:color="auto" w:fill="auto"/>
          </w:tcPr>
          <w:p w14:paraId="30DC4641"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0D7FF56C"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1A0EF45A" w14:textId="77777777" w:rsidR="00194DAA" w:rsidRPr="00987F3E" w:rsidRDefault="00194DAA" w:rsidP="00954C5A">
            <w:pPr>
              <w:keepNext/>
              <w:spacing w:after="60"/>
              <w:jc w:val="center"/>
              <w:rPr>
                <w:rFonts w:cs="Arial"/>
                <w:sz w:val="18"/>
                <w:szCs w:val="18"/>
              </w:rPr>
            </w:pPr>
          </w:p>
        </w:tc>
      </w:tr>
      <w:tr w:rsidR="00194DAA" w:rsidRPr="00987F3E" w14:paraId="3CE944B1" w14:textId="77777777" w:rsidTr="00FA500A">
        <w:trPr>
          <w:cantSplit/>
        </w:trPr>
        <w:tc>
          <w:tcPr>
            <w:tcW w:w="363" w:type="pct"/>
            <w:vMerge/>
            <w:tcBorders>
              <w:bottom w:val="single" w:sz="4" w:space="0" w:color="808080"/>
            </w:tcBorders>
          </w:tcPr>
          <w:p w14:paraId="661670EF" w14:textId="77777777" w:rsidR="00194DAA" w:rsidRPr="00987F3E" w:rsidRDefault="00194DAA" w:rsidP="00194DAA">
            <w:pPr>
              <w:pStyle w:val="TableText"/>
              <w:rPr>
                <w:b/>
                <w:bCs/>
                <w:szCs w:val="18"/>
              </w:rPr>
            </w:pPr>
          </w:p>
        </w:tc>
        <w:tc>
          <w:tcPr>
            <w:tcW w:w="2904" w:type="pct"/>
            <w:gridSpan w:val="2"/>
            <w:tcBorders>
              <w:top w:val="nil"/>
              <w:bottom w:val="single" w:sz="4" w:space="0" w:color="808080"/>
            </w:tcBorders>
          </w:tcPr>
          <w:p w14:paraId="05F77F9B" w14:textId="77777777" w:rsidR="00194DAA" w:rsidRPr="00987F3E" w:rsidRDefault="00194DAA"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267" w:type="pct"/>
            <w:vMerge/>
            <w:tcBorders>
              <w:bottom w:val="single" w:sz="4" w:space="0" w:color="808080"/>
            </w:tcBorders>
            <w:shd w:val="clear" w:color="auto" w:fill="auto"/>
          </w:tcPr>
          <w:p w14:paraId="02E71DAD" w14:textId="77777777" w:rsidR="00194DAA" w:rsidRPr="00987F3E" w:rsidRDefault="00194DAA" w:rsidP="00194DAA">
            <w:pPr>
              <w:spacing w:after="60"/>
              <w:jc w:val="center"/>
              <w:rPr>
                <w:rFonts w:cs="Arial"/>
                <w:sz w:val="18"/>
                <w:szCs w:val="18"/>
              </w:rPr>
            </w:pPr>
          </w:p>
        </w:tc>
        <w:tc>
          <w:tcPr>
            <w:tcW w:w="367" w:type="pct"/>
            <w:vMerge/>
            <w:tcBorders>
              <w:bottom w:val="single" w:sz="4" w:space="0" w:color="808080"/>
            </w:tcBorders>
            <w:shd w:val="clear" w:color="auto" w:fill="auto"/>
          </w:tcPr>
          <w:p w14:paraId="776A2A72" w14:textId="77777777" w:rsidR="00194DAA" w:rsidRPr="00987F3E" w:rsidRDefault="00194DAA" w:rsidP="00194DAA">
            <w:pPr>
              <w:spacing w:after="60"/>
              <w:jc w:val="center"/>
              <w:rPr>
                <w:rFonts w:cs="Arial"/>
                <w:sz w:val="18"/>
                <w:szCs w:val="18"/>
              </w:rPr>
            </w:pPr>
          </w:p>
        </w:tc>
        <w:tc>
          <w:tcPr>
            <w:tcW w:w="433" w:type="pct"/>
            <w:vMerge/>
            <w:tcBorders>
              <w:bottom w:val="single" w:sz="4" w:space="0" w:color="808080"/>
            </w:tcBorders>
            <w:shd w:val="clear" w:color="auto" w:fill="auto"/>
          </w:tcPr>
          <w:p w14:paraId="3EEB44E3" w14:textId="77777777" w:rsidR="00194DAA" w:rsidRPr="00987F3E" w:rsidRDefault="00194DAA" w:rsidP="00194DAA">
            <w:pPr>
              <w:spacing w:after="60"/>
              <w:jc w:val="center"/>
              <w:rPr>
                <w:rFonts w:cs="Arial"/>
                <w:sz w:val="18"/>
                <w:szCs w:val="18"/>
              </w:rPr>
            </w:pPr>
          </w:p>
        </w:tc>
        <w:tc>
          <w:tcPr>
            <w:tcW w:w="333" w:type="pct"/>
            <w:vMerge/>
            <w:tcBorders>
              <w:bottom w:val="single" w:sz="4" w:space="0" w:color="808080"/>
            </w:tcBorders>
            <w:shd w:val="clear" w:color="auto" w:fill="auto"/>
          </w:tcPr>
          <w:p w14:paraId="62BE9167" w14:textId="77777777" w:rsidR="00194DAA" w:rsidRPr="00987F3E" w:rsidRDefault="00194DAA" w:rsidP="00194DAA">
            <w:pPr>
              <w:spacing w:after="60"/>
              <w:jc w:val="center"/>
              <w:rPr>
                <w:rFonts w:cs="Arial"/>
                <w:sz w:val="18"/>
                <w:szCs w:val="18"/>
              </w:rPr>
            </w:pPr>
          </w:p>
        </w:tc>
        <w:tc>
          <w:tcPr>
            <w:tcW w:w="333" w:type="pct"/>
            <w:vMerge/>
            <w:tcBorders>
              <w:bottom w:val="single" w:sz="4" w:space="0" w:color="808080"/>
            </w:tcBorders>
            <w:shd w:val="clear" w:color="auto" w:fill="auto"/>
          </w:tcPr>
          <w:p w14:paraId="125E0B6E" w14:textId="77777777" w:rsidR="00194DAA" w:rsidRPr="00987F3E" w:rsidRDefault="00194DAA" w:rsidP="00194DAA">
            <w:pPr>
              <w:spacing w:after="60"/>
              <w:jc w:val="center"/>
              <w:rPr>
                <w:rFonts w:cs="Arial"/>
                <w:sz w:val="18"/>
                <w:szCs w:val="18"/>
              </w:rPr>
            </w:pPr>
          </w:p>
        </w:tc>
      </w:tr>
      <w:tr w:rsidR="00194DAA" w:rsidRPr="00987F3E" w14:paraId="44B0E51C" w14:textId="77777777" w:rsidTr="00FA500A">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194DAA" w:rsidRPr="00987F3E" w:rsidRDefault="00194DAA" w:rsidP="00194DAA">
            <w:pPr>
              <w:pStyle w:val="TableText"/>
              <w:rPr>
                <w:b/>
                <w:bCs/>
                <w:szCs w:val="18"/>
              </w:rPr>
            </w:pPr>
            <w:r w:rsidRPr="00987F3E">
              <w:rPr>
                <w:b/>
                <w:bCs/>
                <w:szCs w:val="18"/>
              </w:rPr>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194DAA" w:rsidRPr="00987F3E" w:rsidRDefault="00194DAA"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00"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194DAA" w:rsidRPr="00987F3E" w:rsidRDefault="00194DAA" w:rsidP="00876EEF">
            <w:pPr>
              <w:pStyle w:val="TableListBullet"/>
              <w:numPr>
                <w:ilvl w:val="0"/>
                <w:numId w:val="33"/>
              </w:numPr>
              <w:ind w:left="263" w:hanging="270"/>
              <w:rPr>
                <w:szCs w:val="18"/>
              </w:rPr>
            </w:pPr>
            <w:r w:rsidRPr="00987F3E">
              <w:rPr>
                <w:szCs w:val="18"/>
              </w:rPr>
              <w:t>Examine policies and procedures.</w:t>
            </w:r>
          </w:p>
          <w:p w14:paraId="62FC24BA" w14:textId="77777777" w:rsidR="00194DAA" w:rsidRPr="00987F3E" w:rsidRDefault="00194DAA" w:rsidP="00876EEF">
            <w:pPr>
              <w:pStyle w:val="TableListBullet"/>
              <w:numPr>
                <w:ilvl w:val="0"/>
                <w:numId w:val="33"/>
              </w:numPr>
              <w:ind w:left="263" w:hanging="270"/>
              <w:rPr>
                <w:szCs w:val="18"/>
              </w:rPr>
            </w:pPr>
            <w:r w:rsidRPr="00987F3E">
              <w:rPr>
                <w:szCs w:val="18"/>
              </w:rPr>
              <w:t>Examine documentation.</w:t>
            </w:r>
          </w:p>
          <w:p w14:paraId="7E19D1E7" w14:textId="77777777" w:rsidR="00194DAA" w:rsidRPr="00987F3E" w:rsidRDefault="00194DAA" w:rsidP="00876EEF">
            <w:pPr>
              <w:pStyle w:val="TableListBullet"/>
              <w:numPr>
                <w:ilvl w:val="0"/>
                <w:numId w:val="33"/>
              </w:numPr>
              <w:ind w:left="263" w:hanging="270"/>
              <w:rPr>
                <w:szCs w:val="18"/>
              </w:rPr>
            </w:pPr>
            <w:r w:rsidRPr="00987F3E">
              <w:rPr>
                <w:szCs w:val="18"/>
              </w:rPr>
              <w:t>Interview responsible personnel.</w:t>
            </w:r>
          </w:p>
        </w:tc>
        <w:tc>
          <w:tcPr>
            <w:tcW w:w="2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9BD28E"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8"/>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lastRenderedPageBreak/>
              <w:t xml:space="preserve">12.10 </w:t>
            </w:r>
            <w:r w:rsidRPr="00987F3E">
              <w:rPr>
                <w:rFonts w:cs="Arial"/>
                <w:sz w:val="18"/>
                <w:szCs w:val="18"/>
              </w:rPr>
              <w:t>Suspected and confirmed security incidents that could impact the CDE are responded to immediately.</w:t>
            </w:r>
          </w:p>
        </w:tc>
      </w:tr>
      <w:tr w:rsidR="00194DAA" w:rsidRPr="00987F3E" w14:paraId="5603C812" w14:textId="77777777" w:rsidTr="00821654">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194DAA" w:rsidRPr="00987F3E" w:rsidRDefault="00194DAA"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194DAA" w:rsidRPr="00987F3E" w:rsidRDefault="00194DAA"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194DAA" w:rsidRPr="00987F3E" w:rsidRDefault="00194DAA" w:rsidP="00876EEF">
            <w:pPr>
              <w:pStyle w:val="TableListBullet"/>
              <w:numPr>
                <w:ilvl w:val="0"/>
                <w:numId w:val="33"/>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194DAA" w:rsidRPr="00987F3E" w:rsidRDefault="00194DAA" w:rsidP="00876EEF">
            <w:pPr>
              <w:pStyle w:val="TableListBullet"/>
              <w:numPr>
                <w:ilvl w:val="0"/>
                <w:numId w:val="33"/>
              </w:numPr>
              <w:ind w:left="263" w:hanging="270"/>
              <w:rPr>
                <w:szCs w:val="18"/>
              </w:rPr>
            </w:pPr>
            <w:r w:rsidRPr="00987F3E">
              <w:rPr>
                <w:szCs w:val="18"/>
              </w:rPr>
              <w:t>Incident response procedures with specific containment and mitigation activities for different types of incidents.</w:t>
            </w:r>
          </w:p>
          <w:p w14:paraId="76629D4F" w14:textId="77777777" w:rsidR="00194DAA" w:rsidRPr="00987F3E" w:rsidRDefault="00194DAA" w:rsidP="00876EEF">
            <w:pPr>
              <w:pStyle w:val="TableListBullet"/>
              <w:numPr>
                <w:ilvl w:val="0"/>
                <w:numId w:val="33"/>
              </w:numPr>
              <w:ind w:left="263" w:hanging="270"/>
              <w:rPr>
                <w:szCs w:val="18"/>
              </w:rPr>
            </w:pPr>
            <w:r w:rsidRPr="00987F3E">
              <w:rPr>
                <w:szCs w:val="18"/>
              </w:rPr>
              <w:t>Business recovery and continuity procedures.</w:t>
            </w:r>
          </w:p>
          <w:p w14:paraId="4039D629" w14:textId="77777777" w:rsidR="00194DAA" w:rsidRPr="00987F3E" w:rsidRDefault="00194DAA" w:rsidP="00876EEF">
            <w:pPr>
              <w:pStyle w:val="TableListBullet"/>
              <w:numPr>
                <w:ilvl w:val="0"/>
                <w:numId w:val="33"/>
              </w:numPr>
              <w:ind w:left="263" w:hanging="270"/>
              <w:rPr>
                <w:szCs w:val="18"/>
              </w:rPr>
            </w:pPr>
            <w:r w:rsidRPr="00987F3E">
              <w:rPr>
                <w:szCs w:val="18"/>
              </w:rPr>
              <w:t>Data backup processes.</w:t>
            </w:r>
          </w:p>
          <w:p w14:paraId="05D9C37B" w14:textId="77777777" w:rsidR="00194DAA" w:rsidRPr="00987F3E" w:rsidRDefault="00194DAA" w:rsidP="00876EEF">
            <w:pPr>
              <w:pStyle w:val="TableListBullet"/>
              <w:numPr>
                <w:ilvl w:val="0"/>
                <w:numId w:val="33"/>
              </w:numPr>
              <w:ind w:left="263" w:hanging="270"/>
              <w:rPr>
                <w:szCs w:val="18"/>
              </w:rPr>
            </w:pPr>
            <w:r w:rsidRPr="00987F3E">
              <w:rPr>
                <w:szCs w:val="18"/>
              </w:rPr>
              <w:t>Analysis of legal requirements for reporting compromises.</w:t>
            </w:r>
          </w:p>
          <w:p w14:paraId="0E2CFE55" w14:textId="77777777" w:rsidR="00194DAA" w:rsidRPr="00987F3E" w:rsidRDefault="00194DAA" w:rsidP="00876EEF">
            <w:pPr>
              <w:pStyle w:val="TableListBullet"/>
              <w:numPr>
                <w:ilvl w:val="0"/>
                <w:numId w:val="33"/>
              </w:numPr>
              <w:ind w:left="263" w:hanging="270"/>
              <w:rPr>
                <w:szCs w:val="18"/>
              </w:rPr>
            </w:pPr>
            <w:r w:rsidRPr="00987F3E">
              <w:rPr>
                <w:szCs w:val="18"/>
              </w:rPr>
              <w:t>Coverage and responses of all critical system components.</w:t>
            </w:r>
          </w:p>
          <w:p w14:paraId="6F25C2A4" w14:textId="77777777" w:rsidR="00194DAA" w:rsidRPr="00987F3E" w:rsidRDefault="00194DAA" w:rsidP="00876EEF">
            <w:pPr>
              <w:pStyle w:val="TableListBullet"/>
              <w:numPr>
                <w:ilvl w:val="0"/>
                <w:numId w:val="33"/>
              </w:numPr>
              <w:ind w:left="263" w:hanging="270"/>
              <w:rPr>
                <w:szCs w:val="18"/>
              </w:rPr>
            </w:pPr>
            <w:r w:rsidRPr="00987F3E">
              <w:rPr>
                <w:szCs w:val="18"/>
              </w:rPr>
              <w:t>Reference or inclusion of incident response procedures from the payment brands.</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194DAA" w:rsidRPr="00987F3E" w:rsidRDefault="00194DAA" w:rsidP="00876EEF">
            <w:pPr>
              <w:pStyle w:val="TableListBullet"/>
              <w:numPr>
                <w:ilvl w:val="0"/>
                <w:numId w:val="33"/>
              </w:numPr>
              <w:ind w:left="263" w:hanging="270"/>
              <w:rPr>
                <w:szCs w:val="18"/>
              </w:rPr>
            </w:pPr>
            <w:r w:rsidRPr="00987F3E">
              <w:rPr>
                <w:szCs w:val="18"/>
              </w:rPr>
              <w:t>Examine the incident response plan.</w:t>
            </w:r>
          </w:p>
          <w:p w14:paraId="6C12BF8A" w14:textId="77777777" w:rsidR="00194DAA" w:rsidRPr="00987F3E" w:rsidRDefault="00194DAA" w:rsidP="00876EEF">
            <w:pPr>
              <w:pStyle w:val="TableListBullet"/>
              <w:numPr>
                <w:ilvl w:val="0"/>
                <w:numId w:val="33"/>
              </w:numPr>
              <w:ind w:left="263" w:hanging="270"/>
              <w:rPr>
                <w:szCs w:val="18"/>
              </w:rPr>
            </w:pPr>
            <w:r w:rsidRPr="00987F3E">
              <w:rPr>
                <w:szCs w:val="18"/>
              </w:rPr>
              <w:t>Interview personnel.</w:t>
            </w:r>
          </w:p>
          <w:p w14:paraId="264B0460" w14:textId="77777777" w:rsidR="00194DAA" w:rsidRPr="00987F3E" w:rsidRDefault="00194DAA" w:rsidP="00876EEF">
            <w:pPr>
              <w:pStyle w:val="TableListBullet"/>
              <w:numPr>
                <w:ilvl w:val="0"/>
                <w:numId w:val="33"/>
              </w:numPr>
              <w:ind w:left="263" w:hanging="270"/>
              <w:rPr>
                <w:szCs w:val="18"/>
              </w:rPr>
            </w:pPr>
            <w:r w:rsidRPr="00987F3E">
              <w:rPr>
                <w:szCs w:val="18"/>
              </w:rPr>
              <w:t>Examine documentation from previously reported incident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0C62FC"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shd w:val="clear" w:color="auto" w:fill="auto"/>
          </w:tcPr>
          <w:p w14:paraId="54B244BC"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8"/>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4C7EE65D"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529D9C80" w14:textId="3BEB511F" w:rsidR="000A5F0C" w:rsidRDefault="000A5F0C" w:rsidP="000A5F0C"/>
    <w:p w14:paraId="4D93F77D" w14:textId="77777777" w:rsidR="000A5F0C" w:rsidRDefault="000A5F0C">
      <w:pPr>
        <w:spacing w:before="0" w:after="0" w:line="240" w:lineRule="auto"/>
      </w:pPr>
      <w:r>
        <w:br w:type="page"/>
      </w:r>
    </w:p>
    <w:p w14:paraId="442EE6BA" w14:textId="5A096505" w:rsidR="000A5F0C" w:rsidRPr="00EE2DD7" w:rsidRDefault="000A5F0C" w:rsidP="00D01B66">
      <w:pPr>
        <w:pStyle w:val="Heading3"/>
      </w:pPr>
      <w:bookmarkStart w:id="91" w:name="_Toc100754544"/>
      <w:r>
        <w:lastRenderedPageBreak/>
        <w:t>Appendix A:</w:t>
      </w:r>
      <w:r>
        <w:tab/>
      </w:r>
      <w:r w:rsidRPr="00201091">
        <w:t xml:space="preserve">Additional </w:t>
      </w:r>
      <w:r w:rsidRPr="000A5F0C">
        <w:t>PCI</w:t>
      </w:r>
      <w:r w:rsidRPr="00201091">
        <w:t xml:space="preserve"> DSS Requirements</w:t>
      </w:r>
      <w:bookmarkEnd w:id="91"/>
      <w:r w:rsidRPr="00201091">
        <w:t xml:space="preserve"> </w:t>
      </w:r>
      <w:bookmarkStart w:id="92" w:name="_Toc100754545"/>
      <w:r w:rsidRPr="00EE2DD7">
        <w:t>Appendix A1:</w:t>
      </w:r>
      <w:r>
        <w:t xml:space="preserve"> </w:t>
      </w:r>
      <w:r>
        <w:tab/>
      </w:r>
      <w:r w:rsidRPr="00EE2DD7">
        <w:t xml:space="preserve">Additional PCI DSS Requirements for </w:t>
      </w:r>
      <w:r>
        <w:t>Multi-Tenant Service</w:t>
      </w:r>
      <w:r w:rsidRPr="00EE2DD7">
        <w:t xml:space="preserve"> Providers</w:t>
      </w:r>
      <w:bookmarkEnd w:id="92"/>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D01B66">
      <w:pPr>
        <w:pStyle w:val="Heading3"/>
      </w:pPr>
      <w:bookmarkStart w:id="93" w:name="_Toc100754546"/>
      <w:r w:rsidRPr="00EE2DD7">
        <w:t xml:space="preserve">Appendix A2: </w:t>
      </w:r>
      <w:r>
        <w:tab/>
      </w:r>
      <w:r w:rsidRPr="00EE2DD7">
        <w:t>Additional PCI DSS Requirements for Entities using SSL/early TLS</w:t>
      </w:r>
      <w:r w:rsidRPr="00752A74">
        <w:t xml:space="preserve"> for Card-Present POS POI </w:t>
      </w:r>
      <w:r>
        <w:t>Terminal Connections</w:t>
      </w:r>
      <w:bookmarkEnd w:id="93"/>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D01B66">
      <w:pPr>
        <w:pStyle w:val="Heading3"/>
      </w:pPr>
      <w:bookmarkStart w:id="94" w:name="_Toc100754547"/>
      <w:r w:rsidRPr="00EE2DD7">
        <w:t xml:space="preserve">Appendix A3: </w:t>
      </w:r>
      <w:r>
        <w:tab/>
      </w:r>
      <w:r w:rsidRPr="002C6AC9">
        <w:t>Designated Entities Supplemental Validation (</w:t>
      </w:r>
      <w:r w:rsidRPr="00EE2DD7">
        <w:t>DESV)</w:t>
      </w:r>
      <w:bookmarkEnd w:id="94"/>
    </w:p>
    <w:p w14:paraId="2B54CA6F" w14:textId="1B7BDA58" w:rsidR="000A5F0C" w:rsidRDefault="000A5F0C" w:rsidP="00BA09ED">
      <w:pPr>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0"/>
          <w:footerReference w:type="default" r:id="rId21"/>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Heading2"/>
      </w:pPr>
      <w:bookmarkStart w:id="95" w:name="_Toc275753541"/>
      <w:bookmarkStart w:id="96" w:name="_Toc377997588"/>
      <w:bookmarkStart w:id="97" w:name="_Toc96773065"/>
      <w:bookmarkStart w:id="98" w:name="_Toc100754548"/>
      <w:bookmarkEnd w:id="43"/>
      <w:bookmarkEnd w:id="55"/>
      <w:r w:rsidRPr="00764864">
        <w:lastRenderedPageBreak/>
        <w:t>Appendix B:</w:t>
      </w:r>
      <w:r>
        <w:tab/>
      </w:r>
      <w:r w:rsidRPr="00764864">
        <w:t>Compensating Controls Worksheet</w:t>
      </w:r>
      <w:bookmarkEnd w:id="95"/>
      <w:bookmarkEnd w:id="96"/>
      <w:bookmarkEnd w:id="97"/>
      <w:bookmarkEnd w:id="98"/>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876EEF">
            <w:pPr>
              <w:numPr>
                <w:ilvl w:val="0"/>
                <w:numId w:val="16"/>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876EEF">
            <w:pPr>
              <w:numPr>
                <w:ilvl w:val="0"/>
                <w:numId w:val="16"/>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876EEF">
            <w:pPr>
              <w:numPr>
                <w:ilvl w:val="0"/>
                <w:numId w:val="16"/>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876EEF">
            <w:pPr>
              <w:numPr>
                <w:ilvl w:val="0"/>
                <w:numId w:val="16"/>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876EEF">
            <w:pPr>
              <w:numPr>
                <w:ilvl w:val="0"/>
                <w:numId w:val="16"/>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876EEF">
            <w:pPr>
              <w:numPr>
                <w:ilvl w:val="0"/>
                <w:numId w:val="16"/>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876EEF">
            <w:pPr>
              <w:numPr>
                <w:ilvl w:val="0"/>
                <w:numId w:val="16"/>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675D811D" w14:textId="32786EAC" w:rsidR="000A5F0C" w:rsidRPr="00764864" w:rsidRDefault="000A5F0C" w:rsidP="002677AE">
      <w:pPr>
        <w:pStyle w:val="Heading2"/>
        <w:ind w:left="1620" w:hanging="1620"/>
      </w:pPr>
      <w:r w:rsidRPr="00764864">
        <w:rPr>
          <w:szCs w:val="22"/>
        </w:rPr>
        <w:br w:type="page"/>
      </w:r>
      <w:bookmarkStart w:id="99" w:name="_Toc96773067"/>
      <w:bookmarkStart w:id="100" w:name="_Toc100754549"/>
      <w:bookmarkStart w:id="101" w:name="_Toc377997591"/>
      <w:r w:rsidRPr="00764864">
        <w:lastRenderedPageBreak/>
        <w:t xml:space="preserve">Appendix </w:t>
      </w:r>
      <w:r w:rsidR="00B11FAA">
        <w:t>C</w:t>
      </w:r>
      <w:r w:rsidRPr="00764864">
        <w:t>:</w:t>
      </w:r>
      <w:r>
        <w:tab/>
      </w:r>
      <w:r w:rsidRPr="00A935AA">
        <w:t>Explanation</w:t>
      </w:r>
      <w:r w:rsidRPr="00764864">
        <w:t xml:space="preserve"> of Requirements </w:t>
      </w:r>
      <w:r w:rsidR="00246954">
        <w:t xml:space="preserve">Noted </w:t>
      </w:r>
      <w:r>
        <w:t>as In Place with Remediation</w:t>
      </w:r>
      <w:bookmarkEnd w:id="99"/>
      <w:bookmarkEnd w:id="100"/>
    </w:p>
    <w:p w14:paraId="092F1EBD" w14:textId="0680D839" w:rsidR="000A5F0C" w:rsidRPr="00D918B1" w:rsidRDefault="00B35B51" w:rsidP="005E04AC">
      <w:pPr>
        <w:spacing w:before="120" w:after="240"/>
        <w:rPr>
          <w:i/>
        </w:rPr>
      </w:pPr>
      <w:r>
        <w:rPr>
          <w:i/>
        </w:rPr>
        <w:t xml:space="preserve">This </w:t>
      </w:r>
      <w:r w:rsidR="00DC17F0">
        <w:rPr>
          <w:i/>
        </w:rPr>
        <w:t>A</w:t>
      </w:r>
      <w:r>
        <w:rPr>
          <w:i/>
        </w:rPr>
        <w:t>ppendix must be com</w:t>
      </w:r>
      <w:r w:rsidR="008B32C4">
        <w:rPr>
          <w:i/>
        </w:rPr>
        <w:t xml:space="preserve">pleted for </w:t>
      </w:r>
      <w:r w:rsidR="00B11FAA">
        <w:rPr>
          <w:i/>
        </w:rPr>
        <w:t xml:space="preserve">each </w:t>
      </w:r>
      <w:r w:rsidR="00D62197">
        <w:rPr>
          <w:i/>
        </w:rPr>
        <w:t>requirement</w:t>
      </w:r>
      <w:r w:rsidR="00B11FAA">
        <w:rPr>
          <w:i/>
        </w:rPr>
        <w:t xml:space="preserve"> where </w:t>
      </w:r>
      <w:r w:rsidR="000A5F0C" w:rsidRPr="00D918B1">
        <w:rPr>
          <w:i/>
        </w:rPr>
        <w:t>In Place with Remediation was selected</w:t>
      </w:r>
      <w:r w:rsidR="000A5F0C" w:rsidRPr="00D918B1">
        <w:rPr>
          <w:rFonts w:cs="Arial"/>
          <w:i/>
          <w:szCs w:val="20"/>
        </w:rPr>
        <w:t>.</w:t>
      </w:r>
    </w:p>
    <w:tbl>
      <w:tblPr>
        <w:tblW w:w="9535"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0A5F0C" w:rsidRPr="00482DA9" w14:paraId="725AC1AF" w14:textId="77777777" w:rsidTr="005E04AC">
        <w:trPr>
          <w:tblHeader/>
          <w:jc w:val="center"/>
        </w:trPr>
        <w:tc>
          <w:tcPr>
            <w:tcW w:w="1680" w:type="dxa"/>
            <w:tcBorders>
              <w:right w:val="single" w:sz="2" w:space="0" w:color="FFFFFF" w:themeColor="background1"/>
            </w:tcBorders>
            <w:shd w:val="clear" w:color="auto" w:fill="006A72"/>
            <w:vAlign w:val="center"/>
          </w:tcPr>
          <w:p w14:paraId="6FBAF87F" w14:textId="77777777" w:rsidR="000A5F0C" w:rsidRPr="00482DA9" w:rsidRDefault="000A5F0C" w:rsidP="005E04AC">
            <w:pPr>
              <w:spacing w:after="60"/>
              <w:jc w:val="center"/>
              <w:rPr>
                <w:b/>
                <w:color w:val="FFFFFF" w:themeColor="background1"/>
                <w:sz w:val="19"/>
                <w:szCs w:val="19"/>
              </w:rPr>
            </w:pPr>
            <w:r w:rsidRPr="00482DA9">
              <w:rPr>
                <w:b/>
                <w:color w:val="FFFFFF" w:themeColor="background1"/>
                <w:sz w:val="19"/>
                <w:szCs w:val="19"/>
              </w:rPr>
              <w:t>Requirement</w:t>
            </w:r>
          </w:p>
        </w:tc>
        <w:tc>
          <w:tcPr>
            <w:tcW w:w="3611" w:type="dxa"/>
            <w:tcBorders>
              <w:left w:val="single" w:sz="2" w:space="0" w:color="FFFFFF" w:themeColor="background1"/>
              <w:right w:val="single" w:sz="2" w:space="0" w:color="FFFFFF" w:themeColor="background1"/>
            </w:tcBorders>
            <w:shd w:val="clear" w:color="auto" w:fill="006A72"/>
            <w:vAlign w:val="center"/>
          </w:tcPr>
          <w:p w14:paraId="72DC170C" w14:textId="17F3AE65" w:rsidR="000A5F0C" w:rsidRPr="00482DA9" w:rsidRDefault="000A5F0C" w:rsidP="005E04AC">
            <w:pPr>
              <w:spacing w:after="60"/>
              <w:jc w:val="center"/>
              <w:rPr>
                <w:b/>
                <w:color w:val="FFFFFF" w:themeColor="background1"/>
                <w:sz w:val="19"/>
                <w:szCs w:val="19"/>
              </w:rPr>
            </w:pPr>
            <w:r w:rsidRPr="00482DA9">
              <w:rPr>
                <w:b/>
                <w:color w:val="FFFFFF" w:themeColor="background1"/>
                <w:sz w:val="19"/>
                <w:szCs w:val="19"/>
              </w:rPr>
              <w:t xml:space="preserve">Describe </w:t>
            </w:r>
            <w:r w:rsidR="00960478">
              <w:rPr>
                <w:b/>
                <w:color w:val="FFFFFF" w:themeColor="background1"/>
                <w:sz w:val="19"/>
                <w:szCs w:val="19"/>
              </w:rPr>
              <w:t>why</w:t>
            </w:r>
            <w:r w:rsidRPr="00482DA9">
              <w:rPr>
                <w:b/>
                <w:color w:val="FFFFFF" w:themeColor="background1"/>
                <w:sz w:val="19"/>
                <w:szCs w:val="19"/>
              </w:rPr>
              <w:t xml:space="preserve"> the requirement was </w:t>
            </w:r>
            <w:r>
              <w:rPr>
                <w:b/>
                <w:color w:val="FFFFFF" w:themeColor="background1"/>
                <w:sz w:val="19"/>
                <w:szCs w:val="19"/>
              </w:rPr>
              <w:t xml:space="preserve">initially </w:t>
            </w:r>
            <w:r w:rsidRPr="00482DA9">
              <w:rPr>
                <w:b/>
                <w:color w:val="FFFFFF" w:themeColor="background1"/>
                <w:sz w:val="19"/>
                <w:szCs w:val="19"/>
              </w:rPr>
              <w:t xml:space="preserve">not </w:t>
            </w:r>
            <w:r>
              <w:rPr>
                <w:b/>
                <w:color w:val="FFFFFF" w:themeColor="background1"/>
                <w:sz w:val="19"/>
                <w:szCs w:val="19"/>
              </w:rPr>
              <w:t>in place</w:t>
            </w:r>
          </w:p>
        </w:tc>
        <w:tc>
          <w:tcPr>
            <w:tcW w:w="4244" w:type="dxa"/>
            <w:tcBorders>
              <w:left w:val="single" w:sz="2" w:space="0" w:color="FFFFFF" w:themeColor="background1"/>
            </w:tcBorders>
            <w:shd w:val="clear" w:color="auto" w:fill="006A72"/>
            <w:vAlign w:val="center"/>
          </w:tcPr>
          <w:p w14:paraId="006D0B65" w14:textId="1D254626" w:rsidR="000A5F0C" w:rsidRPr="00482DA9" w:rsidRDefault="000A5F0C" w:rsidP="005E04AC">
            <w:pPr>
              <w:spacing w:after="60"/>
              <w:jc w:val="center"/>
              <w:rPr>
                <w:b/>
                <w:color w:val="FFFFFF" w:themeColor="background1"/>
                <w:sz w:val="19"/>
                <w:szCs w:val="19"/>
              </w:rPr>
            </w:pPr>
            <w:r w:rsidRPr="001A216C">
              <w:rPr>
                <w:b/>
                <w:color w:val="FFFFFF" w:themeColor="background1"/>
                <w:sz w:val="19"/>
                <w:szCs w:val="19"/>
              </w:rPr>
              <w:t xml:space="preserve">Describe </w:t>
            </w:r>
            <w:r w:rsidR="00F32460">
              <w:rPr>
                <w:b/>
                <w:color w:val="FFFFFF" w:themeColor="background1"/>
                <w:sz w:val="19"/>
                <w:szCs w:val="19"/>
              </w:rPr>
              <w:t xml:space="preserve">1) how testing and evidence demonstrates that the control failure was addressed and 2) what has been implemented to prevent </w:t>
            </w:r>
            <w:r w:rsidR="00F32460" w:rsidRPr="00933AD4">
              <w:rPr>
                <w:b/>
                <w:color w:val="FFFFFF" w:themeColor="background1"/>
                <w:sz w:val="19"/>
                <w:szCs w:val="19"/>
              </w:rPr>
              <w:t>re-occurrence of the control failure</w:t>
            </w:r>
          </w:p>
        </w:tc>
      </w:tr>
      <w:tr w:rsidR="000A5F0C" w:rsidRPr="00764864" w14:paraId="11182A9B" w14:textId="77777777" w:rsidTr="005E04AC">
        <w:trPr>
          <w:jc w:val="center"/>
        </w:trPr>
        <w:tc>
          <w:tcPr>
            <w:tcW w:w="9535" w:type="dxa"/>
            <w:gridSpan w:val="3"/>
            <w:shd w:val="clear" w:color="auto" w:fill="CBD4D5"/>
          </w:tcPr>
          <w:p w14:paraId="1EC545EC" w14:textId="3A00ED82" w:rsidR="000A5F0C" w:rsidRPr="00764864" w:rsidRDefault="000A5F0C" w:rsidP="003A3003">
            <w:pPr>
              <w:spacing w:after="60"/>
              <w:rPr>
                <w:i/>
              </w:rPr>
            </w:pPr>
            <w:r w:rsidRPr="00764864">
              <w:rPr>
                <w:i/>
                <w:sz w:val="18"/>
                <w:szCs w:val="18"/>
              </w:rPr>
              <w:t>Example:</w:t>
            </w:r>
          </w:p>
        </w:tc>
      </w:tr>
      <w:tr w:rsidR="000A5F0C" w:rsidRPr="00764864" w14:paraId="22EA301D" w14:textId="77777777" w:rsidTr="005E04AC">
        <w:trPr>
          <w:jc w:val="center"/>
        </w:trPr>
        <w:tc>
          <w:tcPr>
            <w:tcW w:w="1680" w:type="dxa"/>
            <w:shd w:val="clear" w:color="auto" w:fill="E2E7E6"/>
          </w:tcPr>
          <w:p w14:paraId="672734CD" w14:textId="77777777" w:rsidR="000A5F0C" w:rsidRPr="00764864" w:rsidRDefault="000A5F0C" w:rsidP="003A3003">
            <w:pPr>
              <w:tabs>
                <w:tab w:val="left" w:pos="1671"/>
              </w:tabs>
              <w:spacing w:after="60"/>
              <w:ind w:left="23"/>
              <w:rPr>
                <w:sz w:val="18"/>
                <w:szCs w:val="18"/>
              </w:rPr>
            </w:pPr>
            <w:r w:rsidRPr="00764864">
              <w:rPr>
                <w:i/>
                <w:sz w:val="18"/>
                <w:szCs w:val="18"/>
              </w:rPr>
              <w:t xml:space="preserve">Requirement </w:t>
            </w:r>
            <w:r>
              <w:rPr>
                <w:i/>
                <w:sz w:val="18"/>
                <w:szCs w:val="18"/>
              </w:rPr>
              <w:t>5.3.2</w:t>
            </w:r>
          </w:p>
        </w:tc>
        <w:tc>
          <w:tcPr>
            <w:tcW w:w="3611" w:type="dxa"/>
            <w:shd w:val="clear" w:color="auto" w:fill="E2E7E6"/>
          </w:tcPr>
          <w:p w14:paraId="66219B06" w14:textId="77777777" w:rsidR="000A5F0C" w:rsidRPr="00336F08" w:rsidRDefault="000A5F0C" w:rsidP="003A3003">
            <w:pPr>
              <w:spacing w:after="60"/>
              <w:ind w:left="5"/>
              <w:rPr>
                <w:i/>
                <w:sz w:val="18"/>
                <w:szCs w:val="18"/>
              </w:rPr>
            </w:pPr>
            <w:r w:rsidRPr="00336F08">
              <w:rPr>
                <w:i/>
                <w:sz w:val="18"/>
                <w:szCs w:val="18"/>
              </w:rPr>
              <w:t>The anti-malware solution stopped performing automatic scanning.</w:t>
            </w:r>
          </w:p>
        </w:tc>
        <w:tc>
          <w:tcPr>
            <w:tcW w:w="4244" w:type="dxa"/>
            <w:shd w:val="clear" w:color="auto" w:fill="E2E7E6"/>
          </w:tcPr>
          <w:p w14:paraId="32452D5E" w14:textId="77777777" w:rsidR="000A5F0C" w:rsidRPr="00764864" w:rsidRDefault="000A5F0C" w:rsidP="003A3003">
            <w:pPr>
              <w:spacing w:after="60"/>
              <w:ind w:left="100"/>
              <w:rPr>
                <w:i/>
                <w:sz w:val="18"/>
                <w:szCs w:val="18"/>
              </w:rPr>
            </w:pPr>
            <w:r>
              <w:rPr>
                <w:i/>
                <w:sz w:val="18"/>
                <w:szCs w:val="18"/>
              </w:rPr>
              <w:t xml:space="preserve">Entity identified why the automatic scanning stopped. Process was implemented to rectify previous failure and an alert was added to notify admin of any future failures. </w:t>
            </w:r>
          </w:p>
        </w:tc>
      </w:tr>
      <w:tr w:rsidR="000A5F0C" w:rsidRPr="00764864" w14:paraId="228061BF" w14:textId="77777777" w:rsidTr="005E04AC">
        <w:trPr>
          <w:jc w:val="center"/>
        </w:trPr>
        <w:tc>
          <w:tcPr>
            <w:tcW w:w="1680" w:type="dxa"/>
            <w:shd w:val="clear" w:color="auto" w:fill="auto"/>
          </w:tcPr>
          <w:p w14:paraId="0D448E86"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1A1C50D2"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4B554D39"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7B731EA8" w14:textId="77777777" w:rsidTr="005E04AC">
        <w:trPr>
          <w:jc w:val="center"/>
        </w:trPr>
        <w:tc>
          <w:tcPr>
            <w:tcW w:w="1680" w:type="dxa"/>
            <w:shd w:val="clear" w:color="auto" w:fill="auto"/>
          </w:tcPr>
          <w:p w14:paraId="32328E4A"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588985AC"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2ED9FAB1"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1A3ED215" w14:textId="77777777" w:rsidTr="005E04AC">
        <w:trPr>
          <w:jc w:val="center"/>
        </w:trPr>
        <w:tc>
          <w:tcPr>
            <w:tcW w:w="1680" w:type="dxa"/>
            <w:shd w:val="clear" w:color="auto" w:fill="auto"/>
          </w:tcPr>
          <w:p w14:paraId="0A6C0261"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6CA3F3B7"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68C9A153"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5364589F" w14:textId="77777777" w:rsidTr="005E04AC">
        <w:trPr>
          <w:jc w:val="center"/>
        </w:trPr>
        <w:tc>
          <w:tcPr>
            <w:tcW w:w="1680" w:type="dxa"/>
            <w:shd w:val="clear" w:color="auto" w:fill="auto"/>
          </w:tcPr>
          <w:p w14:paraId="770E3CCD"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783F881E"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3855ECA5"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3C762E85" w14:textId="77777777" w:rsidTr="005E04AC">
        <w:trPr>
          <w:jc w:val="center"/>
        </w:trPr>
        <w:tc>
          <w:tcPr>
            <w:tcW w:w="1680" w:type="dxa"/>
            <w:shd w:val="clear" w:color="auto" w:fill="auto"/>
          </w:tcPr>
          <w:p w14:paraId="4BA8AE11"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212AA801"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7C7C026E"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3617ED8E" w14:textId="77777777" w:rsidTr="005E04AC">
        <w:trPr>
          <w:jc w:val="center"/>
        </w:trPr>
        <w:tc>
          <w:tcPr>
            <w:tcW w:w="1680" w:type="dxa"/>
            <w:shd w:val="clear" w:color="auto" w:fill="auto"/>
          </w:tcPr>
          <w:p w14:paraId="1CE38833"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5FECC4DF"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19498FA2"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32BC6276" w14:textId="77777777" w:rsidTr="005E04AC">
        <w:trPr>
          <w:jc w:val="center"/>
        </w:trPr>
        <w:tc>
          <w:tcPr>
            <w:tcW w:w="1680" w:type="dxa"/>
            <w:shd w:val="clear" w:color="auto" w:fill="auto"/>
          </w:tcPr>
          <w:p w14:paraId="4F0120CD"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7954257F"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2C2F6EDA"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21417D64" w14:textId="77777777" w:rsidTr="005E04AC">
        <w:trPr>
          <w:jc w:val="center"/>
        </w:trPr>
        <w:tc>
          <w:tcPr>
            <w:tcW w:w="1680" w:type="dxa"/>
            <w:shd w:val="clear" w:color="auto" w:fill="auto"/>
          </w:tcPr>
          <w:p w14:paraId="001A045D"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01261FCF"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2E9EE845"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3DEEFFF9" w14:textId="77777777" w:rsidTr="005E04AC">
        <w:trPr>
          <w:jc w:val="center"/>
        </w:trPr>
        <w:tc>
          <w:tcPr>
            <w:tcW w:w="1680" w:type="dxa"/>
            <w:shd w:val="clear" w:color="auto" w:fill="auto"/>
          </w:tcPr>
          <w:p w14:paraId="687427B6"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4B246EC6"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4FBA6CDB"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7D4D3400" w14:textId="77777777" w:rsidTr="005E04AC">
        <w:trPr>
          <w:jc w:val="center"/>
        </w:trPr>
        <w:tc>
          <w:tcPr>
            <w:tcW w:w="1680" w:type="dxa"/>
            <w:shd w:val="clear" w:color="auto" w:fill="auto"/>
          </w:tcPr>
          <w:p w14:paraId="14DEDB50"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44903619"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6B783319"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6997835A" w14:textId="77777777" w:rsidTr="005E04AC">
        <w:trPr>
          <w:jc w:val="center"/>
        </w:trPr>
        <w:tc>
          <w:tcPr>
            <w:tcW w:w="1680" w:type="dxa"/>
            <w:shd w:val="clear" w:color="auto" w:fill="auto"/>
          </w:tcPr>
          <w:p w14:paraId="15D0CFD3"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06C193D1"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4B507B50"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42EED69D" w14:textId="77777777" w:rsidTr="005E04AC">
        <w:trPr>
          <w:jc w:val="center"/>
        </w:trPr>
        <w:tc>
          <w:tcPr>
            <w:tcW w:w="1680" w:type="dxa"/>
            <w:shd w:val="clear" w:color="auto" w:fill="auto"/>
          </w:tcPr>
          <w:p w14:paraId="749704FC"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60A729F6"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0801AA4C"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41AFA07B" w14:textId="77777777" w:rsidTr="005E04AC">
        <w:trPr>
          <w:jc w:val="center"/>
        </w:trPr>
        <w:tc>
          <w:tcPr>
            <w:tcW w:w="1680" w:type="dxa"/>
            <w:shd w:val="clear" w:color="auto" w:fill="auto"/>
          </w:tcPr>
          <w:p w14:paraId="5FAC16EE"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67F896C1"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46BC5257"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0C183BEF" w14:textId="77777777" w:rsidTr="005E04AC">
        <w:trPr>
          <w:jc w:val="center"/>
        </w:trPr>
        <w:tc>
          <w:tcPr>
            <w:tcW w:w="1680" w:type="dxa"/>
            <w:shd w:val="clear" w:color="auto" w:fill="auto"/>
          </w:tcPr>
          <w:p w14:paraId="09AC7677"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3849564C"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70807BBF"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22525E81" w14:textId="77777777" w:rsidTr="005E04AC">
        <w:trPr>
          <w:jc w:val="center"/>
        </w:trPr>
        <w:tc>
          <w:tcPr>
            <w:tcW w:w="1680" w:type="dxa"/>
            <w:shd w:val="clear" w:color="auto" w:fill="auto"/>
          </w:tcPr>
          <w:p w14:paraId="18C008E2"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1A217D67"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11D48DD8"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47C956A7" w14:textId="77777777" w:rsidR="000A5F0C" w:rsidRDefault="000A5F0C">
      <w:pPr>
        <w:spacing w:before="0" w:after="0" w:line="240" w:lineRule="auto"/>
      </w:pPr>
      <w:bookmarkStart w:id="102" w:name="_Toc377997590"/>
      <w:bookmarkStart w:id="103" w:name="_Toc96773068"/>
      <w:r>
        <w:br w:type="page"/>
      </w:r>
    </w:p>
    <w:p w14:paraId="10B35201" w14:textId="39FC62FB" w:rsidR="00B11FAA" w:rsidRPr="00A935AA" w:rsidRDefault="00B11FAA" w:rsidP="00B11FAA">
      <w:pPr>
        <w:pStyle w:val="Heading2"/>
      </w:pPr>
      <w:bookmarkStart w:id="104" w:name="_Toc96773066"/>
      <w:bookmarkStart w:id="105" w:name="_Toc100754550"/>
      <w:bookmarkStart w:id="106" w:name="_Toc275753543"/>
      <w:bookmarkStart w:id="107" w:name="_Toc377997589"/>
      <w:r w:rsidRPr="00764864">
        <w:lastRenderedPageBreak/>
        <w:t xml:space="preserve">Appendix </w:t>
      </w:r>
      <w:r>
        <w:t>D</w:t>
      </w:r>
      <w:r w:rsidRPr="00764864">
        <w:t>:</w:t>
      </w:r>
      <w:r>
        <w:tab/>
      </w:r>
      <w:r w:rsidRPr="00764864">
        <w:t xml:space="preserve">Explanation of </w:t>
      </w:r>
      <w:r>
        <w:t xml:space="preserve">Requirements </w:t>
      </w:r>
      <w:r w:rsidR="00FE42DA">
        <w:t xml:space="preserve">Noted </w:t>
      </w:r>
      <w:r>
        <w:t>as Not Applicable</w:t>
      </w:r>
      <w:bookmarkEnd w:id="104"/>
      <w:bookmarkEnd w:id="105"/>
      <w:r>
        <w:t xml:space="preserve"> </w:t>
      </w:r>
      <w:bookmarkEnd w:id="106"/>
      <w:bookmarkEnd w:id="107"/>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B11FAA" w:rsidRPr="00482DA9" w14:paraId="7353058B" w14:textId="77777777" w:rsidTr="001F16B0">
        <w:trPr>
          <w:tblHeader/>
        </w:trPr>
        <w:tc>
          <w:tcPr>
            <w:tcW w:w="1728" w:type="dxa"/>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3B9D0E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21CF628" w14:textId="77777777" w:rsidTr="00792B5E">
        <w:tc>
          <w:tcPr>
            <w:tcW w:w="1728" w:type="dxa"/>
          </w:tcPr>
          <w:p w14:paraId="4B8ACF0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27347298"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A93C252" w14:textId="77777777" w:rsidTr="00792B5E">
        <w:tc>
          <w:tcPr>
            <w:tcW w:w="1728" w:type="dxa"/>
          </w:tcPr>
          <w:p w14:paraId="4C1C1434"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C3FE72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Heading2"/>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7777777" w:rsidR="00B374A7" w:rsidRPr="00764864" w:rsidRDefault="00B374A7" w:rsidP="00B374A7">
      <w:pPr>
        <w:pStyle w:val="Heading2"/>
      </w:pPr>
      <w:bookmarkStart w:id="108" w:name="_Toc100754551"/>
      <w:bookmarkEnd w:id="102"/>
      <w:bookmarkEnd w:id="103"/>
      <w:r w:rsidRPr="00764864">
        <w:lastRenderedPageBreak/>
        <w:t xml:space="preserve">Appendix </w:t>
      </w:r>
      <w:r>
        <w:t>E</w:t>
      </w:r>
      <w:r w:rsidRPr="00764864">
        <w:t>:</w:t>
      </w:r>
      <w:r>
        <w:tab/>
      </w:r>
      <w:r w:rsidRPr="00A935AA">
        <w:t>Explanation</w:t>
      </w:r>
      <w:r w:rsidRPr="00764864">
        <w:t xml:space="preserve"> of Requirements </w:t>
      </w:r>
      <w:r>
        <w:t>Noted as</w:t>
      </w:r>
      <w:r w:rsidRPr="00764864">
        <w:t xml:space="preserve"> Not Tested</w:t>
      </w:r>
      <w:bookmarkEnd w:id="108"/>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9" w:name="_Toc100754552"/>
      <w:r>
        <w:lastRenderedPageBreak/>
        <w:t>Section 3:</w:t>
      </w:r>
      <w:r>
        <w:tab/>
      </w:r>
      <w:r w:rsidR="00FB4992">
        <w:t xml:space="preserve">Validation </w:t>
      </w:r>
      <w:r w:rsidR="009A5A2D">
        <w:t xml:space="preserve">and Attestation </w:t>
      </w:r>
      <w:r w:rsidR="00FB4992">
        <w:t>Details</w:t>
      </w:r>
      <w:bookmarkEnd w:id="101"/>
      <w:bookmarkEnd w:id="109"/>
    </w:p>
    <w:tbl>
      <w:tblPr>
        <w:tblW w:w="9540" w:type="dxa"/>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9540"/>
      </w:tblGrid>
      <w:tr w:rsidR="00D669C4" w:rsidRPr="00D669C4" w14:paraId="31048932" w14:textId="77777777" w:rsidTr="00450D37">
        <w:trPr>
          <w:cantSplit/>
          <w:trHeight w:val="353"/>
        </w:trPr>
        <w:tc>
          <w:tcPr>
            <w:tcW w:w="9540" w:type="dxa"/>
            <w:shd w:val="clear" w:color="auto" w:fill="006A72"/>
            <w:vAlign w:val="center"/>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bl>
    <w:p w14:paraId="3F6591D0" w14:textId="604E7FE7" w:rsidR="00FC00FE" w:rsidRPr="00AF4249" w:rsidRDefault="00FC00FE" w:rsidP="00FC00FE">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sidR="00447E24">
        <w:rPr>
          <w:rFonts w:cs="Arial"/>
          <w:b/>
          <w:sz w:val="19"/>
          <w:szCs w:val="19"/>
        </w:rPr>
        <w:t>(</w:t>
      </w:r>
      <w:r w:rsidR="00EF0831">
        <w:rPr>
          <w:rFonts w:cs="Arial"/>
          <w:b/>
          <w:sz w:val="19"/>
          <w:szCs w:val="19"/>
        </w:rPr>
        <w:t xml:space="preserve">Self-assessment </w:t>
      </w:r>
      <w:r w:rsidR="00447E24">
        <w:rPr>
          <w:rFonts w:cs="Arial"/>
          <w:b/>
          <w:sz w:val="19"/>
          <w:szCs w:val="19"/>
        </w:rPr>
        <w:t xml:space="preserve">completion date </w:t>
      </w:r>
      <w:r w:rsidR="00447E24" w:rsidRPr="00450D37">
        <w:rPr>
          <w:rFonts w:cs="Arial"/>
          <w:bCs/>
          <w:i/>
          <w:sz w:val="19"/>
          <w:szCs w:val="19"/>
        </w:rPr>
        <w:fldChar w:fldCharType="begin">
          <w:ffData>
            <w:name w:val=""/>
            <w:enabled/>
            <w:calcOnExit w:val="0"/>
            <w:textInput>
              <w:default w:val="YYYY-MM-DD"/>
            </w:textInput>
          </w:ffData>
        </w:fldChar>
      </w:r>
      <w:r w:rsidR="00447E24" w:rsidRPr="00450D37">
        <w:rPr>
          <w:rFonts w:cs="Arial"/>
          <w:bCs/>
          <w:i/>
          <w:sz w:val="19"/>
          <w:szCs w:val="19"/>
        </w:rPr>
        <w:instrText xml:space="preserve"> FORMTEXT </w:instrText>
      </w:r>
      <w:r w:rsidR="00447E24" w:rsidRPr="00450D37">
        <w:rPr>
          <w:rFonts w:cs="Arial"/>
          <w:bCs/>
          <w:i/>
          <w:sz w:val="19"/>
          <w:szCs w:val="19"/>
        </w:rPr>
      </w:r>
      <w:r w:rsidR="00447E24" w:rsidRPr="00450D37">
        <w:rPr>
          <w:rFonts w:cs="Arial"/>
          <w:bCs/>
          <w:i/>
          <w:sz w:val="19"/>
          <w:szCs w:val="19"/>
        </w:rPr>
        <w:fldChar w:fldCharType="separate"/>
      </w:r>
      <w:r w:rsidR="00447E24" w:rsidRPr="00450D37">
        <w:rPr>
          <w:rFonts w:cs="Arial"/>
          <w:bCs/>
          <w:i/>
          <w:noProof/>
          <w:sz w:val="19"/>
          <w:szCs w:val="19"/>
        </w:rPr>
        <w:t>YYYY-MM-DD</w:t>
      </w:r>
      <w:r w:rsidR="00447E24" w:rsidRPr="00450D37">
        <w:rPr>
          <w:rFonts w:cs="Arial"/>
          <w:bCs/>
          <w:i/>
          <w:sz w:val="19"/>
          <w:szCs w:val="19"/>
        </w:rPr>
        <w:fldChar w:fldCharType="end"/>
      </w:r>
      <w:r w:rsidR="00447E24">
        <w:rPr>
          <w:rFonts w:cs="Arial"/>
          <w:b/>
          <w:i/>
          <w:sz w:val="19"/>
          <w:szCs w:val="19"/>
        </w:rPr>
        <w:t>)</w:t>
      </w:r>
      <w:r w:rsidR="00447E24" w:rsidRPr="00AF4249">
        <w:rPr>
          <w:rFonts w:cs="Arial"/>
          <w:b/>
          <w:i/>
          <w:sz w:val="19"/>
          <w:szCs w:val="19"/>
        </w:rPr>
        <w:t>.</w:t>
      </w:r>
    </w:p>
    <w:p w14:paraId="03743638" w14:textId="3E8DA8EB" w:rsidR="00450D37" w:rsidRDefault="00FB676B" w:rsidP="003A3003">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sidR="00450D37">
        <w:rPr>
          <w:rFonts w:cs="Arial"/>
          <w:sz w:val="19"/>
          <w:szCs w:val="19"/>
        </w:rPr>
        <w:t>noted above</w:t>
      </w:r>
      <w:r w:rsidR="00450D37" w:rsidRPr="00764864">
        <w:rPr>
          <w:rFonts w:cs="Arial"/>
          <w:sz w:val="19"/>
          <w:szCs w:val="19"/>
        </w:rPr>
        <w:t xml:space="preserve">, </w:t>
      </w:r>
      <w:r w:rsidR="00450D37">
        <w:rPr>
          <w:rFonts w:cs="Arial"/>
          <w:sz w:val="19"/>
          <w:szCs w:val="19"/>
        </w:rPr>
        <w:t xml:space="preserve">each </w:t>
      </w:r>
      <w:r w:rsidR="00450D37" w:rsidRPr="00764864">
        <w:rPr>
          <w:rFonts w:cs="Arial"/>
          <w:bCs/>
          <w:sz w:val="19"/>
          <w:szCs w:val="19"/>
        </w:rPr>
        <w:t>signator</w:t>
      </w:r>
      <w:r w:rsidR="00450D37">
        <w:rPr>
          <w:rFonts w:cs="Arial"/>
          <w:bCs/>
          <w:sz w:val="19"/>
          <w:szCs w:val="19"/>
        </w:rPr>
        <w:t>y</w:t>
      </w:r>
      <w:r w:rsidR="00450D37" w:rsidRPr="00764864">
        <w:rPr>
          <w:rFonts w:cs="Arial"/>
          <w:bCs/>
          <w:sz w:val="19"/>
          <w:szCs w:val="19"/>
        </w:rPr>
        <w:t xml:space="preserve"> identified in</w:t>
      </w:r>
      <w:r w:rsidR="00450D37">
        <w:rPr>
          <w:rFonts w:cs="Arial"/>
          <w:bCs/>
          <w:sz w:val="19"/>
          <w:szCs w:val="19"/>
        </w:rPr>
        <w:t xml:space="preserve"> any of</w:t>
      </w:r>
      <w:r w:rsidR="00450D37" w:rsidRPr="00764864">
        <w:rPr>
          <w:rFonts w:cs="Arial"/>
          <w:bCs/>
          <w:sz w:val="19"/>
          <w:szCs w:val="19"/>
        </w:rPr>
        <w:t xml:space="preserve"> Parts 3b</w:t>
      </w:r>
      <w:r w:rsidR="00450D37">
        <w:rPr>
          <w:rFonts w:cs="Arial"/>
          <w:bCs/>
          <w:sz w:val="19"/>
          <w:szCs w:val="19"/>
        </w:rPr>
        <w:sym w:font="Symbol" w:char="F02D"/>
      </w:r>
      <w:r w:rsidR="00450D37" w:rsidRPr="00764864">
        <w:rPr>
          <w:rFonts w:cs="Arial"/>
          <w:bCs/>
          <w:sz w:val="19"/>
          <w:szCs w:val="19"/>
        </w:rPr>
        <w:t xml:space="preserve">3d, as applicable, assert(s) </w:t>
      </w:r>
      <w:r w:rsidR="00450D37" w:rsidRPr="00764864">
        <w:rPr>
          <w:rFonts w:cs="Arial"/>
          <w:sz w:val="19"/>
          <w:szCs w:val="19"/>
        </w:rPr>
        <w:t xml:space="preserve">the following compliance status </w:t>
      </w:r>
      <w:r w:rsidR="00450D37" w:rsidRPr="00764864">
        <w:rPr>
          <w:rFonts w:cs="Arial"/>
          <w:bCs/>
          <w:sz w:val="19"/>
          <w:szCs w:val="19"/>
        </w:rPr>
        <w:t xml:space="preserve">for the </w:t>
      </w:r>
      <w:r w:rsidR="0042191D">
        <w:rPr>
          <w:rFonts w:cs="Arial"/>
          <w:bCs/>
          <w:sz w:val="19"/>
          <w:szCs w:val="19"/>
        </w:rPr>
        <w:t>merchant</w:t>
      </w:r>
      <w:r w:rsidR="00450D37" w:rsidRPr="00764864">
        <w:rPr>
          <w:rFonts w:cs="Arial"/>
          <w:bCs/>
          <w:sz w:val="19"/>
          <w:szCs w:val="19"/>
        </w:rPr>
        <w:t xml:space="preserve"> identified in </w:t>
      </w:r>
      <w:r w:rsidR="00450D37" w:rsidRPr="00FF3952">
        <w:rPr>
          <w:rFonts w:cs="Arial"/>
          <w:sz w:val="19"/>
          <w:szCs w:val="19"/>
        </w:rPr>
        <w:t>Par</w:t>
      </w:r>
      <w:r w:rsidR="00450D37" w:rsidRPr="00EF321E">
        <w:rPr>
          <w:rFonts w:cs="Arial"/>
          <w:sz w:val="19"/>
          <w:szCs w:val="19"/>
        </w:rPr>
        <w:t>t 2</w:t>
      </w:r>
      <w:r w:rsidR="00450D37" w:rsidRPr="00EF321E">
        <w:rPr>
          <w:rFonts w:cs="Arial"/>
          <w:bCs/>
          <w:sz w:val="19"/>
          <w:szCs w:val="19"/>
        </w:rPr>
        <w:t xml:space="preserve"> of</w:t>
      </w:r>
      <w:r w:rsidR="00450D37" w:rsidRPr="00764864">
        <w:rPr>
          <w:rFonts w:cs="Arial"/>
          <w:bCs/>
          <w:sz w:val="19"/>
          <w:szCs w:val="19"/>
        </w:rPr>
        <w:t xml:space="preserve"> this document</w:t>
      </w:r>
      <w:r w:rsidR="00450D37">
        <w:rPr>
          <w:rFonts w:cs="Arial"/>
          <w:bCs/>
          <w:sz w:val="19"/>
          <w:szCs w:val="19"/>
        </w:rPr>
        <w:t>.</w:t>
      </w:r>
      <w:r w:rsidR="00450D37" w:rsidRPr="00764864">
        <w:rPr>
          <w:rFonts w:cs="Arial"/>
          <w:bCs/>
          <w:sz w:val="19"/>
          <w:szCs w:val="19"/>
        </w:rPr>
        <w:t xml:space="preserve"> </w:t>
      </w:r>
    </w:p>
    <w:p w14:paraId="1C50AB1B" w14:textId="77777777" w:rsidR="00450D37" w:rsidRPr="00764864" w:rsidRDefault="00450D37" w:rsidP="00450D37">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94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703"/>
        <w:gridCol w:w="287"/>
        <w:gridCol w:w="2469"/>
        <w:gridCol w:w="5901"/>
        <w:gridCol w:w="270"/>
        <w:gridCol w:w="96"/>
        <w:gridCol w:w="222"/>
      </w:tblGrid>
      <w:tr w:rsidR="006216A1" w:rsidRPr="00C16396" w14:paraId="77D5BBE7" w14:textId="77777777" w:rsidTr="006216A1">
        <w:trPr>
          <w:cantSplit/>
          <w:trHeight w:val="755"/>
        </w:trPr>
        <w:tc>
          <w:tcPr>
            <w:tcW w:w="703"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C16396">
              <w:rPr>
                <w:rFonts w:cs="Arial"/>
                <w:sz w:val="18"/>
                <w:szCs w:val="20"/>
              </w:rPr>
              <w:fldChar w:fldCharType="end"/>
            </w:r>
          </w:p>
        </w:tc>
        <w:tc>
          <w:tcPr>
            <w:tcW w:w="9245" w:type="dxa"/>
            <w:gridSpan w:val="6"/>
          </w:tcPr>
          <w:p w14:paraId="01F38F86" w14:textId="28FE7688"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Remediation,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216A1">
        <w:tc>
          <w:tcPr>
            <w:tcW w:w="703"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9245" w:type="dxa"/>
            <w:gridSpan w:val="6"/>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proofErr w:type="gramStart"/>
            <w:r w:rsidRPr="00764864">
              <w:rPr>
                <w:b/>
              </w:rPr>
              <w:t>NON-COMPLIANT</w:t>
            </w:r>
            <w:proofErr w:type="gramEnd"/>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7C640E">
        <w:trPr>
          <w:gridAfter w:val="1"/>
          <w:wAfter w:w="222" w:type="dxa"/>
        </w:trPr>
        <w:tc>
          <w:tcPr>
            <w:tcW w:w="703"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9023" w:type="dxa"/>
            <w:gridSpan w:val="5"/>
            <w:tcBorders>
              <w:bottom w:val="nil"/>
            </w:tcBorders>
          </w:tcPr>
          <w:p w14:paraId="68E7B694" w14:textId="6A972C04"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Remediation,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7C640E">
        <w:trPr>
          <w:gridAfter w:val="2"/>
          <w:wAfter w:w="318" w:type="dxa"/>
        </w:trPr>
        <w:tc>
          <w:tcPr>
            <w:tcW w:w="703"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87"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9" w:type="dxa"/>
            <w:tcBorders>
              <w:top w:val="single" w:sz="4" w:space="0" w:color="808080" w:themeColor="background1" w:themeShade="80"/>
              <w:bottom w:val="single" w:sz="4" w:space="0" w:color="808080" w:themeColor="background1" w:themeShade="80"/>
            </w:tcBorders>
            <w:shd w:val="clear" w:color="auto" w:fill="DFE3E4"/>
            <w:vAlign w:val="center"/>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5901" w:type="dxa"/>
            <w:tcBorders>
              <w:top w:val="single" w:sz="4" w:space="0" w:color="808080" w:themeColor="background1" w:themeShade="80"/>
              <w:bottom w:val="single" w:sz="4" w:space="0" w:color="808080" w:themeColor="background1" w:themeShade="80"/>
            </w:tcBorders>
            <w:shd w:val="clear" w:color="auto" w:fill="E2E7E6"/>
            <w:vAlign w:val="center"/>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7C640E">
        <w:trPr>
          <w:gridAfter w:val="2"/>
          <w:wAfter w:w="318" w:type="dxa"/>
          <w:trHeight w:val="126"/>
        </w:trPr>
        <w:tc>
          <w:tcPr>
            <w:tcW w:w="703" w:type="dxa"/>
            <w:vMerge/>
          </w:tcPr>
          <w:p w14:paraId="29D057AF" w14:textId="77777777" w:rsidR="006216A1" w:rsidRPr="00764864" w:rsidRDefault="006216A1" w:rsidP="003A3003">
            <w:pPr>
              <w:pStyle w:val="Table11"/>
            </w:pPr>
          </w:p>
        </w:tc>
        <w:tc>
          <w:tcPr>
            <w:tcW w:w="287" w:type="dxa"/>
            <w:tcBorders>
              <w:top w:val="nil"/>
              <w:bottom w:val="nil"/>
            </w:tcBorders>
          </w:tcPr>
          <w:p w14:paraId="5CC66F9B" w14:textId="77777777" w:rsidR="006216A1" w:rsidRPr="00764864" w:rsidRDefault="006216A1" w:rsidP="003A3003">
            <w:pPr>
              <w:pStyle w:val="Table11"/>
            </w:pPr>
          </w:p>
        </w:tc>
        <w:tc>
          <w:tcPr>
            <w:tcW w:w="2469" w:type="dxa"/>
            <w:tcBorders>
              <w:top w:val="single" w:sz="4" w:space="0" w:color="808080" w:themeColor="background1" w:themeShade="80"/>
              <w:bottom w:val="single" w:sz="4" w:space="0" w:color="808080" w:themeColor="background1" w:themeShade="80"/>
            </w:tcBorders>
            <w:shd w:val="clear" w:color="auto" w:fill="auto"/>
            <w:vAlign w:val="bottom"/>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5901" w:type="dxa"/>
            <w:tcBorders>
              <w:top w:val="single" w:sz="4" w:space="0" w:color="808080" w:themeColor="background1" w:themeShade="80"/>
              <w:bottom w:val="single" w:sz="4" w:space="0" w:color="808080" w:themeColor="background1" w:themeShade="80"/>
            </w:tcBorders>
            <w:vAlign w:val="bottom"/>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7C640E">
        <w:trPr>
          <w:gridAfter w:val="2"/>
          <w:wAfter w:w="318" w:type="dxa"/>
          <w:trHeight w:val="97"/>
        </w:trPr>
        <w:tc>
          <w:tcPr>
            <w:tcW w:w="703" w:type="dxa"/>
            <w:vMerge/>
          </w:tcPr>
          <w:p w14:paraId="7F710FF3" w14:textId="77777777" w:rsidR="006216A1" w:rsidRPr="00764864" w:rsidRDefault="006216A1" w:rsidP="003A3003">
            <w:pPr>
              <w:pStyle w:val="Table11"/>
            </w:pPr>
          </w:p>
        </w:tc>
        <w:tc>
          <w:tcPr>
            <w:tcW w:w="287" w:type="dxa"/>
            <w:tcBorders>
              <w:top w:val="nil"/>
              <w:bottom w:val="nil"/>
            </w:tcBorders>
          </w:tcPr>
          <w:p w14:paraId="7ACC0FA3" w14:textId="77777777" w:rsidR="006216A1" w:rsidRPr="00764864" w:rsidRDefault="006216A1" w:rsidP="003A3003">
            <w:pPr>
              <w:pStyle w:val="Table11"/>
            </w:pPr>
          </w:p>
        </w:tc>
        <w:tc>
          <w:tcPr>
            <w:tcW w:w="2469" w:type="dxa"/>
            <w:tcBorders>
              <w:top w:val="single" w:sz="4" w:space="0" w:color="808080" w:themeColor="background1" w:themeShade="80"/>
              <w:bottom w:val="single" w:sz="4" w:space="0" w:color="808080" w:themeColor="background1" w:themeShade="80"/>
            </w:tcBorders>
            <w:shd w:val="clear" w:color="auto" w:fill="auto"/>
            <w:vAlign w:val="bottom"/>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5901" w:type="dxa"/>
            <w:tcBorders>
              <w:bottom w:val="single" w:sz="4" w:space="0" w:color="808080" w:themeColor="background1" w:themeShade="80"/>
            </w:tcBorders>
            <w:vAlign w:val="bottom"/>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2677AE">
        <w:trPr>
          <w:gridAfter w:val="2"/>
          <w:wAfter w:w="318" w:type="dxa"/>
          <w:trHeight w:val="97"/>
        </w:trPr>
        <w:tc>
          <w:tcPr>
            <w:tcW w:w="703"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87"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9" w:type="dxa"/>
            <w:tcBorders>
              <w:top w:val="single" w:sz="4" w:space="0" w:color="808080" w:themeColor="background1" w:themeShade="80"/>
              <w:bottom w:val="single" w:sz="4" w:space="0" w:color="808080" w:themeColor="background1" w:themeShade="80"/>
            </w:tcBorders>
            <w:shd w:val="clear" w:color="auto" w:fill="auto"/>
            <w:vAlign w:val="bottom"/>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5901" w:type="dxa"/>
            <w:tcBorders>
              <w:bottom w:val="single" w:sz="4" w:space="0" w:color="808080" w:themeColor="background1" w:themeShade="80"/>
            </w:tcBorders>
            <w:vAlign w:val="bottom"/>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3A3003">
        <w:tc>
          <w:tcPr>
            <w:tcW w:w="9450" w:type="dxa"/>
            <w:gridSpan w:val="2"/>
            <w:shd w:val="clear" w:color="auto" w:fill="CBD4D5"/>
          </w:tcPr>
          <w:p w14:paraId="6309F029"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3A3003">
        <w:tblPrEx>
          <w:tblLook w:val="00A0" w:firstRow="1" w:lastRow="0" w:firstColumn="1" w:lastColumn="0" w:noHBand="0" w:noVBand="0"/>
        </w:tblPrEx>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3A3003">
        <w:tblPrEx>
          <w:tblLook w:val="00A0" w:firstRow="1" w:lastRow="0" w:firstColumn="1" w:lastColumn="0" w:noHBand="0" w:noVBand="0"/>
        </w:tblPrEx>
        <w:trPr>
          <w:trHeight w:val="592"/>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8910" w:type="dxa"/>
          </w:tcPr>
          <w:p w14:paraId="7ACD8434" w14:textId="548A5947"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Pr="00764864">
              <w:rPr>
                <w:rFonts w:cs="Arial"/>
                <w:sz w:val="19"/>
                <w:szCs w:val="19"/>
              </w:rPr>
              <w:t xml:space="preserve"> was completed according to the instructions therein.</w:t>
            </w:r>
          </w:p>
        </w:tc>
      </w:tr>
      <w:tr w:rsidR="006E2BD7" w:rsidRPr="00764864" w14:paraId="040EDCA4" w14:textId="77777777" w:rsidTr="003A3003">
        <w:tblPrEx>
          <w:tblLook w:val="00A0" w:firstRow="1" w:lastRow="0" w:firstColumn="1" w:lastColumn="0" w:noHBand="0" w:noVBand="0"/>
        </w:tblPrEx>
        <w:trPr>
          <w:trHeight w:val="588"/>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3A3003">
        <w:tblPrEx>
          <w:tblLook w:val="00A0" w:firstRow="1" w:lastRow="0" w:firstColumn="1" w:lastColumn="0" w:noHBand="0" w:noVBand="0"/>
        </w:tblPrEx>
        <w:trPr>
          <w:trHeight w:val="368"/>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3A3003">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3A3003">
        <w:trPr>
          <w:trHeight w:hRule="exact" w:val="720"/>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3A3003">
        <w:tc>
          <w:tcPr>
            <w:tcW w:w="5580" w:type="dxa"/>
            <w:shd w:val="clear" w:color="C0C0C0" w:fill="auto"/>
          </w:tcPr>
          <w:p w14:paraId="31836410"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3A3003">
        <w:tc>
          <w:tcPr>
            <w:tcW w:w="5580" w:type="dxa"/>
            <w:shd w:val="clear" w:color="C0C0C0" w:fill="auto"/>
          </w:tcPr>
          <w:p w14:paraId="0F7B4CFF"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3A3003">
        <w:tc>
          <w:tcPr>
            <w:tcW w:w="9432" w:type="dxa"/>
            <w:gridSpan w:val="3"/>
            <w:shd w:val="clear" w:color="auto" w:fill="CBD4D5"/>
          </w:tcPr>
          <w:p w14:paraId="303E19D2"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3A3003">
        <w:tblPrEx>
          <w:tblLook w:val="00A0" w:firstRow="1" w:lastRow="0" w:firstColumn="1" w:lastColumn="0" w:noHBand="0" w:noVBand="0"/>
        </w:tblPrEx>
        <w:trPr>
          <w:trHeight w:val="383"/>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3A3003">
        <w:tblPrEx>
          <w:tblLook w:val="00A0" w:firstRow="1" w:lastRow="0" w:firstColumn="1" w:lastColumn="0" w:noHBand="0" w:noVBand="0"/>
        </w:tblPrEx>
        <w:trPr>
          <w:trHeight w:val="383"/>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3A3003">
        <w:tblPrEx>
          <w:tblLook w:val="00A0" w:firstRow="1" w:lastRow="0" w:firstColumn="1" w:lastColumn="0" w:noHBand="0" w:noVBand="0"/>
        </w:tblPrEx>
        <w:trPr>
          <w:trHeight w:hRule="exact" w:val="720"/>
        </w:trPr>
        <w:tc>
          <w:tcPr>
            <w:tcW w:w="9432" w:type="dxa"/>
            <w:gridSpan w:val="3"/>
          </w:tcPr>
          <w:p w14:paraId="347573A0"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3A3003">
        <w:tblPrEx>
          <w:tblLook w:val="00A0" w:firstRow="1" w:lastRow="0" w:firstColumn="1" w:lastColumn="0" w:noHBand="0" w:noVBand="0"/>
        </w:tblPrEx>
        <w:tc>
          <w:tcPr>
            <w:tcW w:w="5580" w:type="dxa"/>
            <w:gridSpan w:val="2"/>
          </w:tcPr>
          <w:p w14:paraId="1F8A63DB"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B2593DD"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3A3003">
        <w:tblPrEx>
          <w:tblLook w:val="00A0" w:firstRow="1" w:lastRow="0" w:firstColumn="1" w:lastColumn="0" w:noHBand="0" w:noVBand="0"/>
        </w:tblPrEx>
        <w:tc>
          <w:tcPr>
            <w:tcW w:w="9432" w:type="dxa"/>
            <w:gridSpan w:val="3"/>
          </w:tcPr>
          <w:p w14:paraId="06041E2D"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3A3003">
        <w:tblPrEx>
          <w:tblLook w:val="00A0" w:firstRow="1" w:lastRow="0" w:firstColumn="1" w:lastColumn="0" w:noHBand="0" w:noVBand="0"/>
        </w:tblPrEx>
        <w:trPr>
          <w:trHeight w:hRule="exact" w:val="720"/>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3A3003">
        <w:tblPrEx>
          <w:tblLook w:val="00A0" w:firstRow="1" w:lastRow="0" w:firstColumn="1" w:lastColumn="0" w:noHBand="0" w:noVBand="0"/>
        </w:tblPrEx>
        <w:tc>
          <w:tcPr>
            <w:tcW w:w="5580" w:type="dxa"/>
            <w:gridSpan w:val="2"/>
          </w:tcPr>
          <w:p w14:paraId="47B7263E"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5842EEB1"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3A3003">
        <w:tblPrEx>
          <w:tblLook w:val="00A0" w:firstRow="1" w:lastRow="0" w:firstColumn="1" w:lastColumn="0" w:noHBand="0" w:noVBand="0"/>
        </w:tblPrEx>
        <w:tc>
          <w:tcPr>
            <w:tcW w:w="5580" w:type="dxa"/>
            <w:gridSpan w:val="2"/>
          </w:tcPr>
          <w:p w14:paraId="183C3C41" w14:textId="77777777" w:rsidR="006E2BD7" w:rsidRPr="00B204AD" w:rsidRDefault="006E2BD7" w:rsidP="003A3003">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59E0457B" w14:textId="77777777" w:rsidR="006E2BD7" w:rsidRPr="00764864" w:rsidRDefault="006E2BD7" w:rsidP="003A3003">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3A3003">
        <w:tc>
          <w:tcPr>
            <w:tcW w:w="9432" w:type="dxa"/>
            <w:gridSpan w:val="2"/>
            <w:shd w:val="clear" w:color="auto" w:fill="CBD4D5"/>
          </w:tcPr>
          <w:p w14:paraId="26A07BC3"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8F59D4">
        <w:tblPrEx>
          <w:tblLook w:val="00A0" w:firstRow="1" w:lastRow="0" w:firstColumn="1" w:lastColumn="0" w:noHBand="0" w:noVBand="0"/>
        </w:tblPrEx>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3A3003">
        <w:tblPrEx>
          <w:tblLook w:val="00A0" w:firstRow="1" w:lastRow="0" w:firstColumn="1" w:lastColumn="0" w:noHBand="0" w:noVBand="0"/>
        </w:tblPrEx>
        <w:trPr>
          <w:trHeight w:val="574"/>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BodyText3"/>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BodyText3"/>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BodyText3"/>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BodyText3"/>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BodyText3"/>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BodyText3"/>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BodyText3"/>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BodyText3"/>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BodyText3"/>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6"/>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F04D" w14:textId="77777777" w:rsidR="002D214E" w:rsidRDefault="002D214E">
      <w:r>
        <w:separator/>
      </w:r>
    </w:p>
  </w:endnote>
  <w:endnote w:type="continuationSeparator" w:id="0">
    <w:p w14:paraId="62E60E14" w14:textId="77777777" w:rsidR="002D214E" w:rsidRDefault="002D214E">
      <w:r>
        <w:continuationSeparator/>
      </w:r>
    </w:p>
  </w:endnote>
  <w:endnote w:type="continuationNotice" w:id="1">
    <w:p w14:paraId="3CDFBAE2" w14:textId="77777777" w:rsidR="002D214E" w:rsidRDefault="002D21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Frutiger 45 Light">
    <w:altName w:val="Cambria"/>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1F91" w14:textId="726BC870"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Pr="00EE70C8">
      <w:rPr>
        <w:sz w:val="18"/>
      </w:rPr>
      <w:tab/>
    </w:r>
    <w:r w:rsidR="0078630C">
      <w:rPr>
        <w:sz w:val="18"/>
      </w:rPr>
      <w:t>April</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w:t>
    </w:r>
    <w:r w:rsidR="004E0DD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B174" w14:textId="1EFD9260" w:rsidR="00416D53" w:rsidRPr="00EE70C8" w:rsidRDefault="00A0163D"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7C67D4">
      <w:rPr>
        <w:sz w:val="18"/>
      </w:rPr>
      <w:t>,</w:t>
    </w:r>
    <w:r w:rsidR="00A812FA">
      <w:rPr>
        <w:sz w:val="18"/>
      </w:rPr>
      <w:t xml:space="preserve"> Completing the SAQ</w:t>
    </w:r>
    <w:r w:rsidR="00416D53" w:rsidRPr="00EE70C8">
      <w:rPr>
        <w:sz w:val="18"/>
      </w:rPr>
      <w:tab/>
    </w:r>
    <w:r w:rsidR="0078630C">
      <w:rPr>
        <w:sz w:val="18"/>
      </w:rPr>
      <w:t>April</w:t>
    </w:r>
    <w:r w:rsidR="00416D53">
      <w:rPr>
        <w:sz w:val="18"/>
      </w:rPr>
      <w:t xml:space="preserve"> 20</w:t>
    </w:r>
    <w:r w:rsidR="002A0358">
      <w:rPr>
        <w:sz w:val="18"/>
      </w:rPr>
      <w:t>22</w:t>
    </w:r>
  </w:p>
  <w:p w14:paraId="0C739B6E" w14:textId="77777777" w:rsidR="00416D53" w:rsidRPr="00476CAE" w:rsidRDefault="00416D53"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20</w:t>
    </w:r>
    <w:r w:rsidR="002A0358">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4B9E" w14:textId="7607B576" w:rsidR="00A812FA" w:rsidRPr="00EE70C8" w:rsidRDefault="00A812FA"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746409">
      <w:rPr>
        <w:sz w:val="18"/>
      </w:rPr>
      <w:t xml:space="preserve"> </w:t>
    </w:r>
    <w:r w:rsidR="00CD7612">
      <w:rPr>
        <w:sz w:val="18"/>
      </w:rPr>
      <w:t xml:space="preserve">Section 1: AOC Assessment Information </w:t>
    </w:r>
    <w:r w:rsidRPr="00EE70C8">
      <w:rPr>
        <w:sz w:val="18"/>
      </w:rPr>
      <w:tab/>
    </w:r>
    <w:r w:rsidR="00FA093D">
      <w:rPr>
        <w:sz w:val="18"/>
      </w:rPr>
      <w:t>April</w:t>
    </w:r>
    <w:r>
      <w:rPr>
        <w:sz w:val="18"/>
      </w:rPr>
      <w:t xml:space="preserve"> 2022</w:t>
    </w:r>
  </w:p>
  <w:p w14:paraId="008C7BFE" w14:textId="77777777" w:rsidR="00A812FA" w:rsidRPr="00476CAE" w:rsidRDefault="00A812FA"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20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8A3C" w14:textId="482A4CB5" w:rsidR="000A5F0C" w:rsidRPr="00902F88" w:rsidRDefault="000A5F0C"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Pr>
        <w:sz w:val="18"/>
      </w:rPr>
      <w:t>,</w:t>
    </w:r>
    <w:r>
      <w:rPr>
        <w:rStyle w:val="PageNumber"/>
        <w:bCs/>
        <w:sz w:val="18"/>
      </w:rPr>
      <w:t xml:space="preserve"> Section 2: Self-Assessment Questionnaire</w:t>
    </w:r>
    <w:r w:rsidR="002677AE">
      <w:rPr>
        <w:rStyle w:val="PageNumber"/>
        <w:bCs/>
        <w:sz w:val="18"/>
      </w:rPr>
      <w:tab/>
    </w:r>
    <w:r w:rsidR="00096531">
      <w:rPr>
        <w:sz w:val="18"/>
      </w:rPr>
      <w:t>April</w:t>
    </w:r>
    <w:r>
      <w:rPr>
        <w:sz w:val="18"/>
      </w:rPr>
      <w:t xml:space="preserve"> 2022</w:t>
    </w:r>
  </w:p>
  <w:p w14:paraId="4C14DF56" w14:textId="77777777" w:rsidR="000A5F0C" w:rsidRDefault="000A5F0C" w:rsidP="003A3003">
    <w:pPr>
      <w:pStyle w:val="BodyText"/>
      <w:tabs>
        <w:tab w:val="right" w:pos="13500"/>
      </w:tabs>
      <w:spacing w:before="0" w:after="0"/>
    </w:pPr>
    <w:r>
      <w:rPr>
        <w:rStyle w:val="PageNumber"/>
        <w:bCs/>
        <w:sz w:val="18"/>
      </w:rPr>
      <w:t>© 2006-20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CA78" w14:textId="06D3040D"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sidR="00392B01">
      <w:rPr>
        <w:sz w:val="18"/>
      </w:rPr>
      <w:t>v4.0</w:t>
    </w:r>
    <w:r w:rsidR="00FD74D5">
      <w:rPr>
        <w:sz w:val="18"/>
      </w:rPr>
      <w:t xml:space="preserve"> </w:t>
    </w:r>
    <w:r>
      <w:rPr>
        <w:sz w:val="18"/>
      </w:rPr>
      <w:t xml:space="preserve">SAQ A, </w:t>
    </w:r>
    <w:r w:rsidR="00667F9A">
      <w:rPr>
        <w:sz w:val="18"/>
      </w:rPr>
      <w:t>Section 3: AOC Validation and Attestation Details</w:t>
    </w:r>
    <w:r w:rsidRPr="00613DAB">
      <w:rPr>
        <w:sz w:val="18"/>
      </w:rPr>
      <w:tab/>
    </w:r>
    <w:r w:rsidR="00A33B02">
      <w:rPr>
        <w:sz w:val="18"/>
      </w:rPr>
      <w:t>April</w:t>
    </w:r>
    <w:r w:rsidR="00FF3952">
      <w:rPr>
        <w:sz w:val="18"/>
      </w:rPr>
      <w:t xml:space="preserve"> </w:t>
    </w:r>
    <w:r>
      <w:rPr>
        <w:sz w:val="18"/>
      </w:rPr>
      <w:t>20</w:t>
    </w:r>
    <w:r w:rsidR="00F664AB">
      <w:rPr>
        <w:sz w:val="18"/>
      </w:rPr>
      <w:t>22</w:t>
    </w:r>
  </w:p>
  <w:p w14:paraId="75D22E10" w14:textId="684F2D3A" w:rsidR="00416D53" w:rsidRDefault="00416D53" w:rsidP="00914EDF">
    <w:pPr>
      <w:pStyle w:val="BodyText"/>
      <w:tabs>
        <w:tab w:val="right" w:pos="9360"/>
      </w:tabs>
      <w:spacing w:before="0" w:after="0"/>
    </w:pPr>
    <w:r>
      <w:rPr>
        <w:rStyle w:val="PageNumber"/>
        <w:bCs/>
        <w:sz w:val="18"/>
      </w:rPr>
      <w:t>© 2006-20</w:t>
    </w:r>
    <w:r w:rsidR="00F664AB">
      <w:rPr>
        <w:rStyle w:val="PageNumber"/>
        <w:bCs/>
        <w:sz w:val="18"/>
      </w:rPr>
      <w:t>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5F99" w14:textId="77777777" w:rsidR="002D214E" w:rsidRDefault="002D214E" w:rsidP="00BE6A2D">
      <w:pPr>
        <w:spacing w:before="0" w:after="60"/>
      </w:pPr>
      <w:r>
        <w:separator/>
      </w:r>
    </w:p>
  </w:footnote>
  <w:footnote w:type="continuationSeparator" w:id="0">
    <w:p w14:paraId="71F44665" w14:textId="77777777" w:rsidR="002D214E" w:rsidRDefault="002D214E">
      <w:r>
        <w:continuationSeparator/>
      </w:r>
    </w:p>
  </w:footnote>
  <w:footnote w:type="continuationNotice" w:id="1">
    <w:p w14:paraId="2B489A63" w14:textId="77777777" w:rsidR="002D214E" w:rsidRDefault="002D214E">
      <w:pPr>
        <w:spacing w:before="0" w:after="0" w:line="240" w:lineRule="auto"/>
      </w:pPr>
    </w:p>
  </w:footnote>
  <w:footnote w:id="2">
    <w:p w14:paraId="46A4394F" w14:textId="77777777" w:rsidR="008C72B9" w:rsidRDefault="008C72B9" w:rsidP="008C72B9">
      <w:pPr>
        <w:pStyle w:val="FootnoteText"/>
        <w:ind w:left="180" w:hanging="180"/>
      </w:pPr>
      <w:r w:rsidRPr="00870D81">
        <w:rPr>
          <w:rStyle w:val="FootnoteReference"/>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FootnoteText"/>
      </w:pPr>
      <w:r w:rsidRPr="004E1103">
        <w:rPr>
          <w:rStyle w:val="FootnoteReference"/>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FootnoteText"/>
      </w:pPr>
      <w:r w:rsidRPr="004E1103">
        <w:rPr>
          <w:rStyle w:val="FootnoteReference"/>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FootnoteText"/>
      </w:pPr>
      <w:r w:rsidRPr="004E1103">
        <w:rPr>
          <w:rStyle w:val="FootnoteReference"/>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22AF3" w14:textId="77777777" w:rsidR="00B64FB6" w:rsidRPr="00645CEA" w:rsidRDefault="00B64FB6" w:rsidP="00B64FB6">
    <w:pPr>
      <w:pStyle w:val="Header"/>
      <w:spacing w:before="0" w:after="0" w:line="240" w:lineRule="auto"/>
      <w:ind w:left="0"/>
      <w:rPr>
        <w:sz w:val="4"/>
        <w:szCs w:val="4"/>
      </w:rPr>
    </w:pPr>
    <w:r>
      <w:rPr>
        <w:noProof/>
        <w:sz w:val="4"/>
        <w:szCs w:val="4"/>
      </w:rPr>
      <mc:AlternateContent>
        <mc:Choice Requires="wpg">
          <w:drawing>
            <wp:anchor distT="0" distB="0" distL="114300" distR="114300" simplePos="0" relativeHeight="251661312" behindDoc="0" locked="0" layoutInCell="1" allowOverlap="1" wp14:anchorId="3E16830B" wp14:editId="00AE23E0">
              <wp:simplePos x="0" y="0"/>
              <wp:positionH relativeFrom="margin">
                <wp:align>left</wp:align>
              </wp:positionH>
              <wp:positionV relativeFrom="paragraph">
                <wp:posOffset>423</wp:posOffset>
              </wp:positionV>
              <wp:extent cx="5999691" cy="334010"/>
              <wp:effectExtent l="0" t="0" r="20320" b="8890"/>
              <wp:wrapSquare wrapText="bothSides"/>
              <wp:docPr id="15" name="Group 15"/>
              <wp:cNvGraphicFramePr/>
              <a:graphic xmlns:a="http://schemas.openxmlformats.org/drawingml/2006/main">
                <a:graphicData uri="http://schemas.microsoft.com/office/word/2010/wordprocessingGroup">
                  <wpg:wgp>
                    <wpg:cNvGrpSpPr/>
                    <wpg:grpSpPr>
                      <a:xfrm>
                        <a:off x="0" y="0"/>
                        <a:ext cx="5999691" cy="334010"/>
                        <a:chOff x="0" y="0"/>
                        <a:chExt cx="5999691" cy="334010"/>
                      </a:xfrm>
                    </wpg:grpSpPr>
                    <wps:wsp>
                      <wps:cNvPr id="16" name="Line 1"/>
                      <wps:cNvCnPr>
                        <a:cxnSpLocks noChangeShapeType="1"/>
                      </wps:cNvCnPr>
                      <wps:spPr bwMode="auto">
                        <a:xfrm>
                          <a:off x="1126066" y="228600"/>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9" name="Picture 19"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2CC61F15" id="Group 15" o:spid="_x0000_s1026" style="position:absolute;margin-left:0;margin-top:.05pt;width:472.4pt;height:26.3pt;z-index:251661312;mso-position-horizontal:left;mso-position-horizontal-relative:margin" coordsize="59996,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">
              <v:line id="Line 1" o:spid="_x0000_s1027" style="position:absolute;visibility:visible;mso-wrap-style:square" from="11260,2286" to="59996,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">
                <v:imagedata r:id="rId2" o:title=" Final-PCI-SSC-Mark-R"/>
                <o:lock v:ext="edit" aspectratio="f"/>
              </v:shape>
              <w10:wrap type="square" anchorx="margin"/>
            </v:group>
          </w:pict>
        </mc:Fallback>
      </mc:AlternateContent>
    </w:r>
  </w:p>
  <w:p w14:paraId="6E5D7146" w14:textId="1C1307A2" w:rsidR="00416D53" w:rsidRPr="005B6058" w:rsidRDefault="00416D53" w:rsidP="005B6058">
    <w:pPr>
      <w:pStyle w:val="Header"/>
      <w:spacing w:before="0" w:after="0"/>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6CD4" w14:textId="77777777" w:rsidR="008D447F" w:rsidRPr="00645CEA" w:rsidRDefault="008D447F" w:rsidP="00B64FB6">
    <w:pPr>
      <w:pStyle w:val="Header"/>
      <w:spacing w:before="0" w:after="0" w:line="240" w:lineRule="auto"/>
      <w:ind w:left="0"/>
      <w:rPr>
        <w:sz w:val="4"/>
        <w:szCs w:val="4"/>
      </w:rPr>
    </w:pPr>
    <w:r>
      <w:rPr>
        <w:noProof/>
        <w:sz w:val="4"/>
        <w:szCs w:val="4"/>
      </w:rPr>
      <mc:AlternateContent>
        <mc:Choice Requires="wpg">
          <w:drawing>
            <wp:anchor distT="0" distB="0" distL="114300" distR="114300" simplePos="0" relativeHeight="251663360" behindDoc="0" locked="0" layoutInCell="1" allowOverlap="1" wp14:anchorId="736F6EBF" wp14:editId="14F88050">
              <wp:simplePos x="0" y="0"/>
              <wp:positionH relativeFrom="margin">
                <wp:align>left</wp:align>
              </wp:positionH>
              <wp:positionV relativeFrom="paragraph">
                <wp:posOffset>423</wp:posOffset>
              </wp:positionV>
              <wp:extent cx="5999691" cy="334010"/>
              <wp:effectExtent l="0" t="0" r="20320" b="8890"/>
              <wp:wrapSquare wrapText="bothSides"/>
              <wp:docPr id="8" name="Group 8"/>
              <wp:cNvGraphicFramePr/>
              <a:graphic xmlns:a="http://schemas.openxmlformats.org/drawingml/2006/main">
                <a:graphicData uri="http://schemas.microsoft.com/office/word/2010/wordprocessingGroup">
                  <wpg:wgp>
                    <wpg:cNvGrpSpPr/>
                    <wpg:grpSpPr>
                      <a:xfrm>
                        <a:off x="0" y="0"/>
                        <a:ext cx="5999691" cy="334010"/>
                        <a:chOff x="0" y="0"/>
                        <a:chExt cx="5999691" cy="334010"/>
                      </a:xfrm>
                    </wpg:grpSpPr>
                    <wps:wsp>
                      <wps:cNvPr id="9" name="Line 1"/>
                      <wps:cNvCnPr>
                        <a:cxnSpLocks noChangeShapeType="1"/>
                      </wps:cNvCnPr>
                      <wps:spPr bwMode="auto">
                        <a:xfrm>
                          <a:off x="1126066" y="228600"/>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0" name="Picture 10"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2D2E5DC" id="Group 8" o:spid="_x0000_s1026" style="position:absolute;margin-left:0;margin-top:.05pt;width:472.4pt;height:26.3pt;z-index:251663360;mso-position-horizontal:left;mso-position-horizontal-relative:margin" coordsize="59996,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">
              <v:line id="Line 1" o:spid="_x0000_s1027" style="position:absolute;visibility:visible;mso-wrap-style:square" from="11260,2286" to="59996,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">
                <v:imagedata r:id="rId2" o:title=" Final-PCI-SSC-Mark-R"/>
                <o:lock v:ext="edit" aspectratio="f"/>
              </v:shape>
              <w10:wrap type="square" anchorx="margin"/>
            </v:group>
          </w:pict>
        </mc:Fallback>
      </mc:AlternateContent>
    </w:r>
  </w:p>
  <w:p w14:paraId="6FD903B0" w14:textId="77777777" w:rsidR="008D447F" w:rsidRPr="005B6058" w:rsidRDefault="008D447F" w:rsidP="005B6058">
    <w:pPr>
      <w:pStyle w:val="Header"/>
      <w:spacing w:before="0" w:after="0"/>
      <w:ind w:left="-86"/>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680" w:type="dxa"/>
      <w:tblInd w:w="-270" w:type="dxa"/>
      <w:tblLook w:val="04A0" w:firstRow="1" w:lastRow="0" w:firstColumn="1" w:lastColumn="0" w:noHBand="0" w:noVBand="1"/>
    </w:tblPr>
    <w:tblGrid>
      <w:gridCol w:w="2476"/>
      <w:gridCol w:w="11204"/>
    </w:tblGrid>
    <w:tr w:rsidR="00B64FB6" w14:paraId="10FEB6A9" w14:textId="77777777" w:rsidTr="002D3AF6">
      <w:trPr>
        <w:trHeight w:val="540"/>
      </w:trPr>
      <w:tc>
        <w:tcPr>
          <w:tcW w:w="0" w:type="auto"/>
          <w:vMerge w:val="restart"/>
          <w:tcBorders>
            <w:top w:val="nil"/>
            <w:left w:val="nil"/>
            <w:bottom w:val="nil"/>
            <w:right w:val="nil"/>
          </w:tcBorders>
        </w:tcPr>
        <w:p w14:paraId="4ACF8EEC" w14:textId="77777777" w:rsidR="00B64FB6" w:rsidRDefault="00B64FB6" w:rsidP="003B7081">
          <w:pPr>
            <w:pStyle w:val="Header"/>
            <w:spacing w:before="0"/>
            <w:ind w:left="0" w:right="-14"/>
          </w:pPr>
          <w:r>
            <w:rPr>
              <w:noProof/>
            </w:rPr>
            <w:drawing>
              <wp:inline distT="0" distB="0" distL="0" distR="0" wp14:anchorId="2116AC7F" wp14:editId="7DE45AE6">
                <wp:extent cx="1430295" cy="435708"/>
                <wp:effectExtent l="0" t="0" r="5080" b="0"/>
                <wp:docPr id="30" name="Picture 30"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2104" cy="436259"/>
                        </a:xfrm>
                        <a:prstGeom prst="rect">
                          <a:avLst/>
                        </a:prstGeom>
                        <a:noFill/>
                        <a:ln>
                          <a:noFill/>
                        </a:ln>
                      </pic:spPr>
                    </pic:pic>
                  </a:graphicData>
                </a:graphic>
              </wp:inline>
            </w:drawing>
          </w:r>
        </w:p>
      </w:tc>
      <w:tc>
        <w:tcPr>
          <w:tcW w:w="11204" w:type="dxa"/>
          <w:tcBorders>
            <w:top w:val="nil"/>
            <w:left w:val="nil"/>
            <w:bottom w:val="single" w:sz="6" w:space="0" w:color="00928F" w:themeColor="accent1"/>
            <w:right w:val="nil"/>
          </w:tcBorders>
        </w:tcPr>
        <w:p w14:paraId="17AADD76" w14:textId="154A599F" w:rsidR="00B64FB6" w:rsidRPr="003D39F6" w:rsidRDefault="00D33A3D" w:rsidP="00D33A3D">
          <w:pPr>
            <w:pStyle w:val="Header"/>
            <w:tabs>
              <w:tab w:val="left" w:pos="1140"/>
            </w:tabs>
            <w:spacing w:before="0" w:after="0"/>
            <w:ind w:left="0" w:right="-14"/>
            <w:rPr>
              <w:sz w:val="24"/>
              <w:szCs w:val="24"/>
            </w:rPr>
          </w:pPr>
          <w:r>
            <w:rPr>
              <w:sz w:val="24"/>
              <w:szCs w:val="24"/>
            </w:rPr>
            <w:tab/>
          </w:r>
          <w:r>
            <w:rPr>
              <w:sz w:val="24"/>
              <w:szCs w:val="24"/>
            </w:rPr>
            <w:tab/>
          </w:r>
          <w:r>
            <w:rPr>
              <w:sz w:val="24"/>
              <w:szCs w:val="24"/>
            </w:rPr>
            <w:tab/>
          </w:r>
        </w:p>
      </w:tc>
    </w:tr>
    <w:tr w:rsidR="00B64FB6" w14:paraId="6C8EA2EF" w14:textId="77777777" w:rsidTr="002D3AF6">
      <w:trPr>
        <w:trHeight w:val="193"/>
      </w:trPr>
      <w:tc>
        <w:tcPr>
          <w:tcW w:w="0" w:type="auto"/>
          <w:vMerge/>
          <w:tcBorders>
            <w:top w:val="nil"/>
            <w:left w:val="nil"/>
            <w:bottom w:val="nil"/>
            <w:right w:val="nil"/>
          </w:tcBorders>
        </w:tcPr>
        <w:p w14:paraId="16B22D1D" w14:textId="77777777" w:rsidR="00B64FB6" w:rsidRDefault="00B64FB6" w:rsidP="003B7081">
          <w:pPr>
            <w:pStyle w:val="Header"/>
            <w:spacing w:before="0"/>
            <w:ind w:left="0" w:right="-14"/>
            <w:rPr>
              <w:noProof/>
            </w:rPr>
          </w:pPr>
        </w:p>
      </w:tc>
      <w:tc>
        <w:tcPr>
          <w:tcW w:w="11204" w:type="dxa"/>
          <w:tcBorders>
            <w:top w:val="single" w:sz="6" w:space="0" w:color="00928F" w:themeColor="accent1"/>
            <w:left w:val="nil"/>
            <w:bottom w:val="nil"/>
            <w:right w:val="nil"/>
          </w:tcBorders>
        </w:tcPr>
        <w:p w14:paraId="4C798275" w14:textId="77777777" w:rsidR="00B64FB6" w:rsidRPr="003D39F6" w:rsidRDefault="00B64FB6" w:rsidP="002D3AF6">
          <w:pPr>
            <w:pStyle w:val="Header"/>
            <w:spacing w:before="0" w:after="0" w:line="240" w:lineRule="auto"/>
            <w:ind w:left="0" w:right="-14"/>
            <w:jc w:val="right"/>
            <w:rPr>
              <w:sz w:val="6"/>
              <w:szCs w:val="6"/>
            </w:rPr>
          </w:pPr>
        </w:p>
      </w:tc>
    </w:tr>
  </w:tbl>
  <w:p w14:paraId="370DA243" w14:textId="77777777" w:rsidR="00B64FB6" w:rsidRPr="005B6058" w:rsidRDefault="00B64FB6" w:rsidP="005B6058">
    <w:pPr>
      <w:pStyle w:val="Header"/>
      <w:spacing w:before="0" w:after="0"/>
      <w:ind w:left="-86"/>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F643" w14:textId="77777777" w:rsidR="00450D37" w:rsidRDefault="00450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0" w:type="dxa"/>
      <w:tblInd w:w="-270" w:type="dxa"/>
      <w:tblLook w:val="04A0" w:firstRow="1" w:lastRow="0" w:firstColumn="1" w:lastColumn="0" w:noHBand="0" w:noVBand="1"/>
    </w:tblPr>
    <w:tblGrid>
      <w:gridCol w:w="2476"/>
      <w:gridCol w:w="7154"/>
    </w:tblGrid>
    <w:tr w:rsidR="002D3AF6" w14:paraId="73C99449" w14:textId="77777777" w:rsidTr="00D33A3D">
      <w:trPr>
        <w:trHeight w:val="540"/>
      </w:trPr>
      <w:tc>
        <w:tcPr>
          <w:tcW w:w="0" w:type="auto"/>
          <w:vMerge w:val="restart"/>
          <w:tcBorders>
            <w:top w:val="nil"/>
            <w:left w:val="nil"/>
            <w:bottom w:val="nil"/>
            <w:right w:val="nil"/>
          </w:tcBorders>
        </w:tcPr>
        <w:p w14:paraId="68EA5B51" w14:textId="77777777" w:rsidR="002D3AF6" w:rsidRDefault="002D3AF6" w:rsidP="003B7081">
          <w:pPr>
            <w:pStyle w:val="Header"/>
            <w:spacing w:before="0"/>
            <w:ind w:left="0" w:right="-14"/>
          </w:pPr>
          <w:r>
            <w:rPr>
              <w:noProof/>
            </w:rPr>
            <w:drawing>
              <wp:inline distT="0" distB="0" distL="0" distR="0" wp14:anchorId="4584352F" wp14:editId="7BF9216A">
                <wp:extent cx="1430295" cy="435708"/>
                <wp:effectExtent l="0" t="0" r="5080" b="0"/>
                <wp:docPr id="7" name="Picture 7"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2104" cy="436259"/>
                        </a:xfrm>
                        <a:prstGeom prst="rect">
                          <a:avLst/>
                        </a:prstGeom>
                        <a:noFill/>
                        <a:ln>
                          <a:noFill/>
                        </a:ln>
                      </pic:spPr>
                    </pic:pic>
                  </a:graphicData>
                </a:graphic>
              </wp:inline>
            </w:drawing>
          </w:r>
        </w:p>
      </w:tc>
      <w:tc>
        <w:tcPr>
          <w:tcW w:w="7154" w:type="dxa"/>
          <w:tcBorders>
            <w:top w:val="nil"/>
            <w:left w:val="nil"/>
            <w:bottom w:val="single" w:sz="6" w:space="0" w:color="00928F" w:themeColor="accent1"/>
            <w:right w:val="nil"/>
          </w:tcBorders>
        </w:tcPr>
        <w:p w14:paraId="01BE121D" w14:textId="77777777" w:rsidR="002D3AF6" w:rsidRPr="003D39F6" w:rsidRDefault="002D3AF6" w:rsidP="00D33A3D">
          <w:pPr>
            <w:pStyle w:val="Header"/>
            <w:tabs>
              <w:tab w:val="left" w:pos="1140"/>
            </w:tabs>
            <w:spacing w:before="0" w:after="0"/>
            <w:ind w:left="0" w:right="-14"/>
            <w:rPr>
              <w:sz w:val="24"/>
              <w:szCs w:val="24"/>
            </w:rPr>
          </w:pPr>
          <w:r>
            <w:rPr>
              <w:sz w:val="24"/>
              <w:szCs w:val="24"/>
            </w:rPr>
            <w:tab/>
          </w:r>
          <w:r>
            <w:rPr>
              <w:sz w:val="24"/>
              <w:szCs w:val="24"/>
            </w:rPr>
            <w:tab/>
          </w:r>
          <w:r>
            <w:rPr>
              <w:sz w:val="24"/>
              <w:szCs w:val="24"/>
            </w:rPr>
            <w:tab/>
          </w:r>
        </w:p>
      </w:tc>
    </w:tr>
    <w:tr w:rsidR="002D3AF6" w14:paraId="165FC54C" w14:textId="77777777" w:rsidTr="00D33A3D">
      <w:trPr>
        <w:trHeight w:val="193"/>
      </w:trPr>
      <w:tc>
        <w:tcPr>
          <w:tcW w:w="0" w:type="auto"/>
          <w:vMerge/>
          <w:tcBorders>
            <w:top w:val="nil"/>
            <w:left w:val="nil"/>
            <w:bottom w:val="nil"/>
            <w:right w:val="nil"/>
          </w:tcBorders>
        </w:tcPr>
        <w:p w14:paraId="174AA5BE" w14:textId="77777777" w:rsidR="002D3AF6" w:rsidRDefault="002D3AF6" w:rsidP="003B7081">
          <w:pPr>
            <w:pStyle w:val="Header"/>
            <w:spacing w:before="0"/>
            <w:ind w:left="0" w:right="-14"/>
            <w:rPr>
              <w:noProof/>
            </w:rPr>
          </w:pPr>
        </w:p>
      </w:tc>
      <w:tc>
        <w:tcPr>
          <w:tcW w:w="7154" w:type="dxa"/>
          <w:tcBorders>
            <w:top w:val="single" w:sz="6" w:space="0" w:color="00928F" w:themeColor="accent1"/>
            <w:left w:val="nil"/>
            <w:bottom w:val="nil"/>
            <w:right w:val="nil"/>
          </w:tcBorders>
        </w:tcPr>
        <w:p w14:paraId="25C51FC0" w14:textId="77777777" w:rsidR="002D3AF6" w:rsidRPr="003D39F6" w:rsidRDefault="002D3AF6" w:rsidP="003B7081">
          <w:pPr>
            <w:pStyle w:val="Header"/>
            <w:spacing w:before="0" w:after="0" w:line="240" w:lineRule="auto"/>
            <w:ind w:left="0" w:right="-14"/>
            <w:rPr>
              <w:sz w:val="6"/>
              <w:szCs w:val="6"/>
            </w:rPr>
          </w:pPr>
        </w:p>
      </w:tc>
    </w:tr>
  </w:tbl>
  <w:p w14:paraId="73209F17" w14:textId="77777777" w:rsidR="002D3AF6" w:rsidRPr="005B6058" w:rsidRDefault="002D3AF6" w:rsidP="005B6058">
    <w:pPr>
      <w:pStyle w:val="Header"/>
      <w:spacing w:before="0" w:after="0"/>
      <w:ind w:left="-86"/>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F3E1" w14:textId="77777777" w:rsidR="00450D37" w:rsidRDefault="0045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C46C59"/>
    <w:multiLevelType w:val="multilevel"/>
    <w:tmpl w:val="448040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3"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B70193"/>
    <w:multiLevelType w:val="hybridMultilevel"/>
    <w:tmpl w:val="1D30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8"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2"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7"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1"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4" w15:restartNumberingAfterBreak="0">
    <w:nsid w:val="50F2104F"/>
    <w:multiLevelType w:val="hybridMultilevel"/>
    <w:tmpl w:val="AB2C2736"/>
    <w:lvl w:ilvl="0" w:tplc="2E721944">
      <w:start w:val="1"/>
      <w:numFmt w:val="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54E2D"/>
    <w:multiLevelType w:val="hybridMultilevel"/>
    <w:tmpl w:val="B6685CDC"/>
    <w:lvl w:ilvl="0" w:tplc="F98E4082">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14A163A"/>
    <w:multiLevelType w:val="hybridMultilevel"/>
    <w:tmpl w:val="DCD45F68"/>
    <w:lvl w:ilvl="0" w:tplc="0B3AF33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0"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1"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3"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CB4164"/>
    <w:multiLevelType w:val="hybridMultilevel"/>
    <w:tmpl w:val="98A0B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42"/>
  </w:num>
  <w:num w:numId="10" w16cid:durableId="2015573715">
    <w:abstractNumId w:val="21"/>
  </w:num>
  <w:num w:numId="11" w16cid:durableId="1463615817">
    <w:abstractNumId w:val="12"/>
  </w:num>
  <w:num w:numId="12" w16cid:durableId="816728798">
    <w:abstractNumId w:val="30"/>
  </w:num>
  <w:num w:numId="13" w16cid:durableId="476993048">
    <w:abstractNumId w:val="34"/>
  </w:num>
  <w:num w:numId="14" w16cid:durableId="973096401">
    <w:abstractNumId w:val="23"/>
  </w:num>
  <w:num w:numId="15" w16cid:durableId="611666036">
    <w:abstractNumId w:val="39"/>
  </w:num>
  <w:num w:numId="16" w16cid:durableId="1190803393">
    <w:abstractNumId w:val="40"/>
  </w:num>
  <w:num w:numId="17" w16cid:durableId="1625387074">
    <w:abstractNumId w:val="24"/>
  </w:num>
  <w:num w:numId="18" w16cid:durableId="1077021106">
    <w:abstractNumId w:val="36"/>
  </w:num>
  <w:num w:numId="19" w16cid:durableId="1464614236">
    <w:abstractNumId w:val="46"/>
  </w:num>
  <w:num w:numId="20" w16cid:durableId="1809471369">
    <w:abstractNumId w:val="13"/>
  </w:num>
  <w:num w:numId="21" w16cid:durableId="1544171341">
    <w:abstractNumId w:val="15"/>
  </w:num>
  <w:num w:numId="22" w16cid:durableId="1920599560">
    <w:abstractNumId w:val="22"/>
  </w:num>
  <w:num w:numId="23" w16cid:durableId="461047299">
    <w:abstractNumId w:val="17"/>
  </w:num>
  <w:num w:numId="24" w16cid:durableId="1251543626">
    <w:abstractNumId w:val="8"/>
  </w:num>
  <w:num w:numId="25" w16cid:durableId="1314064010">
    <w:abstractNumId w:val="35"/>
  </w:num>
  <w:num w:numId="26" w16cid:durableId="851069915">
    <w:abstractNumId w:val="20"/>
  </w:num>
  <w:num w:numId="27" w16cid:durableId="184372511">
    <w:abstractNumId w:val="47"/>
  </w:num>
  <w:num w:numId="28" w16cid:durableId="597758179">
    <w:abstractNumId w:val="19"/>
  </w:num>
  <w:num w:numId="29" w16cid:durableId="159121753">
    <w:abstractNumId w:val="44"/>
  </w:num>
  <w:num w:numId="30" w16cid:durableId="831068924">
    <w:abstractNumId w:val="9"/>
  </w:num>
  <w:num w:numId="31" w16cid:durableId="1578398266">
    <w:abstractNumId w:val="26"/>
  </w:num>
  <w:num w:numId="32" w16cid:durableId="1944877757">
    <w:abstractNumId w:val="18"/>
  </w:num>
  <w:num w:numId="33" w16cid:durableId="881601021">
    <w:abstractNumId w:val="43"/>
  </w:num>
  <w:num w:numId="34" w16cid:durableId="1924995020">
    <w:abstractNumId w:val="31"/>
  </w:num>
  <w:num w:numId="35" w16cid:durableId="958608415">
    <w:abstractNumId w:val="10"/>
  </w:num>
  <w:num w:numId="36" w16cid:durableId="1075585459">
    <w:abstractNumId w:val="32"/>
  </w:num>
  <w:num w:numId="37" w16cid:durableId="599990049">
    <w:abstractNumId w:val="33"/>
  </w:num>
  <w:num w:numId="38" w16cid:durableId="1541353951">
    <w:abstractNumId w:val="28"/>
  </w:num>
  <w:num w:numId="39" w16cid:durableId="740906435">
    <w:abstractNumId w:val="41"/>
  </w:num>
  <w:num w:numId="40" w16cid:durableId="1607688221">
    <w:abstractNumId w:val="14"/>
  </w:num>
  <w:num w:numId="41" w16cid:durableId="524516333">
    <w:abstractNumId w:val="27"/>
  </w:num>
  <w:num w:numId="42" w16cid:durableId="1292396944">
    <w:abstractNumId w:val="25"/>
  </w:num>
  <w:num w:numId="43" w16cid:durableId="261691674">
    <w:abstractNumId w:val="38"/>
  </w:num>
  <w:num w:numId="44" w16cid:durableId="309870762">
    <w:abstractNumId w:val="16"/>
  </w:num>
  <w:num w:numId="45" w16cid:durableId="48964367">
    <w:abstractNumId w:val="29"/>
  </w:num>
  <w:num w:numId="46" w16cid:durableId="326329403">
    <w:abstractNumId w:val="45"/>
  </w:num>
  <w:num w:numId="47" w16cid:durableId="496502746">
    <w:abstractNumId w:val="37"/>
  </w:num>
  <w:num w:numId="48" w16cid:durableId="1127428350">
    <w:abstractNumId w:val="11"/>
  </w:num>
  <w:num w:numId="49" w16cid:durableId="612981978">
    <w:abstractNumId w:val="34"/>
  </w:num>
  <w:num w:numId="50" w16cid:durableId="732587823">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mTAJcDOx4p8qfl+mJ0KvMzq7uBqLtjgj8LJlmZ6y8shtHu5dWTAcc2rQ9D3lEpvJeuLQMm6CwWQm2BPJcdpBTA==" w:salt="Mgdd/g6vq32rXB7mhU1XIA=="/>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65E"/>
    <w:rsid w:val="00004662"/>
    <w:rsid w:val="000046AD"/>
    <w:rsid w:val="00004E20"/>
    <w:rsid w:val="00005266"/>
    <w:rsid w:val="00006418"/>
    <w:rsid w:val="00006623"/>
    <w:rsid w:val="00007401"/>
    <w:rsid w:val="00007780"/>
    <w:rsid w:val="00013508"/>
    <w:rsid w:val="00014257"/>
    <w:rsid w:val="0001592C"/>
    <w:rsid w:val="00016555"/>
    <w:rsid w:val="00020EDA"/>
    <w:rsid w:val="0002130B"/>
    <w:rsid w:val="0002437F"/>
    <w:rsid w:val="00025149"/>
    <w:rsid w:val="000260C0"/>
    <w:rsid w:val="000267BA"/>
    <w:rsid w:val="000274B4"/>
    <w:rsid w:val="00027C2B"/>
    <w:rsid w:val="000317F5"/>
    <w:rsid w:val="000319EE"/>
    <w:rsid w:val="00032499"/>
    <w:rsid w:val="0003257B"/>
    <w:rsid w:val="00033510"/>
    <w:rsid w:val="00033754"/>
    <w:rsid w:val="0003453C"/>
    <w:rsid w:val="00037218"/>
    <w:rsid w:val="000372BE"/>
    <w:rsid w:val="00037464"/>
    <w:rsid w:val="00037B23"/>
    <w:rsid w:val="00037F01"/>
    <w:rsid w:val="00037F18"/>
    <w:rsid w:val="000409E8"/>
    <w:rsid w:val="00041050"/>
    <w:rsid w:val="000426C2"/>
    <w:rsid w:val="0004288E"/>
    <w:rsid w:val="000436C2"/>
    <w:rsid w:val="00043BAC"/>
    <w:rsid w:val="0004474D"/>
    <w:rsid w:val="0004508E"/>
    <w:rsid w:val="00045E93"/>
    <w:rsid w:val="00046016"/>
    <w:rsid w:val="00046191"/>
    <w:rsid w:val="0004672B"/>
    <w:rsid w:val="00046DDE"/>
    <w:rsid w:val="00051281"/>
    <w:rsid w:val="000523A4"/>
    <w:rsid w:val="00053D3D"/>
    <w:rsid w:val="00054A4E"/>
    <w:rsid w:val="000555CC"/>
    <w:rsid w:val="0005585E"/>
    <w:rsid w:val="0005785E"/>
    <w:rsid w:val="00060AF4"/>
    <w:rsid w:val="00060CCC"/>
    <w:rsid w:val="000648C1"/>
    <w:rsid w:val="00064A47"/>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A30"/>
    <w:rsid w:val="00091D32"/>
    <w:rsid w:val="000922F5"/>
    <w:rsid w:val="00092E6E"/>
    <w:rsid w:val="0009315E"/>
    <w:rsid w:val="000936BF"/>
    <w:rsid w:val="00096531"/>
    <w:rsid w:val="00096D3E"/>
    <w:rsid w:val="0009740D"/>
    <w:rsid w:val="000A13B5"/>
    <w:rsid w:val="000A18AA"/>
    <w:rsid w:val="000A1C40"/>
    <w:rsid w:val="000A43B8"/>
    <w:rsid w:val="000A5F0C"/>
    <w:rsid w:val="000A5FFB"/>
    <w:rsid w:val="000A6E53"/>
    <w:rsid w:val="000A77C3"/>
    <w:rsid w:val="000A79E1"/>
    <w:rsid w:val="000B014E"/>
    <w:rsid w:val="000B0964"/>
    <w:rsid w:val="000B0A93"/>
    <w:rsid w:val="000B0F77"/>
    <w:rsid w:val="000B0FC0"/>
    <w:rsid w:val="000B12C0"/>
    <w:rsid w:val="000B145D"/>
    <w:rsid w:val="000B1D99"/>
    <w:rsid w:val="000B25E0"/>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433A"/>
    <w:rsid w:val="000C44FD"/>
    <w:rsid w:val="000D0F73"/>
    <w:rsid w:val="000D2335"/>
    <w:rsid w:val="000D2353"/>
    <w:rsid w:val="000D39D4"/>
    <w:rsid w:val="000D43A3"/>
    <w:rsid w:val="000D5A6D"/>
    <w:rsid w:val="000D5FFC"/>
    <w:rsid w:val="000D6032"/>
    <w:rsid w:val="000D68AA"/>
    <w:rsid w:val="000D6967"/>
    <w:rsid w:val="000E0414"/>
    <w:rsid w:val="000E0BEE"/>
    <w:rsid w:val="000E12FD"/>
    <w:rsid w:val="000E2244"/>
    <w:rsid w:val="000E6BAD"/>
    <w:rsid w:val="000E77AA"/>
    <w:rsid w:val="000F1545"/>
    <w:rsid w:val="000F2F4D"/>
    <w:rsid w:val="000F33EC"/>
    <w:rsid w:val="000F3530"/>
    <w:rsid w:val="000F3736"/>
    <w:rsid w:val="000F3C7D"/>
    <w:rsid w:val="000F45D5"/>
    <w:rsid w:val="000F4FA3"/>
    <w:rsid w:val="000F61E3"/>
    <w:rsid w:val="000F7CAB"/>
    <w:rsid w:val="001006D5"/>
    <w:rsid w:val="0010191B"/>
    <w:rsid w:val="00102A1E"/>
    <w:rsid w:val="00102F95"/>
    <w:rsid w:val="00104BE3"/>
    <w:rsid w:val="0010513F"/>
    <w:rsid w:val="001067D9"/>
    <w:rsid w:val="00106CD1"/>
    <w:rsid w:val="00107170"/>
    <w:rsid w:val="0010774B"/>
    <w:rsid w:val="001128F6"/>
    <w:rsid w:val="00113325"/>
    <w:rsid w:val="00115C97"/>
    <w:rsid w:val="0011727B"/>
    <w:rsid w:val="001177C0"/>
    <w:rsid w:val="00117FD2"/>
    <w:rsid w:val="001225ED"/>
    <w:rsid w:val="00123925"/>
    <w:rsid w:val="00123E05"/>
    <w:rsid w:val="001259F4"/>
    <w:rsid w:val="00130BFF"/>
    <w:rsid w:val="0013108C"/>
    <w:rsid w:val="0013166F"/>
    <w:rsid w:val="001320D8"/>
    <w:rsid w:val="001326B9"/>
    <w:rsid w:val="0013274E"/>
    <w:rsid w:val="00133496"/>
    <w:rsid w:val="001339D2"/>
    <w:rsid w:val="00137B4A"/>
    <w:rsid w:val="00137BAB"/>
    <w:rsid w:val="001423CE"/>
    <w:rsid w:val="00142475"/>
    <w:rsid w:val="001430A2"/>
    <w:rsid w:val="0014344C"/>
    <w:rsid w:val="00143DC1"/>
    <w:rsid w:val="0014415D"/>
    <w:rsid w:val="00144959"/>
    <w:rsid w:val="001449AC"/>
    <w:rsid w:val="00144D87"/>
    <w:rsid w:val="001470F0"/>
    <w:rsid w:val="00147AE6"/>
    <w:rsid w:val="00150337"/>
    <w:rsid w:val="00150E3B"/>
    <w:rsid w:val="00152024"/>
    <w:rsid w:val="00152A9A"/>
    <w:rsid w:val="00153466"/>
    <w:rsid w:val="0015389F"/>
    <w:rsid w:val="0015419D"/>
    <w:rsid w:val="00154794"/>
    <w:rsid w:val="00154AAF"/>
    <w:rsid w:val="00155294"/>
    <w:rsid w:val="00162628"/>
    <w:rsid w:val="00163BD5"/>
    <w:rsid w:val="00165790"/>
    <w:rsid w:val="0016603B"/>
    <w:rsid w:val="00166313"/>
    <w:rsid w:val="001670AB"/>
    <w:rsid w:val="00170FEE"/>
    <w:rsid w:val="0017117B"/>
    <w:rsid w:val="00171BAF"/>
    <w:rsid w:val="00172481"/>
    <w:rsid w:val="001730AA"/>
    <w:rsid w:val="00173A9A"/>
    <w:rsid w:val="00173BF5"/>
    <w:rsid w:val="00173D47"/>
    <w:rsid w:val="00174559"/>
    <w:rsid w:val="00174F2C"/>
    <w:rsid w:val="00174F4F"/>
    <w:rsid w:val="00175E1F"/>
    <w:rsid w:val="00176462"/>
    <w:rsid w:val="00177D04"/>
    <w:rsid w:val="00181076"/>
    <w:rsid w:val="001815C7"/>
    <w:rsid w:val="00181CE4"/>
    <w:rsid w:val="00182A7B"/>
    <w:rsid w:val="00183D7D"/>
    <w:rsid w:val="0018429D"/>
    <w:rsid w:val="00185704"/>
    <w:rsid w:val="00186421"/>
    <w:rsid w:val="0018655C"/>
    <w:rsid w:val="0018695B"/>
    <w:rsid w:val="00187782"/>
    <w:rsid w:val="00190260"/>
    <w:rsid w:val="0019160A"/>
    <w:rsid w:val="001916C4"/>
    <w:rsid w:val="00193D74"/>
    <w:rsid w:val="00193D78"/>
    <w:rsid w:val="001949F9"/>
    <w:rsid w:val="00194DAA"/>
    <w:rsid w:val="00195BA3"/>
    <w:rsid w:val="001964B4"/>
    <w:rsid w:val="001967F2"/>
    <w:rsid w:val="00196D0D"/>
    <w:rsid w:val="00197F7B"/>
    <w:rsid w:val="001A10F1"/>
    <w:rsid w:val="001A3764"/>
    <w:rsid w:val="001A45A2"/>
    <w:rsid w:val="001A4B3F"/>
    <w:rsid w:val="001A53B8"/>
    <w:rsid w:val="001A7D49"/>
    <w:rsid w:val="001B1CFE"/>
    <w:rsid w:val="001B4028"/>
    <w:rsid w:val="001B4C41"/>
    <w:rsid w:val="001B688E"/>
    <w:rsid w:val="001B69EA"/>
    <w:rsid w:val="001C0232"/>
    <w:rsid w:val="001C052D"/>
    <w:rsid w:val="001C0AC8"/>
    <w:rsid w:val="001C1BC2"/>
    <w:rsid w:val="001C3F1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56B8"/>
    <w:rsid w:val="001D5C04"/>
    <w:rsid w:val="001D610F"/>
    <w:rsid w:val="001D66F9"/>
    <w:rsid w:val="001D6774"/>
    <w:rsid w:val="001D6A1A"/>
    <w:rsid w:val="001D7B3E"/>
    <w:rsid w:val="001E0079"/>
    <w:rsid w:val="001E11BB"/>
    <w:rsid w:val="001E166A"/>
    <w:rsid w:val="001E1752"/>
    <w:rsid w:val="001E1947"/>
    <w:rsid w:val="001E2B40"/>
    <w:rsid w:val="001E2D07"/>
    <w:rsid w:val="001E4606"/>
    <w:rsid w:val="001E5CBD"/>
    <w:rsid w:val="001E6F37"/>
    <w:rsid w:val="001E7680"/>
    <w:rsid w:val="001E7C12"/>
    <w:rsid w:val="001F16B0"/>
    <w:rsid w:val="001F2589"/>
    <w:rsid w:val="001F2DD3"/>
    <w:rsid w:val="001F5471"/>
    <w:rsid w:val="001F617A"/>
    <w:rsid w:val="001F64CF"/>
    <w:rsid w:val="0020023C"/>
    <w:rsid w:val="00201091"/>
    <w:rsid w:val="00201D86"/>
    <w:rsid w:val="00202A83"/>
    <w:rsid w:val="00203826"/>
    <w:rsid w:val="00203ADB"/>
    <w:rsid w:val="00204D84"/>
    <w:rsid w:val="00205CA7"/>
    <w:rsid w:val="00211AAF"/>
    <w:rsid w:val="002123E9"/>
    <w:rsid w:val="0021259D"/>
    <w:rsid w:val="002128BD"/>
    <w:rsid w:val="0021484A"/>
    <w:rsid w:val="0021506D"/>
    <w:rsid w:val="002164ED"/>
    <w:rsid w:val="0021666D"/>
    <w:rsid w:val="002213B4"/>
    <w:rsid w:val="002242E1"/>
    <w:rsid w:val="002255BF"/>
    <w:rsid w:val="00227F28"/>
    <w:rsid w:val="002331F9"/>
    <w:rsid w:val="00233A7E"/>
    <w:rsid w:val="002345E1"/>
    <w:rsid w:val="00234773"/>
    <w:rsid w:val="002351F9"/>
    <w:rsid w:val="002364C4"/>
    <w:rsid w:val="00236757"/>
    <w:rsid w:val="00237F70"/>
    <w:rsid w:val="002405C2"/>
    <w:rsid w:val="00240E3A"/>
    <w:rsid w:val="00243FF6"/>
    <w:rsid w:val="002462A3"/>
    <w:rsid w:val="002465B4"/>
    <w:rsid w:val="002468FF"/>
    <w:rsid w:val="00246954"/>
    <w:rsid w:val="002475AA"/>
    <w:rsid w:val="00247EEA"/>
    <w:rsid w:val="002518C0"/>
    <w:rsid w:val="00252080"/>
    <w:rsid w:val="0025211D"/>
    <w:rsid w:val="00252542"/>
    <w:rsid w:val="00252A1E"/>
    <w:rsid w:val="00252D5C"/>
    <w:rsid w:val="00252F0A"/>
    <w:rsid w:val="002530B3"/>
    <w:rsid w:val="002533C7"/>
    <w:rsid w:val="00253F98"/>
    <w:rsid w:val="0025590B"/>
    <w:rsid w:val="00255996"/>
    <w:rsid w:val="00255AA5"/>
    <w:rsid w:val="002561BE"/>
    <w:rsid w:val="00256F43"/>
    <w:rsid w:val="00257159"/>
    <w:rsid w:val="0025790B"/>
    <w:rsid w:val="00261B15"/>
    <w:rsid w:val="00263FEC"/>
    <w:rsid w:val="002652D0"/>
    <w:rsid w:val="00265466"/>
    <w:rsid w:val="00265B93"/>
    <w:rsid w:val="00265D53"/>
    <w:rsid w:val="00265DE0"/>
    <w:rsid w:val="002666B7"/>
    <w:rsid w:val="00266AA7"/>
    <w:rsid w:val="002677AE"/>
    <w:rsid w:val="00271277"/>
    <w:rsid w:val="002713B3"/>
    <w:rsid w:val="002718D8"/>
    <w:rsid w:val="00271E6F"/>
    <w:rsid w:val="00272C72"/>
    <w:rsid w:val="00273A23"/>
    <w:rsid w:val="0027550C"/>
    <w:rsid w:val="00277B37"/>
    <w:rsid w:val="00283367"/>
    <w:rsid w:val="0028383F"/>
    <w:rsid w:val="00283E91"/>
    <w:rsid w:val="00283F05"/>
    <w:rsid w:val="00284740"/>
    <w:rsid w:val="00284880"/>
    <w:rsid w:val="00285599"/>
    <w:rsid w:val="00285B01"/>
    <w:rsid w:val="00290221"/>
    <w:rsid w:val="0029064E"/>
    <w:rsid w:val="002914F8"/>
    <w:rsid w:val="002933DF"/>
    <w:rsid w:val="00293665"/>
    <w:rsid w:val="00294252"/>
    <w:rsid w:val="00294502"/>
    <w:rsid w:val="00295AF9"/>
    <w:rsid w:val="00295CED"/>
    <w:rsid w:val="00295CFB"/>
    <w:rsid w:val="00296DFA"/>
    <w:rsid w:val="002972C9"/>
    <w:rsid w:val="002979AD"/>
    <w:rsid w:val="002A0358"/>
    <w:rsid w:val="002A1F20"/>
    <w:rsid w:val="002A4C4E"/>
    <w:rsid w:val="002A4E95"/>
    <w:rsid w:val="002A5040"/>
    <w:rsid w:val="002A562F"/>
    <w:rsid w:val="002A5E58"/>
    <w:rsid w:val="002A63E2"/>
    <w:rsid w:val="002A77A9"/>
    <w:rsid w:val="002B1211"/>
    <w:rsid w:val="002B32CA"/>
    <w:rsid w:val="002B371F"/>
    <w:rsid w:val="002B5995"/>
    <w:rsid w:val="002B64F8"/>
    <w:rsid w:val="002B6545"/>
    <w:rsid w:val="002C029A"/>
    <w:rsid w:val="002C03BB"/>
    <w:rsid w:val="002C244C"/>
    <w:rsid w:val="002C259F"/>
    <w:rsid w:val="002C64CA"/>
    <w:rsid w:val="002C6AC9"/>
    <w:rsid w:val="002C6B77"/>
    <w:rsid w:val="002D02AF"/>
    <w:rsid w:val="002D214E"/>
    <w:rsid w:val="002D3121"/>
    <w:rsid w:val="002D3AF6"/>
    <w:rsid w:val="002D416B"/>
    <w:rsid w:val="002D5422"/>
    <w:rsid w:val="002D5867"/>
    <w:rsid w:val="002D6681"/>
    <w:rsid w:val="002D6723"/>
    <w:rsid w:val="002D72A5"/>
    <w:rsid w:val="002D75C4"/>
    <w:rsid w:val="002D76EB"/>
    <w:rsid w:val="002E07E3"/>
    <w:rsid w:val="002E139D"/>
    <w:rsid w:val="002E1709"/>
    <w:rsid w:val="002E1936"/>
    <w:rsid w:val="002E221D"/>
    <w:rsid w:val="002E32A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B65"/>
    <w:rsid w:val="00303D42"/>
    <w:rsid w:val="00304E71"/>
    <w:rsid w:val="003054DD"/>
    <w:rsid w:val="003068FC"/>
    <w:rsid w:val="00306BB3"/>
    <w:rsid w:val="0031080C"/>
    <w:rsid w:val="0031131D"/>
    <w:rsid w:val="0031136D"/>
    <w:rsid w:val="003115E1"/>
    <w:rsid w:val="00311F11"/>
    <w:rsid w:val="003122BA"/>
    <w:rsid w:val="003146E2"/>
    <w:rsid w:val="00314A39"/>
    <w:rsid w:val="00314CC0"/>
    <w:rsid w:val="00317822"/>
    <w:rsid w:val="0031782F"/>
    <w:rsid w:val="00317DA7"/>
    <w:rsid w:val="00320411"/>
    <w:rsid w:val="003206B6"/>
    <w:rsid w:val="00321788"/>
    <w:rsid w:val="00321A98"/>
    <w:rsid w:val="003223FC"/>
    <w:rsid w:val="00322FE2"/>
    <w:rsid w:val="003235DB"/>
    <w:rsid w:val="00323870"/>
    <w:rsid w:val="003251AE"/>
    <w:rsid w:val="00325FAC"/>
    <w:rsid w:val="003268F8"/>
    <w:rsid w:val="00326DFF"/>
    <w:rsid w:val="00330504"/>
    <w:rsid w:val="003306E7"/>
    <w:rsid w:val="00333DF4"/>
    <w:rsid w:val="003341C2"/>
    <w:rsid w:val="0033536D"/>
    <w:rsid w:val="00335AA6"/>
    <w:rsid w:val="00335B56"/>
    <w:rsid w:val="003363FA"/>
    <w:rsid w:val="00336606"/>
    <w:rsid w:val="0033679E"/>
    <w:rsid w:val="0033749E"/>
    <w:rsid w:val="0034224A"/>
    <w:rsid w:val="00342ED0"/>
    <w:rsid w:val="00344518"/>
    <w:rsid w:val="00344C1B"/>
    <w:rsid w:val="003455D9"/>
    <w:rsid w:val="00345977"/>
    <w:rsid w:val="0034740E"/>
    <w:rsid w:val="00350911"/>
    <w:rsid w:val="003517B9"/>
    <w:rsid w:val="003519C5"/>
    <w:rsid w:val="00352479"/>
    <w:rsid w:val="00352932"/>
    <w:rsid w:val="0035379D"/>
    <w:rsid w:val="00353BAF"/>
    <w:rsid w:val="00353DF7"/>
    <w:rsid w:val="003541F3"/>
    <w:rsid w:val="00354557"/>
    <w:rsid w:val="0035497A"/>
    <w:rsid w:val="00354B13"/>
    <w:rsid w:val="00354C73"/>
    <w:rsid w:val="003551AF"/>
    <w:rsid w:val="003557C9"/>
    <w:rsid w:val="003563E3"/>
    <w:rsid w:val="003578C9"/>
    <w:rsid w:val="00360CD6"/>
    <w:rsid w:val="0036106E"/>
    <w:rsid w:val="00361D96"/>
    <w:rsid w:val="0036586E"/>
    <w:rsid w:val="003663CC"/>
    <w:rsid w:val="003716FE"/>
    <w:rsid w:val="0037567E"/>
    <w:rsid w:val="00376019"/>
    <w:rsid w:val="003765DF"/>
    <w:rsid w:val="00377C30"/>
    <w:rsid w:val="00380B1C"/>
    <w:rsid w:val="003813A0"/>
    <w:rsid w:val="00382416"/>
    <w:rsid w:val="00383115"/>
    <w:rsid w:val="00384B7D"/>
    <w:rsid w:val="00385604"/>
    <w:rsid w:val="00385A28"/>
    <w:rsid w:val="0038651D"/>
    <w:rsid w:val="00386863"/>
    <w:rsid w:val="00386D92"/>
    <w:rsid w:val="003878A3"/>
    <w:rsid w:val="00387A00"/>
    <w:rsid w:val="00387F9D"/>
    <w:rsid w:val="003904FB"/>
    <w:rsid w:val="003915B0"/>
    <w:rsid w:val="003922F5"/>
    <w:rsid w:val="00392B01"/>
    <w:rsid w:val="00393036"/>
    <w:rsid w:val="00393575"/>
    <w:rsid w:val="00393E40"/>
    <w:rsid w:val="00394991"/>
    <w:rsid w:val="00394ABD"/>
    <w:rsid w:val="00397742"/>
    <w:rsid w:val="00397AC6"/>
    <w:rsid w:val="003A0798"/>
    <w:rsid w:val="003A1971"/>
    <w:rsid w:val="003A3003"/>
    <w:rsid w:val="003A30BA"/>
    <w:rsid w:val="003A36C3"/>
    <w:rsid w:val="003A3868"/>
    <w:rsid w:val="003A536A"/>
    <w:rsid w:val="003A55B3"/>
    <w:rsid w:val="003A6116"/>
    <w:rsid w:val="003B153A"/>
    <w:rsid w:val="003B1A8B"/>
    <w:rsid w:val="003B34E3"/>
    <w:rsid w:val="003B3968"/>
    <w:rsid w:val="003B6190"/>
    <w:rsid w:val="003B7081"/>
    <w:rsid w:val="003B7771"/>
    <w:rsid w:val="003C08D4"/>
    <w:rsid w:val="003C0CCE"/>
    <w:rsid w:val="003C1A9B"/>
    <w:rsid w:val="003C1FA1"/>
    <w:rsid w:val="003C1FDE"/>
    <w:rsid w:val="003C208F"/>
    <w:rsid w:val="003C2DBE"/>
    <w:rsid w:val="003C4962"/>
    <w:rsid w:val="003C4EB4"/>
    <w:rsid w:val="003C5511"/>
    <w:rsid w:val="003C5F26"/>
    <w:rsid w:val="003D1CCC"/>
    <w:rsid w:val="003D28E8"/>
    <w:rsid w:val="003D337F"/>
    <w:rsid w:val="003D3C36"/>
    <w:rsid w:val="003D4292"/>
    <w:rsid w:val="003D4B1C"/>
    <w:rsid w:val="003D4C82"/>
    <w:rsid w:val="003D5CDE"/>
    <w:rsid w:val="003D5F24"/>
    <w:rsid w:val="003D60D4"/>
    <w:rsid w:val="003E0601"/>
    <w:rsid w:val="003E2056"/>
    <w:rsid w:val="003E2B90"/>
    <w:rsid w:val="003E31EE"/>
    <w:rsid w:val="003E383B"/>
    <w:rsid w:val="003E6187"/>
    <w:rsid w:val="003F05C4"/>
    <w:rsid w:val="003F3C7D"/>
    <w:rsid w:val="003F3CD0"/>
    <w:rsid w:val="003F414C"/>
    <w:rsid w:val="003F42D6"/>
    <w:rsid w:val="003F4574"/>
    <w:rsid w:val="003F475A"/>
    <w:rsid w:val="003F5F6F"/>
    <w:rsid w:val="003F61B6"/>
    <w:rsid w:val="003F6234"/>
    <w:rsid w:val="003F7088"/>
    <w:rsid w:val="004013F2"/>
    <w:rsid w:val="00401A23"/>
    <w:rsid w:val="00402069"/>
    <w:rsid w:val="00402367"/>
    <w:rsid w:val="00402605"/>
    <w:rsid w:val="00402A05"/>
    <w:rsid w:val="00404E67"/>
    <w:rsid w:val="0040590F"/>
    <w:rsid w:val="00406A9A"/>
    <w:rsid w:val="00406D0D"/>
    <w:rsid w:val="00406E4D"/>
    <w:rsid w:val="0040787D"/>
    <w:rsid w:val="00410564"/>
    <w:rsid w:val="00410AEC"/>
    <w:rsid w:val="00411503"/>
    <w:rsid w:val="00411F98"/>
    <w:rsid w:val="0041240D"/>
    <w:rsid w:val="004124E9"/>
    <w:rsid w:val="00413E8F"/>
    <w:rsid w:val="00415084"/>
    <w:rsid w:val="00415392"/>
    <w:rsid w:val="00416358"/>
    <w:rsid w:val="00416D51"/>
    <w:rsid w:val="00416D53"/>
    <w:rsid w:val="00416F5B"/>
    <w:rsid w:val="00421202"/>
    <w:rsid w:val="0042191D"/>
    <w:rsid w:val="00421D34"/>
    <w:rsid w:val="00421F24"/>
    <w:rsid w:val="00422BAE"/>
    <w:rsid w:val="00423991"/>
    <w:rsid w:val="004248CC"/>
    <w:rsid w:val="00425B48"/>
    <w:rsid w:val="0042753C"/>
    <w:rsid w:val="00427931"/>
    <w:rsid w:val="00427CAF"/>
    <w:rsid w:val="00435007"/>
    <w:rsid w:val="00436BF3"/>
    <w:rsid w:val="00436C92"/>
    <w:rsid w:val="0043784D"/>
    <w:rsid w:val="00437B43"/>
    <w:rsid w:val="00437D0F"/>
    <w:rsid w:val="00441C1E"/>
    <w:rsid w:val="00441CA0"/>
    <w:rsid w:val="004429EB"/>
    <w:rsid w:val="00442F5A"/>
    <w:rsid w:val="004466A3"/>
    <w:rsid w:val="004466D0"/>
    <w:rsid w:val="00447947"/>
    <w:rsid w:val="00447E24"/>
    <w:rsid w:val="004507DB"/>
    <w:rsid w:val="00450D37"/>
    <w:rsid w:val="00451BEA"/>
    <w:rsid w:val="00451C1B"/>
    <w:rsid w:val="0045390D"/>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52D6"/>
    <w:rsid w:val="00467CE7"/>
    <w:rsid w:val="00470E0D"/>
    <w:rsid w:val="00471C97"/>
    <w:rsid w:val="0047207E"/>
    <w:rsid w:val="004731E8"/>
    <w:rsid w:val="00474E28"/>
    <w:rsid w:val="0047615A"/>
    <w:rsid w:val="00476A6B"/>
    <w:rsid w:val="00476CAE"/>
    <w:rsid w:val="00480DFA"/>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E1A"/>
    <w:rsid w:val="004A2ACE"/>
    <w:rsid w:val="004A37D3"/>
    <w:rsid w:val="004A4A9B"/>
    <w:rsid w:val="004A55D0"/>
    <w:rsid w:val="004A6739"/>
    <w:rsid w:val="004A7A4F"/>
    <w:rsid w:val="004B0718"/>
    <w:rsid w:val="004B1816"/>
    <w:rsid w:val="004B23BA"/>
    <w:rsid w:val="004B2500"/>
    <w:rsid w:val="004B33D9"/>
    <w:rsid w:val="004B3A41"/>
    <w:rsid w:val="004B6433"/>
    <w:rsid w:val="004C0F61"/>
    <w:rsid w:val="004C15ED"/>
    <w:rsid w:val="004C1A8B"/>
    <w:rsid w:val="004C2CFC"/>
    <w:rsid w:val="004C3B26"/>
    <w:rsid w:val="004C6AC8"/>
    <w:rsid w:val="004D19D2"/>
    <w:rsid w:val="004D1C93"/>
    <w:rsid w:val="004D1CDE"/>
    <w:rsid w:val="004D213F"/>
    <w:rsid w:val="004D24F0"/>
    <w:rsid w:val="004D3FBB"/>
    <w:rsid w:val="004D70E5"/>
    <w:rsid w:val="004D7F85"/>
    <w:rsid w:val="004E09E7"/>
    <w:rsid w:val="004E0DD9"/>
    <w:rsid w:val="004E117C"/>
    <w:rsid w:val="004E1717"/>
    <w:rsid w:val="004E1A14"/>
    <w:rsid w:val="004E2A4E"/>
    <w:rsid w:val="004E2AB2"/>
    <w:rsid w:val="004E2EF1"/>
    <w:rsid w:val="004E3E07"/>
    <w:rsid w:val="004E3EBF"/>
    <w:rsid w:val="004E4390"/>
    <w:rsid w:val="004E5B00"/>
    <w:rsid w:val="004E6926"/>
    <w:rsid w:val="004F0750"/>
    <w:rsid w:val="004F17DE"/>
    <w:rsid w:val="004F264C"/>
    <w:rsid w:val="004F2D51"/>
    <w:rsid w:val="004F2E3F"/>
    <w:rsid w:val="004F3140"/>
    <w:rsid w:val="004F31F6"/>
    <w:rsid w:val="004F3B7B"/>
    <w:rsid w:val="00502461"/>
    <w:rsid w:val="005029E5"/>
    <w:rsid w:val="00504AF7"/>
    <w:rsid w:val="00504CCB"/>
    <w:rsid w:val="00505153"/>
    <w:rsid w:val="0051062B"/>
    <w:rsid w:val="00511D86"/>
    <w:rsid w:val="00511EFF"/>
    <w:rsid w:val="00512EE0"/>
    <w:rsid w:val="005133FC"/>
    <w:rsid w:val="00513B6C"/>
    <w:rsid w:val="00513B84"/>
    <w:rsid w:val="00513CBF"/>
    <w:rsid w:val="00516C9C"/>
    <w:rsid w:val="0051776F"/>
    <w:rsid w:val="00521FF5"/>
    <w:rsid w:val="00522E89"/>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E88"/>
    <w:rsid w:val="00556BC9"/>
    <w:rsid w:val="00557E6D"/>
    <w:rsid w:val="00560CA8"/>
    <w:rsid w:val="00561345"/>
    <w:rsid w:val="00561A97"/>
    <w:rsid w:val="0056278C"/>
    <w:rsid w:val="00562930"/>
    <w:rsid w:val="00562E2F"/>
    <w:rsid w:val="005634DC"/>
    <w:rsid w:val="00564700"/>
    <w:rsid w:val="005653E4"/>
    <w:rsid w:val="005658C5"/>
    <w:rsid w:val="00565B32"/>
    <w:rsid w:val="00566521"/>
    <w:rsid w:val="005669FA"/>
    <w:rsid w:val="005672A5"/>
    <w:rsid w:val="00567F49"/>
    <w:rsid w:val="00571852"/>
    <w:rsid w:val="0057506E"/>
    <w:rsid w:val="00577094"/>
    <w:rsid w:val="00577616"/>
    <w:rsid w:val="00580BA1"/>
    <w:rsid w:val="00581368"/>
    <w:rsid w:val="005824A5"/>
    <w:rsid w:val="005829E8"/>
    <w:rsid w:val="005832A9"/>
    <w:rsid w:val="00585973"/>
    <w:rsid w:val="00590042"/>
    <w:rsid w:val="005912DC"/>
    <w:rsid w:val="0059135E"/>
    <w:rsid w:val="00592611"/>
    <w:rsid w:val="00592936"/>
    <w:rsid w:val="005933E4"/>
    <w:rsid w:val="0059452C"/>
    <w:rsid w:val="00595BE9"/>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B42"/>
    <w:rsid w:val="005A5803"/>
    <w:rsid w:val="005A6D12"/>
    <w:rsid w:val="005A6E84"/>
    <w:rsid w:val="005B026C"/>
    <w:rsid w:val="005B1624"/>
    <w:rsid w:val="005B1895"/>
    <w:rsid w:val="005B304F"/>
    <w:rsid w:val="005B53B3"/>
    <w:rsid w:val="005B5CDB"/>
    <w:rsid w:val="005B600F"/>
    <w:rsid w:val="005B6058"/>
    <w:rsid w:val="005B643C"/>
    <w:rsid w:val="005B6EDB"/>
    <w:rsid w:val="005B73C3"/>
    <w:rsid w:val="005B7C13"/>
    <w:rsid w:val="005B7C8C"/>
    <w:rsid w:val="005C0582"/>
    <w:rsid w:val="005C0A83"/>
    <w:rsid w:val="005C3CB7"/>
    <w:rsid w:val="005C42C3"/>
    <w:rsid w:val="005C4C96"/>
    <w:rsid w:val="005C53D8"/>
    <w:rsid w:val="005C5DB3"/>
    <w:rsid w:val="005C5E63"/>
    <w:rsid w:val="005C6D1D"/>
    <w:rsid w:val="005D1CB2"/>
    <w:rsid w:val="005D28D4"/>
    <w:rsid w:val="005D2E49"/>
    <w:rsid w:val="005D3B8D"/>
    <w:rsid w:val="005D5F98"/>
    <w:rsid w:val="005D63BD"/>
    <w:rsid w:val="005D64FA"/>
    <w:rsid w:val="005D685A"/>
    <w:rsid w:val="005D7962"/>
    <w:rsid w:val="005E04AC"/>
    <w:rsid w:val="005E235B"/>
    <w:rsid w:val="005E2B5C"/>
    <w:rsid w:val="005E3FE4"/>
    <w:rsid w:val="005E426C"/>
    <w:rsid w:val="005E4348"/>
    <w:rsid w:val="005E4EBA"/>
    <w:rsid w:val="005E530A"/>
    <w:rsid w:val="005E636E"/>
    <w:rsid w:val="005E6A04"/>
    <w:rsid w:val="005E6D65"/>
    <w:rsid w:val="005E754A"/>
    <w:rsid w:val="005E76B3"/>
    <w:rsid w:val="005F0A1D"/>
    <w:rsid w:val="005F0A52"/>
    <w:rsid w:val="005F1D2D"/>
    <w:rsid w:val="005F2491"/>
    <w:rsid w:val="005F3304"/>
    <w:rsid w:val="00600DB8"/>
    <w:rsid w:val="00602EE8"/>
    <w:rsid w:val="0060356A"/>
    <w:rsid w:val="00603B83"/>
    <w:rsid w:val="0060407C"/>
    <w:rsid w:val="00605533"/>
    <w:rsid w:val="006071A6"/>
    <w:rsid w:val="006075DD"/>
    <w:rsid w:val="006103BD"/>
    <w:rsid w:val="00610633"/>
    <w:rsid w:val="0061069E"/>
    <w:rsid w:val="00611478"/>
    <w:rsid w:val="00612FCD"/>
    <w:rsid w:val="0061383B"/>
    <w:rsid w:val="00613DAB"/>
    <w:rsid w:val="00615A6C"/>
    <w:rsid w:val="00615EBE"/>
    <w:rsid w:val="00615F06"/>
    <w:rsid w:val="0061638B"/>
    <w:rsid w:val="00616517"/>
    <w:rsid w:val="00616D56"/>
    <w:rsid w:val="006209DB"/>
    <w:rsid w:val="006216A1"/>
    <w:rsid w:val="0062295C"/>
    <w:rsid w:val="0062455F"/>
    <w:rsid w:val="0062460F"/>
    <w:rsid w:val="0063152B"/>
    <w:rsid w:val="00631B56"/>
    <w:rsid w:val="00632E0B"/>
    <w:rsid w:val="00632ECA"/>
    <w:rsid w:val="00633154"/>
    <w:rsid w:val="006342D6"/>
    <w:rsid w:val="00635A9C"/>
    <w:rsid w:val="00635C6D"/>
    <w:rsid w:val="00635F06"/>
    <w:rsid w:val="00636FEC"/>
    <w:rsid w:val="00637A88"/>
    <w:rsid w:val="00637C94"/>
    <w:rsid w:val="0064192E"/>
    <w:rsid w:val="0064214A"/>
    <w:rsid w:val="006421EB"/>
    <w:rsid w:val="006435D6"/>
    <w:rsid w:val="00643654"/>
    <w:rsid w:val="006444B3"/>
    <w:rsid w:val="006450C5"/>
    <w:rsid w:val="006460AA"/>
    <w:rsid w:val="006466BA"/>
    <w:rsid w:val="00647B83"/>
    <w:rsid w:val="00647D11"/>
    <w:rsid w:val="006500D5"/>
    <w:rsid w:val="00650657"/>
    <w:rsid w:val="00652ED3"/>
    <w:rsid w:val="00652FCF"/>
    <w:rsid w:val="0065409C"/>
    <w:rsid w:val="006547DF"/>
    <w:rsid w:val="006556D9"/>
    <w:rsid w:val="006556E8"/>
    <w:rsid w:val="00656B69"/>
    <w:rsid w:val="00660023"/>
    <w:rsid w:val="006601B7"/>
    <w:rsid w:val="0066048F"/>
    <w:rsid w:val="00660D42"/>
    <w:rsid w:val="00662333"/>
    <w:rsid w:val="00663AFA"/>
    <w:rsid w:val="00664A02"/>
    <w:rsid w:val="00664DBF"/>
    <w:rsid w:val="006653AA"/>
    <w:rsid w:val="006656F0"/>
    <w:rsid w:val="00666814"/>
    <w:rsid w:val="00666E0A"/>
    <w:rsid w:val="00667654"/>
    <w:rsid w:val="00667F9A"/>
    <w:rsid w:val="006704BF"/>
    <w:rsid w:val="0067323C"/>
    <w:rsid w:val="006735E6"/>
    <w:rsid w:val="00674491"/>
    <w:rsid w:val="00675372"/>
    <w:rsid w:val="00675A99"/>
    <w:rsid w:val="00677812"/>
    <w:rsid w:val="00680252"/>
    <w:rsid w:val="006808ED"/>
    <w:rsid w:val="00681129"/>
    <w:rsid w:val="006818D6"/>
    <w:rsid w:val="00685118"/>
    <w:rsid w:val="00685766"/>
    <w:rsid w:val="0068672D"/>
    <w:rsid w:val="00686C38"/>
    <w:rsid w:val="00687D0B"/>
    <w:rsid w:val="006902E8"/>
    <w:rsid w:val="00690AC1"/>
    <w:rsid w:val="0069180B"/>
    <w:rsid w:val="0069209B"/>
    <w:rsid w:val="0069256E"/>
    <w:rsid w:val="00692FCC"/>
    <w:rsid w:val="00693E3F"/>
    <w:rsid w:val="00695B0D"/>
    <w:rsid w:val="006A0BE9"/>
    <w:rsid w:val="006A34D7"/>
    <w:rsid w:val="006A35D5"/>
    <w:rsid w:val="006A5E51"/>
    <w:rsid w:val="006B096C"/>
    <w:rsid w:val="006B3265"/>
    <w:rsid w:val="006B4196"/>
    <w:rsid w:val="006B5F8A"/>
    <w:rsid w:val="006B601F"/>
    <w:rsid w:val="006B6302"/>
    <w:rsid w:val="006B6927"/>
    <w:rsid w:val="006B6C4C"/>
    <w:rsid w:val="006B7415"/>
    <w:rsid w:val="006B78B7"/>
    <w:rsid w:val="006C1A18"/>
    <w:rsid w:val="006C4F7B"/>
    <w:rsid w:val="006D2FA8"/>
    <w:rsid w:val="006D6291"/>
    <w:rsid w:val="006D7B51"/>
    <w:rsid w:val="006E1A56"/>
    <w:rsid w:val="006E2BD7"/>
    <w:rsid w:val="006E3523"/>
    <w:rsid w:val="006E5407"/>
    <w:rsid w:val="006E54E0"/>
    <w:rsid w:val="006E56FA"/>
    <w:rsid w:val="006E67D5"/>
    <w:rsid w:val="006E6CB0"/>
    <w:rsid w:val="006E7899"/>
    <w:rsid w:val="006F0382"/>
    <w:rsid w:val="006F06B0"/>
    <w:rsid w:val="006F2F0C"/>
    <w:rsid w:val="006F3942"/>
    <w:rsid w:val="006F45C9"/>
    <w:rsid w:val="006F4935"/>
    <w:rsid w:val="006F4A07"/>
    <w:rsid w:val="006F560F"/>
    <w:rsid w:val="006F5AE2"/>
    <w:rsid w:val="006F6085"/>
    <w:rsid w:val="006F64E0"/>
    <w:rsid w:val="006F666C"/>
    <w:rsid w:val="006F6E0C"/>
    <w:rsid w:val="006F719A"/>
    <w:rsid w:val="006F7A34"/>
    <w:rsid w:val="007012EB"/>
    <w:rsid w:val="007026DB"/>
    <w:rsid w:val="0070282A"/>
    <w:rsid w:val="00702CAF"/>
    <w:rsid w:val="00704A99"/>
    <w:rsid w:val="007056E2"/>
    <w:rsid w:val="007069B8"/>
    <w:rsid w:val="00707200"/>
    <w:rsid w:val="00710CB1"/>
    <w:rsid w:val="00711970"/>
    <w:rsid w:val="0071324C"/>
    <w:rsid w:val="0071346E"/>
    <w:rsid w:val="0071598F"/>
    <w:rsid w:val="007163CF"/>
    <w:rsid w:val="007163D2"/>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6D31"/>
    <w:rsid w:val="007379C2"/>
    <w:rsid w:val="00740CD2"/>
    <w:rsid w:val="00741EF9"/>
    <w:rsid w:val="0074223C"/>
    <w:rsid w:val="00742CB4"/>
    <w:rsid w:val="007436C5"/>
    <w:rsid w:val="00744578"/>
    <w:rsid w:val="00745574"/>
    <w:rsid w:val="00746409"/>
    <w:rsid w:val="007470C9"/>
    <w:rsid w:val="00747AFF"/>
    <w:rsid w:val="00747FF9"/>
    <w:rsid w:val="00751956"/>
    <w:rsid w:val="00752737"/>
    <w:rsid w:val="00752A74"/>
    <w:rsid w:val="00752F1B"/>
    <w:rsid w:val="00754B04"/>
    <w:rsid w:val="007562C6"/>
    <w:rsid w:val="007638A5"/>
    <w:rsid w:val="00764942"/>
    <w:rsid w:val="00765A3D"/>
    <w:rsid w:val="00766E34"/>
    <w:rsid w:val="00766EBC"/>
    <w:rsid w:val="0077087E"/>
    <w:rsid w:val="007711F4"/>
    <w:rsid w:val="00771C3C"/>
    <w:rsid w:val="00772738"/>
    <w:rsid w:val="00773D42"/>
    <w:rsid w:val="00773DCB"/>
    <w:rsid w:val="007749F2"/>
    <w:rsid w:val="00774D92"/>
    <w:rsid w:val="0077548B"/>
    <w:rsid w:val="00776CAD"/>
    <w:rsid w:val="007773FD"/>
    <w:rsid w:val="007804A5"/>
    <w:rsid w:val="00781261"/>
    <w:rsid w:val="007835F2"/>
    <w:rsid w:val="00784AD9"/>
    <w:rsid w:val="0078630C"/>
    <w:rsid w:val="0078667A"/>
    <w:rsid w:val="0078711B"/>
    <w:rsid w:val="00787C99"/>
    <w:rsid w:val="00790770"/>
    <w:rsid w:val="007913F0"/>
    <w:rsid w:val="007922E8"/>
    <w:rsid w:val="00792B5E"/>
    <w:rsid w:val="00794934"/>
    <w:rsid w:val="00794FB0"/>
    <w:rsid w:val="00796DB9"/>
    <w:rsid w:val="00796E17"/>
    <w:rsid w:val="007971CA"/>
    <w:rsid w:val="007A04CD"/>
    <w:rsid w:val="007A05E2"/>
    <w:rsid w:val="007A0E0C"/>
    <w:rsid w:val="007A1772"/>
    <w:rsid w:val="007A2E76"/>
    <w:rsid w:val="007A348A"/>
    <w:rsid w:val="007A42A1"/>
    <w:rsid w:val="007A4301"/>
    <w:rsid w:val="007A4E2E"/>
    <w:rsid w:val="007A54A7"/>
    <w:rsid w:val="007A60A7"/>
    <w:rsid w:val="007A6BE4"/>
    <w:rsid w:val="007A7660"/>
    <w:rsid w:val="007B01F7"/>
    <w:rsid w:val="007B06F3"/>
    <w:rsid w:val="007B0CE9"/>
    <w:rsid w:val="007B27D3"/>
    <w:rsid w:val="007B32B0"/>
    <w:rsid w:val="007B3700"/>
    <w:rsid w:val="007B4114"/>
    <w:rsid w:val="007B50E6"/>
    <w:rsid w:val="007B51E6"/>
    <w:rsid w:val="007B53C0"/>
    <w:rsid w:val="007B59E9"/>
    <w:rsid w:val="007B5BCD"/>
    <w:rsid w:val="007B70C5"/>
    <w:rsid w:val="007B746A"/>
    <w:rsid w:val="007B7B77"/>
    <w:rsid w:val="007C1E72"/>
    <w:rsid w:val="007C2C08"/>
    <w:rsid w:val="007C3F91"/>
    <w:rsid w:val="007C4043"/>
    <w:rsid w:val="007C572D"/>
    <w:rsid w:val="007C6387"/>
    <w:rsid w:val="007C640E"/>
    <w:rsid w:val="007C67D4"/>
    <w:rsid w:val="007C6C03"/>
    <w:rsid w:val="007C6C12"/>
    <w:rsid w:val="007C706E"/>
    <w:rsid w:val="007D0167"/>
    <w:rsid w:val="007D31C7"/>
    <w:rsid w:val="007D4AD3"/>
    <w:rsid w:val="007D53AD"/>
    <w:rsid w:val="007D6B40"/>
    <w:rsid w:val="007E0711"/>
    <w:rsid w:val="007E0724"/>
    <w:rsid w:val="007E1920"/>
    <w:rsid w:val="007E3F81"/>
    <w:rsid w:val="007E520A"/>
    <w:rsid w:val="007E6E76"/>
    <w:rsid w:val="007E707B"/>
    <w:rsid w:val="007E7DEC"/>
    <w:rsid w:val="007F1010"/>
    <w:rsid w:val="007F2B74"/>
    <w:rsid w:val="007F2BE3"/>
    <w:rsid w:val="007F303F"/>
    <w:rsid w:val="007F3390"/>
    <w:rsid w:val="007F5273"/>
    <w:rsid w:val="007F5314"/>
    <w:rsid w:val="007F5FCB"/>
    <w:rsid w:val="007F68A3"/>
    <w:rsid w:val="007F6980"/>
    <w:rsid w:val="007F71AF"/>
    <w:rsid w:val="008006C6"/>
    <w:rsid w:val="008016D4"/>
    <w:rsid w:val="00802644"/>
    <w:rsid w:val="0080279F"/>
    <w:rsid w:val="00803699"/>
    <w:rsid w:val="008039B1"/>
    <w:rsid w:val="008047B1"/>
    <w:rsid w:val="00805129"/>
    <w:rsid w:val="008057EB"/>
    <w:rsid w:val="008073AD"/>
    <w:rsid w:val="0081433D"/>
    <w:rsid w:val="00814391"/>
    <w:rsid w:val="00814732"/>
    <w:rsid w:val="008147DA"/>
    <w:rsid w:val="008158D0"/>
    <w:rsid w:val="008171DD"/>
    <w:rsid w:val="00817C6F"/>
    <w:rsid w:val="00817F7F"/>
    <w:rsid w:val="00820371"/>
    <w:rsid w:val="00821654"/>
    <w:rsid w:val="0082178B"/>
    <w:rsid w:val="008219AD"/>
    <w:rsid w:val="008220A1"/>
    <w:rsid w:val="00822A21"/>
    <w:rsid w:val="00822F4C"/>
    <w:rsid w:val="008241B5"/>
    <w:rsid w:val="00824D23"/>
    <w:rsid w:val="008255D6"/>
    <w:rsid w:val="00831B5D"/>
    <w:rsid w:val="00831B77"/>
    <w:rsid w:val="008324E4"/>
    <w:rsid w:val="00833E5B"/>
    <w:rsid w:val="00835014"/>
    <w:rsid w:val="0084170F"/>
    <w:rsid w:val="00841D38"/>
    <w:rsid w:val="00842ADC"/>
    <w:rsid w:val="00842ECC"/>
    <w:rsid w:val="00844F7F"/>
    <w:rsid w:val="0084532B"/>
    <w:rsid w:val="00846551"/>
    <w:rsid w:val="00846D56"/>
    <w:rsid w:val="008503E3"/>
    <w:rsid w:val="008526D9"/>
    <w:rsid w:val="00852FCB"/>
    <w:rsid w:val="00853404"/>
    <w:rsid w:val="00854A09"/>
    <w:rsid w:val="00855285"/>
    <w:rsid w:val="0085534C"/>
    <w:rsid w:val="0085548A"/>
    <w:rsid w:val="00855B20"/>
    <w:rsid w:val="00855EF4"/>
    <w:rsid w:val="00856CA1"/>
    <w:rsid w:val="00856D18"/>
    <w:rsid w:val="008600B7"/>
    <w:rsid w:val="00860417"/>
    <w:rsid w:val="0086041C"/>
    <w:rsid w:val="008606EE"/>
    <w:rsid w:val="00861423"/>
    <w:rsid w:val="00861A75"/>
    <w:rsid w:val="008626A6"/>
    <w:rsid w:val="00863740"/>
    <w:rsid w:val="00863C4A"/>
    <w:rsid w:val="00865547"/>
    <w:rsid w:val="00865E5A"/>
    <w:rsid w:val="00870C28"/>
    <w:rsid w:val="00870DE2"/>
    <w:rsid w:val="00872047"/>
    <w:rsid w:val="00873048"/>
    <w:rsid w:val="00874EC6"/>
    <w:rsid w:val="0087585D"/>
    <w:rsid w:val="00875BE0"/>
    <w:rsid w:val="00875E3F"/>
    <w:rsid w:val="008760D6"/>
    <w:rsid w:val="00876EEF"/>
    <w:rsid w:val="0087755D"/>
    <w:rsid w:val="008779ED"/>
    <w:rsid w:val="00877F73"/>
    <w:rsid w:val="00880D9A"/>
    <w:rsid w:val="00882EA0"/>
    <w:rsid w:val="00883411"/>
    <w:rsid w:val="00883F0D"/>
    <w:rsid w:val="008844B6"/>
    <w:rsid w:val="008848AA"/>
    <w:rsid w:val="00885BC5"/>
    <w:rsid w:val="00886A8A"/>
    <w:rsid w:val="00887232"/>
    <w:rsid w:val="00887836"/>
    <w:rsid w:val="00890304"/>
    <w:rsid w:val="008919AE"/>
    <w:rsid w:val="0089270D"/>
    <w:rsid w:val="0089345A"/>
    <w:rsid w:val="00895601"/>
    <w:rsid w:val="00895742"/>
    <w:rsid w:val="00896209"/>
    <w:rsid w:val="0089661F"/>
    <w:rsid w:val="00897768"/>
    <w:rsid w:val="008A0CEA"/>
    <w:rsid w:val="008A1B6D"/>
    <w:rsid w:val="008A4AAB"/>
    <w:rsid w:val="008A593A"/>
    <w:rsid w:val="008A626A"/>
    <w:rsid w:val="008A6BAB"/>
    <w:rsid w:val="008A7226"/>
    <w:rsid w:val="008A753D"/>
    <w:rsid w:val="008A76AA"/>
    <w:rsid w:val="008A7914"/>
    <w:rsid w:val="008A7AAF"/>
    <w:rsid w:val="008B2036"/>
    <w:rsid w:val="008B26D4"/>
    <w:rsid w:val="008B29E9"/>
    <w:rsid w:val="008B2BBA"/>
    <w:rsid w:val="008B2D98"/>
    <w:rsid w:val="008B32C4"/>
    <w:rsid w:val="008B4714"/>
    <w:rsid w:val="008B59BC"/>
    <w:rsid w:val="008B62E9"/>
    <w:rsid w:val="008B744A"/>
    <w:rsid w:val="008B7762"/>
    <w:rsid w:val="008B7E29"/>
    <w:rsid w:val="008C1BAE"/>
    <w:rsid w:val="008C28DB"/>
    <w:rsid w:val="008C2D68"/>
    <w:rsid w:val="008C373A"/>
    <w:rsid w:val="008C3EE9"/>
    <w:rsid w:val="008C46B9"/>
    <w:rsid w:val="008C4873"/>
    <w:rsid w:val="008C5367"/>
    <w:rsid w:val="008C6725"/>
    <w:rsid w:val="008C6BE4"/>
    <w:rsid w:val="008C724B"/>
    <w:rsid w:val="008C72B9"/>
    <w:rsid w:val="008C7337"/>
    <w:rsid w:val="008C790C"/>
    <w:rsid w:val="008C7953"/>
    <w:rsid w:val="008C7E04"/>
    <w:rsid w:val="008C7EE3"/>
    <w:rsid w:val="008D172E"/>
    <w:rsid w:val="008D3476"/>
    <w:rsid w:val="008D3F5B"/>
    <w:rsid w:val="008D447F"/>
    <w:rsid w:val="008D4666"/>
    <w:rsid w:val="008D4CFC"/>
    <w:rsid w:val="008D4E8B"/>
    <w:rsid w:val="008D520E"/>
    <w:rsid w:val="008D5278"/>
    <w:rsid w:val="008E06A3"/>
    <w:rsid w:val="008E0B43"/>
    <w:rsid w:val="008E2CA2"/>
    <w:rsid w:val="008F1834"/>
    <w:rsid w:val="008F289E"/>
    <w:rsid w:val="008F2C15"/>
    <w:rsid w:val="008F5121"/>
    <w:rsid w:val="008F5228"/>
    <w:rsid w:val="008F5765"/>
    <w:rsid w:val="008F59D4"/>
    <w:rsid w:val="008F6C71"/>
    <w:rsid w:val="008F6C92"/>
    <w:rsid w:val="0090149D"/>
    <w:rsid w:val="009015BC"/>
    <w:rsid w:val="009019BC"/>
    <w:rsid w:val="0090237F"/>
    <w:rsid w:val="00902D24"/>
    <w:rsid w:val="00902F88"/>
    <w:rsid w:val="00903606"/>
    <w:rsid w:val="00904580"/>
    <w:rsid w:val="009050E3"/>
    <w:rsid w:val="00906EBF"/>
    <w:rsid w:val="00912D90"/>
    <w:rsid w:val="00913154"/>
    <w:rsid w:val="0091383E"/>
    <w:rsid w:val="00913894"/>
    <w:rsid w:val="00914D63"/>
    <w:rsid w:val="00914EDF"/>
    <w:rsid w:val="009156B5"/>
    <w:rsid w:val="00915C2D"/>
    <w:rsid w:val="009168B1"/>
    <w:rsid w:val="00920177"/>
    <w:rsid w:val="009212F4"/>
    <w:rsid w:val="0092134B"/>
    <w:rsid w:val="00922528"/>
    <w:rsid w:val="009225E2"/>
    <w:rsid w:val="0092271A"/>
    <w:rsid w:val="00923270"/>
    <w:rsid w:val="0092423B"/>
    <w:rsid w:val="00924692"/>
    <w:rsid w:val="0092509E"/>
    <w:rsid w:val="009250BC"/>
    <w:rsid w:val="009277FE"/>
    <w:rsid w:val="009332B2"/>
    <w:rsid w:val="0093357D"/>
    <w:rsid w:val="00933FEB"/>
    <w:rsid w:val="009341E3"/>
    <w:rsid w:val="0093535C"/>
    <w:rsid w:val="00935869"/>
    <w:rsid w:val="0093726E"/>
    <w:rsid w:val="00937922"/>
    <w:rsid w:val="009404DF"/>
    <w:rsid w:val="0094099F"/>
    <w:rsid w:val="00944815"/>
    <w:rsid w:val="009448BA"/>
    <w:rsid w:val="00946BA3"/>
    <w:rsid w:val="009502B6"/>
    <w:rsid w:val="00951C78"/>
    <w:rsid w:val="00951DF5"/>
    <w:rsid w:val="00952820"/>
    <w:rsid w:val="00953FDD"/>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780F"/>
    <w:rsid w:val="00967974"/>
    <w:rsid w:val="009709FF"/>
    <w:rsid w:val="00970A53"/>
    <w:rsid w:val="00970C30"/>
    <w:rsid w:val="009719E9"/>
    <w:rsid w:val="00972EB4"/>
    <w:rsid w:val="00974249"/>
    <w:rsid w:val="00974E9E"/>
    <w:rsid w:val="00974FD8"/>
    <w:rsid w:val="00976534"/>
    <w:rsid w:val="0097711B"/>
    <w:rsid w:val="009771A6"/>
    <w:rsid w:val="009800C7"/>
    <w:rsid w:val="00983344"/>
    <w:rsid w:val="009839EC"/>
    <w:rsid w:val="00984CC7"/>
    <w:rsid w:val="00986C76"/>
    <w:rsid w:val="00987EFF"/>
    <w:rsid w:val="00990068"/>
    <w:rsid w:val="00990DA8"/>
    <w:rsid w:val="00991436"/>
    <w:rsid w:val="0099608A"/>
    <w:rsid w:val="00997EE5"/>
    <w:rsid w:val="009A00C8"/>
    <w:rsid w:val="009A03E2"/>
    <w:rsid w:val="009A1151"/>
    <w:rsid w:val="009A2A18"/>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2695"/>
    <w:rsid w:val="009C35E4"/>
    <w:rsid w:val="009C44E9"/>
    <w:rsid w:val="009C5093"/>
    <w:rsid w:val="009C5363"/>
    <w:rsid w:val="009C54ED"/>
    <w:rsid w:val="009C60C0"/>
    <w:rsid w:val="009C7A9A"/>
    <w:rsid w:val="009C7AC3"/>
    <w:rsid w:val="009D0576"/>
    <w:rsid w:val="009D07D3"/>
    <w:rsid w:val="009D0D81"/>
    <w:rsid w:val="009D1EAE"/>
    <w:rsid w:val="009D2270"/>
    <w:rsid w:val="009D2441"/>
    <w:rsid w:val="009D3722"/>
    <w:rsid w:val="009D3989"/>
    <w:rsid w:val="009D3BC4"/>
    <w:rsid w:val="009D4446"/>
    <w:rsid w:val="009D4AAD"/>
    <w:rsid w:val="009D4E32"/>
    <w:rsid w:val="009D73E7"/>
    <w:rsid w:val="009E111D"/>
    <w:rsid w:val="009E14C1"/>
    <w:rsid w:val="009E2367"/>
    <w:rsid w:val="009E2996"/>
    <w:rsid w:val="009E34B6"/>
    <w:rsid w:val="009E49B2"/>
    <w:rsid w:val="009E72FC"/>
    <w:rsid w:val="009F0C26"/>
    <w:rsid w:val="009F40D8"/>
    <w:rsid w:val="009F4513"/>
    <w:rsid w:val="009F5FAE"/>
    <w:rsid w:val="009F6992"/>
    <w:rsid w:val="009F6A67"/>
    <w:rsid w:val="009F7346"/>
    <w:rsid w:val="009F7937"/>
    <w:rsid w:val="009F7F86"/>
    <w:rsid w:val="00A007B5"/>
    <w:rsid w:val="00A00E80"/>
    <w:rsid w:val="00A012FE"/>
    <w:rsid w:val="00A0163D"/>
    <w:rsid w:val="00A02D14"/>
    <w:rsid w:val="00A03126"/>
    <w:rsid w:val="00A05151"/>
    <w:rsid w:val="00A05F13"/>
    <w:rsid w:val="00A0655D"/>
    <w:rsid w:val="00A079D2"/>
    <w:rsid w:val="00A10317"/>
    <w:rsid w:val="00A1399C"/>
    <w:rsid w:val="00A13C68"/>
    <w:rsid w:val="00A13D4B"/>
    <w:rsid w:val="00A14AE1"/>
    <w:rsid w:val="00A15833"/>
    <w:rsid w:val="00A159A3"/>
    <w:rsid w:val="00A15A6B"/>
    <w:rsid w:val="00A1710E"/>
    <w:rsid w:val="00A20865"/>
    <w:rsid w:val="00A20AD9"/>
    <w:rsid w:val="00A211EB"/>
    <w:rsid w:val="00A219BC"/>
    <w:rsid w:val="00A231A4"/>
    <w:rsid w:val="00A24502"/>
    <w:rsid w:val="00A245F0"/>
    <w:rsid w:val="00A2675C"/>
    <w:rsid w:val="00A27661"/>
    <w:rsid w:val="00A30B75"/>
    <w:rsid w:val="00A30D63"/>
    <w:rsid w:val="00A31D80"/>
    <w:rsid w:val="00A33281"/>
    <w:rsid w:val="00A3387F"/>
    <w:rsid w:val="00A33B02"/>
    <w:rsid w:val="00A348B7"/>
    <w:rsid w:val="00A34D76"/>
    <w:rsid w:val="00A34FFC"/>
    <w:rsid w:val="00A35C27"/>
    <w:rsid w:val="00A3648F"/>
    <w:rsid w:val="00A36E16"/>
    <w:rsid w:val="00A36FB2"/>
    <w:rsid w:val="00A37DE0"/>
    <w:rsid w:val="00A37E04"/>
    <w:rsid w:val="00A40670"/>
    <w:rsid w:val="00A40930"/>
    <w:rsid w:val="00A40C20"/>
    <w:rsid w:val="00A42E31"/>
    <w:rsid w:val="00A4376B"/>
    <w:rsid w:val="00A4415A"/>
    <w:rsid w:val="00A448D5"/>
    <w:rsid w:val="00A44A40"/>
    <w:rsid w:val="00A44D06"/>
    <w:rsid w:val="00A45A4F"/>
    <w:rsid w:val="00A5027F"/>
    <w:rsid w:val="00A504C6"/>
    <w:rsid w:val="00A50A96"/>
    <w:rsid w:val="00A5210C"/>
    <w:rsid w:val="00A52779"/>
    <w:rsid w:val="00A52F61"/>
    <w:rsid w:val="00A52FB6"/>
    <w:rsid w:val="00A542E6"/>
    <w:rsid w:val="00A54AE0"/>
    <w:rsid w:val="00A55195"/>
    <w:rsid w:val="00A55C20"/>
    <w:rsid w:val="00A56309"/>
    <w:rsid w:val="00A574B4"/>
    <w:rsid w:val="00A57FF6"/>
    <w:rsid w:val="00A604B0"/>
    <w:rsid w:val="00A61BE7"/>
    <w:rsid w:val="00A61FB6"/>
    <w:rsid w:val="00A6229F"/>
    <w:rsid w:val="00A62391"/>
    <w:rsid w:val="00A62BF8"/>
    <w:rsid w:val="00A62ECE"/>
    <w:rsid w:val="00A63156"/>
    <w:rsid w:val="00A641D1"/>
    <w:rsid w:val="00A647FD"/>
    <w:rsid w:val="00A65398"/>
    <w:rsid w:val="00A653CA"/>
    <w:rsid w:val="00A66624"/>
    <w:rsid w:val="00A67E0A"/>
    <w:rsid w:val="00A70C92"/>
    <w:rsid w:val="00A70CEB"/>
    <w:rsid w:val="00A71AAE"/>
    <w:rsid w:val="00A71F5E"/>
    <w:rsid w:val="00A7239A"/>
    <w:rsid w:val="00A728FE"/>
    <w:rsid w:val="00A73370"/>
    <w:rsid w:val="00A74189"/>
    <w:rsid w:val="00A74750"/>
    <w:rsid w:val="00A7531F"/>
    <w:rsid w:val="00A75652"/>
    <w:rsid w:val="00A77295"/>
    <w:rsid w:val="00A7791C"/>
    <w:rsid w:val="00A77A19"/>
    <w:rsid w:val="00A80006"/>
    <w:rsid w:val="00A812FA"/>
    <w:rsid w:val="00A81444"/>
    <w:rsid w:val="00A8175D"/>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3692"/>
    <w:rsid w:val="00A94310"/>
    <w:rsid w:val="00A9631B"/>
    <w:rsid w:val="00A96495"/>
    <w:rsid w:val="00A96FDD"/>
    <w:rsid w:val="00A9743B"/>
    <w:rsid w:val="00AA150B"/>
    <w:rsid w:val="00AA297B"/>
    <w:rsid w:val="00AA48E2"/>
    <w:rsid w:val="00AA5397"/>
    <w:rsid w:val="00AA56AD"/>
    <w:rsid w:val="00AA7F82"/>
    <w:rsid w:val="00AB0737"/>
    <w:rsid w:val="00AB0D1C"/>
    <w:rsid w:val="00AB1BBB"/>
    <w:rsid w:val="00AB2336"/>
    <w:rsid w:val="00AB2D5E"/>
    <w:rsid w:val="00AB39B8"/>
    <w:rsid w:val="00AB400E"/>
    <w:rsid w:val="00AB4A43"/>
    <w:rsid w:val="00AB7521"/>
    <w:rsid w:val="00AB7811"/>
    <w:rsid w:val="00AC0750"/>
    <w:rsid w:val="00AC3F5E"/>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3780"/>
    <w:rsid w:val="00AE4421"/>
    <w:rsid w:val="00AE4B2B"/>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680"/>
    <w:rsid w:val="00B02CE2"/>
    <w:rsid w:val="00B034B4"/>
    <w:rsid w:val="00B0477A"/>
    <w:rsid w:val="00B05719"/>
    <w:rsid w:val="00B060D5"/>
    <w:rsid w:val="00B069D4"/>
    <w:rsid w:val="00B10508"/>
    <w:rsid w:val="00B11FAA"/>
    <w:rsid w:val="00B1245C"/>
    <w:rsid w:val="00B14A23"/>
    <w:rsid w:val="00B168DC"/>
    <w:rsid w:val="00B17179"/>
    <w:rsid w:val="00B17D48"/>
    <w:rsid w:val="00B20CFC"/>
    <w:rsid w:val="00B21900"/>
    <w:rsid w:val="00B21D18"/>
    <w:rsid w:val="00B21E65"/>
    <w:rsid w:val="00B22B08"/>
    <w:rsid w:val="00B22B12"/>
    <w:rsid w:val="00B248D8"/>
    <w:rsid w:val="00B25AAE"/>
    <w:rsid w:val="00B25C3E"/>
    <w:rsid w:val="00B26C2F"/>
    <w:rsid w:val="00B278FC"/>
    <w:rsid w:val="00B30102"/>
    <w:rsid w:val="00B30308"/>
    <w:rsid w:val="00B30596"/>
    <w:rsid w:val="00B311A6"/>
    <w:rsid w:val="00B313F8"/>
    <w:rsid w:val="00B315AC"/>
    <w:rsid w:val="00B31CBC"/>
    <w:rsid w:val="00B3315B"/>
    <w:rsid w:val="00B35B51"/>
    <w:rsid w:val="00B36CB3"/>
    <w:rsid w:val="00B374A7"/>
    <w:rsid w:val="00B412CB"/>
    <w:rsid w:val="00B41471"/>
    <w:rsid w:val="00B41919"/>
    <w:rsid w:val="00B42716"/>
    <w:rsid w:val="00B42A25"/>
    <w:rsid w:val="00B45888"/>
    <w:rsid w:val="00B46AE5"/>
    <w:rsid w:val="00B538E5"/>
    <w:rsid w:val="00B53C88"/>
    <w:rsid w:val="00B54AFA"/>
    <w:rsid w:val="00B56616"/>
    <w:rsid w:val="00B5662D"/>
    <w:rsid w:val="00B57287"/>
    <w:rsid w:val="00B57571"/>
    <w:rsid w:val="00B60240"/>
    <w:rsid w:val="00B60AA3"/>
    <w:rsid w:val="00B60DFD"/>
    <w:rsid w:val="00B61028"/>
    <w:rsid w:val="00B6111E"/>
    <w:rsid w:val="00B619B3"/>
    <w:rsid w:val="00B61B0A"/>
    <w:rsid w:val="00B6241A"/>
    <w:rsid w:val="00B631C5"/>
    <w:rsid w:val="00B63B8F"/>
    <w:rsid w:val="00B6428A"/>
    <w:rsid w:val="00B644A6"/>
    <w:rsid w:val="00B64A0B"/>
    <w:rsid w:val="00B64AEC"/>
    <w:rsid w:val="00B64FB6"/>
    <w:rsid w:val="00B652F7"/>
    <w:rsid w:val="00B65FF2"/>
    <w:rsid w:val="00B678D5"/>
    <w:rsid w:val="00B70387"/>
    <w:rsid w:val="00B712D1"/>
    <w:rsid w:val="00B71322"/>
    <w:rsid w:val="00B713DE"/>
    <w:rsid w:val="00B71627"/>
    <w:rsid w:val="00B72A94"/>
    <w:rsid w:val="00B736C0"/>
    <w:rsid w:val="00B7522F"/>
    <w:rsid w:val="00B7572A"/>
    <w:rsid w:val="00B771B8"/>
    <w:rsid w:val="00B80144"/>
    <w:rsid w:val="00B80E8E"/>
    <w:rsid w:val="00B81181"/>
    <w:rsid w:val="00B8135A"/>
    <w:rsid w:val="00B82373"/>
    <w:rsid w:val="00B82BCC"/>
    <w:rsid w:val="00B82E6D"/>
    <w:rsid w:val="00B83B00"/>
    <w:rsid w:val="00B84495"/>
    <w:rsid w:val="00B84E4F"/>
    <w:rsid w:val="00B90161"/>
    <w:rsid w:val="00B93827"/>
    <w:rsid w:val="00B94038"/>
    <w:rsid w:val="00B94285"/>
    <w:rsid w:val="00B9458C"/>
    <w:rsid w:val="00B948FB"/>
    <w:rsid w:val="00B94E12"/>
    <w:rsid w:val="00B956B2"/>
    <w:rsid w:val="00B96D9B"/>
    <w:rsid w:val="00B9789B"/>
    <w:rsid w:val="00B97DEC"/>
    <w:rsid w:val="00BA09ED"/>
    <w:rsid w:val="00BA0E23"/>
    <w:rsid w:val="00BA0F90"/>
    <w:rsid w:val="00BA1268"/>
    <w:rsid w:val="00BA2450"/>
    <w:rsid w:val="00BA313A"/>
    <w:rsid w:val="00BA32E0"/>
    <w:rsid w:val="00BA732B"/>
    <w:rsid w:val="00BB13B8"/>
    <w:rsid w:val="00BB31D9"/>
    <w:rsid w:val="00BB4A63"/>
    <w:rsid w:val="00BB51DB"/>
    <w:rsid w:val="00BC1310"/>
    <w:rsid w:val="00BC18F0"/>
    <w:rsid w:val="00BC1CA0"/>
    <w:rsid w:val="00BC217A"/>
    <w:rsid w:val="00BC29ED"/>
    <w:rsid w:val="00BC4736"/>
    <w:rsid w:val="00BC5074"/>
    <w:rsid w:val="00BC5950"/>
    <w:rsid w:val="00BC7057"/>
    <w:rsid w:val="00BD091D"/>
    <w:rsid w:val="00BD1135"/>
    <w:rsid w:val="00BD1C05"/>
    <w:rsid w:val="00BD265B"/>
    <w:rsid w:val="00BD37B0"/>
    <w:rsid w:val="00BD55C9"/>
    <w:rsid w:val="00BD5A28"/>
    <w:rsid w:val="00BD718A"/>
    <w:rsid w:val="00BD7EF3"/>
    <w:rsid w:val="00BE0213"/>
    <w:rsid w:val="00BE09A4"/>
    <w:rsid w:val="00BE13CB"/>
    <w:rsid w:val="00BE23E9"/>
    <w:rsid w:val="00BE2785"/>
    <w:rsid w:val="00BE49A2"/>
    <w:rsid w:val="00BE5555"/>
    <w:rsid w:val="00BE6A2D"/>
    <w:rsid w:val="00BE6D37"/>
    <w:rsid w:val="00BE6F6C"/>
    <w:rsid w:val="00BE77B3"/>
    <w:rsid w:val="00BF1C58"/>
    <w:rsid w:val="00BF3DD0"/>
    <w:rsid w:val="00BF4123"/>
    <w:rsid w:val="00BF5B30"/>
    <w:rsid w:val="00BF6655"/>
    <w:rsid w:val="00BF6A53"/>
    <w:rsid w:val="00BF6AF0"/>
    <w:rsid w:val="00BF75A9"/>
    <w:rsid w:val="00BF778F"/>
    <w:rsid w:val="00C00B19"/>
    <w:rsid w:val="00C02955"/>
    <w:rsid w:val="00C0297E"/>
    <w:rsid w:val="00C0331F"/>
    <w:rsid w:val="00C048B8"/>
    <w:rsid w:val="00C0514E"/>
    <w:rsid w:val="00C05270"/>
    <w:rsid w:val="00C0634B"/>
    <w:rsid w:val="00C06D55"/>
    <w:rsid w:val="00C07AA1"/>
    <w:rsid w:val="00C10B99"/>
    <w:rsid w:val="00C11017"/>
    <w:rsid w:val="00C11189"/>
    <w:rsid w:val="00C119A0"/>
    <w:rsid w:val="00C12EF5"/>
    <w:rsid w:val="00C1520F"/>
    <w:rsid w:val="00C156F8"/>
    <w:rsid w:val="00C15EDD"/>
    <w:rsid w:val="00C1745E"/>
    <w:rsid w:val="00C174C3"/>
    <w:rsid w:val="00C20096"/>
    <w:rsid w:val="00C203E9"/>
    <w:rsid w:val="00C20E7B"/>
    <w:rsid w:val="00C20FFB"/>
    <w:rsid w:val="00C214F0"/>
    <w:rsid w:val="00C241A3"/>
    <w:rsid w:val="00C245B9"/>
    <w:rsid w:val="00C266D8"/>
    <w:rsid w:val="00C309EC"/>
    <w:rsid w:val="00C3184E"/>
    <w:rsid w:val="00C318C2"/>
    <w:rsid w:val="00C3190D"/>
    <w:rsid w:val="00C3330D"/>
    <w:rsid w:val="00C3555E"/>
    <w:rsid w:val="00C35A9F"/>
    <w:rsid w:val="00C36225"/>
    <w:rsid w:val="00C376FA"/>
    <w:rsid w:val="00C40195"/>
    <w:rsid w:val="00C40576"/>
    <w:rsid w:val="00C42030"/>
    <w:rsid w:val="00C43269"/>
    <w:rsid w:val="00C43851"/>
    <w:rsid w:val="00C44212"/>
    <w:rsid w:val="00C45A09"/>
    <w:rsid w:val="00C460D5"/>
    <w:rsid w:val="00C462DF"/>
    <w:rsid w:val="00C465CD"/>
    <w:rsid w:val="00C46E14"/>
    <w:rsid w:val="00C5086D"/>
    <w:rsid w:val="00C5108D"/>
    <w:rsid w:val="00C51C79"/>
    <w:rsid w:val="00C52967"/>
    <w:rsid w:val="00C52D7F"/>
    <w:rsid w:val="00C53106"/>
    <w:rsid w:val="00C5328D"/>
    <w:rsid w:val="00C53F31"/>
    <w:rsid w:val="00C54C1B"/>
    <w:rsid w:val="00C55C4B"/>
    <w:rsid w:val="00C5645B"/>
    <w:rsid w:val="00C57F8D"/>
    <w:rsid w:val="00C6099D"/>
    <w:rsid w:val="00C6170F"/>
    <w:rsid w:val="00C61E4C"/>
    <w:rsid w:val="00C62C02"/>
    <w:rsid w:val="00C63023"/>
    <w:rsid w:val="00C63FEC"/>
    <w:rsid w:val="00C644DD"/>
    <w:rsid w:val="00C65841"/>
    <w:rsid w:val="00C66258"/>
    <w:rsid w:val="00C67D0D"/>
    <w:rsid w:val="00C70726"/>
    <w:rsid w:val="00C70A42"/>
    <w:rsid w:val="00C7112E"/>
    <w:rsid w:val="00C71DF9"/>
    <w:rsid w:val="00C7236B"/>
    <w:rsid w:val="00C72625"/>
    <w:rsid w:val="00C72836"/>
    <w:rsid w:val="00C7332A"/>
    <w:rsid w:val="00C7485B"/>
    <w:rsid w:val="00C74C73"/>
    <w:rsid w:val="00C74F9A"/>
    <w:rsid w:val="00C750EB"/>
    <w:rsid w:val="00C77A50"/>
    <w:rsid w:val="00C807EB"/>
    <w:rsid w:val="00C80850"/>
    <w:rsid w:val="00C8254D"/>
    <w:rsid w:val="00C82658"/>
    <w:rsid w:val="00C8284C"/>
    <w:rsid w:val="00C82C74"/>
    <w:rsid w:val="00C83534"/>
    <w:rsid w:val="00C83864"/>
    <w:rsid w:val="00C83FBA"/>
    <w:rsid w:val="00C8545A"/>
    <w:rsid w:val="00C85BA1"/>
    <w:rsid w:val="00C86212"/>
    <w:rsid w:val="00C8757A"/>
    <w:rsid w:val="00C8777F"/>
    <w:rsid w:val="00C91EDC"/>
    <w:rsid w:val="00C9320D"/>
    <w:rsid w:val="00C93E64"/>
    <w:rsid w:val="00C94E03"/>
    <w:rsid w:val="00C9530C"/>
    <w:rsid w:val="00C954AE"/>
    <w:rsid w:val="00C95784"/>
    <w:rsid w:val="00C96DA2"/>
    <w:rsid w:val="00C9788F"/>
    <w:rsid w:val="00C97DA5"/>
    <w:rsid w:val="00CA0138"/>
    <w:rsid w:val="00CA06A3"/>
    <w:rsid w:val="00CA0AA4"/>
    <w:rsid w:val="00CA2D12"/>
    <w:rsid w:val="00CA5735"/>
    <w:rsid w:val="00CA6EFD"/>
    <w:rsid w:val="00CA7977"/>
    <w:rsid w:val="00CB005F"/>
    <w:rsid w:val="00CB13F3"/>
    <w:rsid w:val="00CB381D"/>
    <w:rsid w:val="00CB4854"/>
    <w:rsid w:val="00CB4F0E"/>
    <w:rsid w:val="00CB6037"/>
    <w:rsid w:val="00CB6A36"/>
    <w:rsid w:val="00CC11F4"/>
    <w:rsid w:val="00CC1D69"/>
    <w:rsid w:val="00CC2220"/>
    <w:rsid w:val="00CC2246"/>
    <w:rsid w:val="00CC2249"/>
    <w:rsid w:val="00CC3BCC"/>
    <w:rsid w:val="00CC4C44"/>
    <w:rsid w:val="00CC61E5"/>
    <w:rsid w:val="00CC67DD"/>
    <w:rsid w:val="00CC732A"/>
    <w:rsid w:val="00CC77B8"/>
    <w:rsid w:val="00CD09D8"/>
    <w:rsid w:val="00CD19B3"/>
    <w:rsid w:val="00CD2DA1"/>
    <w:rsid w:val="00CD4589"/>
    <w:rsid w:val="00CD5562"/>
    <w:rsid w:val="00CD7612"/>
    <w:rsid w:val="00CE0AC2"/>
    <w:rsid w:val="00CE0AC7"/>
    <w:rsid w:val="00CE20AF"/>
    <w:rsid w:val="00CE282A"/>
    <w:rsid w:val="00CE5D77"/>
    <w:rsid w:val="00CE7F03"/>
    <w:rsid w:val="00CF00A5"/>
    <w:rsid w:val="00CF1265"/>
    <w:rsid w:val="00CF1597"/>
    <w:rsid w:val="00CF210B"/>
    <w:rsid w:val="00CF2411"/>
    <w:rsid w:val="00CF2A2C"/>
    <w:rsid w:val="00CF2C42"/>
    <w:rsid w:val="00CF366A"/>
    <w:rsid w:val="00CF3703"/>
    <w:rsid w:val="00CF37A0"/>
    <w:rsid w:val="00CF3D3F"/>
    <w:rsid w:val="00CF5B31"/>
    <w:rsid w:val="00CF6A9D"/>
    <w:rsid w:val="00D0031D"/>
    <w:rsid w:val="00D009B7"/>
    <w:rsid w:val="00D00F06"/>
    <w:rsid w:val="00D014C0"/>
    <w:rsid w:val="00D01AAC"/>
    <w:rsid w:val="00D01B66"/>
    <w:rsid w:val="00D03D4E"/>
    <w:rsid w:val="00D054D8"/>
    <w:rsid w:val="00D05C3F"/>
    <w:rsid w:val="00D05C46"/>
    <w:rsid w:val="00D05D00"/>
    <w:rsid w:val="00D102A3"/>
    <w:rsid w:val="00D10904"/>
    <w:rsid w:val="00D11AF6"/>
    <w:rsid w:val="00D12E3E"/>
    <w:rsid w:val="00D143F9"/>
    <w:rsid w:val="00D16F26"/>
    <w:rsid w:val="00D2188B"/>
    <w:rsid w:val="00D225AA"/>
    <w:rsid w:val="00D23346"/>
    <w:rsid w:val="00D2392E"/>
    <w:rsid w:val="00D23B06"/>
    <w:rsid w:val="00D24D51"/>
    <w:rsid w:val="00D25E30"/>
    <w:rsid w:val="00D33A3D"/>
    <w:rsid w:val="00D33B86"/>
    <w:rsid w:val="00D33D2B"/>
    <w:rsid w:val="00D34834"/>
    <w:rsid w:val="00D37CAD"/>
    <w:rsid w:val="00D40198"/>
    <w:rsid w:val="00D40F0F"/>
    <w:rsid w:val="00D41ED9"/>
    <w:rsid w:val="00D4284D"/>
    <w:rsid w:val="00D42C72"/>
    <w:rsid w:val="00D438A3"/>
    <w:rsid w:val="00D439CF"/>
    <w:rsid w:val="00D43E7C"/>
    <w:rsid w:val="00D44F9F"/>
    <w:rsid w:val="00D452C5"/>
    <w:rsid w:val="00D458B7"/>
    <w:rsid w:val="00D45B4F"/>
    <w:rsid w:val="00D46992"/>
    <w:rsid w:val="00D47E56"/>
    <w:rsid w:val="00D50780"/>
    <w:rsid w:val="00D52DC5"/>
    <w:rsid w:val="00D54995"/>
    <w:rsid w:val="00D550B7"/>
    <w:rsid w:val="00D56141"/>
    <w:rsid w:val="00D56F88"/>
    <w:rsid w:val="00D574F6"/>
    <w:rsid w:val="00D60231"/>
    <w:rsid w:val="00D6121E"/>
    <w:rsid w:val="00D62197"/>
    <w:rsid w:val="00D63822"/>
    <w:rsid w:val="00D6501E"/>
    <w:rsid w:val="00D660E6"/>
    <w:rsid w:val="00D669C4"/>
    <w:rsid w:val="00D674CD"/>
    <w:rsid w:val="00D67F92"/>
    <w:rsid w:val="00D713DE"/>
    <w:rsid w:val="00D73405"/>
    <w:rsid w:val="00D7345C"/>
    <w:rsid w:val="00D74308"/>
    <w:rsid w:val="00D766FB"/>
    <w:rsid w:val="00D7731F"/>
    <w:rsid w:val="00D7773F"/>
    <w:rsid w:val="00D777CA"/>
    <w:rsid w:val="00D77A1E"/>
    <w:rsid w:val="00D77FBD"/>
    <w:rsid w:val="00D820BE"/>
    <w:rsid w:val="00D8260B"/>
    <w:rsid w:val="00D83C69"/>
    <w:rsid w:val="00D84157"/>
    <w:rsid w:val="00D84EBB"/>
    <w:rsid w:val="00D859C7"/>
    <w:rsid w:val="00D859D3"/>
    <w:rsid w:val="00D85A32"/>
    <w:rsid w:val="00D86B88"/>
    <w:rsid w:val="00D900E2"/>
    <w:rsid w:val="00D905ED"/>
    <w:rsid w:val="00D90978"/>
    <w:rsid w:val="00D90CC9"/>
    <w:rsid w:val="00D912E1"/>
    <w:rsid w:val="00D91BBC"/>
    <w:rsid w:val="00D920B0"/>
    <w:rsid w:val="00D92DC1"/>
    <w:rsid w:val="00D92DF8"/>
    <w:rsid w:val="00D938CA"/>
    <w:rsid w:val="00D9523C"/>
    <w:rsid w:val="00D960F4"/>
    <w:rsid w:val="00DA192C"/>
    <w:rsid w:val="00DA1ACC"/>
    <w:rsid w:val="00DA1AE3"/>
    <w:rsid w:val="00DA2212"/>
    <w:rsid w:val="00DA2814"/>
    <w:rsid w:val="00DA2B02"/>
    <w:rsid w:val="00DA3381"/>
    <w:rsid w:val="00DA3CF9"/>
    <w:rsid w:val="00DA497E"/>
    <w:rsid w:val="00DA557F"/>
    <w:rsid w:val="00DA7577"/>
    <w:rsid w:val="00DB0157"/>
    <w:rsid w:val="00DB198C"/>
    <w:rsid w:val="00DB300C"/>
    <w:rsid w:val="00DB5251"/>
    <w:rsid w:val="00DB5C9E"/>
    <w:rsid w:val="00DB74A5"/>
    <w:rsid w:val="00DC1151"/>
    <w:rsid w:val="00DC17A1"/>
    <w:rsid w:val="00DC17F0"/>
    <w:rsid w:val="00DC1840"/>
    <w:rsid w:val="00DC28DD"/>
    <w:rsid w:val="00DC3CE6"/>
    <w:rsid w:val="00DC3F06"/>
    <w:rsid w:val="00DC4837"/>
    <w:rsid w:val="00DC4B75"/>
    <w:rsid w:val="00DC4C98"/>
    <w:rsid w:val="00DC4F8B"/>
    <w:rsid w:val="00DC66D1"/>
    <w:rsid w:val="00DC6FBF"/>
    <w:rsid w:val="00DC7B2C"/>
    <w:rsid w:val="00DD1552"/>
    <w:rsid w:val="00DD1DD3"/>
    <w:rsid w:val="00DD2032"/>
    <w:rsid w:val="00DD227E"/>
    <w:rsid w:val="00DD278E"/>
    <w:rsid w:val="00DD285D"/>
    <w:rsid w:val="00DD44F2"/>
    <w:rsid w:val="00DD4C65"/>
    <w:rsid w:val="00DD56E5"/>
    <w:rsid w:val="00DD666B"/>
    <w:rsid w:val="00DE0791"/>
    <w:rsid w:val="00DE1390"/>
    <w:rsid w:val="00DE22B6"/>
    <w:rsid w:val="00DE255F"/>
    <w:rsid w:val="00DE5901"/>
    <w:rsid w:val="00DE5BF9"/>
    <w:rsid w:val="00DE6108"/>
    <w:rsid w:val="00DE6184"/>
    <w:rsid w:val="00DE7744"/>
    <w:rsid w:val="00DE7A55"/>
    <w:rsid w:val="00DE7C25"/>
    <w:rsid w:val="00DF14C1"/>
    <w:rsid w:val="00DF23A9"/>
    <w:rsid w:val="00DF2966"/>
    <w:rsid w:val="00DF33DB"/>
    <w:rsid w:val="00DF3BEF"/>
    <w:rsid w:val="00DF4695"/>
    <w:rsid w:val="00DF6454"/>
    <w:rsid w:val="00DF6683"/>
    <w:rsid w:val="00DF6C57"/>
    <w:rsid w:val="00DF7BE3"/>
    <w:rsid w:val="00DF7EA9"/>
    <w:rsid w:val="00E008EB"/>
    <w:rsid w:val="00E0106A"/>
    <w:rsid w:val="00E017DA"/>
    <w:rsid w:val="00E02CCB"/>
    <w:rsid w:val="00E02EE0"/>
    <w:rsid w:val="00E03167"/>
    <w:rsid w:val="00E04073"/>
    <w:rsid w:val="00E042CC"/>
    <w:rsid w:val="00E11B01"/>
    <w:rsid w:val="00E13660"/>
    <w:rsid w:val="00E14190"/>
    <w:rsid w:val="00E14AD0"/>
    <w:rsid w:val="00E17451"/>
    <w:rsid w:val="00E176AA"/>
    <w:rsid w:val="00E20C34"/>
    <w:rsid w:val="00E20FB5"/>
    <w:rsid w:val="00E23EF7"/>
    <w:rsid w:val="00E24048"/>
    <w:rsid w:val="00E24506"/>
    <w:rsid w:val="00E24A65"/>
    <w:rsid w:val="00E27DB2"/>
    <w:rsid w:val="00E301E6"/>
    <w:rsid w:val="00E309D5"/>
    <w:rsid w:val="00E31BDA"/>
    <w:rsid w:val="00E31DAB"/>
    <w:rsid w:val="00E35718"/>
    <w:rsid w:val="00E35BB0"/>
    <w:rsid w:val="00E368DC"/>
    <w:rsid w:val="00E4336E"/>
    <w:rsid w:val="00E43DA7"/>
    <w:rsid w:val="00E443B6"/>
    <w:rsid w:val="00E44562"/>
    <w:rsid w:val="00E452A9"/>
    <w:rsid w:val="00E453FA"/>
    <w:rsid w:val="00E459C1"/>
    <w:rsid w:val="00E46257"/>
    <w:rsid w:val="00E466C3"/>
    <w:rsid w:val="00E5130B"/>
    <w:rsid w:val="00E5161B"/>
    <w:rsid w:val="00E51D4A"/>
    <w:rsid w:val="00E52205"/>
    <w:rsid w:val="00E52ED2"/>
    <w:rsid w:val="00E53143"/>
    <w:rsid w:val="00E607E5"/>
    <w:rsid w:val="00E60DB7"/>
    <w:rsid w:val="00E61C7E"/>
    <w:rsid w:val="00E623BD"/>
    <w:rsid w:val="00E63594"/>
    <w:rsid w:val="00E6431F"/>
    <w:rsid w:val="00E64A5F"/>
    <w:rsid w:val="00E64B58"/>
    <w:rsid w:val="00E65024"/>
    <w:rsid w:val="00E66145"/>
    <w:rsid w:val="00E67049"/>
    <w:rsid w:val="00E71F7E"/>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5605"/>
    <w:rsid w:val="00E97615"/>
    <w:rsid w:val="00E9764A"/>
    <w:rsid w:val="00E97949"/>
    <w:rsid w:val="00EA0984"/>
    <w:rsid w:val="00EA0B65"/>
    <w:rsid w:val="00EA1573"/>
    <w:rsid w:val="00EA1E08"/>
    <w:rsid w:val="00EA29D2"/>
    <w:rsid w:val="00EA6AD2"/>
    <w:rsid w:val="00EA7644"/>
    <w:rsid w:val="00EB0426"/>
    <w:rsid w:val="00EB0D13"/>
    <w:rsid w:val="00EB0DEC"/>
    <w:rsid w:val="00EB18EF"/>
    <w:rsid w:val="00EB2A9D"/>
    <w:rsid w:val="00EB3991"/>
    <w:rsid w:val="00EB6256"/>
    <w:rsid w:val="00EB72CA"/>
    <w:rsid w:val="00EB77CA"/>
    <w:rsid w:val="00EC00D5"/>
    <w:rsid w:val="00EC0879"/>
    <w:rsid w:val="00EC0AA2"/>
    <w:rsid w:val="00EC0C06"/>
    <w:rsid w:val="00EC3162"/>
    <w:rsid w:val="00EC39F8"/>
    <w:rsid w:val="00EC556E"/>
    <w:rsid w:val="00EC5668"/>
    <w:rsid w:val="00EC5D4B"/>
    <w:rsid w:val="00EC6853"/>
    <w:rsid w:val="00EC7457"/>
    <w:rsid w:val="00EC7500"/>
    <w:rsid w:val="00ED0E3A"/>
    <w:rsid w:val="00ED1150"/>
    <w:rsid w:val="00ED1C06"/>
    <w:rsid w:val="00ED2F52"/>
    <w:rsid w:val="00ED3AAE"/>
    <w:rsid w:val="00ED5493"/>
    <w:rsid w:val="00ED5AA0"/>
    <w:rsid w:val="00ED6880"/>
    <w:rsid w:val="00ED6E4C"/>
    <w:rsid w:val="00ED7084"/>
    <w:rsid w:val="00ED7AB3"/>
    <w:rsid w:val="00EE0E3F"/>
    <w:rsid w:val="00EE196A"/>
    <w:rsid w:val="00EE2C34"/>
    <w:rsid w:val="00EE2DD7"/>
    <w:rsid w:val="00EE48D9"/>
    <w:rsid w:val="00EE4A5F"/>
    <w:rsid w:val="00EE5144"/>
    <w:rsid w:val="00EE587C"/>
    <w:rsid w:val="00EE779E"/>
    <w:rsid w:val="00EE7A7A"/>
    <w:rsid w:val="00EF0831"/>
    <w:rsid w:val="00EF1713"/>
    <w:rsid w:val="00EF321E"/>
    <w:rsid w:val="00EF3666"/>
    <w:rsid w:val="00EF4C2B"/>
    <w:rsid w:val="00EF58D8"/>
    <w:rsid w:val="00EF595B"/>
    <w:rsid w:val="00EF5AF4"/>
    <w:rsid w:val="00EF6258"/>
    <w:rsid w:val="00EF65C6"/>
    <w:rsid w:val="00EF6AA3"/>
    <w:rsid w:val="00EF6ECE"/>
    <w:rsid w:val="00EF70DF"/>
    <w:rsid w:val="00EF7290"/>
    <w:rsid w:val="00F009B9"/>
    <w:rsid w:val="00F016B0"/>
    <w:rsid w:val="00F01819"/>
    <w:rsid w:val="00F020ED"/>
    <w:rsid w:val="00F024A2"/>
    <w:rsid w:val="00F02519"/>
    <w:rsid w:val="00F03A06"/>
    <w:rsid w:val="00F04AB3"/>
    <w:rsid w:val="00F04E5E"/>
    <w:rsid w:val="00F04FFC"/>
    <w:rsid w:val="00F051F3"/>
    <w:rsid w:val="00F055B0"/>
    <w:rsid w:val="00F10B99"/>
    <w:rsid w:val="00F12B55"/>
    <w:rsid w:val="00F13C5A"/>
    <w:rsid w:val="00F14477"/>
    <w:rsid w:val="00F14B73"/>
    <w:rsid w:val="00F16601"/>
    <w:rsid w:val="00F16DDD"/>
    <w:rsid w:val="00F17E8C"/>
    <w:rsid w:val="00F2037E"/>
    <w:rsid w:val="00F20F10"/>
    <w:rsid w:val="00F22759"/>
    <w:rsid w:val="00F23E80"/>
    <w:rsid w:val="00F24A12"/>
    <w:rsid w:val="00F2525C"/>
    <w:rsid w:val="00F25B8D"/>
    <w:rsid w:val="00F25F92"/>
    <w:rsid w:val="00F314D2"/>
    <w:rsid w:val="00F31B8E"/>
    <w:rsid w:val="00F32460"/>
    <w:rsid w:val="00F33B64"/>
    <w:rsid w:val="00F346B5"/>
    <w:rsid w:val="00F34B1C"/>
    <w:rsid w:val="00F34EC0"/>
    <w:rsid w:val="00F36037"/>
    <w:rsid w:val="00F363DE"/>
    <w:rsid w:val="00F36550"/>
    <w:rsid w:val="00F36B6B"/>
    <w:rsid w:val="00F37FB1"/>
    <w:rsid w:val="00F4176D"/>
    <w:rsid w:val="00F42D4E"/>
    <w:rsid w:val="00F42D5A"/>
    <w:rsid w:val="00F432CC"/>
    <w:rsid w:val="00F433BA"/>
    <w:rsid w:val="00F453FB"/>
    <w:rsid w:val="00F4548B"/>
    <w:rsid w:val="00F4598B"/>
    <w:rsid w:val="00F45A7F"/>
    <w:rsid w:val="00F4644F"/>
    <w:rsid w:val="00F46B10"/>
    <w:rsid w:val="00F46C34"/>
    <w:rsid w:val="00F46F9F"/>
    <w:rsid w:val="00F47068"/>
    <w:rsid w:val="00F50DF4"/>
    <w:rsid w:val="00F50EB3"/>
    <w:rsid w:val="00F5166D"/>
    <w:rsid w:val="00F51D6E"/>
    <w:rsid w:val="00F53C4E"/>
    <w:rsid w:val="00F53CB0"/>
    <w:rsid w:val="00F53F2D"/>
    <w:rsid w:val="00F553F3"/>
    <w:rsid w:val="00F56241"/>
    <w:rsid w:val="00F600C5"/>
    <w:rsid w:val="00F606D2"/>
    <w:rsid w:val="00F60C19"/>
    <w:rsid w:val="00F60CB2"/>
    <w:rsid w:val="00F613E3"/>
    <w:rsid w:val="00F6301E"/>
    <w:rsid w:val="00F6305E"/>
    <w:rsid w:val="00F63409"/>
    <w:rsid w:val="00F664AB"/>
    <w:rsid w:val="00F66CA4"/>
    <w:rsid w:val="00F67267"/>
    <w:rsid w:val="00F70CBF"/>
    <w:rsid w:val="00F711D9"/>
    <w:rsid w:val="00F73096"/>
    <w:rsid w:val="00F74173"/>
    <w:rsid w:val="00F74CE0"/>
    <w:rsid w:val="00F759A9"/>
    <w:rsid w:val="00F76644"/>
    <w:rsid w:val="00F76818"/>
    <w:rsid w:val="00F81757"/>
    <w:rsid w:val="00F818A6"/>
    <w:rsid w:val="00F81C60"/>
    <w:rsid w:val="00F82348"/>
    <w:rsid w:val="00F82453"/>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2B56"/>
    <w:rsid w:val="00F92C27"/>
    <w:rsid w:val="00F93468"/>
    <w:rsid w:val="00F93E8D"/>
    <w:rsid w:val="00F945ED"/>
    <w:rsid w:val="00F97343"/>
    <w:rsid w:val="00FA093D"/>
    <w:rsid w:val="00FA151F"/>
    <w:rsid w:val="00FA2A5B"/>
    <w:rsid w:val="00FA35D3"/>
    <w:rsid w:val="00FA4059"/>
    <w:rsid w:val="00FA4DCB"/>
    <w:rsid w:val="00FA500A"/>
    <w:rsid w:val="00FA610F"/>
    <w:rsid w:val="00FA6D92"/>
    <w:rsid w:val="00FA7222"/>
    <w:rsid w:val="00FA7B8A"/>
    <w:rsid w:val="00FA7CCE"/>
    <w:rsid w:val="00FB017A"/>
    <w:rsid w:val="00FB0789"/>
    <w:rsid w:val="00FB093F"/>
    <w:rsid w:val="00FB4854"/>
    <w:rsid w:val="00FB4938"/>
    <w:rsid w:val="00FB4992"/>
    <w:rsid w:val="00FB5BF8"/>
    <w:rsid w:val="00FB6115"/>
    <w:rsid w:val="00FB61C6"/>
    <w:rsid w:val="00FB676B"/>
    <w:rsid w:val="00FB6CF7"/>
    <w:rsid w:val="00FB7507"/>
    <w:rsid w:val="00FB7694"/>
    <w:rsid w:val="00FB7AF2"/>
    <w:rsid w:val="00FB7F58"/>
    <w:rsid w:val="00FC00FE"/>
    <w:rsid w:val="00FC0CDC"/>
    <w:rsid w:val="00FC2A1B"/>
    <w:rsid w:val="00FC2B7B"/>
    <w:rsid w:val="00FC3B2E"/>
    <w:rsid w:val="00FD51B9"/>
    <w:rsid w:val="00FD5412"/>
    <w:rsid w:val="00FD5BA2"/>
    <w:rsid w:val="00FD6358"/>
    <w:rsid w:val="00FD6DA5"/>
    <w:rsid w:val="00FD6FE3"/>
    <w:rsid w:val="00FD709B"/>
    <w:rsid w:val="00FD74D5"/>
    <w:rsid w:val="00FE1E43"/>
    <w:rsid w:val="00FE2EF7"/>
    <w:rsid w:val="00FE38AD"/>
    <w:rsid w:val="00FE39EE"/>
    <w:rsid w:val="00FE42DA"/>
    <w:rsid w:val="00FE4D6A"/>
    <w:rsid w:val="00FE691C"/>
    <w:rsid w:val="00FE706B"/>
    <w:rsid w:val="00FE7F02"/>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3A0B2A03-E79C-4F5C-B012-5B1D082B4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CF7"/>
    <w:pPr>
      <w:spacing w:before="60" w:after="20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Heading3">
    <w:name w:val="heading 3"/>
    <w:aliases w:val="Heading 3 White"/>
    <w:basedOn w:val="Normal"/>
    <w:next w:val="Normal"/>
    <w:link w:val="Heading3Char"/>
    <w:autoRedefine/>
    <w:uiPriority w:val="9"/>
    <w:qFormat/>
    <w:locked/>
    <w:rsid w:val="00D01B66"/>
    <w:pPr>
      <w:keepNext/>
      <w:spacing w:before="240" w:line="260" w:lineRule="atLeast"/>
      <w:ind w:left="1800" w:hanging="171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4"/>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4E09E7"/>
    <w:pPr>
      <w:ind w:left="45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uiPriority w:val="99"/>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uiPriority w:val="84"/>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FA2A5B"/>
    <w:pPr>
      <w:pBdr>
        <w:bottom w:val="single" w:sz="4" w:space="4" w:color="auto"/>
      </w:pBdr>
      <w:spacing w:before="3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4"/>
      </w:numPr>
      <w:tabs>
        <w:tab w:val="clear" w:pos="1004"/>
      </w:tabs>
      <w:spacing w:after="20"/>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5"/>
      </w:numPr>
      <w:spacing w:line="260" w:lineRule="atLeast"/>
    </w:pPr>
    <w:rPr>
      <w:sz w:val="22"/>
      <w:szCs w:val="22"/>
    </w:rPr>
  </w:style>
  <w:style w:type="paragraph" w:styleId="TOC1">
    <w:name w:val="toc 1"/>
    <w:basedOn w:val="Normal"/>
    <w:next w:val="Normal"/>
    <w:autoRedefine/>
    <w:uiPriority w:val="39"/>
    <w:qFormat/>
    <w:locked/>
    <w:rsid w:val="00020EDA"/>
    <w:pPr>
      <w:tabs>
        <w:tab w:val="left" w:pos="1260"/>
        <w:tab w:val="right" w:leader="dot" w:pos="9350"/>
      </w:tabs>
      <w:spacing w:before="120" w:after="0"/>
    </w:pPr>
    <w:rPr>
      <w:b/>
      <w:noProof/>
      <w:sz w:val="22"/>
      <w:szCs w:val="22"/>
    </w:rPr>
  </w:style>
  <w:style w:type="paragraph" w:styleId="TOC2">
    <w:name w:val="toc 2"/>
    <w:basedOn w:val="Normal"/>
    <w:next w:val="Normal"/>
    <w:autoRedefine/>
    <w:uiPriority w:val="39"/>
    <w:locked/>
    <w:rsid w:val="00AE70AD"/>
    <w:pPr>
      <w:tabs>
        <w:tab w:val="right" w:leader="dot" w:pos="9350"/>
      </w:tabs>
      <w:spacing w:after="80"/>
      <w:ind w:left="1883" w:hanging="1741"/>
    </w:pPr>
    <w:rPr>
      <w:b/>
      <w:noProof/>
      <w:szCs w:val="20"/>
    </w:rPr>
  </w:style>
  <w:style w:type="paragraph" w:styleId="TOC3">
    <w:name w:val="toc 3"/>
    <w:basedOn w:val="Normal"/>
    <w:next w:val="Normal"/>
    <w:autoRedefine/>
    <w:uiPriority w:val="39"/>
    <w:locked/>
    <w:rsid w:val="00FF6F71"/>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7"/>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9"/>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0"/>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21"/>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6"/>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3"/>
      </w:numPr>
      <w:tabs>
        <w:tab w:val="clear" w:pos="504"/>
        <w:tab w:val="num" w:pos="360"/>
      </w:tabs>
      <w:spacing w:before="40" w:after="40"/>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4"/>
      </w:numPr>
      <w:tabs>
        <w:tab w:val="clear" w:pos="288"/>
        <w:tab w:val="num" w:pos="1392"/>
      </w:tabs>
      <w:spacing w:before="40" w:after="40" w:line="220" w:lineRule="atLeast"/>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5"/>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 w:type="paragraph" w:customStyle="1" w:styleId="normallevel2">
    <w:name w:val="normal level 2"/>
    <w:basedOn w:val="NormalIndent"/>
    <w:qFormat/>
    <w:rsid w:val="009F7F86"/>
    <w:pPr>
      <w:ind w:left="288"/>
    </w:pPr>
    <w:rPr>
      <w:rFonts w:cs="Symbol"/>
    </w:rPr>
  </w:style>
  <w:style w:type="paragraph" w:styleId="NormalIndent">
    <w:name w:val="Normal Indent"/>
    <w:basedOn w:val="Normal"/>
    <w:semiHidden/>
    <w:unhideWhenUsed/>
    <w:rsid w:val="009F7F86"/>
    <w:pPr>
      <w:ind w:left="720"/>
    </w:pPr>
  </w:style>
  <w:style w:type="character" w:styleId="Mention">
    <w:name w:val="Mention"/>
    <w:basedOn w:val="DefaultParagraphFont"/>
    <w:uiPriority w:val="99"/>
    <w:unhideWhenUsed/>
    <w:rsid w:val="000C0817"/>
    <w:rPr>
      <w:color w:val="2B579A"/>
      <w:shd w:val="clear" w:color="auto" w:fill="E1DFDD"/>
    </w:rPr>
  </w:style>
  <w:style w:type="paragraph" w:customStyle="1" w:styleId="pcinormal0">
    <w:name w:val="pci normal"/>
    <w:basedOn w:val="Normal"/>
    <w:rsid w:val="00F04E5E"/>
    <w:pPr>
      <w:overflowPunct w:val="0"/>
      <w:autoSpaceDE w:val="0"/>
      <w:autoSpaceDN w:val="0"/>
      <w:adjustRightInd w:val="0"/>
      <w:spacing w:before="80" w:after="80"/>
    </w:pPr>
    <w:rPr>
      <w:rFonts w:cs="Arial"/>
      <w:sz w:val="19"/>
      <w:szCs w:val="19"/>
    </w:rPr>
  </w:style>
  <w:style w:type="character" w:styleId="UnresolvedMention">
    <w:name w:val="Unresolved Mention"/>
    <w:basedOn w:val="DefaultParagraphFont"/>
    <w:uiPriority w:val="99"/>
    <w:unhideWhenUsed/>
    <w:rsid w:val="00A70CEB"/>
    <w:rPr>
      <w:color w:val="605E5C"/>
      <w:shd w:val="clear" w:color="auto" w:fill="E1DFDD"/>
    </w:rPr>
  </w:style>
  <w:style w:type="character" w:customStyle="1" w:styleId="Heading1Char">
    <w:name w:val="Heading 1 Char"/>
    <w:aliases w:val="ch Char,MIGHeading 1 Char,ch1 Char"/>
    <w:basedOn w:val="DefaultParagraphFont"/>
    <w:link w:val="Heading1"/>
    <w:uiPriority w:val="9"/>
    <w:rsid w:val="00AD3FF7"/>
    <w:rPr>
      <w:rFonts w:ascii="Arial" w:hAnsi="Arial" w:cs="Arial"/>
      <w:b/>
      <w:bCs/>
      <w:kern w:val="32"/>
      <w:sz w:val="32"/>
      <w:szCs w:val="32"/>
    </w:rPr>
  </w:style>
  <w:style w:type="paragraph" w:customStyle="1" w:styleId="TableListBullet">
    <w:name w:val="Table List Bullet"/>
    <w:basedOn w:val="Normal"/>
    <w:qFormat/>
    <w:rsid w:val="000A5F0C"/>
    <w:pPr>
      <w:numPr>
        <w:numId w:val="30"/>
      </w:numPr>
      <w:spacing w:before="40" w:after="40"/>
    </w:pPr>
    <w:rPr>
      <w:sz w:val="18"/>
    </w:rPr>
  </w:style>
  <w:style w:type="paragraph" w:customStyle="1" w:styleId="list1-1note">
    <w:name w:val="list 1-1 note"/>
    <w:basedOn w:val="Normal"/>
    <w:qFormat/>
    <w:rsid w:val="002405C2"/>
    <w:pPr>
      <w:shd w:val="clear" w:color="auto" w:fill="E2E7E6"/>
    </w:pPr>
    <w:rPr>
      <w:rFonts w:eastAsia="Calibri" w:cs="Geneva"/>
      <w:bCs/>
      <w:i/>
      <w:sz w:val="18"/>
      <w:szCs w:val="20"/>
    </w:rPr>
  </w:style>
  <w:style w:type="character" w:customStyle="1" w:styleId="BodyTextChar">
    <w:name w:val="Body Text Char"/>
    <w:basedOn w:val="DefaultParagraphFont"/>
    <w:link w:val="BodyText"/>
    <w:uiPriority w:val="99"/>
    <w:rsid w:val="002405C2"/>
    <w:rPr>
      <w:rFonts w:ascii="Arial" w:hAnsi="Arial" w:cs="Arial"/>
      <w:i/>
      <w:iCs/>
    </w:rPr>
  </w:style>
  <w:style w:type="character" w:customStyle="1" w:styleId="Heading2Char">
    <w:name w:val="Heading 2 Char"/>
    <w:basedOn w:val="DefaultParagraphFont"/>
    <w:link w:val="Heading2"/>
    <w:uiPriority w:val="9"/>
    <w:rsid w:val="00020EDA"/>
    <w:rPr>
      <w:rFonts w:ascii="Arial" w:hAnsi="Arial" w:cs="Arial"/>
      <w:b/>
      <w:iCs/>
      <w:kern w:val="32"/>
      <w:sz w:val="26"/>
      <w:szCs w:val="28"/>
    </w:rPr>
  </w:style>
  <w:style w:type="character" w:customStyle="1" w:styleId="FootnoteTextChar">
    <w:name w:val="Footnote Text Char"/>
    <w:basedOn w:val="DefaultParagraphFont"/>
    <w:link w:val="FootnoteText"/>
    <w:uiPriority w:val="99"/>
    <w:semiHidden/>
    <w:rsid w:val="008158D0"/>
    <w:rPr>
      <w:rFonts w:ascii="Arial" w:hAnsi="Arial"/>
      <w:szCs w:val="24"/>
    </w:rPr>
  </w:style>
  <w:style w:type="paragraph" w:customStyle="1" w:styleId="AppNotes">
    <w:name w:val="App Notes"/>
    <w:basedOn w:val="Normal"/>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Heading3"/>
    <w:next w:val="BodyText"/>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5Char">
    <w:name w:val="Heading 5 Char"/>
    <w:basedOn w:val="DefaultParagraphFont"/>
    <w:link w:val="Heading5"/>
    <w:uiPriority w:val="9"/>
    <w:semiHidden/>
    <w:rsid w:val="008F5228"/>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8F5228"/>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8F5228"/>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8F52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Normal"/>
    <w:rsid w:val="008F5228"/>
    <w:pPr>
      <w:numPr>
        <w:numId w:val="34"/>
      </w:numPr>
    </w:pPr>
  </w:style>
  <w:style w:type="paragraph" w:styleId="DocumentMap">
    <w:name w:val="Document Map"/>
    <w:basedOn w:val="Normal"/>
    <w:link w:val="DocumentMapChar"/>
    <w:rsid w:val="008F5228"/>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8F5228"/>
    <w:rPr>
      <w:rFonts w:ascii="Lucida Grande" w:hAnsi="Lucida Grande" w:cs="Lucida Grande"/>
      <w:sz w:val="24"/>
      <w:szCs w:val="24"/>
    </w:rPr>
  </w:style>
  <w:style w:type="paragraph" w:customStyle="1" w:styleId="table111">
    <w:name w:val="table 1.1.1"/>
    <w:basedOn w:val="Normal"/>
    <w:rsid w:val="008F5228"/>
    <w:pPr>
      <w:spacing w:after="80"/>
      <w:ind w:left="144"/>
    </w:pPr>
    <w:rPr>
      <w:rFonts w:eastAsia="MS Mincho" w:cs="Arial"/>
      <w:sz w:val="18"/>
      <w:szCs w:val="18"/>
    </w:rPr>
  </w:style>
  <w:style w:type="paragraph" w:customStyle="1" w:styleId="tabletext0">
    <w:name w:val="table text"/>
    <w:basedOn w:val="Normal"/>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Heading3Char">
    <w:name w:val="Heading 3 Char"/>
    <w:aliases w:val="Heading 3 White Char"/>
    <w:basedOn w:val="DefaultParagraphFont"/>
    <w:link w:val="Heading3"/>
    <w:uiPriority w:val="9"/>
    <w:rsid w:val="00D01B66"/>
    <w:rPr>
      <w:rFonts w:ascii="Arial" w:hAnsi="Arial"/>
      <w:b/>
      <w:i/>
      <w:sz w:val="22"/>
      <w:szCs w:val="22"/>
    </w:rPr>
  </w:style>
  <w:style w:type="paragraph" w:customStyle="1" w:styleId="Heading2noNumWhite">
    <w:name w:val="Heading 2 no Num White"/>
    <w:basedOn w:val="Normal"/>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8F5228"/>
    <w:pPr>
      <w:spacing w:before="40" w:after="60"/>
    </w:pPr>
    <w:rPr>
      <w:rFonts w:eastAsiaTheme="minorEastAsia" w:cstheme="minorBidi"/>
      <w:sz w:val="16"/>
      <w:szCs w:val="22"/>
    </w:rPr>
  </w:style>
  <w:style w:type="paragraph" w:styleId="TOCHeading">
    <w:name w:val="TOC Heading"/>
    <w:basedOn w:val="Normal"/>
    <w:next w:val="Normal"/>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8F5228"/>
    <w:rPr>
      <w:b/>
      <w:bCs/>
      <w:i/>
      <w:iCs/>
      <w:color w:val="auto"/>
    </w:rPr>
  </w:style>
  <w:style w:type="character" w:customStyle="1" w:styleId="Heading4Char">
    <w:name w:val="Heading 4 Char"/>
    <w:basedOn w:val="DefaultParagraphFont"/>
    <w:link w:val="Heading4"/>
    <w:uiPriority w:val="9"/>
    <w:rsid w:val="008F5228"/>
    <w:rPr>
      <w:rFonts w:ascii="Arial Narrow" w:hAnsi="Arial Narrow"/>
      <w:b/>
      <w:bCs/>
      <w:color w:val="000000"/>
    </w:rPr>
  </w:style>
  <w:style w:type="character" w:customStyle="1" w:styleId="BoldCharacter">
    <w:name w:val="Bold Character"/>
    <w:basedOn w:val="DefaultParagraphFont"/>
    <w:uiPriority w:val="1"/>
    <w:qFormat/>
    <w:rsid w:val="008F5228"/>
    <w:rPr>
      <w:b/>
    </w:rPr>
  </w:style>
  <w:style w:type="paragraph" w:customStyle="1" w:styleId="TableListBullet2">
    <w:name w:val="Table List Bullet 2"/>
    <w:basedOn w:val="TableListBullet"/>
    <w:rsid w:val="008F5228"/>
    <w:pPr>
      <w:framePr w:wrap="around" w:hAnchor="text"/>
      <w:numPr>
        <w:numId w:val="38"/>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ommentSubjectChar">
    <w:name w:val="Comment Subject Char"/>
    <w:basedOn w:val="CommentTextChar"/>
    <w:link w:val="CommentSubject"/>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Normal"/>
    <w:qFormat/>
    <w:rsid w:val="008F5228"/>
    <w:pPr>
      <w:numPr>
        <w:numId w:val="39"/>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Heading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8F5228"/>
  </w:style>
  <w:style w:type="numbering" w:customStyle="1" w:styleId="CurrentList1">
    <w:name w:val="Current List1"/>
    <w:uiPriority w:val="99"/>
    <w:rsid w:val="008F5228"/>
    <w:pPr>
      <w:numPr>
        <w:numId w:val="40"/>
      </w:numPr>
    </w:pPr>
  </w:style>
  <w:style w:type="numbering" w:customStyle="1" w:styleId="CurrentList2">
    <w:name w:val="Current List2"/>
    <w:uiPriority w:val="99"/>
    <w:rsid w:val="008F5228"/>
    <w:pPr>
      <w:numPr>
        <w:numId w:val="41"/>
      </w:numPr>
    </w:pPr>
  </w:style>
  <w:style w:type="numbering" w:customStyle="1" w:styleId="CurrentList3">
    <w:name w:val="Current List3"/>
    <w:uiPriority w:val="99"/>
    <w:rsid w:val="008F5228"/>
    <w:pPr>
      <w:numPr>
        <w:numId w:val="42"/>
      </w:numPr>
    </w:pPr>
  </w:style>
  <w:style w:type="numbering" w:customStyle="1" w:styleId="CurrentList4">
    <w:name w:val="Current List4"/>
    <w:uiPriority w:val="99"/>
    <w:rsid w:val="00E91EB3"/>
    <w:pPr>
      <w:numPr>
        <w:numId w:val="43"/>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BodyText"/>
    <w:qFormat/>
    <w:rsid w:val="005C0A83"/>
    <w:pPr>
      <w:spacing w:before="360"/>
    </w:pPr>
    <w:rPr>
      <w:kern w:val="0"/>
    </w:rPr>
  </w:style>
  <w:style w:type="paragraph" w:customStyle="1" w:styleId="TableHeader">
    <w:name w:val="Table Header"/>
    <w:basedOn w:val="Normal"/>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5FE369A65705D42AF1700314F1EBCDA" ma:contentTypeVersion="11" ma:contentTypeDescription="Create a new document." ma:contentTypeScope="" ma:versionID="1711954267bbd35b15a23106bf9fbc65">
  <xsd:schema xmlns:xsd="http://www.w3.org/2001/XMLSchema" xmlns:xs="http://www.w3.org/2001/XMLSchema" xmlns:p="http://schemas.microsoft.com/office/2006/metadata/properties" xmlns:ns2="554f3fe5-16d0-4a7b-882c-44cae01ff8a3" xmlns:ns3="d974b4d5-c3a8-4bbf-b844-8be145e87934" targetNamespace="http://schemas.microsoft.com/office/2006/metadata/properties" ma:root="true" ma:fieldsID="d5f442aae7e69b8034db356c4e9ff3be" ns2:_="" ns3:_="">
    <xsd:import namespace="554f3fe5-16d0-4a7b-882c-44cae01ff8a3"/>
    <xsd:import namespace="d974b4d5-c3a8-4bbf-b844-8be145e879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f3fe5-16d0-4a7b-882c-44cae01ff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74b4d5-c3a8-4bbf-b844-8be145e8793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2.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3.xml><?xml version="1.0" encoding="utf-8"?>
<ds:datastoreItem xmlns:ds="http://schemas.openxmlformats.org/officeDocument/2006/customXml" ds:itemID="{4D6CD7DD-07EE-452C-B2B6-36701F46F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f3fe5-16d0-4a7b-882c-44cae01ff8a3"/>
    <ds:schemaRef ds:uri="d974b4d5-c3a8-4bbf-b844-8be145e87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DB3D2C-AAB3-4CD2-83C3-8E7D1A95CDE0}">
  <ds:schemaRefs>
    <ds:schemaRef ds:uri="http://schemas.microsoft.com/office/infopath/2007/PartnerControls"/>
    <ds:schemaRef ds:uri="http://purl.org/dc/elements/1.1/"/>
    <ds:schemaRef ds:uri="http://schemas.microsoft.com/office/2006/documentManagement/types"/>
    <ds:schemaRef ds:uri="http://purl.org/dc/terms/"/>
    <ds:schemaRef ds:uri="d974b4d5-c3a8-4bbf-b844-8be145e87934"/>
    <ds:schemaRef ds:uri="http://www.w3.org/XML/1998/namespace"/>
    <ds:schemaRef ds:uri="http://schemas.openxmlformats.org/package/2006/metadata/core-properties"/>
    <ds:schemaRef ds:uri="http://schemas.microsoft.com/office/2006/metadata/properties"/>
    <ds:schemaRef ds:uri="554f3fe5-16d0-4a7b-882c-44cae01ff8a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0331</Words>
  <Characters>58891</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4</CharactersWithSpaces>
  <SharedDoc>false</SharedDoc>
  <HLinks>
    <vt:vector size="234"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048626</vt:i4>
      </vt:variant>
      <vt:variant>
        <vt:i4>176</vt:i4>
      </vt:variant>
      <vt:variant>
        <vt:i4>0</vt:i4>
      </vt:variant>
      <vt:variant>
        <vt:i4>5</vt:i4>
      </vt:variant>
      <vt:variant>
        <vt:lpwstr/>
      </vt:variant>
      <vt:variant>
        <vt:lpwstr>_Toc98496593</vt:lpwstr>
      </vt:variant>
      <vt:variant>
        <vt:i4>1114162</vt:i4>
      </vt:variant>
      <vt:variant>
        <vt:i4>170</vt:i4>
      </vt:variant>
      <vt:variant>
        <vt:i4>0</vt:i4>
      </vt:variant>
      <vt:variant>
        <vt:i4>5</vt:i4>
      </vt:variant>
      <vt:variant>
        <vt:lpwstr/>
      </vt:variant>
      <vt:variant>
        <vt:lpwstr>_Toc98496592</vt:lpwstr>
      </vt:variant>
      <vt:variant>
        <vt:i4>1179698</vt:i4>
      </vt:variant>
      <vt:variant>
        <vt:i4>164</vt:i4>
      </vt:variant>
      <vt:variant>
        <vt:i4>0</vt:i4>
      </vt:variant>
      <vt:variant>
        <vt:i4>5</vt:i4>
      </vt:variant>
      <vt:variant>
        <vt:lpwstr/>
      </vt:variant>
      <vt:variant>
        <vt:lpwstr>_Toc98496591</vt:lpwstr>
      </vt:variant>
      <vt:variant>
        <vt:i4>1245234</vt:i4>
      </vt:variant>
      <vt:variant>
        <vt:i4>158</vt:i4>
      </vt:variant>
      <vt:variant>
        <vt:i4>0</vt:i4>
      </vt:variant>
      <vt:variant>
        <vt:i4>5</vt:i4>
      </vt:variant>
      <vt:variant>
        <vt:lpwstr/>
      </vt:variant>
      <vt:variant>
        <vt:lpwstr>_Toc98496590</vt:lpwstr>
      </vt:variant>
      <vt:variant>
        <vt:i4>1703987</vt:i4>
      </vt:variant>
      <vt:variant>
        <vt:i4>152</vt:i4>
      </vt:variant>
      <vt:variant>
        <vt:i4>0</vt:i4>
      </vt:variant>
      <vt:variant>
        <vt:i4>5</vt:i4>
      </vt:variant>
      <vt:variant>
        <vt:lpwstr/>
      </vt:variant>
      <vt:variant>
        <vt:lpwstr>_Toc98496589</vt:lpwstr>
      </vt:variant>
      <vt:variant>
        <vt:i4>1769523</vt:i4>
      </vt:variant>
      <vt:variant>
        <vt:i4>146</vt:i4>
      </vt:variant>
      <vt:variant>
        <vt:i4>0</vt:i4>
      </vt:variant>
      <vt:variant>
        <vt:i4>5</vt:i4>
      </vt:variant>
      <vt:variant>
        <vt:lpwstr/>
      </vt:variant>
      <vt:variant>
        <vt:lpwstr>_Toc98496588</vt:lpwstr>
      </vt:variant>
      <vt:variant>
        <vt:i4>1310771</vt:i4>
      </vt:variant>
      <vt:variant>
        <vt:i4>140</vt:i4>
      </vt:variant>
      <vt:variant>
        <vt:i4>0</vt:i4>
      </vt:variant>
      <vt:variant>
        <vt:i4>5</vt:i4>
      </vt:variant>
      <vt:variant>
        <vt:lpwstr/>
      </vt:variant>
      <vt:variant>
        <vt:lpwstr>_Toc98496587</vt:lpwstr>
      </vt:variant>
      <vt:variant>
        <vt:i4>1376307</vt:i4>
      </vt:variant>
      <vt:variant>
        <vt:i4>134</vt:i4>
      </vt:variant>
      <vt:variant>
        <vt:i4>0</vt:i4>
      </vt:variant>
      <vt:variant>
        <vt:i4>5</vt:i4>
      </vt:variant>
      <vt:variant>
        <vt:lpwstr/>
      </vt:variant>
      <vt:variant>
        <vt:lpwstr>_Toc98496586</vt:lpwstr>
      </vt:variant>
      <vt:variant>
        <vt:i4>1441843</vt:i4>
      </vt:variant>
      <vt:variant>
        <vt:i4>128</vt:i4>
      </vt:variant>
      <vt:variant>
        <vt:i4>0</vt:i4>
      </vt:variant>
      <vt:variant>
        <vt:i4>5</vt:i4>
      </vt:variant>
      <vt:variant>
        <vt:lpwstr/>
      </vt:variant>
      <vt:variant>
        <vt:lpwstr>_Toc98496585</vt:lpwstr>
      </vt:variant>
      <vt:variant>
        <vt:i4>1507379</vt:i4>
      </vt:variant>
      <vt:variant>
        <vt:i4>122</vt:i4>
      </vt:variant>
      <vt:variant>
        <vt:i4>0</vt:i4>
      </vt:variant>
      <vt:variant>
        <vt:i4>5</vt:i4>
      </vt:variant>
      <vt:variant>
        <vt:lpwstr/>
      </vt:variant>
      <vt:variant>
        <vt:lpwstr>_Toc98496584</vt:lpwstr>
      </vt:variant>
      <vt:variant>
        <vt:i4>1048627</vt:i4>
      </vt:variant>
      <vt:variant>
        <vt:i4>116</vt:i4>
      </vt:variant>
      <vt:variant>
        <vt:i4>0</vt:i4>
      </vt:variant>
      <vt:variant>
        <vt:i4>5</vt:i4>
      </vt:variant>
      <vt:variant>
        <vt:lpwstr/>
      </vt:variant>
      <vt:variant>
        <vt:lpwstr>_Toc98496583</vt:lpwstr>
      </vt:variant>
      <vt:variant>
        <vt:i4>1114163</vt:i4>
      </vt:variant>
      <vt:variant>
        <vt:i4>110</vt:i4>
      </vt:variant>
      <vt:variant>
        <vt:i4>0</vt:i4>
      </vt:variant>
      <vt:variant>
        <vt:i4>5</vt:i4>
      </vt:variant>
      <vt:variant>
        <vt:lpwstr/>
      </vt:variant>
      <vt:variant>
        <vt:lpwstr>_Toc98496582</vt:lpwstr>
      </vt:variant>
      <vt:variant>
        <vt:i4>1179699</vt:i4>
      </vt:variant>
      <vt:variant>
        <vt:i4>104</vt:i4>
      </vt:variant>
      <vt:variant>
        <vt:i4>0</vt:i4>
      </vt:variant>
      <vt:variant>
        <vt:i4>5</vt:i4>
      </vt:variant>
      <vt:variant>
        <vt:lpwstr/>
      </vt:variant>
      <vt:variant>
        <vt:lpwstr>_Toc98496581</vt:lpwstr>
      </vt:variant>
      <vt:variant>
        <vt:i4>1245235</vt:i4>
      </vt:variant>
      <vt:variant>
        <vt:i4>98</vt:i4>
      </vt:variant>
      <vt:variant>
        <vt:i4>0</vt:i4>
      </vt:variant>
      <vt:variant>
        <vt:i4>5</vt:i4>
      </vt:variant>
      <vt:variant>
        <vt:lpwstr/>
      </vt:variant>
      <vt:variant>
        <vt:lpwstr>_Toc98496580</vt:lpwstr>
      </vt:variant>
      <vt:variant>
        <vt:i4>1703996</vt:i4>
      </vt:variant>
      <vt:variant>
        <vt:i4>92</vt:i4>
      </vt:variant>
      <vt:variant>
        <vt:i4>0</vt:i4>
      </vt:variant>
      <vt:variant>
        <vt:i4>5</vt:i4>
      </vt:variant>
      <vt:variant>
        <vt:lpwstr/>
      </vt:variant>
      <vt:variant>
        <vt:lpwstr>_Toc98496579</vt:lpwstr>
      </vt:variant>
      <vt:variant>
        <vt:i4>1769532</vt:i4>
      </vt:variant>
      <vt:variant>
        <vt:i4>86</vt:i4>
      </vt:variant>
      <vt:variant>
        <vt:i4>0</vt:i4>
      </vt:variant>
      <vt:variant>
        <vt:i4>5</vt:i4>
      </vt:variant>
      <vt:variant>
        <vt:lpwstr/>
      </vt:variant>
      <vt:variant>
        <vt:lpwstr>_Toc98496578</vt:lpwstr>
      </vt:variant>
      <vt:variant>
        <vt:i4>1310780</vt:i4>
      </vt:variant>
      <vt:variant>
        <vt:i4>80</vt:i4>
      </vt:variant>
      <vt:variant>
        <vt:i4>0</vt:i4>
      </vt:variant>
      <vt:variant>
        <vt:i4>5</vt:i4>
      </vt:variant>
      <vt:variant>
        <vt:lpwstr/>
      </vt:variant>
      <vt:variant>
        <vt:lpwstr>_Toc98496577</vt:lpwstr>
      </vt:variant>
      <vt:variant>
        <vt:i4>1376316</vt:i4>
      </vt:variant>
      <vt:variant>
        <vt:i4>74</vt:i4>
      </vt:variant>
      <vt:variant>
        <vt:i4>0</vt:i4>
      </vt:variant>
      <vt:variant>
        <vt:i4>5</vt:i4>
      </vt:variant>
      <vt:variant>
        <vt:lpwstr/>
      </vt:variant>
      <vt:variant>
        <vt:lpwstr>_Toc98496576</vt:lpwstr>
      </vt:variant>
      <vt:variant>
        <vt:i4>1441852</vt:i4>
      </vt:variant>
      <vt:variant>
        <vt:i4>68</vt:i4>
      </vt:variant>
      <vt:variant>
        <vt:i4>0</vt:i4>
      </vt:variant>
      <vt:variant>
        <vt:i4>5</vt:i4>
      </vt:variant>
      <vt:variant>
        <vt:lpwstr/>
      </vt:variant>
      <vt:variant>
        <vt:lpwstr>_Toc98496575</vt:lpwstr>
      </vt:variant>
      <vt:variant>
        <vt:i4>1507388</vt:i4>
      </vt:variant>
      <vt:variant>
        <vt:i4>62</vt:i4>
      </vt:variant>
      <vt:variant>
        <vt:i4>0</vt:i4>
      </vt:variant>
      <vt:variant>
        <vt:i4>5</vt:i4>
      </vt:variant>
      <vt:variant>
        <vt:lpwstr/>
      </vt:variant>
      <vt:variant>
        <vt:lpwstr>_Toc98496574</vt:lpwstr>
      </vt:variant>
      <vt:variant>
        <vt:i4>1048636</vt:i4>
      </vt:variant>
      <vt:variant>
        <vt:i4>56</vt:i4>
      </vt:variant>
      <vt:variant>
        <vt:i4>0</vt:i4>
      </vt:variant>
      <vt:variant>
        <vt:i4>5</vt:i4>
      </vt:variant>
      <vt:variant>
        <vt:lpwstr/>
      </vt:variant>
      <vt:variant>
        <vt:lpwstr>_Toc98496573</vt:lpwstr>
      </vt:variant>
      <vt:variant>
        <vt:i4>1114172</vt:i4>
      </vt:variant>
      <vt:variant>
        <vt:i4>50</vt:i4>
      </vt:variant>
      <vt:variant>
        <vt:i4>0</vt:i4>
      </vt:variant>
      <vt:variant>
        <vt:i4>5</vt:i4>
      </vt:variant>
      <vt:variant>
        <vt:lpwstr/>
      </vt:variant>
      <vt:variant>
        <vt:lpwstr>_Toc98496572</vt:lpwstr>
      </vt:variant>
      <vt:variant>
        <vt:i4>1179708</vt:i4>
      </vt:variant>
      <vt:variant>
        <vt:i4>44</vt:i4>
      </vt:variant>
      <vt:variant>
        <vt:i4>0</vt:i4>
      </vt:variant>
      <vt:variant>
        <vt:i4>5</vt:i4>
      </vt:variant>
      <vt:variant>
        <vt:lpwstr/>
      </vt:variant>
      <vt:variant>
        <vt:lpwstr>_Toc98496571</vt:lpwstr>
      </vt:variant>
      <vt:variant>
        <vt:i4>1245244</vt:i4>
      </vt:variant>
      <vt:variant>
        <vt:i4>38</vt:i4>
      </vt:variant>
      <vt:variant>
        <vt:i4>0</vt:i4>
      </vt:variant>
      <vt:variant>
        <vt:i4>5</vt:i4>
      </vt:variant>
      <vt:variant>
        <vt:lpwstr/>
      </vt:variant>
      <vt:variant>
        <vt:lpwstr>_Toc98496570</vt:lpwstr>
      </vt:variant>
      <vt:variant>
        <vt:i4>1703997</vt:i4>
      </vt:variant>
      <vt:variant>
        <vt:i4>32</vt:i4>
      </vt:variant>
      <vt:variant>
        <vt:i4>0</vt:i4>
      </vt:variant>
      <vt:variant>
        <vt:i4>5</vt:i4>
      </vt:variant>
      <vt:variant>
        <vt:lpwstr/>
      </vt:variant>
      <vt:variant>
        <vt:lpwstr>_Toc98496569</vt:lpwstr>
      </vt:variant>
      <vt:variant>
        <vt:i4>1769533</vt:i4>
      </vt:variant>
      <vt:variant>
        <vt:i4>26</vt:i4>
      </vt:variant>
      <vt:variant>
        <vt:i4>0</vt:i4>
      </vt:variant>
      <vt:variant>
        <vt:i4>5</vt:i4>
      </vt:variant>
      <vt:variant>
        <vt:lpwstr/>
      </vt:variant>
      <vt:variant>
        <vt:lpwstr>_Toc98496568</vt:lpwstr>
      </vt:variant>
      <vt:variant>
        <vt:i4>1310781</vt:i4>
      </vt:variant>
      <vt:variant>
        <vt:i4>20</vt:i4>
      </vt:variant>
      <vt:variant>
        <vt:i4>0</vt:i4>
      </vt:variant>
      <vt:variant>
        <vt:i4>5</vt:i4>
      </vt:variant>
      <vt:variant>
        <vt:lpwstr/>
      </vt:variant>
      <vt:variant>
        <vt:lpwstr>_Toc98496567</vt:lpwstr>
      </vt:variant>
      <vt:variant>
        <vt:i4>1376317</vt:i4>
      </vt:variant>
      <vt:variant>
        <vt:i4>14</vt:i4>
      </vt:variant>
      <vt:variant>
        <vt:i4>0</vt:i4>
      </vt:variant>
      <vt:variant>
        <vt:i4>5</vt:i4>
      </vt:variant>
      <vt:variant>
        <vt:lpwstr/>
      </vt:variant>
      <vt:variant>
        <vt:lpwstr>_Toc98496566</vt:lpwstr>
      </vt:variant>
      <vt:variant>
        <vt:i4>1441853</vt:i4>
      </vt:variant>
      <vt:variant>
        <vt:i4>8</vt:i4>
      </vt:variant>
      <vt:variant>
        <vt:i4>0</vt:i4>
      </vt:variant>
      <vt:variant>
        <vt:i4>5</vt:i4>
      </vt:variant>
      <vt:variant>
        <vt:lpwstr/>
      </vt:variant>
      <vt:variant>
        <vt:lpwstr>_Toc98496565</vt:lpwstr>
      </vt:variant>
      <vt:variant>
        <vt:i4>1507389</vt:i4>
      </vt:variant>
      <vt:variant>
        <vt:i4>2</vt:i4>
      </vt:variant>
      <vt:variant>
        <vt:i4>0</vt:i4>
      </vt:variant>
      <vt:variant>
        <vt:i4>5</vt:i4>
      </vt:variant>
      <vt:variant>
        <vt:lpwstr/>
      </vt:variant>
      <vt:variant>
        <vt:lpwstr>_Toc98496564</vt:lpwstr>
      </vt:variant>
      <vt:variant>
        <vt:i4>6160474</vt:i4>
      </vt:variant>
      <vt:variant>
        <vt:i4>0</vt:i4>
      </vt:variant>
      <vt:variant>
        <vt:i4>0</vt:i4>
      </vt:variant>
      <vt:variant>
        <vt:i4>5</vt:i4>
      </vt:variant>
      <vt:variant>
        <vt:lpwstr>http://www.pcisecuritystandards.org/</vt:lpwstr>
      </vt:variant>
      <vt:variant>
        <vt:lpwstr/>
      </vt:variant>
      <vt:variant>
        <vt:i4>4325499</vt:i4>
      </vt:variant>
      <vt:variant>
        <vt:i4>15</vt:i4>
      </vt:variant>
      <vt:variant>
        <vt:i4>0</vt:i4>
      </vt:variant>
      <vt:variant>
        <vt:i4>5</vt:i4>
      </vt:variant>
      <vt:variant>
        <vt:lpwstr>mailto:kyoung@pcisecuritystandards.org</vt:lpwstr>
      </vt:variant>
      <vt:variant>
        <vt:lpwstr/>
      </vt:variant>
      <vt:variant>
        <vt:i4>4325499</vt:i4>
      </vt:variant>
      <vt:variant>
        <vt:i4>12</vt:i4>
      </vt:variant>
      <vt:variant>
        <vt:i4>0</vt:i4>
      </vt:variant>
      <vt:variant>
        <vt:i4>5</vt:i4>
      </vt:variant>
      <vt:variant>
        <vt:lpwstr>mailto:kyoung@pcisecuritystandards.org</vt:lpwstr>
      </vt:variant>
      <vt:variant>
        <vt:lpwstr/>
      </vt:variant>
      <vt:variant>
        <vt:i4>4325499</vt:i4>
      </vt:variant>
      <vt:variant>
        <vt:i4>9</vt:i4>
      </vt:variant>
      <vt:variant>
        <vt:i4>0</vt:i4>
      </vt:variant>
      <vt:variant>
        <vt:i4>5</vt:i4>
      </vt:variant>
      <vt:variant>
        <vt:lpwstr>mailto:kyoung@pcisecuritystandards.org</vt:lpwstr>
      </vt:variant>
      <vt:variant>
        <vt:lpwstr/>
      </vt:variant>
      <vt:variant>
        <vt:i4>4325499</vt:i4>
      </vt:variant>
      <vt:variant>
        <vt:i4>6</vt:i4>
      </vt:variant>
      <vt:variant>
        <vt:i4>0</vt:i4>
      </vt:variant>
      <vt:variant>
        <vt:i4>5</vt:i4>
      </vt:variant>
      <vt:variant>
        <vt:lpwstr>mailto:kyoung@pcisecuritystandards.org</vt:lpwstr>
      </vt:variant>
      <vt:variant>
        <vt:lpwstr/>
      </vt:variant>
      <vt:variant>
        <vt:i4>4325499</vt:i4>
      </vt:variant>
      <vt:variant>
        <vt:i4>3</vt:i4>
      </vt:variant>
      <vt:variant>
        <vt:i4>0</vt:i4>
      </vt:variant>
      <vt:variant>
        <vt:i4>5</vt:i4>
      </vt:variant>
      <vt:variant>
        <vt:lpwstr>mailto:kyoung@pcisecuritystandards.org</vt:lpwstr>
      </vt:variant>
      <vt:variant>
        <vt:lpwstr/>
      </vt:variant>
      <vt:variant>
        <vt:i4>4325499</vt:i4>
      </vt:variant>
      <vt:variant>
        <vt:i4>0</vt:i4>
      </vt:variant>
      <vt:variant>
        <vt:i4>0</vt:i4>
      </vt:variant>
      <vt:variant>
        <vt:i4>5</vt:i4>
      </vt:variant>
      <vt:variant>
        <vt:lpwstr>mailto:kyoung@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Natasha Speaks</cp:lastModifiedBy>
  <cp:revision>3</cp:revision>
  <cp:lastPrinted>2018-06-19T21:18:00Z</cp:lastPrinted>
  <dcterms:created xsi:type="dcterms:W3CDTF">2022-05-03T22:56:00Z</dcterms:created>
  <dcterms:modified xsi:type="dcterms:W3CDTF">2022-05-03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E369A65705D42AF1700314F1EBCDA</vt:lpwstr>
  </property>
</Properties>
</file>